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5EF5F" w14:textId="77777777" w:rsidR="00EB462A" w:rsidRPr="00803A01" w:rsidRDefault="00EB462A" w:rsidP="00EB462A">
      <w:pPr>
        <w:pStyle w:val="NoSpacing"/>
        <w:jc w:val="center"/>
        <w:rPr>
          <w:sz w:val="32"/>
        </w:rPr>
      </w:pPr>
      <w:r w:rsidRPr="00803A01">
        <w:rPr>
          <w:sz w:val="32"/>
        </w:rPr>
        <w:t>University of Waterloo</w:t>
      </w:r>
    </w:p>
    <w:p w14:paraId="139CEF20" w14:textId="77777777" w:rsidR="00EB462A" w:rsidRPr="00E570AD" w:rsidRDefault="00EB462A" w:rsidP="00EB462A">
      <w:pPr>
        <w:pStyle w:val="NoSpacing"/>
        <w:jc w:val="center"/>
        <w:rPr>
          <w:sz w:val="28"/>
          <w:szCs w:val="28"/>
        </w:rPr>
      </w:pPr>
      <w:r w:rsidRPr="00E570AD">
        <w:rPr>
          <w:sz w:val="28"/>
          <w:szCs w:val="28"/>
        </w:rPr>
        <w:t>Faculty of Engineering</w:t>
      </w:r>
    </w:p>
    <w:p w14:paraId="068E496A" w14:textId="77777777" w:rsidR="00EB462A" w:rsidRPr="00803A01" w:rsidRDefault="00EB462A" w:rsidP="00EB462A">
      <w:pPr>
        <w:pStyle w:val="NoSpacing"/>
        <w:jc w:val="center"/>
        <w:rPr>
          <w:szCs w:val="28"/>
        </w:rPr>
      </w:pPr>
      <w:r w:rsidRPr="00803A01">
        <w:rPr>
          <w:szCs w:val="28"/>
        </w:rPr>
        <w:t>Department of Electrical and Computer Engineering</w:t>
      </w:r>
    </w:p>
    <w:p w14:paraId="1BA3101F" w14:textId="77777777" w:rsidR="00EB462A" w:rsidRDefault="00EB462A" w:rsidP="00EB462A">
      <w:pPr>
        <w:pStyle w:val="NoSpacing"/>
        <w:jc w:val="center"/>
        <w:rPr>
          <w:sz w:val="28"/>
          <w:szCs w:val="28"/>
        </w:rPr>
      </w:pPr>
    </w:p>
    <w:p w14:paraId="59AE39F8" w14:textId="77777777" w:rsidR="00EB462A" w:rsidRDefault="00EB462A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0BF2CE97" w14:textId="77777777" w:rsidR="00D7024B" w:rsidRDefault="00D7024B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7CEC351E" w14:textId="77777777" w:rsidR="00D7024B" w:rsidRDefault="00D7024B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0CBEBDEE" w14:textId="77777777" w:rsidR="00D7024B" w:rsidRDefault="00D7024B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0C891B05" w14:textId="77777777" w:rsidR="00D7024B" w:rsidRDefault="00D7024B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02DE5434" w14:textId="77777777" w:rsidR="00D7024B" w:rsidRDefault="00D7024B" w:rsidP="00EB462A">
      <w:pPr>
        <w:pStyle w:val="NoSpacing"/>
        <w:jc w:val="center"/>
        <w:rPr>
          <w:color w:val="FFFFFF" w:themeColor="background1"/>
          <w:sz w:val="28"/>
          <w:szCs w:val="28"/>
        </w:rPr>
      </w:pPr>
    </w:p>
    <w:p w14:paraId="26510A03" w14:textId="77777777" w:rsidR="00D7024B" w:rsidRDefault="00D7024B" w:rsidP="00EB462A">
      <w:pPr>
        <w:pStyle w:val="NoSpacing"/>
        <w:jc w:val="center"/>
        <w:rPr>
          <w:sz w:val="28"/>
          <w:szCs w:val="28"/>
        </w:rPr>
      </w:pPr>
    </w:p>
    <w:p w14:paraId="0DF9D4A2" w14:textId="77777777" w:rsidR="00EB462A" w:rsidRDefault="00CE3C5A" w:rsidP="00EB462A">
      <w:pPr>
        <w:pStyle w:val="NoSpacing"/>
        <w:jc w:val="center"/>
        <w:rPr>
          <w:sz w:val="40"/>
        </w:rPr>
      </w:pPr>
      <w:r>
        <w:rPr>
          <w:sz w:val="40"/>
        </w:rPr>
        <w:t>NE 217</w:t>
      </w:r>
    </w:p>
    <w:p w14:paraId="445F1687" w14:textId="77777777" w:rsidR="00EB462A" w:rsidRPr="006E6B2F" w:rsidRDefault="00EB462A" w:rsidP="00EB462A">
      <w:pPr>
        <w:pStyle w:val="NoSpacing"/>
        <w:jc w:val="center"/>
        <w:rPr>
          <w:sz w:val="40"/>
        </w:rPr>
      </w:pPr>
      <w:r>
        <w:rPr>
          <w:sz w:val="40"/>
        </w:rPr>
        <w:t xml:space="preserve">Laboratory </w:t>
      </w:r>
      <w:r w:rsidR="00F30EEC">
        <w:rPr>
          <w:sz w:val="40"/>
        </w:rPr>
        <w:t>6</w:t>
      </w:r>
    </w:p>
    <w:p w14:paraId="0EF0246B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2DB1DB83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1B3F04BD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5BA57976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7631838C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64909056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18FE2476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68C987F3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16716140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16ACA447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7826EAF7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08110842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10768FA4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2F713AE1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25EC9B56" w14:textId="77777777" w:rsidR="00EB462A" w:rsidRDefault="00EB462A" w:rsidP="00EB462A">
      <w:pPr>
        <w:pStyle w:val="NoSpacing"/>
        <w:jc w:val="center"/>
        <w:rPr>
          <w:szCs w:val="24"/>
        </w:rPr>
      </w:pPr>
    </w:p>
    <w:p w14:paraId="011004AB" w14:textId="77777777" w:rsidR="00B80783" w:rsidRDefault="00B80783" w:rsidP="00EB462A">
      <w:pPr>
        <w:pStyle w:val="NoSpacing"/>
        <w:jc w:val="center"/>
        <w:rPr>
          <w:szCs w:val="24"/>
        </w:rPr>
      </w:pPr>
    </w:p>
    <w:p w14:paraId="5E8FC01A" w14:textId="77777777" w:rsidR="00B80783" w:rsidRDefault="00B80783" w:rsidP="00EB462A">
      <w:pPr>
        <w:pStyle w:val="NoSpacing"/>
        <w:jc w:val="center"/>
        <w:rPr>
          <w:szCs w:val="24"/>
        </w:rPr>
      </w:pPr>
    </w:p>
    <w:p w14:paraId="4BC99730" w14:textId="77777777" w:rsidR="0076526B" w:rsidRDefault="0076526B" w:rsidP="0076526B">
      <w:pPr>
        <w:pStyle w:val="NoSpacing"/>
        <w:jc w:val="center"/>
        <w:rPr>
          <w:szCs w:val="24"/>
        </w:rPr>
      </w:pPr>
    </w:p>
    <w:p w14:paraId="0FB9E767" w14:textId="77777777" w:rsidR="0076526B" w:rsidRDefault="0076526B" w:rsidP="0076526B">
      <w:pPr>
        <w:pStyle w:val="NoSpacing"/>
        <w:jc w:val="center"/>
        <w:rPr>
          <w:szCs w:val="24"/>
        </w:rPr>
      </w:pPr>
      <w:r>
        <w:rPr>
          <w:szCs w:val="24"/>
        </w:rPr>
        <w:t>Prepared by</w:t>
      </w:r>
    </w:p>
    <w:p w14:paraId="69EF2186" w14:textId="3F8CEF72" w:rsidR="0076526B" w:rsidRDefault="002D0691" w:rsidP="0076526B">
      <w:pPr>
        <w:pStyle w:val="NoSpacing"/>
        <w:jc w:val="center"/>
        <w:rPr>
          <w:szCs w:val="24"/>
        </w:rPr>
      </w:pPr>
      <w:r>
        <w:rPr>
          <w:color w:val="00B0F0"/>
          <w:szCs w:val="24"/>
        </w:rPr>
        <w:t>Chockalingam Shanmugam</w:t>
      </w:r>
      <w:r w:rsidR="0076526B">
        <w:rPr>
          <w:szCs w:val="24"/>
        </w:rPr>
        <w:t xml:space="preserve">, </w:t>
      </w:r>
      <w:r>
        <w:rPr>
          <w:color w:val="00B0F0"/>
          <w:szCs w:val="24"/>
        </w:rPr>
        <w:t>Anish</w:t>
      </w:r>
    </w:p>
    <w:p w14:paraId="15E5F9FC" w14:textId="09484321" w:rsidR="0076526B" w:rsidRDefault="0076526B" w:rsidP="0076526B">
      <w:pPr>
        <w:pStyle w:val="NoSpacing"/>
        <w:jc w:val="center"/>
        <w:rPr>
          <w:szCs w:val="24"/>
        </w:rPr>
      </w:pPr>
      <w:r>
        <w:rPr>
          <w:szCs w:val="24"/>
        </w:rPr>
        <w:t xml:space="preserve">UW Student ID Number: </w:t>
      </w:r>
      <w:r w:rsidRPr="001E1521">
        <w:rPr>
          <w:color w:val="00B0F0"/>
          <w:szCs w:val="24"/>
        </w:rPr>
        <w:t>2</w:t>
      </w:r>
      <w:r w:rsidR="002D0691">
        <w:rPr>
          <w:color w:val="00B0F0"/>
          <w:szCs w:val="24"/>
        </w:rPr>
        <w:t>0814528</w:t>
      </w:r>
    </w:p>
    <w:p w14:paraId="32B3E608" w14:textId="1BD96E24" w:rsidR="00B80783" w:rsidRDefault="0076526B" w:rsidP="0076526B">
      <w:pPr>
        <w:pStyle w:val="NoSpacing"/>
        <w:jc w:val="center"/>
        <w:rPr>
          <w:szCs w:val="24"/>
        </w:rPr>
      </w:pPr>
      <w:r>
        <w:rPr>
          <w:szCs w:val="24"/>
        </w:rPr>
        <w:t xml:space="preserve">UW User ID: </w:t>
      </w:r>
      <w:r w:rsidR="002D0691">
        <w:rPr>
          <w:color w:val="00B0F0"/>
          <w:szCs w:val="24"/>
        </w:rPr>
        <w:t>a2chocka</w:t>
      </w:r>
      <w:r>
        <w:rPr>
          <w:szCs w:val="24"/>
        </w:rPr>
        <w:t xml:space="preserve"> @uwaterloo.ca</w:t>
      </w:r>
    </w:p>
    <w:p w14:paraId="3A8C7E33" w14:textId="77777777" w:rsidR="0076526B" w:rsidRDefault="0076526B" w:rsidP="0076526B">
      <w:pPr>
        <w:pStyle w:val="NoSpacing"/>
        <w:jc w:val="center"/>
        <w:rPr>
          <w:szCs w:val="24"/>
        </w:rPr>
      </w:pPr>
    </w:p>
    <w:p w14:paraId="3AD23455" w14:textId="77777777" w:rsidR="00074B9B" w:rsidRDefault="00074B9B" w:rsidP="00074B9B">
      <w:pPr>
        <w:pStyle w:val="NoSpacing"/>
        <w:jc w:val="center"/>
        <w:rPr>
          <w:szCs w:val="24"/>
        </w:rPr>
      </w:pPr>
      <w:r>
        <w:rPr>
          <w:szCs w:val="24"/>
        </w:rPr>
        <w:t>Prepared by</w:t>
      </w:r>
    </w:p>
    <w:p w14:paraId="06A31F7D" w14:textId="77777777" w:rsidR="00E6494E" w:rsidRDefault="00E6494E" w:rsidP="00E6494E">
      <w:pPr>
        <w:pStyle w:val="NoSpacing"/>
        <w:jc w:val="center"/>
        <w:rPr>
          <w:szCs w:val="24"/>
        </w:rPr>
      </w:pPr>
      <w:r>
        <w:rPr>
          <w:color w:val="00B0F0"/>
          <w:szCs w:val="24"/>
        </w:rPr>
        <w:t>Sharda</w:t>
      </w:r>
      <w:r>
        <w:rPr>
          <w:szCs w:val="24"/>
        </w:rPr>
        <w:t xml:space="preserve">, </w:t>
      </w:r>
      <w:r>
        <w:rPr>
          <w:color w:val="00B0F0"/>
          <w:szCs w:val="24"/>
        </w:rPr>
        <w:t>Vid</w:t>
      </w:r>
    </w:p>
    <w:p w14:paraId="3AFBA0F4" w14:textId="77777777" w:rsidR="00E6494E" w:rsidRDefault="00E6494E" w:rsidP="00E6494E">
      <w:pPr>
        <w:pStyle w:val="NoSpacing"/>
        <w:jc w:val="center"/>
        <w:rPr>
          <w:szCs w:val="24"/>
        </w:rPr>
      </w:pPr>
      <w:r>
        <w:rPr>
          <w:szCs w:val="24"/>
        </w:rPr>
        <w:t xml:space="preserve">UW Student ID Number: </w:t>
      </w:r>
      <w:r>
        <w:rPr>
          <w:color w:val="00B0F0"/>
          <w:szCs w:val="24"/>
        </w:rPr>
        <w:t>20833192</w:t>
      </w:r>
    </w:p>
    <w:p w14:paraId="625A805D" w14:textId="77777777" w:rsidR="00E6494E" w:rsidRDefault="00E6494E" w:rsidP="00E6494E">
      <w:pPr>
        <w:pStyle w:val="NoSpacing"/>
        <w:jc w:val="center"/>
        <w:rPr>
          <w:szCs w:val="24"/>
        </w:rPr>
      </w:pPr>
      <w:r>
        <w:rPr>
          <w:szCs w:val="24"/>
        </w:rPr>
        <w:t xml:space="preserve">UW User ID: </w:t>
      </w:r>
      <w:r>
        <w:rPr>
          <w:color w:val="00B0F0"/>
          <w:szCs w:val="24"/>
        </w:rPr>
        <w:t>v2sharda</w:t>
      </w:r>
      <w:r>
        <w:rPr>
          <w:szCs w:val="24"/>
        </w:rPr>
        <w:t xml:space="preserve"> @uwaterloo.ca</w:t>
      </w:r>
    </w:p>
    <w:p w14:paraId="4160F60B" w14:textId="53C9FAB0" w:rsidR="00074B9B" w:rsidRDefault="007960B1" w:rsidP="00074B9B">
      <w:pPr>
        <w:pStyle w:val="NoSpacing"/>
        <w:jc w:val="center"/>
        <w:rPr>
          <w:szCs w:val="24"/>
        </w:rPr>
      </w:pPr>
      <w:r>
        <w:rPr>
          <w:szCs w:val="24"/>
        </w:rPr>
        <w:br/>
      </w:r>
    </w:p>
    <w:p w14:paraId="3FCBE87A" w14:textId="59DD7EE8" w:rsidR="00074B9B" w:rsidRDefault="00074B9B" w:rsidP="00074B9B">
      <w:pPr>
        <w:pStyle w:val="NoSpacing"/>
        <w:jc w:val="center"/>
        <w:rPr>
          <w:szCs w:val="24"/>
        </w:rPr>
      </w:pPr>
      <w:r>
        <w:rPr>
          <w:szCs w:val="24"/>
        </w:rPr>
        <w:t>2</w:t>
      </w:r>
      <w:r w:rsidR="00511CB0">
        <w:rPr>
          <w:szCs w:val="24"/>
        </w:rPr>
        <w:t>B</w:t>
      </w:r>
      <w:r>
        <w:rPr>
          <w:szCs w:val="24"/>
        </w:rPr>
        <w:t xml:space="preserve"> </w:t>
      </w:r>
      <w:proofErr w:type="spellStart"/>
      <w:r w:rsidR="009C575A">
        <w:rPr>
          <w:color w:val="00B0F0"/>
          <w:szCs w:val="24"/>
        </w:rPr>
        <w:t>Nanotechnolgy</w:t>
      </w:r>
      <w:proofErr w:type="spellEnd"/>
      <w:r>
        <w:rPr>
          <w:szCs w:val="24"/>
        </w:rPr>
        <w:t xml:space="preserve"> Engineering</w:t>
      </w:r>
    </w:p>
    <w:p w14:paraId="0CA25A0E" w14:textId="1BA27434" w:rsidR="00EB462A" w:rsidRDefault="00CA61EF" w:rsidP="00EB462A">
      <w:pPr>
        <w:pStyle w:val="NoSpacing"/>
        <w:jc w:val="center"/>
      </w:pPr>
      <w:r>
        <w:lastRenderedPageBreak/>
        <w:fldChar w:fldCharType="begin"/>
      </w:r>
      <w:r>
        <w:instrText xml:space="preserve"> DATE \@ "d MMMM yyyy" </w:instrText>
      </w:r>
      <w:r>
        <w:fldChar w:fldCharType="separate"/>
      </w:r>
      <w:r w:rsidR="00E6494E">
        <w:rPr>
          <w:noProof/>
        </w:rPr>
        <w:t>5 August 2021</w:t>
      </w:r>
      <w:r>
        <w:fldChar w:fldCharType="end"/>
      </w:r>
    </w:p>
    <w:p w14:paraId="4B65745F" w14:textId="77777777" w:rsidR="007C758D" w:rsidRDefault="00797544" w:rsidP="007C758D">
      <w:pPr>
        <w:pStyle w:val="NormalWeb"/>
      </w:pPr>
      <w:bookmarkStart w:id="0" w:name="_Toc261678967"/>
      <w:r>
        <w:rPr>
          <w:b/>
          <w:color w:val="FF0000"/>
        </w:rPr>
        <w:t>6</w:t>
      </w:r>
      <w:r w:rsidR="002B7D3E">
        <w:rPr>
          <w:b/>
          <w:color w:val="FF0000"/>
        </w:rPr>
        <w:t>.</w:t>
      </w:r>
      <w:r w:rsidR="007C758D" w:rsidRPr="00A0747D">
        <w:rPr>
          <w:b/>
          <w:color w:val="FF0000"/>
        </w:rPr>
        <w:t>1</w:t>
      </w:r>
      <w:r w:rsidR="004048D5">
        <w:t xml:space="preserve"> </w:t>
      </w:r>
      <w:r w:rsidR="007C758D">
        <w:rPr>
          <w:b/>
        </w:rPr>
        <w:t>Stating the Problem</w:t>
      </w:r>
    </w:p>
    <w:p w14:paraId="0E2E3D93" w14:textId="77777777" w:rsidR="00FB2A0A" w:rsidRDefault="00797544" w:rsidP="00A05A3A">
      <w:pPr>
        <w:pStyle w:val="NormalWeb"/>
      </w:pPr>
      <w:r>
        <w:t xml:space="preserve">Summarize in a sentence or two the problem of approximating the solution to </w:t>
      </w:r>
      <w:r w:rsidR="001C68B0">
        <w:t>the heat-conduction/diffusion and wave</w:t>
      </w:r>
      <w:r w:rsidR="00831340">
        <w:t xml:space="preserve"> </w:t>
      </w:r>
      <w:r w:rsidR="00FB2A0A">
        <w:t>equation</w:t>
      </w:r>
      <w:r w:rsidR="001C68B0">
        <w:t>s</w:t>
      </w:r>
      <w:r w:rsidR="00CD61FA">
        <w:t xml:space="preserve"> </w:t>
      </w:r>
    </w:p>
    <w:p w14:paraId="1EFCFACF" w14:textId="77777777" w:rsidR="00FB2A0A" w:rsidRDefault="001C68B0" w:rsidP="00FB2A0A">
      <w:pPr>
        <w:pStyle w:val="NormalWeb"/>
        <w:jc w:val="center"/>
      </w:pPr>
      <w:r w:rsidRPr="001C68B0">
        <w:rPr>
          <w:position w:val="-60"/>
        </w:rPr>
        <w:object w:dxaOrig="1260" w:dyaOrig="1320" w14:anchorId="67ED97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1.65pt;height:65.9pt" o:ole="">
            <v:imagedata r:id="rId8" o:title=""/>
          </v:shape>
          <o:OLEObject Type="Embed" ProgID="Equation.DSMT4" ShapeID="_x0000_i1025" DrawAspect="Content" ObjectID="_1689683947" r:id="rId9"/>
        </w:object>
      </w:r>
    </w:p>
    <w:p w14:paraId="6A2E98D6" w14:textId="77777777" w:rsidR="00A05A3A" w:rsidRDefault="00FB2A0A" w:rsidP="00A05A3A">
      <w:pPr>
        <w:pStyle w:val="NormalWeb"/>
      </w:pPr>
      <w:r>
        <w:t xml:space="preserve">in </w:t>
      </w:r>
      <w:r w:rsidR="0044676B">
        <w:t>two and three</w:t>
      </w:r>
      <w:r>
        <w:t xml:space="preserve"> </w:t>
      </w:r>
      <w:proofErr w:type="gramStart"/>
      <w:r>
        <w:t>dimension</w:t>
      </w:r>
      <w:proofErr w:type="gramEnd"/>
      <w:r w:rsidR="0044676B">
        <w:t xml:space="preserve"> together with </w:t>
      </w:r>
      <w:r w:rsidR="001C68B0">
        <w:t xml:space="preserve">initial and either </w:t>
      </w:r>
      <w:r w:rsidR="00511CB0">
        <w:t>Dirichlet</w:t>
      </w:r>
      <w:r w:rsidR="001C68B0">
        <w:t xml:space="preserve"> or insulated</w:t>
      </w:r>
      <w:r w:rsidR="00511CB0">
        <w:t xml:space="preserve"> </w:t>
      </w:r>
      <w:r w:rsidR="00CD61FA">
        <w:t>boundary conditions.</w:t>
      </w:r>
    </w:p>
    <w:p w14:paraId="52D0550A" w14:textId="25E79F8A" w:rsidR="007C758D" w:rsidRDefault="00F51DDF" w:rsidP="00F51DDF">
      <w:pPr>
        <w:spacing w:before="0" w:after="200"/>
        <w:rPr>
          <w:rFonts w:eastAsia="Times New Roman" w:cs="Times New Roman"/>
          <w:color w:val="00B0F0"/>
          <w:szCs w:val="24"/>
          <w:lang w:eastAsia="en-CA"/>
        </w:rPr>
      </w:pPr>
      <w:r w:rsidRPr="00F51DDF">
        <w:rPr>
          <w:rFonts w:eastAsia="Times New Roman" w:cs="Times New Roman"/>
          <w:color w:val="00B0F0"/>
          <w:szCs w:val="24"/>
          <w:lang w:eastAsia="en-CA"/>
        </w:rPr>
        <w:t xml:space="preserve">Solving the </w:t>
      </w:r>
      <w:r w:rsidR="0000555E">
        <w:rPr>
          <w:rFonts w:eastAsia="Times New Roman" w:cs="Times New Roman"/>
          <w:color w:val="00B0F0"/>
          <w:szCs w:val="24"/>
          <w:lang w:eastAsia="en-CA"/>
        </w:rPr>
        <w:t>diffusion/</w:t>
      </w:r>
      <w:r w:rsidRPr="00F51DDF">
        <w:rPr>
          <w:rFonts w:eastAsia="Times New Roman" w:cs="Times New Roman"/>
          <w:color w:val="00B0F0"/>
          <w:szCs w:val="24"/>
          <w:lang w:eastAsia="en-CA"/>
        </w:rPr>
        <w:t xml:space="preserve">wave equation </w:t>
      </w:r>
      <w:r w:rsidR="0000555E">
        <w:rPr>
          <w:rFonts w:eastAsia="Times New Roman" w:cs="Times New Roman"/>
          <w:color w:val="00B0F0"/>
          <w:szCs w:val="24"/>
          <w:lang w:eastAsia="en-CA"/>
        </w:rPr>
        <w:t xml:space="preserve">in 2-dimensions </w:t>
      </w:r>
      <w:r w:rsidRPr="00F51DDF">
        <w:rPr>
          <w:rFonts w:eastAsia="Times New Roman" w:cs="Times New Roman"/>
          <w:color w:val="00B0F0"/>
          <w:szCs w:val="24"/>
          <w:lang w:eastAsia="en-CA"/>
        </w:rPr>
        <w:t>with the help of finite divided difference approximation for a set of points in space over a time interval given the initial and boundary conditions.</w:t>
      </w:r>
      <w:r w:rsidR="007C758D">
        <w:br w:type="page"/>
      </w:r>
    </w:p>
    <w:p w14:paraId="1D5B4F4E" w14:textId="77777777" w:rsidR="007C758D" w:rsidRDefault="005B44D9" w:rsidP="00D9086F">
      <w:pPr>
        <w:pStyle w:val="NormalWeb"/>
      </w:pPr>
      <w:proofErr w:type="gramStart"/>
      <w:r>
        <w:rPr>
          <w:b/>
          <w:color w:val="FF0000"/>
        </w:rPr>
        <w:lastRenderedPageBreak/>
        <w:t>6</w:t>
      </w:r>
      <w:r w:rsidR="00D9086F" w:rsidRPr="00A0747D">
        <w:rPr>
          <w:b/>
          <w:color w:val="FF0000"/>
        </w:rPr>
        <w:t>.</w:t>
      </w:r>
      <w:r w:rsidR="00BB7172">
        <w:rPr>
          <w:b/>
          <w:color w:val="FF0000"/>
        </w:rPr>
        <w:t>2</w:t>
      </w:r>
      <w:r w:rsidR="00D9086F">
        <w:t xml:space="preserve">  </w:t>
      </w:r>
      <w:r w:rsidR="007C758D" w:rsidRPr="007C758D">
        <w:rPr>
          <w:b/>
        </w:rPr>
        <w:t>Determining</w:t>
      </w:r>
      <w:proofErr w:type="gramEnd"/>
      <w:r w:rsidR="007C758D" w:rsidRPr="007C758D">
        <w:rPr>
          <w:b/>
        </w:rPr>
        <w:t xml:space="preserve"> the </w:t>
      </w:r>
      <w:r w:rsidR="007C6F56">
        <w:rPr>
          <w:b/>
        </w:rPr>
        <w:t>F</w:t>
      </w:r>
      <w:r w:rsidR="007C758D" w:rsidRPr="007C758D">
        <w:rPr>
          <w:b/>
        </w:rPr>
        <w:t xml:space="preserve">ormal </w:t>
      </w:r>
      <w:r w:rsidR="007C6F56">
        <w:rPr>
          <w:b/>
        </w:rPr>
        <w:t>P</w:t>
      </w:r>
      <w:r w:rsidR="007C758D" w:rsidRPr="007C758D">
        <w:rPr>
          <w:b/>
        </w:rPr>
        <w:t>arameters</w:t>
      </w:r>
    </w:p>
    <w:p w14:paraId="52FE21AD" w14:textId="77777777" w:rsidR="0044676B" w:rsidRDefault="00CD61FA" w:rsidP="008572DD">
      <w:pPr>
        <w:pStyle w:val="NormalWeb"/>
      </w:pPr>
      <w:r>
        <w:t xml:space="preserve">We are approximating </w:t>
      </w:r>
      <w:r w:rsidR="008572DD">
        <w:t>the solutions of</w:t>
      </w:r>
      <w:r>
        <w:t xml:space="preserve"> </w:t>
      </w:r>
      <w:r w:rsidR="004048D5">
        <w:t xml:space="preserve">the diffusion and wave equations </w:t>
      </w:r>
      <w:r w:rsidR="0044676B">
        <w:t>in two and three</w:t>
      </w:r>
      <w:r>
        <w:t xml:space="preserve"> dimension</w:t>
      </w:r>
      <w:r w:rsidR="0044676B">
        <w:t>s</w:t>
      </w:r>
      <w:r>
        <w:t xml:space="preserve">. </w:t>
      </w:r>
      <w:r w:rsidR="00A269BB">
        <w:t>Descr</w:t>
      </w:r>
      <w:r w:rsidR="00B53A38">
        <w:t xml:space="preserve">ibe the properties of the </w:t>
      </w:r>
      <w:r w:rsidR="004048D5">
        <w:t>parameters</w:t>
      </w:r>
      <w:r w:rsidR="00A269BB">
        <w:t xml:space="preserve"> in Table </w:t>
      </w:r>
      <w:r w:rsidR="00AC385F">
        <w:t>6</w:t>
      </w:r>
      <w:r w:rsidR="00A269BB">
        <w:t>.2</w:t>
      </w:r>
      <w:r w:rsidR="00F86F8B">
        <w:rPr>
          <w:i/>
        </w:rPr>
        <w:t>a</w:t>
      </w:r>
      <w:r w:rsidR="00A269BB">
        <w:t>.</w:t>
      </w:r>
    </w:p>
    <w:p w14:paraId="7A5EC87B" w14:textId="77777777" w:rsidR="00D96675" w:rsidRDefault="00BB7172" w:rsidP="007A7215">
      <w:pPr>
        <w:pStyle w:val="NoSpacing"/>
        <w:jc w:val="center"/>
      </w:pPr>
      <w:r>
        <w:t xml:space="preserve">Table </w:t>
      </w:r>
      <w:r w:rsidR="00AC385F">
        <w:t>6</w:t>
      </w:r>
      <w:r>
        <w:t>.</w:t>
      </w:r>
      <w:r w:rsidR="008671DC">
        <w:t>2</w:t>
      </w:r>
      <w:r w:rsidR="00AC385F">
        <w:rPr>
          <w:i/>
        </w:rPr>
        <w:t>a</w:t>
      </w:r>
      <w:r>
        <w:t xml:space="preserve"> </w:t>
      </w:r>
      <w:r w:rsidR="007A7215">
        <w:t>Input parameters</w:t>
      </w:r>
      <w:r w:rsidR="00A269BB">
        <w:t xml:space="preserve"> to the functions </w:t>
      </w:r>
      <w:r w:rsidR="00AC385F">
        <w:rPr>
          <w:rFonts w:ascii="Consolas" w:hAnsi="Consolas" w:cs="Consolas"/>
        </w:rPr>
        <w:t>diffusion</w:t>
      </w:r>
      <w:r w:rsidR="00A269BB" w:rsidRPr="00A269BB">
        <w:rPr>
          <w:rFonts w:ascii="Consolas" w:hAnsi="Consolas" w:cs="Consolas"/>
        </w:rPr>
        <w:t>2d</w:t>
      </w:r>
      <w:r w:rsidR="00AC385F">
        <w:t xml:space="preserve">, </w:t>
      </w:r>
      <w:r w:rsidR="00AC385F">
        <w:rPr>
          <w:rFonts w:ascii="Consolas" w:hAnsi="Consolas" w:cs="Consolas"/>
        </w:rPr>
        <w:t>diffusion3</w:t>
      </w:r>
      <w:r w:rsidR="00AC385F" w:rsidRPr="00A269BB">
        <w:rPr>
          <w:rFonts w:ascii="Consolas" w:hAnsi="Consolas" w:cs="Consolas"/>
        </w:rPr>
        <w:t>d</w:t>
      </w:r>
      <w:r w:rsidR="00AC385F">
        <w:t xml:space="preserve">, </w:t>
      </w:r>
      <w:r w:rsidR="00AC385F">
        <w:rPr>
          <w:rFonts w:ascii="Consolas" w:hAnsi="Consolas" w:cs="Consolas"/>
        </w:rPr>
        <w:t>wave</w:t>
      </w:r>
      <w:r w:rsidR="00AC385F" w:rsidRPr="00A269BB">
        <w:rPr>
          <w:rFonts w:ascii="Consolas" w:hAnsi="Consolas" w:cs="Consolas"/>
        </w:rPr>
        <w:t>2d</w:t>
      </w:r>
      <w:r w:rsidR="00AC385F">
        <w:t xml:space="preserve"> a</w:t>
      </w:r>
      <w:r w:rsidR="00A269BB">
        <w:t xml:space="preserve">nd </w:t>
      </w:r>
      <w:r w:rsidR="00AC385F">
        <w:rPr>
          <w:rFonts w:ascii="Consolas" w:hAnsi="Consolas" w:cs="Consolas"/>
        </w:rPr>
        <w:t>wave</w:t>
      </w:r>
      <w:r w:rsidR="00A269BB" w:rsidRPr="00A269BB">
        <w:rPr>
          <w:rFonts w:ascii="Consolas" w:hAnsi="Consolas" w:cs="Consolas"/>
        </w:rPr>
        <w:t>3d</w:t>
      </w:r>
      <w:r w:rsidR="000C097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7472"/>
      </w:tblGrid>
      <w:tr w:rsidR="007C758D" w14:paraId="20125AC2" w14:textId="77777777" w:rsidTr="00771663">
        <w:tc>
          <w:tcPr>
            <w:tcW w:w="1384" w:type="dxa"/>
          </w:tcPr>
          <w:p w14:paraId="213E0056" w14:textId="77777777" w:rsidR="007C758D" w:rsidRPr="007C758D" w:rsidRDefault="009F657B" w:rsidP="007C758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Given Values</w:t>
            </w:r>
          </w:p>
        </w:tc>
        <w:tc>
          <w:tcPr>
            <w:tcW w:w="7472" w:type="dxa"/>
          </w:tcPr>
          <w:p w14:paraId="629F9B36" w14:textId="77777777" w:rsidR="007C758D" w:rsidRPr="007C758D" w:rsidRDefault="009E3AE3" w:rsidP="007C758D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AC385F" w14:paraId="5AF4DD0E" w14:textId="77777777" w:rsidTr="00771663">
        <w:tc>
          <w:tcPr>
            <w:tcW w:w="1384" w:type="dxa"/>
          </w:tcPr>
          <w:p w14:paraId="7B308CC7" w14:textId="77777777" w:rsidR="00AC385F" w:rsidRPr="00AC385F" w:rsidRDefault="00AC385F" w:rsidP="00CD61FA">
            <w:pPr>
              <w:pStyle w:val="NoSpacing"/>
              <w:jc w:val="center"/>
              <w:rPr>
                <w:i/>
              </w:rPr>
            </w:pPr>
            <w:r w:rsidRPr="00AC385F">
              <w:rPr>
                <w:rFonts w:ascii="Symbol" w:hAnsi="Symbol"/>
                <w:i/>
              </w:rPr>
              <w:t></w:t>
            </w:r>
          </w:p>
        </w:tc>
        <w:tc>
          <w:tcPr>
            <w:tcW w:w="7472" w:type="dxa"/>
          </w:tcPr>
          <w:p w14:paraId="1095B95D" w14:textId="4FD19243" w:rsidR="00AC385F" w:rsidRPr="007C6F56" w:rsidRDefault="008533AA" w:rsidP="008830B8">
            <w:pPr>
              <w:pStyle w:val="StText"/>
              <w:rPr>
                <w:i/>
              </w:rPr>
            </w:pPr>
            <w:r w:rsidRPr="008533AA">
              <w:t>rate of transfer of heat</w:t>
            </w:r>
          </w:p>
        </w:tc>
      </w:tr>
      <w:tr w:rsidR="00AC385F" w14:paraId="1C36D9F7" w14:textId="77777777" w:rsidTr="00771663">
        <w:tc>
          <w:tcPr>
            <w:tcW w:w="1384" w:type="dxa"/>
          </w:tcPr>
          <w:p w14:paraId="7ED14BBB" w14:textId="77777777" w:rsidR="00AC385F" w:rsidRPr="00AC385F" w:rsidRDefault="007A7215" w:rsidP="00CD61FA">
            <w:pPr>
              <w:pStyle w:val="NoSpacing"/>
              <w:jc w:val="center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C</w:t>
            </w:r>
          </w:p>
        </w:tc>
        <w:tc>
          <w:tcPr>
            <w:tcW w:w="7472" w:type="dxa"/>
          </w:tcPr>
          <w:p w14:paraId="3E53497B" w14:textId="5EE8101B" w:rsidR="00AC385F" w:rsidRPr="007C6F56" w:rsidRDefault="0046428A" w:rsidP="008830B8">
            <w:pPr>
              <w:pStyle w:val="StText"/>
              <w:rPr>
                <w:i/>
              </w:rPr>
            </w:pPr>
            <w:r w:rsidRPr="0046428A">
              <w:t>propagation speed of the wave</w:t>
            </w:r>
          </w:p>
        </w:tc>
      </w:tr>
      <w:tr w:rsidR="00AC385F" w14:paraId="04BDF0F5" w14:textId="77777777" w:rsidTr="00771663">
        <w:tc>
          <w:tcPr>
            <w:tcW w:w="1384" w:type="dxa"/>
          </w:tcPr>
          <w:p w14:paraId="7F5489E1" w14:textId="77777777" w:rsidR="00AC385F" w:rsidRPr="00AC385F" w:rsidRDefault="00AC385F" w:rsidP="008830B8">
            <w:pPr>
              <w:pStyle w:val="NoSpacing"/>
              <w:jc w:val="center"/>
              <w:rPr>
                <w:rFonts w:ascii="Symbol" w:hAnsi="Symbol"/>
                <w:b/>
                <w:vertAlign w:val="subscript"/>
              </w:rPr>
            </w:pPr>
            <w:proofErr w:type="spellStart"/>
            <w:r>
              <w:rPr>
                <w:b/>
              </w:rPr>
              <w:t>U</w:t>
            </w:r>
            <w:r w:rsidRPr="00AC385F">
              <w:rPr>
                <w:vertAlign w:val="subscript"/>
              </w:rPr>
              <w:t>init</w:t>
            </w:r>
            <w:proofErr w:type="spellEnd"/>
          </w:p>
        </w:tc>
        <w:tc>
          <w:tcPr>
            <w:tcW w:w="7472" w:type="dxa"/>
          </w:tcPr>
          <w:p w14:paraId="693A82EF" w14:textId="4D6EA16C" w:rsidR="00AC385F" w:rsidRPr="007C6F56" w:rsidRDefault="0000555E" w:rsidP="008830B8">
            <w:pPr>
              <w:pStyle w:val="StText"/>
              <w:rPr>
                <w:i/>
              </w:rPr>
            </w:pPr>
            <w:r>
              <w:t xml:space="preserve">2D (3D) 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proofErr w:type="spellEnd"/>
            <w:r>
              <w:rPr>
                <w:vertAlign w:val="subscript"/>
              </w:rPr>
              <w:t xml:space="preserve"> </w:t>
            </w:r>
            <w:r>
              <w:t>(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r>
              <w:t>xn</w:t>
            </w:r>
            <w:r>
              <w:rPr>
                <w:vertAlign w:val="subscript"/>
              </w:rPr>
              <w:t>z</w:t>
            </w:r>
            <w:proofErr w:type="spellEnd"/>
            <w:r>
              <w:t xml:space="preserve">) </w:t>
            </w:r>
            <w:r w:rsidRPr="0000555E">
              <w:t>array of initial value</w:t>
            </w:r>
            <w:r>
              <w:t>s</w:t>
            </w:r>
          </w:p>
        </w:tc>
      </w:tr>
      <w:tr w:rsidR="0000555E" w14:paraId="5588E42C" w14:textId="77777777" w:rsidTr="00771663">
        <w:tc>
          <w:tcPr>
            <w:tcW w:w="1384" w:type="dxa"/>
          </w:tcPr>
          <w:p w14:paraId="05D18A39" w14:textId="77777777" w:rsidR="0000555E" w:rsidRPr="00AC385F" w:rsidRDefault="0000555E" w:rsidP="0000555E">
            <w:pPr>
              <w:pStyle w:val="NoSpacing"/>
              <w:jc w:val="center"/>
              <w:rPr>
                <w:b/>
              </w:rPr>
            </w:pPr>
            <w:r w:rsidRPr="00AC385F">
              <w:rPr>
                <w:rFonts w:ascii="Symbol" w:hAnsi="Symbol"/>
              </w:rPr>
              <w:t></w:t>
            </w:r>
            <w:proofErr w:type="spellStart"/>
            <w:r>
              <w:rPr>
                <w:b/>
              </w:rPr>
              <w:t>U</w:t>
            </w:r>
            <w:r w:rsidRPr="00AC385F">
              <w:rPr>
                <w:vertAlign w:val="subscript"/>
              </w:rPr>
              <w:t>init</w:t>
            </w:r>
            <w:proofErr w:type="spellEnd"/>
          </w:p>
        </w:tc>
        <w:tc>
          <w:tcPr>
            <w:tcW w:w="7472" w:type="dxa"/>
          </w:tcPr>
          <w:p w14:paraId="52B06E6B" w14:textId="32FF3F0F" w:rsidR="0000555E" w:rsidRPr="007C6F56" w:rsidRDefault="0000555E" w:rsidP="0000555E">
            <w:pPr>
              <w:pStyle w:val="StText"/>
              <w:rPr>
                <w:i/>
              </w:rPr>
            </w:pPr>
            <w:r>
              <w:t xml:space="preserve">2D (3D) 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proofErr w:type="spellEnd"/>
            <w:r>
              <w:rPr>
                <w:vertAlign w:val="subscript"/>
              </w:rPr>
              <w:t xml:space="preserve"> </w:t>
            </w:r>
            <w:r>
              <w:t>(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r>
              <w:t>xn</w:t>
            </w:r>
            <w:r>
              <w:rPr>
                <w:vertAlign w:val="subscript"/>
              </w:rPr>
              <w:t>z</w:t>
            </w:r>
            <w:proofErr w:type="spellEnd"/>
            <w:r>
              <w:t xml:space="preserve">) </w:t>
            </w:r>
            <w:r w:rsidRPr="0000555E">
              <w:t xml:space="preserve">array of initial </w:t>
            </w:r>
            <w:r>
              <w:t xml:space="preserve">rate of change </w:t>
            </w:r>
            <w:r w:rsidRPr="0000555E">
              <w:t>value</w:t>
            </w:r>
            <w:r>
              <w:t>s</w:t>
            </w:r>
          </w:p>
        </w:tc>
      </w:tr>
      <w:tr w:rsidR="0000555E" w14:paraId="09C59655" w14:textId="77777777" w:rsidTr="00771663">
        <w:tc>
          <w:tcPr>
            <w:tcW w:w="1384" w:type="dxa"/>
          </w:tcPr>
          <w:p w14:paraId="7FA65C00" w14:textId="77777777" w:rsidR="0000555E" w:rsidRPr="007C6F56" w:rsidRDefault="0000555E" w:rsidP="0000555E">
            <w:pPr>
              <w:pStyle w:val="NoSpacing"/>
              <w:jc w:val="center"/>
              <w:rPr>
                <w:vertAlign w:val="subscript"/>
              </w:rPr>
            </w:pPr>
            <w:r>
              <w:t>[</w:t>
            </w:r>
            <w:proofErr w:type="spellStart"/>
            <w:r>
              <w:rPr>
                <w:i/>
              </w:rPr>
              <w:t>t</w:t>
            </w:r>
            <w:r>
              <w:rPr>
                <w:vertAlign w:val="subscript"/>
              </w:rPr>
              <w:t>inital</w:t>
            </w:r>
            <w:proofErr w:type="spellEnd"/>
            <w:r>
              <w:t xml:space="preserve">, </w:t>
            </w:r>
            <w:proofErr w:type="spellStart"/>
            <w:r>
              <w:rPr>
                <w:i/>
              </w:rPr>
              <w:t>t</w:t>
            </w:r>
            <w:r>
              <w:rPr>
                <w:vertAlign w:val="subscript"/>
              </w:rPr>
              <w:t>final</w:t>
            </w:r>
            <w:proofErr w:type="spellEnd"/>
            <w:r>
              <w:t>]</w:t>
            </w:r>
          </w:p>
        </w:tc>
        <w:tc>
          <w:tcPr>
            <w:tcW w:w="7472" w:type="dxa"/>
          </w:tcPr>
          <w:p w14:paraId="2C245B0C" w14:textId="1C900905" w:rsidR="0000555E" w:rsidRPr="007C6F56" w:rsidRDefault="001B6F10" w:rsidP="0000555E">
            <w:pPr>
              <w:pStyle w:val="StText"/>
              <w:rPr>
                <w:i/>
              </w:rPr>
            </w:pPr>
            <w:r>
              <w:t xml:space="preserve">A </w:t>
            </w:r>
            <w:r w:rsidR="0046428A">
              <w:t xml:space="preserve">2x1 row vector of initial and final value of time </w:t>
            </w:r>
          </w:p>
        </w:tc>
      </w:tr>
    </w:tbl>
    <w:p w14:paraId="7C24EC7A" w14:textId="77777777" w:rsidR="00AC385F" w:rsidRPr="008671DC" w:rsidRDefault="00F86F8B" w:rsidP="00B53A38">
      <w:r>
        <w:t xml:space="preserve">We will define a function </w:t>
      </w:r>
      <w:proofErr w:type="spellStart"/>
      <w:r w:rsidRPr="00F86F8B">
        <w:t>U</w:t>
      </w:r>
      <w:r w:rsidR="00AC385F" w:rsidRPr="00CD61FA">
        <w:rPr>
          <w:vertAlign w:val="subscript"/>
        </w:rPr>
        <w:t>bndry</w:t>
      </w:r>
      <w:proofErr w:type="spellEnd"/>
      <w:r w:rsidR="00AC385F">
        <w:t>(</w:t>
      </w:r>
      <w:r w:rsidR="00AC385F">
        <w:rPr>
          <w:i/>
        </w:rPr>
        <w:t>t</w:t>
      </w:r>
      <w:r w:rsidR="00AC385F">
        <w:t>)</w:t>
      </w:r>
      <w:r w:rsidR="00B53A38">
        <w:t>,</w:t>
      </w:r>
      <w:r w:rsidR="00AC385F">
        <w:t xml:space="preserve"> </w:t>
      </w:r>
      <w:r>
        <w:t>where</w:t>
      </w:r>
      <w:r w:rsidR="00AC385F">
        <w:t xml:space="preserve"> </w:t>
      </w:r>
      <w:proofErr w:type="spellStart"/>
      <w:proofErr w:type="gramStart"/>
      <w:r w:rsidRPr="00F86F8B">
        <w:t>U</w:t>
      </w:r>
      <w:r w:rsidR="00AC385F" w:rsidRPr="008671DC">
        <w:rPr>
          <w:vertAlign w:val="subscript"/>
        </w:rPr>
        <w:t>bndry</w:t>
      </w:r>
      <w:r w:rsidR="00AC385F">
        <w:t>:R</w:t>
      </w:r>
      <w:proofErr w:type="gramEnd"/>
      <w:r w:rsidR="00AC385F">
        <w:t>→</w:t>
      </w:r>
      <w:r w:rsidR="00AC385F">
        <w:rPr>
          <w:b/>
        </w:rPr>
        <w:t>R</w:t>
      </w:r>
      <w:r w:rsidRPr="00F86F8B">
        <w:rPr>
          <w:i/>
          <w:vertAlign w:val="superscript"/>
        </w:rPr>
        <w:t>n</w:t>
      </w:r>
      <w:r w:rsidRPr="00F86F8B">
        <w:rPr>
          <w:i/>
          <w:sz w:val="20"/>
          <w:vertAlign w:val="superscript"/>
        </w:rPr>
        <w:t>x</w:t>
      </w:r>
      <w:proofErr w:type="spellEnd"/>
      <w:r w:rsidRPr="00F86F8B">
        <w:t xml:space="preserve"> </w:t>
      </w:r>
      <w:r w:rsidRPr="00F86F8B">
        <w:rPr>
          <w:vertAlign w:val="superscript"/>
        </w:rPr>
        <w:t>×</w:t>
      </w:r>
      <w:r>
        <w:rPr>
          <w:vertAlign w:val="superscript"/>
        </w:rPr>
        <w:t xml:space="preserve"> </w:t>
      </w:r>
      <w:proofErr w:type="spellStart"/>
      <w:r w:rsidRPr="00F86F8B">
        <w:rPr>
          <w:i/>
          <w:vertAlign w:val="superscript"/>
        </w:rPr>
        <w:t>n</w:t>
      </w:r>
      <w:r w:rsidRPr="00F86F8B">
        <w:rPr>
          <w:i/>
          <w:sz w:val="20"/>
          <w:vertAlign w:val="superscript"/>
        </w:rPr>
        <w:t>y</w:t>
      </w:r>
      <w:proofErr w:type="spellEnd"/>
      <w:r>
        <w:t xml:space="preserve"> or </w:t>
      </w:r>
      <w:proofErr w:type="spellStart"/>
      <w:r w:rsidRPr="00F86F8B">
        <w:t>U</w:t>
      </w:r>
      <w:r w:rsidRPr="008671DC">
        <w:rPr>
          <w:vertAlign w:val="subscript"/>
        </w:rPr>
        <w:t>bndry</w:t>
      </w:r>
      <w:r>
        <w:t>:R→</w:t>
      </w:r>
      <w:r>
        <w:rPr>
          <w:b/>
        </w:rPr>
        <w:t>R</w:t>
      </w:r>
      <w:r w:rsidRPr="00F86F8B">
        <w:rPr>
          <w:i/>
          <w:vertAlign w:val="superscript"/>
        </w:rPr>
        <w:t>n</w:t>
      </w:r>
      <w:r w:rsidRPr="00F86F8B">
        <w:rPr>
          <w:i/>
          <w:sz w:val="20"/>
          <w:vertAlign w:val="superscript"/>
        </w:rPr>
        <w:t>x</w:t>
      </w:r>
      <w:proofErr w:type="spellEnd"/>
      <w:r w:rsidRPr="00F86F8B">
        <w:t xml:space="preserve"> </w:t>
      </w:r>
      <w:r w:rsidRPr="00F86F8B">
        <w:rPr>
          <w:vertAlign w:val="superscript"/>
        </w:rPr>
        <w:t>×</w:t>
      </w:r>
      <w:r>
        <w:rPr>
          <w:vertAlign w:val="superscript"/>
        </w:rPr>
        <w:t xml:space="preserve"> </w:t>
      </w:r>
      <w:proofErr w:type="spellStart"/>
      <w:r w:rsidRPr="00F86F8B">
        <w:rPr>
          <w:i/>
          <w:vertAlign w:val="superscript"/>
        </w:rPr>
        <w:t>n</w:t>
      </w:r>
      <w:r w:rsidRPr="00F86F8B">
        <w:rPr>
          <w:i/>
          <w:sz w:val="20"/>
          <w:vertAlign w:val="superscript"/>
        </w:rPr>
        <w:t>y</w:t>
      </w:r>
      <w:proofErr w:type="spellEnd"/>
      <w:r w:rsidRPr="00F86F8B">
        <w:t xml:space="preserve"> </w:t>
      </w:r>
      <w:r w:rsidRPr="00F86F8B">
        <w:rPr>
          <w:vertAlign w:val="superscript"/>
        </w:rPr>
        <w:t>×</w:t>
      </w:r>
      <w:r>
        <w:rPr>
          <w:vertAlign w:val="superscript"/>
        </w:rPr>
        <w:t xml:space="preserve"> </w:t>
      </w:r>
      <w:proofErr w:type="spellStart"/>
      <w:r w:rsidRPr="00F86F8B">
        <w:rPr>
          <w:i/>
          <w:vertAlign w:val="superscript"/>
        </w:rPr>
        <w:t>n</w:t>
      </w:r>
      <w:r>
        <w:rPr>
          <w:i/>
          <w:sz w:val="20"/>
          <w:vertAlign w:val="superscript"/>
        </w:rPr>
        <w:t>z</w:t>
      </w:r>
      <w:proofErr w:type="spellEnd"/>
      <w:r w:rsidR="00AC385F">
        <w:t>.   Provi</w:t>
      </w:r>
      <w:r w:rsidR="007A7215">
        <w:t xml:space="preserve">de your own description of this function </w:t>
      </w:r>
      <w:r w:rsidR="00AC385F">
        <w:t xml:space="preserve">in Table </w:t>
      </w:r>
      <w:r>
        <w:t>6</w:t>
      </w:r>
      <w:r w:rsidR="00AC385F">
        <w:t>.2</w:t>
      </w:r>
      <w:r w:rsidR="00AC385F">
        <w:rPr>
          <w:i/>
        </w:rPr>
        <w:t>b</w:t>
      </w:r>
      <w:r w:rsidR="008D76EE">
        <w:rPr>
          <w:i/>
        </w:rPr>
        <w:t xml:space="preserve"> </w:t>
      </w:r>
      <w:r w:rsidR="008D76EE">
        <w:rPr>
          <w:iCs/>
        </w:rPr>
        <w:t xml:space="preserve">for the </w:t>
      </w:r>
      <w:proofErr w:type="gramStart"/>
      <w:r w:rsidR="008D76EE">
        <w:rPr>
          <w:iCs/>
        </w:rPr>
        <w:t>two and three dimension</w:t>
      </w:r>
      <w:proofErr w:type="gramEnd"/>
      <w:r w:rsidR="008D76EE">
        <w:rPr>
          <w:iCs/>
        </w:rPr>
        <w:t xml:space="preserve"> cases</w:t>
      </w:r>
      <w:r w:rsidR="00AC385F">
        <w:t>.</w:t>
      </w:r>
    </w:p>
    <w:p w14:paraId="2F910DF7" w14:textId="77777777" w:rsidR="007A7215" w:rsidRDefault="00AC385F" w:rsidP="007A7215">
      <w:pPr>
        <w:pStyle w:val="NoSpacing"/>
        <w:jc w:val="center"/>
      </w:pPr>
      <w:r>
        <w:t xml:space="preserve">Table </w:t>
      </w:r>
      <w:r w:rsidR="00F86F8B">
        <w:t>6</w:t>
      </w:r>
      <w:r>
        <w:t>.2</w:t>
      </w:r>
      <w:r w:rsidRPr="00693640">
        <w:rPr>
          <w:i/>
        </w:rPr>
        <w:t>b</w:t>
      </w:r>
      <w:r w:rsidR="007A7215">
        <w:t xml:space="preserve"> Description of the </w:t>
      </w:r>
      <w:proofErr w:type="spellStart"/>
      <w:r w:rsidR="007A7215" w:rsidRPr="00F86F8B">
        <w:t>U</w:t>
      </w:r>
      <w:r w:rsidR="007A7215" w:rsidRPr="00CD61FA">
        <w:rPr>
          <w:vertAlign w:val="subscript"/>
        </w:rPr>
        <w:t>bndry</w:t>
      </w:r>
      <w:proofErr w:type="spellEnd"/>
      <w:r w:rsidR="007A7215">
        <w:t>(</w:t>
      </w:r>
      <w:r w:rsidR="007A7215">
        <w:rPr>
          <w:i/>
        </w:rPr>
        <w:t>t</w:t>
      </w:r>
      <w:r w:rsidR="007A7215">
        <w:t xml:space="preserve">) function </w:t>
      </w:r>
      <w:r w:rsidR="008D76EE">
        <w:t>for the</w:t>
      </w:r>
      <w:r w:rsidR="007A7215">
        <w:t xml:space="preserve"> </w:t>
      </w:r>
      <w:proofErr w:type="gramStart"/>
      <w:r w:rsidR="007A7215">
        <w:t>two and three dimension</w:t>
      </w:r>
      <w:proofErr w:type="gramEnd"/>
      <w:r w:rsidR="008D76EE">
        <w:t xml:space="preserve"> cases</w:t>
      </w:r>
      <w:r w:rsidR="007A7215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3"/>
        <w:gridCol w:w="1363"/>
        <w:gridCol w:w="6190"/>
      </w:tblGrid>
      <w:tr w:rsidR="00AC385F" w14:paraId="78C13ACA" w14:textId="77777777" w:rsidTr="008830B8">
        <w:tc>
          <w:tcPr>
            <w:tcW w:w="1303" w:type="dxa"/>
            <w:vAlign w:val="center"/>
          </w:tcPr>
          <w:p w14:paraId="6AD18A21" w14:textId="77777777" w:rsidR="00AC385F" w:rsidRPr="007C758D" w:rsidRDefault="00AC385F" w:rsidP="008830B8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Given Functions</w:t>
            </w:r>
          </w:p>
        </w:tc>
        <w:tc>
          <w:tcPr>
            <w:tcW w:w="1363" w:type="dxa"/>
            <w:vAlign w:val="center"/>
          </w:tcPr>
          <w:p w14:paraId="03AD062F" w14:textId="77777777" w:rsidR="00AC385F" w:rsidRPr="007C758D" w:rsidRDefault="00AC385F" w:rsidP="008830B8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Arguments</w:t>
            </w:r>
          </w:p>
        </w:tc>
        <w:tc>
          <w:tcPr>
            <w:tcW w:w="6190" w:type="dxa"/>
            <w:vAlign w:val="center"/>
          </w:tcPr>
          <w:p w14:paraId="1FD2E5A9" w14:textId="77777777" w:rsidR="00AC385F" w:rsidRPr="007C758D" w:rsidRDefault="00AC385F" w:rsidP="008830B8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AC385F" w14:paraId="37B4DE0A" w14:textId="77777777" w:rsidTr="008830B8">
        <w:tc>
          <w:tcPr>
            <w:tcW w:w="1303" w:type="dxa"/>
          </w:tcPr>
          <w:p w14:paraId="27F952A4" w14:textId="77777777" w:rsidR="00AC385F" w:rsidRPr="008671DC" w:rsidRDefault="00F86F8B" w:rsidP="008830B8">
            <w:pPr>
              <w:pStyle w:val="NoSpacing"/>
              <w:jc w:val="center"/>
              <w:rPr>
                <w:vertAlign w:val="subscript"/>
              </w:rPr>
            </w:pPr>
            <w:proofErr w:type="spellStart"/>
            <w:r>
              <w:t>U</w:t>
            </w:r>
            <w:r w:rsidR="00AC385F">
              <w:rPr>
                <w:vertAlign w:val="subscript"/>
              </w:rPr>
              <w:t>bndry</w:t>
            </w:r>
            <w:proofErr w:type="spellEnd"/>
          </w:p>
        </w:tc>
        <w:tc>
          <w:tcPr>
            <w:tcW w:w="1363" w:type="dxa"/>
          </w:tcPr>
          <w:p w14:paraId="22E42FC7" w14:textId="77777777" w:rsidR="00AC385F" w:rsidRPr="00771663" w:rsidRDefault="00AC385F" w:rsidP="008830B8">
            <w:pPr>
              <w:pStyle w:val="NoSpacing"/>
              <w:jc w:val="center"/>
              <w:rPr>
                <w:i/>
              </w:rPr>
            </w:pPr>
            <w:r>
              <w:rPr>
                <w:i/>
              </w:rPr>
              <w:t>t</w:t>
            </w:r>
          </w:p>
        </w:tc>
        <w:tc>
          <w:tcPr>
            <w:tcW w:w="6190" w:type="dxa"/>
          </w:tcPr>
          <w:p w14:paraId="2709A2BC" w14:textId="53AC9CCC" w:rsidR="00AC385F" w:rsidRPr="008533AA" w:rsidRDefault="0000555E" w:rsidP="008830B8">
            <w:pPr>
              <w:pStyle w:val="StText"/>
            </w:pPr>
            <w:r>
              <w:t xml:space="preserve">A </w:t>
            </w:r>
            <w:proofErr w:type="spellStart"/>
            <w:r w:rsidR="008533AA">
              <w:t>n</w:t>
            </w:r>
            <w:r w:rsidR="008533AA">
              <w:rPr>
                <w:vertAlign w:val="subscript"/>
              </w:rPr>
              <w:t>x</w:t>
            </w:r>
            <w:r w:rsidR="008533AA">
              <w:t>xn</w:t>
            </w:r>
            <w:r w:rsidR="008533AA">
              <w:rPr>
                <w:vertAlign w:val="subscript"/>
              </w:rPr>
              <w:t>y</w:t>
            </w:r>
            <w:proofErr w:type="spellEnd"/>
            <w:r w:rsidR="008533AA">
              <w:t xml:space="preserve"> (</w:t>
            </w:r>
            <w:proofErr w:type="spellStart"/>
            <w:proofErr w:type="gramStart"/>
            <w:r w:rsidR="008533AA" w:rsidRPr="0000555E">
              <w:t>n</w:t>
            </w:r>
            <w:r w:rsidR="008533AA">
              <w:rPr>
                <w:vertAlign w:val="subscript"/>
              </w:rPr>
              <w:t>x</w:t>
            </w:r>
            <w:r w:rsidR="008533AA">
              <w:t>xn</w:t>
            </w:r>
            <w:r w:rsidR="008533AA">
              <w:rPr>
                <w:vertAlign w:val="subscript"/>
              </w:rPr>
              <w:t>y</w:t>
            </w:r>
            <w:r w:rsidR="008533AA">
              <w:t>xn</w:t>
            </w:r>
            <w:r w:rsidR="008533AA">
              <w:rPr>
                <w:vertAlign w:val="subscript"/>
              </w:rPr>
              <w:t>z</w:t>
            </w:r>
            <w:proofErr w:type="spellEnd"/>
            <w:r w:rsidR="008533AA">
              <w:t>)  array</w:t>
            </w:r>
            <w:proofErr w:type="gramEnd"/>
            <w:r w:rsidR="008533AA">
              <w:t xml:space="preserve"> with </w:t>
            </w:r>
            <w:r w:rsidR="008533AA" w:rsidRPr="008533AA">
              <w:t xml:space="preserve">Finite real values for </w:t>
            </w:r>
            <w:proofErr w:type="spellStart"/>
            <w:r w:rsidR="008533AA" w:rsidRPr="008533AA">
              <w:t>Dirichlett</w:t>
            </w:r>
            <w:proofErr w:type="spellEnd"/>
            <w:r w:rsidR="008533AA">
              <w:t xml:space="preserve">, </w:t>
            </w:r>
            <w:proofErr w:type="spellStart"/>
            <w:r w:rsidR="008533AA" w:rsidRPr="008533AA">
              <w:t>NaN</w:t>
            </w:r>
            <w:proofErr w:type="spellEnd"/>
            <w:r w:rsidR="008533AA" w:rsidRPr="008533AA">
              <w:t xml:space="preserve"> for any insulated boundary values</w:t>
            </w:r>
            <w:r w:rsidR="008533AA">
              <w:t xml:space="preserve"> and </w:t>
            </w:r>
            <w:r w:rsidR="008533AA" w:rsidRPr="008533AA">
              <w:t>-Inf for any unknown values</w:t>
            </w:r>
            <w:r w:rsidR="008533AA">
              <w:t xml:space="preserve"> </w:t>
            </w:r>
          </w:p>
        </w:tc>
      </w:tr>
    </w:tbl>
    <w:p w14:paraId="30B6F402" w14:textId="77777777" w:rsidR="00F86F8B" w:rsidRPr="009F657B" w:rsidRDefault="00F86F8B" w:rsidP="008572DD">
      <w:r>
        <w:t xml:space="preserve">The numerical method described breaks the region in the spatial dimensions into a grid of points separated by a distance </w:t>
      </w:r>
      <w:r>
        <w:rPr>
          <w:i/>
        </w:rPr>
        <w:t>h</w:t>
      </w:r>
      <w:r>
        <w:t>.  The interval [</w:t>
      </w:r>
      <w:proofErr w:type="spellStart"/>
      <w:r w:rsidRPr="008671DC">
        <w:rPr>
          <w:i/>
        </w:rPr>
        <w:t>t</w:t>
      </w:r>
      <w:r>
        <w:rPr>
          <w:vertAlign w:val="subscript"/>
        </w:rPr>
        <w:t>initial</w:t>
      </w:r>
      <w:proofErr w:type="spellEnd"/>
      <w:r>
        <w:t xml:space="preserve">, </w:t>
      </w:r>
      <w:proofErr w:type="spellStart"/>
      <w:r w:rsidRPr="008671DC">
        <w:rPr>
          <w:i/>
        </w:rPr>
        <w:t>t</w:t>
      </w:r>
      <w:r>
        <w:rPr>
          <w:vertAlign w:val="subscript"/>
        </w:rPr>
        <w:t>final</w:t>
      </w:r>
      <w:proofErr w:type="spellEnd"/>
      <w:r>
        <w:t xml:space="preserve">] is broken into </w:t>
      </w:r>
      <w:proofErr w:type="spellStart"/>
      <w:r>
        <w:rPr>
          <w:i/>
        </w:rPr>
        <w:t>n</w:t>
      </w:r>
      <w:r>
        <w:rPr>
          <w:i/>
          <w:vertAlign w:val="subscript"/>
        </w:rPr>
        <w:t>t</w:t>
      </w:r>
      <w:proofErr w:type="spellEnd"/>
      <w:r>
        <w:rPr>
          <w:i/>
        </w:rPr>
        <w:t xml:space="preserve"> </w:t>
      </w:r>
      <w:r>
        <w:t>points.  Describe each of these parameters in Table 6.2</w:t>
      </w:r>
      <w:r>
        <w:rPr>
          <w:i/>
        </w:rPr>
        <w:t>c</w:t>
      </w:r>
      <w:r>
        <w:t xml:space="preserve"> in your own words.</w:t>
      </w:r>
    </w:p>
    <w:p w14:paraId="75BBCA6A" w14:textId="77777777" w:rsidR="00F86F8B" w:rsidRDefault="00F86F8B" w:rsidP="008D76EE">
      <w:pPr>
        <w:pStyle w:val="NoSpacing"/>
        <w:jc w:val="center"/>
      </w:pPr>
      <w:r>
        <w:t xml:space="preserve">Table </w:t>
      </w:r>
      <w:proofErr w:type="gramStart"/>
      <w:r>
        <w:t>6.2</w:t>
      </w:r>
      <w:r w:rsidRPr="00693640">
        <w:rPr>
          <w:i/>
        </w:rPr>
        <w:t>c</w:t>
      </w:r>
      <w:r>
        <w:t xml:space="preserve">  Parameters</w:t>
      </w:r>
      <w:proofErr w:type="gramEnd"/>
      <w:r>
        <w:t xml:space="preserve"> that control the numerical solv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02"/>
        <w:gridCol w:w="7454"/>
      </w:tblGrid>
      <w:tr w:rsidR="00F86F8B" w14:paraId="1403D808" w14:textId="77777777" w:rsidTr="008830B8">
        <w:tc>
          <w:tcPr>
            <w:tcW w:w="1402" w:type="dxa"/>
          </w:tcPr>
          <w:p w14:paraId="40512E9B" w14:textId="77777777" w:rsidR="00F86F8B" w:rsidRPr="007C758D" w:rsidRDefault="00F86F8B" w:rsidP="008830B8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Method Parameters</w:t>
            </w:r>
          </w:p>
        </w:tc>
        <w:tc>
          <w:tcPr>
            <w:tcW w:w="7454" w:type="dxa"/>
          </w:tcPr>
          <w:p w14:paraId="0575D1F2" w14:textId="77777777" w:rsidR="00F86F8B" w:rsidRPr="007C758D" w:rsidRDefault="00F86F8B" w:rsidP="008830B8">
            <w:pPr>
              <w:pStyle w:val="NoSpacing"/>
              <w:tabs>
                <w:tab w:val="left" w:pos="1125"/>
                <w:tab w:val="center" w:pos="3619"/>
              </w:tabs>
              <w:jc w:val="left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Description</w:t>
            </w:r>
          </w:p>
        </w:tc>
      </w:tr>
      <w:tr w:rsidR="00F86F8B" w14:paraId="12EB201A" w14:textId="77777777" w:rsidTr="008830B8">
        <w:tc>
          <w:tcPr>
            <w:tcW w:w="1402" w:type="dxa"/>
          </w:tcPr>
          <w:p w14:paraId="72835756" w14:textId="77777777" w:rsidR="00F86F8B" w:rsidRPr="00FB2A0A" w:rsidRDefault="00F86F8B" w:rsidP="008830B8">
            <w:pPr>
              <w:pStyle w:val="StText"/>
              <w:jc w:val="center"/>
              <w:rPr>
                <w:i/>
                <w:color w:val="000000" w:themeColor="text1"/>
                <w:vertAlign w:val="subscript"/>
              </w:rPr>
            </w:pPr>
            <w:r>
              <w:rPr>
                <w:i/>
                <w:color w:val="000000" w:themeColor="text1"/>
              </w:rPr>
              <w:t>h</w:t>
            </w:r>
          </w:p>
        </w:tc>
        <w:tc>
          <w:tcPr>
            <w:tcW w:w="7454" w:type="dxa"/>
          </w:tcPr>
          <w:p w14:paraId="33BA736E" w14:textId="361A0C2B" w:rsidR="00F86F8B" w:rsidRPr="00771663" w:rsidRDefault="00BF1056" w:rsidP="008830B8">
            <w:pPr>
              <w:pStyle w:val="StText"/>
              <w:rPr>
                <w:i/>
              </w:rPr>
            </w:pPr>
            <w:r>
              <w:t>Step size in the space interval</w:t>
            </w:r>
          </w:p>
        </w:tc>
      </w:tr>
      <w:tr w:rsidR="00F86F8B" w14:paraId="4D59BC86" w14:textId="77777777" w:rsidTr="008830B8">
        <w:tc>
          <w:tcPr>
            <w:tcW w:w="1402" w:type="dxa"/>
          </w:tcPr>
          <w:p w14:paraId="613B3074" w14:textId="77777777" w:rsidR="00F86F8B" w:rsidRPr="00FB2A0A" w:rsidRDefault="00F86F8B" w:rsidP="008830B8">
            <w:pPr>
              <w:pStyle w:val="StText"/>
              <w:jc w:val="center"/>
              <w:rPr>
                <w:i/>
                <w:color w:val="000000" w:themeColor="text1"/>
                <w:vertAlign w:val="subscript"/>
              </w:rPr>
            </w:pPr>
            <w:proofErr w:type="spellStart"/>
            <w:r w:rsidRPr="00FB2A0A">
              <w:rPr>
                <w:i/>
                <w:color w:val="000000" w:themeColor="text1"/>
              </w:rPr>
              <w:t>n</w:t>
            </w:r>
            <w:r w:rsidRPr="00FB2A0A">
              <w:rPr>
                <w:i/>
                <w:color w:val="000000" w:themeColor="text1"/>
                <w:vertAlign w:val="subscript"/>
              </w:rPr>
              <w:t>t</w:t>
            </w:r>
            <w:proofErr w:type="spellEnd"/>
          </w:p>
        </w:tc>
        <w:tc>
          <w:tcPr>
            <w:tcW w:w="7454" w:type="dxa"/>
          </w:tcPr>
          <w:p w14:paraId="36BEB605" w14:textId="3E1E8976" w:rsidR="00F86F8B" w:rsidRDefault="00BF1056" w:rsidP="008830B8">
            <w:pPr>
              <w:pStyle w:val="StText"/>
            </w:pPr>
            <w:r>
              <w:t>Number of points to divide t-interval into</w:t>
            </w:r>
          </w:p>
        </w:tc>
      </w:tr>
    </w:tbl>
    <w:p w14:paraId="06A2514D" w14:textId="77777777" w:rsidR="00F86F8B" w:rsidRDefault="00F86F8B" w:rsidP="00AC385F">
      <w:pPr>
        <w:spacing w:before="0" w:after="200"/>
      </w:pPr>
    </w:p>
    <w:p w14:paraId="1C15AAAD" w14:textId="77777777" w:rsidR="00A269BB" w:rsidRDefault="00A269BB">
      <w:pPr>
        <w:spacing w:before="0" w:after="200"/>
        <w:rPr>
          <w:rFonts w:eastAsia="Times New Roman" w:cs="Times New Roman"/>
          <w:color w:val="00B0F0"/>
          <w:szCs w:val="24"/>
          <w:lang w:eastAsia="en-CA"/>
        </w:rPr>
      </w:pPr>
      <w:r>
        <w:br w:type="page"/>
      </w:r>
    </w:p>
    <w:p w14:paraId="06416F11" w14:textId="77777777" w:rsidR="007C6F56" w:rsidRDefault="005B44D9" w:rsidP="00D9086F">
      <w:pPr>
        <w:pStyle w:val="NormalWeb"/>
      </w:pPr>
      <w:proofErr w:type="gramStart"/>
      <w:r>
        <w:rPr>
          <w:b/>
          <w:color w:val="FF0000"/>
        </w:rPr>
        <w:lastRenderedPageBreak/>
        <w:t>6</w:t>
      </w:r>
      <w:r w:rsidR="00D9086F" w:rsidRPr="00A0747D">
        <w:rPr>
          <w:b/>
          <w:color w:val="FF0000"/>
        </w:rPr>
        <w:t>.</w:t>
      </w:r>
      <w:r w:rsidR="00BB7172">
        <w:rPr>
          <w:b/>
          <w:color w:val="FF0000"/>
        </w:rPr>
        <w:t>3</w:t>
      </w:r>
      <w:r w:rsidR="00D9086F">
        <w:t xml:space="preserve">  </w:t>
      </w:r>
      <w:r w:rsidR="007C6F56">
        <w:rPr>
          <w:b/>
        </w:rPr>
        <w:t>Determining</w:t>
      </w:r>
      <w:proofErr w:type="gramEnd"/>
      <w:r w:rsidR="007C6F56">
        <w:rPr>
          <w:b/>
        </w:rPr>
        <w:t xml:space="preserve"> </w:t>
      </w:r>
      <w:r w:rsidR="007C6F56" w:rsidRPr="007C758D">
        <w:rPr>
          <w:b/>
        </w:rPr>
        <w:t xml:space="preserve">the </w:t>
      </w:r>
      <w:r w:rsidR="007C6F56">
        <w:rPr>
          <w:b/>
        </w:rPr>
        <w:t>Return Values</w:t>
      </w:r>
      <w:r w:rsidR="007C6F56">
        <w:t xml:space="preserve"> </w:t>
      </w:r>
    </w:p>
    <w:p w14:paraId="174E85D7" w14:textId="77777777" w:rsidR="00AC292B" w:rsidRDefault="00AC292B" w:rsidP="00AC292B">
      <w:pPr>
        <w:pStyle w:val="NormalWeb"/>
      </w:pPr>
      <w:r>
        <w:t xml:space="preserve">The function </w:t>
      </w:r>
      <w:proofErr w:type="gramStart"/>
      <w:r>
        <w:t>has to</w:t>
      </w:r>
      <w:proofErr w:type="gramEnd"/>
      <w:r>
        <w:t xml:space="preserve"> return a vector and a matrix:</w:t>
      </w:r>
    </w:p>
    <w:p w14:paraId="3A715875" w14:textId="77777777" w:rsidR="00AC292B" w:rsidRDefault="00AC292B" w:rsidP="00AC292B">
      <w:pPr>
        <w:pStyle w:val="NormalWeb"/>
        <w:numPr>
          <w:ilvl w:val="0"/>
          <w:numId w:val="9"/>
        </w:numPr>
      </w:pPr>
      <w:r>
        <w:t xml:space="preserve">A vector of </w:t>
      </w:r>
      <w:r>
        <w:rPr>
          <w:i/>
        </w:rPr>
        <w:t>t</w:t>
      </w:r>
      <w:r>
        <w:t xml:space="preserve"> values of the </w:t>
      </w:r>
      <w:proofErr w:type="spellStart"/>
      <w:r>
        <w:rPr>
          <w:i/>
        </w:rPr>
        <w:t>n</w:t>
      </w:r>
      <w:r>
        <w:rPr>
          <w:i/>
          <w:vertAlign w:val="subscript"/>
        </w:rPr>
        <w:t>t</w:t>
      </w:r>
      <w:proofErr w:type="spellEnd"/>
      <w:r>
        <w:rPr>
          <w:i/>
        </w:rPr>
        <w:t xml:space="preserve"> </w:t>
      </w:r>
      <w:r>
        <w:t xml:space="preserve">points from </w:t>
      </w:r>
      <w:proofErr w:type="spellStart"/>
      <w:r>
        <w:rPr>
          <w:i/>
        </w:rPr>
        <w:t>t</w:t>
      </w:r>
      <w:r>
        <w:rPr>
          <w:vertAlign w:val="subscript"/>
        </w:rPr>
        <w:t>initial</w:t>
      </w:r>
      <w:proofErr w:type="spellEnd"/>
      <w:r>
        <w:t xml:space="preserve"> to </w:t>
      </w:r>
      <w:proofErr w:type="spellStart"/>
      <w:r>
        <w:rPr>
          <w:i/>
        </w:rPr>
        <w:t>t</w:t>
      </w:r>
      <w:r>
        <w:rPr>
          <w:vertAlign w:val="subscript"/>
        </w:rPr>
        <w:t>final</w:t>
      </w:r>
      <w:proofErr w:type="spellEnd"/>
      <w:r>
        <w:t>, and</w:t>
      </w:r>
    </w:p>
    <w:p w14:paraId="295B41B1" w14:textId="77777777" w:rsidR="00AC292B" w:rsidRDefault="00AC292B" w:rsidP="00AC292B">
      <w:pPr>
        <w:pStyle w:val="NormalWeb"/>
        <w:numPr>
          <w:ilvl w:val="0"/>
          <w:numId w:val="9"/>
        </w:numPr>
      </w:pPr>
      <w:proofErr w:type="gramStart"/>
      <w:r>
        <w:t>An</w:t>
      </w:r>
      <w:proofErr w:type="gramEnd"/>
      <w:r>
        <w:t xml:space="preserve"> </w:t>
      </w:r>
      <w:proofErr w:type="spellStart"/>
      <w:r>
        <w:rPr>
          <w:i/>
        </w:rPr>
        <w:t>n</w:t>
      </w:r>
      <w:r>
        <w:rPr>
          <w:i/>
          <w:vertAlign w:val="subscript"/>
        </w:rPr>
        <w:t>x</w:t>
      </w:r>
      <w:proofErr w:type="spellEnd"/>
      <w:r>
        <w:t xml:space="preserve"> × </w:t>
      </w:r>
      <w:proofErr w:type="spellStart"/>
      <w:r>
        <w:rPr>
          <w:i/>
        </w:rPr>
        <w:t>n</w:t>
      </w:r>
      <w:r>
        <w:rPr>
          <w:i/>
          <w:vertAlign w:val="subscript"/>
        </w:rPr>
        <w:t>y</w:t>
      </w:r>
      <w:proofErr w:type="spellEnd"/>
      <w:r>
        <w:t xml:space="preserve"> × </w:t>
      </w:r>
      <w:proofErr w:type="spellStart"/>
      <w:r>
        <w:rPr>
          <w:i/>
        </w:rPr>
        <w:t>n</w:t>
      </w:r>
      <w:r>
        <w:rPr>
          <w:i/>
          <w:vertAlign w:val="subscript"/>
        </w:rPr>
        <w:t>t</w:t>
      </w:r>
      <w:proofErr w:type="spellEnd"/>
      <w:r>
        <w:rPr>
          <w:i/>
        </w:rPr>
        <w:t xml:space="preserve"> </w:t>
      </w:r>
      <w:r>
        <w:t xml:space="preserve">or an </w:t>
      </w:r>
      <w:proofErr w:type="spellStart"/>
      <w:r>
        <w:rPr>
          <w:i/>
        </w:rPr>
        <w:t>n</w:t>
      </w:r>
      <w:r>
        <w:rPr>
          <w:i/>
          <w:vertAlign w:val="subscript"/>
        </w:rPr>
        <w:t>x</w:t>
      </w:r>
      <w:proofErr w:type="spellEnd"/>
      <w:r>
        <w:t xml:space="preserve"> × </w:t>
      </w:r>
      <w:proofErr w:type="spellStart"/>
      <w:r>
        <w:rPr>
          <w:i/>
        </w:rPr>
        <w:t>n</w:t>
      </w:r>
      <w:r>
        <w:rPr>
          <w:i/>
          <w:vertAlign w:val="subscript"/>
        </w:rPr>
        <w:t>y</w:t>
      </w:r>
      <w:proofErr w:type="spellEnd"/>
      <w:r>
        <w:t xml:space="preserve"> × </w:t>
      </w:r>
      <w:proofErr w:type="spellStart"/>
      <w:r>
        <w:rPr>
          <w:i/>
        </w:rPr>
        <w:t>n</w:t>
      </w:r>
      <w:r>
        <w:rPr>
          <w:i/>
          <w:vertAlign w:val="subscript"/>
        </w:rPr>
        <w:t>z</w:t>
      </w:r>
      <w:proofErr w:type="spellEnd"/>
      <w:r>
        <w:t xml:space="preserve"> × </w:t>
      </w:r>
      <w:proofErr w:type="spellStart"/>
      <w:r>
        <w:rPr>
          <w:i/>
        </w:rPr>
        <w:t>n</w:t>
      </w:r>
      <w:r>
        <w:rPr>
          <w:i/>
          <w:vertAlign w:val="subscript"/>
        </w:rPr>
        <w:t>t</w:t>
      </w:r>
      <w:proofErr w:type="spellEnd"/>
      <w:r>
        <w:rPr>
          <w:i/>
        </w:rPr>
        <w:t xml:space="preserve"> </w:t>
      </w:r>
      <w:r>
        <w:t xml:space="preserve">array of </w:t>
      </w:r>
      <w:r>
        <w:rPr>
          <w:i/>
        </w:rPr>
        <w:t>u</w:t>
      </w:r>
      <w:r>
        <w:t xml:space="preserve"> values approximating the solution.</w:t>
      </w:r>
    </w:p>
    <w:p w14:paraId="2CF3FE31" w14:textId="77777777" w:rsidR="00AC292B" w:rsidRPr="009F657B" w:rsidRDefault="00AC292B" w:rsidP="00AC292B">
      <w:r>
        <w:t>Describe each of these return values in Table 6.3 in your own words.</w:t>
      </w:r>
    </w:p>
    <w:p w14:paraId="276B5DF1" w14:textId="77777777" w:rsidR="00AC292B" w:rsidRDefault="00AC292B" w:rsidP="008D76EE">
      <w:pPr>
        <w:pStyle w:val="NoSpacing"/>
        <w:jc w:val="center"/>
      </w:pPr>
      <w:r>
        <w:t xml:space="preserve">Table </w:t>
      </w:r>
      <w:proofErr w:type="gramStart"/>
      <w:r>
        <w:t>6.3  Return</w:t>
      </w:r>
      <w:proofErr w:type="gramEnd"/>
      <w:r>
        <w:t xml:space="preserve">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4"/>
        <w:gridCol w:w="7472"/>
      </w:tblGrid>
      <w:tr w:rsidR="00AC292B" w14:paraId="71AB3C40" w14:textId="77777777" w:rsidTr="008830B8">
        <w:tc>
          <w:tcPr>
            <w:tcW w:w="1384" w:type="dxa"/>
          </w:tcPr>
          <w:p w14:paraId="5CFFAC9B" w14:textId="77777777" w:rsidR="00AC292B" w:rsidRPr="007C758D" w:rsidRDefault="00AC292B" w:rsidP="008830B8">
            <w:pPr>
              <w:pStyle w:val="NoSpacing"/>
              <w:jc w:val="center"/>
              <w:rPr>
                <w:b/>
              </w:rPr>
            </w:pPr>
            <w:r w:rsidRPr="007C758D">
              <w:rPr>
                <w:b/>
              </w:rPr>
              <w:t>Symbol</w:t>
            </w:r>
          </w:p>
        </w:tc>
        <w:tc>
          <w:tcPr>
            <w:tcW w:w="7472" w:type="dxa"/>
          </w:tcPr>
          <w:p w14:paraId="578DB024" w14:textId="77777777" w:rsidR="00AC292B" w:rsidRPr="007C758D" w:rsidRDefault="00AC292B" w:rsidP="008830B8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AC292B" w14:paraId="45ED8248" w14:textId="77777777" w:rsidTr="008830B8">
        <w:tc>
          <w:tcPr>
            <w:tcW w:w="1384" w:type="dxa"/>
          </w:tcPr>
          <w:p w14:paraId="51336806" w14:textId="77777777" w:rsidR="00AC292B" w:rsidRPr="00CE6312" w:rsidRDefault="00AC292B" w:rsidP="008830B8">
            <w:pPr>
              <w:pStyle w:val="NoSpacing"/>
              <w:jc w:val="center"/>
              <w:rPr>
                <w:b/>
              </w:rPr>
            </w:pPr>
            <w:r w:rsidRPr="00CE6312">
              <w:rPr>
                <w:b/>
              </w:rPr>
              <w:t>t</w:t>
            </w:r>
          </w:p>
        </w:tc>
        <w:tc>
          <w:tcPr>
            <w:tcW w:w="7472" w:type="dxa"/>
          </w:tcPr>
          <w:p w14:paraId="3C2A82ED" w14:textId="1BD722C5" w:rsidR="00AC292B" w:rsidRDefault="00C252A3" w:rsidP="008830B8">
            <w:pPr>
              <w:pStyle w:val="StText"/>
            </w:pPr>
            <w:r>
              <w:t>A vector of all t values</w:t>
            </w:r>
          </w:p>
        </w:tc>
      </w:tr>
      <w:tr w:rsidR="00AC292B" w14:paraId="142E28B1" w14:textId="77777777" w:rsidTr="008830B8">
        <w:tc>
          <w:tcPr>
            <w:tcW w:w="1384" w:type="dxa"/>
          </w:tcPr>
          <w:p w14:paraId="43ABE93C" w14:textId="77777777" w:rsidR="00AC292B" w:rsidRPr="00AC292B" w:rsidRDefault="00AC292B" w:rsidP="008830B8">
            <w:pPr>
              <w:pStyle w:val="NoSpacing"/>
              <w:jc w:val="center"/>
              <w:rPr>
                <w:b/>
                <w:vertAlign w:val="subscript"/>
              </w:rPr>
            </w:pPr>
            <w:proofErr w:type="spellStart"/>
            <w:r w:rsidRPr="00CE6312">
              <w:rPr>
                <w:b/>
              </w:rPr>
              <w:t>U</w:t>
            </w:r>
            <w:r w:rsidR="00933829">
              <w:rPr>
                <w:vertAlign w:val="subscript"/>
              </w:rPr>
              <w:t>out</w:t>
            </w:r>
            <w:proofErr w:type="spellEnd"/>
          </w:p>
        </w:tc>
        <w:tc>
          <w:tcPr>
            <w:tcW w:w="7472" w:type="dxa"/>
          </w:tcPr>
          <w:p w14:paraId="351F7DE9" w14:textId="79744207" w:rsidR="00AC292B" w:rsidRDefault="00C252A3" w:rsidP="008830B8">
            <w:pPr>
              <w:pStyle w:val="StText"/>
            </w:pPr>
            <w:r>
              <w:t xml:space="preserve">A 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r>
              <w:t>xn</w:t>
            </w:r>
            <w:r>
              <w:rPr>
                <w:vertAlign w:val="subscript"/>
              </w:rPr>
              <w:t>t</w:t>
            </w:r>
            <w:proofErr w:type="spellEnd"/>
            <w:r>
              <w:t xml:space="preserve"> (</w:t>
            </w:r>
            <w:proofErr w:type="spellStart"/>
            <w:r w:rsidRPr="0000555E">
              <w:t>n</w:t>
            </w:r>
            <w:r>
              <w:rPr>
                <w:vertAlign w:val="subscript"/>
              </w:rPr>
              <w:t>x</w:t>
            </w:r>
            <w:r>
              <w:t>xn</w:t>
            </w:r>
            <w:r>
              <w:rPr>
                <w:vertAlign w:val="subscript"/>
              </w:rPr>
              <w:t>y</w:t>
            </w:r>
            <w:r>
              <w:t>xn</w:t>
            </w:r>
            <w:r>
              <w:rPr>
                <w:vertAlign w:val="subscript"/>
              </w:rPr>
              <w:t>z</w:t>
            </w:r>
            <w:r>
              <w:t>xn</w:t>
            </w:r>
            <w:r>
              <w:rPr>
                <w:vertAlign w:val="subscript"/>
              </w:rPr>
              <w:t>t</w:t>
            </w:r>
            <w:proofErr w:type="spellEnd"/>
            <w:r>
              <w:t>) matrix of all x, y, z, and t values</w:t>
            </w:r>
          </w:p>
        </w:tc>
      </w:tr>
    </w:tbl>
    <w:p w14:paraId="49DBC7FF" w14:textId="77777777" w:rsidR="00AC292B" w:rsidRDefault="00AC292B" w:rsidP="00AC292B">
      <w:pPr>
        <w:pStyle w:val="StText"/>
      </w:pPr>
    </w:p>
    <w:p w14:paraId="0F94563C" w14:textId="77777777" w:rsidR="007C6F56" w:rsidRDefault="007C6F56">
      <w:pPr>
        <w:spacing w:before="0" w:after="200"/>
        <w:rPr>
          <w:rFonts w:eastAsia="Times New Roman" w:cs="Times New Roman"/>
          <w:color w:val="00B0F0"/>
          <w:szCs w:val="24"/>
          <w:lang w:eastAsia="en-CA"/>
        </w:rPr>
      </w:pPr>
      <w:r>
        <w:br w:type="page"/>
      </w:r>
    </w:p>
    <w:p w14:paraId="48BCF20B" w14:textId="77777777" w:rsidR="007C6F56" w:rsidRDefault="00C543A9" w:rsidP="00BC3778">
      <w:pPr>
        <w:pStyle w:val="NormalWeb"/>
      </w:pPr>
      <w:r>
        <w:rPr>
          <w:b/>
          <w:color w:val="FF0000"/>
        </w:rPr>
        <w:lastRenderedPageBreak/>
        <w:t>6</w:t>
      </w:r>
      <w:r w:rsidR="00BC3778" w:rsidRPr="00A0747D">
        <w:rPr>
          <w:b/>
          <w:color w:val="FF0000"/>
        </w:rPr>
        <w:t>.</w:t>
      </w:r>
      <w:r w:rsidR="00BB7172">
        <w:rPr>
          <w:b/>
          <w:color w:val="FF0000"/>
        </w:rPr>
        <w:t>4</w:t>
      </w:r>
      <w:r w:rsidR="00BC3778">
        <w:t xml:space="preserve"> </w:t>
      </w:r>
      <w:r w:rsidR="007C6F56" w:rsidRPr="007C6F56">
        <w:rPr>
          <w:b/>
        </w:rPr>
        <w:t xml:space="preserve">The Signature and Description of the </w:t>
      </w:r>
      <w:proofErr w:type="spellStart"/>
      <w:r w:rsidR="007C6F56" w:rsidRPr="007C6F56">
        <w:rPr>
          <w:b/>
        </w:rPr>
        <w:t>Matlab</w:t>
      </w:r>
      <w:proofErr w:type="spellEnd"/>
      <w:r w:rsidR="007C6F56" w:rsidRPr="007C6F56">
        <w:rPr>
          <w:b/>
        </w:rPr>
        <w:t xml:space="preserve"> Function</w:t>
      </w:r>
    </w:p>
    <w:p w14:paraId="139E7D52" w14:textId="77777777" w:rsidR="00BC3778" w:rsidRDefault="00BC3778" w:rsidP="00BC3778">
      <w:pPr>
        <w:pStyle w:val="NormalWeb"/>
      </w:pPr>
      <w:r>
        <w:t xml:space="preserve">Given the responses in </w:t>
      </w:r>
      <w:r w:rsidR="00C543A9">
        <w:t>6</w:t>
      </w:r>
      <w:r>
        <w:t>.</w:t>
      </w:r>
      <w:r w:rsidR="002C2E10">
        <w:t xml:space="preserve">1, </w:t>
      </w:r>
      <w:r w:rsidR="00C543A9">
        <w:t>6</w:t>
      </w:r>
      <w:r w:rsidR="002C2E10">
        <w:t xml:space="preserve">.2 and </w:t>
      </w:r>
      <w:r w:rsidR="00C543A9">
        <w:t>6</w:t>
      </w:r>
      <w:r w:rsidR="002C2E10">
        <w:t>.3</w:t>
      </w:r>
      <w:r>
        <w:t xml:space="preserve">, </w:t>
      </w:r>
      <w:r w:rsidR="00693640">
        <w:t xml:space="preserve">fill in the description of the function </w:t>
      </w:r>
      <w:r w:rsidR="00BF181E" w:rsidRPr="00BF181E">
        <w:rPr>
          <w:rFonts w:ascii="Consolas" w:hAnsi="Consolas" w:cs="Consolas"/>
        </w:rPr>
        <w:t>wave2d</w:t>
      </w:r>
      <w:r w:rsidR="00BF181E">
        <w:t xml:space="preserve"> </w:t>
      </w:r>
      <w:r w:rsidR="00693640">
        <w:t>here.</w:t>
      </w:r>
      <w:r w:rsidR="000934F6">
        <w:t xml:space="preserve"> </w:t>
      </w:r>
    </w:p>
    <w:p w14:paraId="423A66CA" w14:textId="77777777" w:rsidR="002C2E10" w:rsidRPr="00284AE7" w:rsidRDefault="002C2E10" w:rsidP="00074584">
      <w:pPr>
        <w:pStyle w:val="StCode"/>
        <w:ind w:left="720"/>
        <w:rPr>
          <w:sz w:val="18"/>
        </w:rPr>
      </w:pPr>
      <w:r w:rsidRPr="00284AE7">
        <w:rPr>
          <w:sz w:val="18"/>
        </w:rPr>
        <w:t>% REPLACE THIS TEMPLATE WITH YOUR COMMENTS AND SIGNATURE</w:t>
      </w:r>
    </w:p>
    <w:p w14:paraId="6E8653BD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wave2d</w:t>
      </w:r>
    </w:p>
    <w:p w14:paraId="32476D47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Solving the diffusion/wave equation in 2-dimensions with the help of </w:t>
      </w:r>
    </w:p>
    <w:p w14:paraId="7937FAC1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finite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divided difference approximation for a set of points in space over a time interval given the initial and boundary conditions.</w:t>
      </w:r>
    </w:p>
    <w:p w14:paraId="739BC6A1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3A200CE5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Parameters</w:t>
      </w:r>
    </w:p>
    <w:p w14:paraId="7A9B7126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==========</w:t>
      </w:r>
    </w:p>
    <w:p w14:paraId="3850B558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c = propagation speed of the wave</w:t>
      </w:r>
    </w:p>
    <w:p w14:paraId="0B49B23C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2x1 row vector of initial and final value of time </w:t>
      </w:r>
    </w:p>
    <w:p w14:paraId="2547634B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3EB8F044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2D (3D)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array of initial values</w:t>
      </w:r>
    </w:p>
    <w:p w14:paraId="57E62722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2D (3D)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array of initial rate of change values</w:t>
      </w:r>
    </w:p>
    <w:p w14:paraId="337839AA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 array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with Finite real values for </w:t>
      </w:r>
    </w:p>
    <w:p w14:paraId="26490155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   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Dirichlet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aN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for any insulated boundary values and -Inf for any unknown values </w:t>
      </w:r>
    </w:p>
    <w:p w14:paraId="59C4D3CC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6EFE229B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h = Step size in the space interval</w:t>
      </w:r>
    </w:p>
    <w:p w14:paraId="26828AEC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Number of points to divide t-interval into</w:t>
      </w:r>
    </w:p>
    <w:p w14:paraId="791847E3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338ACC99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Return Values</w:t>
      </w:r>
    </w:p>
    <w:p w14:paraId="6ED7CA3E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=============</w:t>
      </w:r>
    </w:p>
    <w:p w14:paraId="6776A35C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t = A vector of all t values</w:t>
      </w:r>
    </w:p>
    <w:p w14:paraId="4D65DD8F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x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matrix of all x, y, z, and t values</w:t>
      </w:r>
    </w:p>
    <w:p w14:paraId="57F18852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 </w:t>
      </w:r>
    </w:p>
    <w:p w14:paraId="680795AB" w14:textId="77777777" w:rsidR="00C252A3" w:rsidRDefault="00C252A3" w:rsidP="00C252A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function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[t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] = wave2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d( c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, h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</w:p>
    <w:p w14:paraId="58220483" w14:textId="77777777" w:rsidR="002C2E10" w:rsidRPr="006D1693" w:rsidRDefault="00BF181E" w:rsidP="00BF181E">
      <w:pPr>
        <w:tabs>
          <w:tab w:val="left" w:pos="3083"/>
        </w:tabs>
        <w:spacing w:before="0" w:after="200"/>
        <w:rPr>
          <w:lang w:val="fr-CA"/>
        </w:rPr>
      </w:pPr>
      <w:r w:rsidRPr="006D1693">
        <w:rPr>
          <w:lang w:val="fr-CA"/>
        </w:rPr>
        <w:tab/>
      </w:r>
    </w:p>
    <w:p w14:paraId="2C13F2A7" w14:textId="77777777" w:rsidR="00BB7172" w:rsidRPr="006D1693" w:rsidRDefault="00BB7172" w:rsidP="00C77F95">
      <w:pPr>
        <w:tabs>
          <w:tab w:val="center" w:pos="4320"/>
        </w:tabs>
        <w:spacing w:before="0" w:after="200"/>
        <w:rPr>
          <w:lang w:val="fr-CA"/>
        </w:rPr>
      </w:pPr>
      <w:r w:rsidRPr="006D1693">
        <w:rPr>
          <w:lang w:val="fr-CA"/>
        </w:rPr>
        <w:br w:type="page"/>
      </w:r>
    </w:p>
    <w:p w14:paraId="1450BB13" w14:textId="77777777" w:rsidR="00BB7172" w:rsidRDefault="003C6E8E" w:rsidP="00E14EDE">
      <w:pPr>
        <w:pStyle w:val="NormalWeb"/>
        <w:keepNext/>
      </w:pPr>
      <w:r>
        <w:rPr>
          <w:b/>
          <w:color w:val="FF0000"/>
        </w:rPr>
        <w:lastRenderedPageBreak/>
        <w:t>6</w:t>
      </w:r>
      <w:r w:rsidR="00E14EDE" w:rsidRPr="00A0747D">
        <w:rPr>
          <w:b/>
          <w:color w:val="FF0000"/>
        </w:rPr>
        <w:t>.</w:t>
      </w:r>
      <w:r w:rsidR="00BB7172">
        <w:rPr>
          <w:b/>
          <w:color w:val="FF0000"/>
        </w:rPr>
        <w:t>5</w:t>
      </w:r>
      <w:r w:rsidR="00C77F95">
        <w:t xml:space="preserve"> </w:t>
      </w:r>
      <w:r w:rsidR="00BB7172" w:rsidRPr="00BB7172">
        <w:rPr>
          <w:b/>
        </w:rPr>
        <w:t>Argument Checking</w:t>
      </w:r>
    </w:p>
    <w:p w14:paraId="78258989" w14:textId="77777777" w:rsidR="00BB7172" w:rsidRDefault="00E14EDE" w:rsidP="00E14EDE">
      <w:pPr>
        <w:pStyle w:val="NormalWeb"/>
        <w:keepNext/>
      </w:pPr>
      <w:r>
        <w:t>The nex</w:t>
      </w:r>
      <w:r w:rsidR="00BF181E">
        <w:t>t step is to check the argument.  Provide the appropriate error checking for each of the arguments</w:t>
      </w:r>
      <w:r w:rsidR="003C6E8E">
        <w:t xml:space="preserve"> of the function </w:t>
      </w:r>
      <w:r w:rsidR="003C6E8E" w:rsidRPr="00BF181E">
        <w:rPr>
          <w:rFonts w:ascii="Consolas" w:hAnsi="Consolas" w:cs="Consolas"/>
        </w:rPr>
        <w:t>wave2d</w:t>
      </w:r>
      <w:r w:rsidR="003C6E8E">
        <w:t xml:space="preserve"> here</w:t>
      </w:r>
      <w:r w:rsidR="00A269BB">
        <w:t xml:space="preserve">.  </w:t>
      </w:r>
      <w:r w:rsidR="00C44B48">
        <w:t xml:space="preserve">Note that you must check that </w:t>
      </w:r>
      <w:r w:rsidR="00C44B48">
        <w:rPr>
          <w:i/>
        </w:rPr>
        <w:t>h</w:t>
      </w:r>
      <w:r w:rsidR="00C44B48" w:rsidRPr="00DC706F">
        <w:t xml:space="preserve"> &gt; 0</w:t>
      </w:r>
      <w:r w:rsidR="00C44B48">
        <w:t>.</w:t>
      </w:r>
    </w:p>
    <w:p w14:paraId="531A5177" w14:textId="77777777" w:rsidR="003C6E8E" w:rsidRPr="006D1693" w:rsidRDefault="003C6E8E" w:rsidP="003C6E8E">
      <w:pPr>
        <w:pStyle w:val="StCode"/>
        <w:rPr>
          <w:sz w:val="18"/>
          <w:lang w:val="fr-CA"/>
        </w:rPr>
      </w:pPr>
      <w:proofErr w:type="spellStart"/>
      <w:proofErr w:type="gramStart"/>
      <w:r w:rsidRPr="006D1693">
        <w:rPr>
          <w:sz w:val="18"/>
          <w:lang w:val="fr-CA"/>
        </w:rPr>
        <w:t>function</w:t>
      </w:r>
      <w:proofErr w:type="spellEnd"/>
      <w:proofErr w:type="gramEnd"/>
      <w:r w:rsidRPr="006D1693">
        <w:rPr>
          <w:sz w:val="18"/>
          <w:lang w:val="fr-CA"/>
        </w:rPr>
        <w:t xml:space="preserve"> [t, </w:t>
      </w:r>
      <w:proofErr w:type="spellStart"/>
      <w:r w:rsidRPr="006D1693">
        <w:rPr>
          <w:sz w:val="18"/>
          <w:lang w:val="fr-CA"/>
        </w:rPr>
        <w:t>U_</w:t>
      </w:r>
      <w:r w:rsidR="00933829" w:rsidRPr="006D1693">
        <w:rPr>
          <w:sz w:val="18"/>
          <w:lang w:val="fr-CA"/>
        </w:rPr>
        <w:t>out</w:t>
      </w:r>
      <w:proofErr w:type="spellEnd"/>
      <w:r w:rsidRPr="006D1693">
        <w:rPr>
          <w:sz w:val="18"/>
          <w:lang w:val="fr-CA"/>
        </w:rPr>
        <w:t xml:space="preserve">] = wave2d( c, h, </w:t>
      </w:r>
      <w:proofErr w:type="spellStart"/>
      <w:r w:rsidRPr="006D1693">
        <w:rPr>
          <w:sz w:val="18"/>
          <w:lang w:val="fr-CA"/>
        </w:rPr>
        <w:t>U_init</w:t>
      </w:r>
      <w:proofErr w:type="spellEnd"/>
      <w:r w:rsidRPr="006D1693">
        <w:rPr>
          <w:sz w:val="18"/>
          <w:lang w:val="fr-CA"/>
        </w:rPr>
        <w:t xml:space="preserve">, </w:t>
      </w:r>
      <w:proofErr w:type="spellStart"/>
      <w:r w:rsidRPr="006D1693">
        <w:rPr>
          <w:sz w:val="18"/>
          <w:lang w:val="fr-CA"/>
        </w:rPr>
        <w:t>dU_init</w:t>
      </w:r>
      <w:proofErr w:type="spellEnd"/>
      <w:r w:rsidRPr="006D1693">
        <w:rPr>
          <w:sz w:val="18"/>
          <w:lang w:val="fr-CA"/>
        </w:rPr>
        <w:t xml:space="preserve">, </w:t>
      </w:r>
      <w:proofErr w:type="spellStart"/>
      <w:r w:rsidRPr="006D1693">
        <w:rPr>
          <w:sz w:val="18"/>
          <w:lang w:val="fr-CA"/>
        </w:rPr>
        <w:t>U_bndry</w:t>
      </w:r>
      <w:proofErr w:type="spellEnd"/>
      <w:r w:rsidRPr="006D1693">
        <w:rPr>
          <w:sz w:val="18"/>
          <w:lang w:val="fr-CA"/>
        </w:rPr>
        <w:t xml:space="preserve">, </w:t>
      </w:r>
      <w:proofErr w:type="spellStart"/>
      <w:r w:rsidRPr="006D1693">
        <w:rPr>
          <w:sz w:val="18"/>
          <w:lang w:val="fr-CA"/>
        </w:rPr>
        <w:t>t_int</w:t>
      </w:r>
      <w:proofErr w:type="spellEnd"/>
      <w:r w:rsidRPr="006D1693">
        <w:rPr>
          <w:sz w:val="18"/>
          <w:lang w:val="fr-CA"/>
        </w:rPr>
        <w:t xml:space="preserve">, </w:t>
      </w:r>
      <w:proofErr w:type="spellStart"/>
      <w:r w:rsidRPr="006D1693">
        <w:rPr>
          <w:sz w:val="18"/>
          <w:lang w:val="fr-CA"/>
        </w:rPr>
        <w:t>n_t</w:t>
      </w:r>
      <w:proofErr w:type="spellEnd"/>
      <w:r w:rsidRPr="006D1693">
        <w:rPr>
          <w:sz w:val="18"/>
          <w:lang w:val="fr-CA"/>
        </w:rPr>
        <w:t xml:space="preserve"> )</w:t>
      </w:r>
    </w:p>
    <w:p w14:paraId="33B43672" w14:textId="77777777" w:rsidR="001263F1" w:rsidRPr="00511CB0" w:rsidRDefault="00511CB0" w:rsidP="001263F1">
      <w:pPr>
        <w:pStyle w:val="StCode"/>
        <w:rPr>
          <w:sz w:val="18"/>
          <w:szCs w:val="18"/>
        </w:rPr>
      </w:pPr>
      <w:r w:rsidRPr="006D1693">
        <w:rPr>
          <w:sz w:val="18"/>
          <w:szCs w:val="18"/>
          <w:lang w:val="fr-CA"/>
        </w:rPr>
        <w:t xml:space="preserve"> </w:t>
      </w:r>
      <w:r w:rsidR="001263F1" w:rsidRPr="006D1693">
        <w:rPr>
          <w:sz w:val="18"/>
          <w:szCs w:val="18"/>
          <w:lang w:val="fr-CA"/>
        </w:rPr>
        <w:t xml:space="preserve">   </w:t>
      </w:r>
      <w:r w:rsidR="001263F1" w:rsidRPr="00511CB0">
        <w:rPr>
          <w:sz w:val="18"/>
          <w:szCs w:val="18"/>
        </w:rPr>
        <w:t>% Argument Checking</w:t>
      </w:r>
    </w:p>
    <w:p w14:paraId="239982B1" w14:textId="77777777" w:rsidR="001263F1" w:rsidRPr="00511CB0" w:rsidRDefault="001263F1" w:rsidP="001263F1">
      <w:pPr>
        <w:pStyle w:val="StCode"/>
        <w:rPr>
          <w:sz w:val="18"/>
          <w:szCs w:val="18"/>
        </w:rPr>
      </w:pPr>
    </w:p>
    <w:p w14:paraId="619FD11D" w14:textId="77777777" w:rsidR="005C3CB3" w:rsidRDefault="00E14EDE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 w:rsidRPr="00511CB0">
        <w:rPr>
          <w:sz w:val="18"/>
          <w:szCs w:val="18"/>
        </w:rPr>
        <w:t xml:space="preserve">    </w:t>
      </w:r>
      <w:r w:rsidR="005C3CB3">
        <w:rPr>
          <w:rFonts w:ascii="Courier New" w:hAnsi="Courier New" w:cs="Courier New"/>
          <w:color w:val="028009"/>
          <w:sz w:val="22"/>
          <w:lang w:val="en-US"/>
        </w:rPr>
        <w:t>% ARGUMENT CHECKING</w:t>
      </w:r>
    </w:p>
    <w:p w14:paraId="4B264284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 c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 </w:t>
      </w:r>
    </w:p>
    <w:p w14:paraId="15D29AE5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4B8D0DF8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>'the argument c is not a scala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7D5DC792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11BE1C23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454A1400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 h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 </w:t>
      </w:r>
    </w:p>
    <w:p w14:paraId="45EE2110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5B772D37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>'the argument h is not a scala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060E7EFC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752A4184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71205917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2, 2] ) </w:t>
      </w:r>
    </w:p>
    <w:p w14:paraId="0106B62E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7987A8B2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matrix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645FB863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7319FC8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55CB921F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2, 2] ) </w:t>
      </w:r>
    </w:p>
    <w:p w14:paraId="7DB1A0A0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226C1383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matrix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273545F5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1C998C7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6DF6DCC9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isa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bndr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function_handle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</w:p>
    <w:p w14:paraId="32810AB3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1B843C49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function handle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3B098C65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785BCA4A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</w:t>
      </w:r>
    </w:p>
    <w:p w14:paraId="746C83A6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|| 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~= round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)  </w:t>
      </w:r>
    </w:p>
    <w:p w14:paraId="0203606F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56972FCE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n intege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0111D57F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24382395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18B9D8AF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1, 2] ) </w:t>
      </w:r>
    </w:p>
    <w:p w14:paraId="2CBA707A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0779D1AD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row vecto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676D9168" w14:textId="77777777" w:rsidR="005C3CB3" w:rsidRDefault="005C3CB3" w:rsidP="005C3CB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53377A85" w14:textId="717023C6" w:rsidR="009A32EC" w:rsidRPr="00511CB0" w:rsidRDefault="009A32EC" w:rsidP="009A32EC">
      <w:pPr>
        <w:pStyle w:val="StCode"/>
        <w:rPr>
          <w:sz w:val="18"/>
          <w:szCs w:val="18"/>
        </w:rPr>
      </w:pPr>
    </w:p>
    <w:p w14:paraId="12641F54" w14:textId="77777777" w:rsidR="000C0976" w:rsidRPr="00881272" w:rsidRDefault="000C0976" w:rsidP="001263F1">
      <w:pPr>
        <w:pStyle w:val="StCode"/>
      </w:pPr>
    </w:p>
    <w:p w14:paraId="26129948" w14:textId="77777777" w:rsidR="003E6B2D" w:rsidRDefault="003E6B2D">
      <w:pPr>
        <w:spacing w:before="0" w:after="200"/>
        <w:rPr>
          <w:rFonts w:ascii="Consolas" w:eastAsia="Times New Roman" w:hAnsi="Consolas" w:cs="Times New Roman"/>
          <w:sz w:val="20"/>
          <w:szCs w:val="24"/>
          <w:lang w:eastAsia="en-CA"/>
        </w:rPr>
      </w:pPr>
      <w:r>
        <w:rPr>
          <w:sz w:val="20"/>
        </w:rPr>
        <w:br w:type="page"/>
      </w:r>
    </w:p>
    <w:p w14:paraId="328F28BD" w14:textId="77777777" w:rsidR="00BB7172" w:rsidRDefault="003C6E8E" w:rsidP="00C527B7">
      <w:pPr>
        <w:pStyle w:val="NormalWeb"/>
        <w:keepNext/>
      </w:pPr>
      <w:r>
        <w:rPr>
          <w:b/>
          <w:color w:val="FF0000"/>
        </w:rPr>
        <w:lastRenderedPageBreak/>
        <w:t>6</w:t>
      </w:r>
      <w:r w:rsidR="00C527B7" w:rsidRPr="00A0747D">
        <w:rPr>
          <w:b/>
          <w:color w:val="FF0000"/>
        </w:rPr>
        <w:t>.</w:t>
      </w:r>
      <w:r w:rsidR="00BB7172">
        <w:rPr>
          <w:b/>
          <w:color w:val="FF0000"/>
        </w:rPr>
        <w:t>6</w:t>
      </w:r>
      <w:r w:rsidR="00C527B7">
        <w:t xml:space="preserve"> </w:t>
      </w:r>
      <w:r w:rsidR="00BB7172" w:rsidRPr="00BB7172">
        <w:rPr>
          <w:b/>
        </w:rPr>
        <w:t>Describing the Solution</w:t>
      </w:r>
    </w:p>
    <w:p w14:paraId="391A9C5F" w14:textId="77777777" w:rsidR="00326CE3" w:rsidRDefault="001F17A3" w:rsidP="001F17A3">
      <w:pPr>
        <w:pStyle w:val="NormalWeb"/>
        <w:keepNext/>
      </w:pPr>
      <w:r>
        <w:t>Provide an explanation in English f</w:t>
      </w:r>
      <w:r w:rsidR="00326CE3">
        <w:t xml:space="preserve">or each of the </w:t>
      </w:r>
      <w:r>
        <w:t xml:space="preserve">following </w:t>
      </w:r>
      <w:r w:rsidR="00326CE3">
        <w:t>steps</w:t>
      </w:r>
      <w:r>
        <w:t xml:space="preserve"> of the solution.</w:t>
      </w:r>
    </w:p>
    <w:p w14:paraId="4CEDCDD0" w14:textId="77777777" w:rsidR="008C1F58" w:rsidRDefault="008C1F58" w:rsidP="008C1F58">
      <w:pPr>
        <w:pStyle w:val="NoSpacing"/>
      </w:pPr>
      <w:r>
        <w:t>1. Errors and Warnings</w:t>
      </w:r>
    </w:p>
    <w:p w14:paraId="7039E0CF" w14:textId="0DB89DA1" w:rsidR="008C1F58" w:rsidRDefault="00A55914" w:rsidP="00A55914">
      <w:pPr>
        <w:pStyle w:val="StText"/>
      </w:pPr>
      <w:r>
        <w:t xml:space="preserve">Calculate the error ratio (c * </w:t>
      </w:r>
      <w:proofErr w:type="spellStart"/>
      <w:r>
        <w:t>del_t</w:t>
      </w:r>
      <w:proofErr w:type="spellEnd"/>
      <w:r>
        <w:t xml:space="preserve"> / </w:t>
      </w:r>
      <w:proofErr w:type="gramStart"/>
      <w:r>
        <w:t>h)^</w:t>
      </w:r>
      <w:proofErr w:type="gramEnd"/>
      <w:r>
        <w:t>2. Throw an exception it is &gt;= 0.25</w:t>
      </w:r>
      <w:r>
        <w:t>.</w:t>
      </w:r>
      <w:r>
        <w:t xml:space="preserve"> Provide</w:t>
      </w:r>
      <w:r>
        <w:t xml:space="preserve"> </w:t>
      </w:r>
      <w:r>
        <w:t xml:space="preserve">a suitable value of </w:t>
      </w:r>
      <w:proofErr w:type="spellStart"/>
      <w:r>
        <w:t>n_t</w:t>
      </w:r>
      <w:proofErr w:type="spellEnd"/>
      <w:r>
        <w:t xml:space="preserve"> to the user</w:t>
      </w:r>
    </w:p>
    <w:p w14:paraId="7E83DB89" w14:textId="77777777" w:rsidR="00A55914" w:rsidRDefault="00A55914" w:rsidP="00A55914">
      <w:pPr>
        <w:pStyle w:val="StText"/>
      </w:pPr>
    </w:p>
    <w:p w14:paraId="77724661" w14:textId="77777777" w:rsidR="00326CE3" w:rsidRDefault="008C1F58" w:rsidP="00326CE3">
      <w:pPr>
        <w:pStyle w:val="NoSpacing"/>
      </w:pPr>
      <w:r>
        <w:t>2</w:t>
      </w:r>
      <w:r w:rsidR="00326CE3">
        <w:t>. Initialization</w:t>
      </w:r>
    </w:p>
    <w:p w14:paraId="692B764E" w14:textId="16217141" w:rsidR="00A55914" w:rsidRDefault="00A55914" w:rsidP="00A55914">
      <w:pPr>
        <w:pStyle w:val="StText"/>
      </w:pPr>
      <w:r>
        <w:t>Find the size of the initial matrix</w:t>
      </w:r>
      <w:r>
        <w:t>.</w:t>
      </w:r>
    </w:p>
    <w:p w14:paraId="7602E7B4" w14:textId="1F1BDCE4" w:rsidR="00326CE3" w:rsidRDefault="00A55914" w:rsidP="00AA57D9">
      <w:pPr>
        <w:pStyle w:val="StText"/>
      </w:pPr>
      <w:r>
        <w:t xml:space="preserve">Initialize the solution variables and set solution matrix at initial time to initial matrix. </w:t>
      </w:r>
    </w:p>
    <w:p w14:paraId="687FD6F4" w14:textId="77777777" w:rsidR="00326CE3" w:rsidRDefault="00326CE3" w:rsidP="00AA57D9">
      <w:pPr>
        <w:pStyle w:val="StText"/>
      </w:pPr>
    </w:p>
    <w:p w14:paraId="0B664482" w14:textId="77777777" w:rsidR="00FE7714" w:rsidRPr="00FE7714" w:rsidRDefault="00FF7C65" w:rsidP="00C77F95">
      <w:pPr>
        <w:pStyle w:val="NoSpacing"/>
        <w:rPr>
          <w:vertAlign w:val="subscript"/>
        </w:rPr>
      </w:pPr>
      <w:r>
        <w:t>3</w:t>
      </w:r>
      <w:r w:rsidR="00FE7714">
        <w:t xml:space="preserve">. </w:t>
      </w:r>
      <w:r>
        <w:t xml:space="preserve">Solving </w:t>
      </w:r>
    </w:p>
    <w:p w14:paraId="6D5ED7FC" w14:textId="0714A949" w:rsidR="00FE7714" w:rsidRDefault="00F808BB" w:rsidP="00FE7714">
      <w:pPr>
        <w:pStyle w:val="StText"/>
      </w:pPr>
      <w:r>
        <w:t xml:space="preserve">Go through all values in solution matrix and if it is </w:t>
      </w:r>
      <w:r w:rsidR="00960AD9">
        <w:t xml:space="preserve">-Inf and not </w:t>
      </w:r>
      <w:proofErr w:type="spellStart"/>
      <w:r w:rsidR="00960AD9">
        <w:t>NaN</w:t>
      </w:r>
      <w:proofErr w:type="spellEnd"/>
      <w:r>
        <w:t>, using finite difference formula find the corresponding value.</w:t>
      </w:r>
    </w:p>
    <w:p w14:paraId="6A90D78E" w14:textId="77777777" w:rsidR="00BB7172" w:rsidRDefault="00AA57D9" w:rsidP="00FE7714">
      <w:r>
        <w:t>Remember to d</w:t>
      </w:r>
      <w:r w:rsidR="006C1DD2">
        <w:t xml:space="preserve">escribe your steps in English. </w:t>
      </w:r>
      <w:r w:rsidR="00326CE3">
        <w:t xml:space="preserve">This should not be </w:t>
      </w:r>
      <w:proofErr w:type="spellStart"/>
      <w:r w:rsidR="00326CE3">
        <w:t>Matlab</w:t>
      </w:r>
      <w:proofErr w:type="spellEnd"/>
      <w:r w:rsidR="00326CE3">
        <w:t>-specific instructions, but rather a description of what needs to be done.</w:t>
      </w:r>
      <w:r w:rsidR="00BB7172">
        <w:br w:type="page"/>
      </w:r>
    </w:p>
    <w:p w14:paraId="51AA49E9" w14:textId="77777777" w:rsidR="00BB7172" w:rsidRDefault="003C6E8E" w:rsidP="00BB7172">
      <w:pPr>
        <w:pStyle w:val="NormalWeb"/>
        <w:keepNext/>
      </w:pPr>
      <w:r>
        <w:rPr>
          <w:b/>
          <w:color w:val="FF0000"/>
        </w:rPr>
        <w:lastRenderedPageBreak/>
        <w:t>6</w:t>
      </w:r>
      <w:r w:rsidR="00BB7172" w:rsidRPr="00A0747D">
        <w:rPr>
          <w:b/>
          <w:color w:val="FF0000"/>
        </w:rPr>
        <w:t>.</w:t>
      </w:r>
      <w:r w:rsidR="00BB7172">
        <w:rPr>
          <w:b/>
          <w:color w:val="FF0000"/>
        </w:rPr>
        <w:t>7</w:t>
      </w:r>
      <w:r w:rsidR="00BB7172">
        <w:t xml:space="preserve"> </w:t>
      </w:r>
      <w:r w:rsidR="00BB7172">
        <w:rPr>
          <w:b/>
        </w:rPr>
        <w:t>Implementing the Solution</w:t>
      </w:r>
    </w:p>
    <w:p w14:paraId="0CE25BFF" w14:textId="77777777" w:rsidR="00C54A89" w:rsidRDefault="00C54A89" w:rsidP="008572DD">
      <w:pPr>
        <w:pStyle w:val="NormalWeb"/>
        <w:keepNext/>
        <w:tabs>
          <w:tab w:val="left" w:pos="6109"/>
        </w:tabs>
      </w:pPr>
      <w:r>
        <w:t>T</w:t>
      </w:r>
      <w:r w:rsidR="008572DD">
        <w:t>he next step is to translate e</w:t>
      </w:r>
      <w:r>
        <w:t>ach</w:t>
      </w:r>
      <w:r w:rsidR="008572DD">
        <w:t xml:space="preserve"> of the steps in question 6.6</w:t>
      </w:r>
      <w:r>
        <w:t xml:space="preserve"> into one or more </w:t>
      </w:r>
      <w:proofErr w:type="spellStart"/>
      <w:r>
        <w:t>Matlab</w:t>
      </w:r>
      <w:proofErr w:type="spellEnd"/>
      <w:r>
        <w:t xml:space="preserve"> commands.  For each step, indicate </w:t>
      </w:r>
      <w:r w:rsidR="001F17A3">
        <w:t xml:space="preserve">the appropriate </w:t>
      </w:r>
      <w:proofErr w:type="spellStart"/>
      <w:r w:rsidR="001F17A3">
        <w:t>Matlab</w:t>
      </w:r>
      <w:proofErr w:type="spellEnd"/>
      <w:r w:rsidR="001F17A3">
        <w:t xml:space="preserve"> commands, and i</w:t>
      </w:r>
      <w:r>
        <w:t xml:space="preserve">f you define a local variable in any step, document the purpose of the variable.  </w:t>
      </w:r>
      <w:r>
        <w:tab/>
      </w:r>
    </w:p>
    <w:p w14:paraId="62EFEBC6" w14:textId="77777777" w:rsidR="00326CE3" w:rsidRDefault="00C54A89" w:rsidP="00C54A89">
      <w:pPr>
        <w:pStyle w:val="LabCode"/>
      </w:pPr>
      <w:r>
        <w:t xml:space="preserve">% </w:t>
      </w:r>
      <w:r w:rsidR="00326CE3">
        <w:t>Error</w:t>
      </w:r>
      <w:r w:rsidR="008C1F58">
        <w:t xml:space="preserve"> and Warning</w:t>
      </w:r>
      <w:r w:rsidR="00326CE3">
        <w:t xml:space="preserve"> Checking</w:t>
      </w:r>
    </w:p>
    <w:p w14:paraId="2934F63B" w14:textId="77777777" w:rsidR="00326CE3" w:rsidRDefault="00326CE3" w:rsidP="00C54A89">
      <w:pPr>
        <w:pStyle w:val="LabCode"/>
      </w:pPr>
      <w:r>
        <w:t>% ==============</w:t>
      </w:r>
      <w:r w:rsidR="008C1F58">
        <w:t>============</w:t>
      </w:r>
    </w:p>
    <w:p w14:paraId="6FD6ED1A" w14:textId="77777777" w:rsidR="00326CE3" w:rsidRDefault="00326CE3" w:rsidP="00C54A89">
      <w:pPr>
        <w:pStyle w:val="LabCode"/>
      </w:pPr>
      <w:r>
        <w:t>%</w:t>
      </w:r>
    </w:p>
    <w:p w14:paraId="2352FD14" w14:textId="77777777" w:rsidR="00326CE3" w:rsidRDefault="00326CE3" w:rsidP="00C54A89">
      <w:pPr>
        <w:pStyle w:val="LabCode"/>
      </w:pPr>
      <w:r>
        <w:t>%   Your description here.</w:t>
      </w:r>
    </w:p>
    <w:p w14:paraId="41C39AD8" w14:textId="77777777" w:rsidR="00326CE3" w:rsidRDefault="00326CE3" w:rsidP="00C54A89">
      <w:pPr>
        <w:pStyle w:val="LabCode"/>
      </w:pPr>
    </w:p>
    <w:p w14:paraId="08181B40" w14:textId="77777777" w:rsidR="00C54A89" w:rsidRDefault="00326CE3" w:rsidP="00C54A89">
      <w:pPr>
        <w:pStyle w:val="LabCode"/>
      </w:pPr>
      <w:r>
        <w:t>Your commands here...</w:t>
      </w:r>
    </w:p>
    <w:p w14:paraId="1FDA245E" w14:textId="77777777" w:rsidR="00326CE3" w:rsidRDefault="00326CE3" w:rsidP="00C54A89">
      <w:pPr>
        <w:pStyle w:val="LabCode"/>
      </w:pPr>
    </w:p>
    <w:p w14:paraId="0EB1F3E2" w14:textId="77777777" w:rsidR="00326CE3" w:rsidRDefault="00326CE3" w:rsidP="00326CE3">
      <w:pPr>
        <w:pStyle w:val="LabCode"/>
      </w:pPr>
      <w:r>
        <w:t>% Initialization</w:t>
      </w:r>
    </w:p>
    <w:p w14:paraId="5BE5CE63" w14:textId="77777777" w:rsidR="00326CE3" w:rsidRDefault="00326CE3" w:rsidP="00326CE3">
      <w:pPr>
        <w:pStyle w:val="LabCode"/>
      </w:pPr>
      <w:r>
        <w:t>% ==============</w:t>
      </w:r>
    </w:p>
    <w:p w14:paraId="1A2B8907" w14:textId="77777777" w:rsidR="00326CE3" w:rsidRDefault="00326CE3" w:rsidP="00326CE3">
      <w:pPr>
        <w:pStyle w:val="LabCode"/>
      </w:pPr>
      <w:r>
        <w:t>%</w:t>
      </w:r>
    </w:p>
    <w:p w14:paraId="13349BF3" w14:textId="77777777" w:rsidR="00326CE3" w:rsidRDefault="00326CE3" w:rsidP="00326CE3">
      <w:pPr>
        <w:pStyle w:val="LabCode"/>
      </w:pPr>
      <w:r>
        <w:t>%   Your description here.</w:t>
      </w:r>
    </w:p>
    <w:p w14:paraId="644F7AEA" w14:textId="77777777" w:rsidR="00326CE3" w:rsidRDefault="00326CE3" w:rsidP="00326CE3">
      <w:pPr>
        <w:pStyle w:val="LabCode"/>
      </w:pPr>
    </w:p>
    <w:p w14:paraId="582B4157" w14:textId="77777777" w:rsidR="00326CE3" w:rsidRDefault="00326CE3" w:rsidP="00326CE3">
      <w:pPr>
        <w:pStyle w:val="LabCode"/>
      </w:pPr>
      <w:r>
        <w:t>Your commands here...</w:t>
      </w:r>
    </w:p>
    <w:p w14:paraId="0E769ABF" w14:textId="77777777" w:rsidR="005E08AC" w:rsidRDefault="005E08AC" w:rsidP="005E08AC">
      <w:pPr>
        <w:pStyle w:val="LabCode"/>
      </w:pPr>
    </w:p>
    <w:p w14:paraId="771B59B1" w14:textId="77777777" w:rsidR="005E08AC" w:rsidRDefault="005E08AC" w:rsidP="001F17A3">
      <w:pPr>
        <w:pStyle w:val="LabCode"/>
      </w:pPr>
      <w:r>
        <w:t xml:space="preserve">% </w:t>
      </w:r>
      <w:r w:rsidR="001F17A3">
        <w:t>Solving</w:t>
      </w:r>
    </w:p>
    <w:p w14:paraId="6F4CC000" w14:textId="77777777" w:rsidR="005E08AC" w:rsidRDefault="005E08AC" w:rsidP="001F17A3">
      <w:pPr>
        <w:pStyle w:val="LabCode"/>
      </w:pPr>
      <w:r>
        <w:t>% =======</w:t>
      </w:r>
    </w:p>
    <w:p w14:paraId="6E6EC4FF" w14:textId="77777777" w:rsidR="005E08AC" w:rsidRDefault="005E08AC" w:rsidP="005E08AC">
      <w:pPr>
        <w:pStyle w:val="LabCode"/>
      </w:pPr>
      <w:r>
        <w:t>%</w:t>
      </w:r>
    </w:p>
    <w:p w14:paraId="2A88545D" w14:textId="77777777" w:rsidR="005E08AC" w:rsidRDefault="005E08AC" w:rsidP="005E08AC">
      <w:pPr>
        <w:pStyle w:val="LabCode"/>
      </w:pPr>
      <w:r>
        <w:t>%   Your description here.</w:t>
      </w:r>
    </w:p>
    <w:p w14:paraId="4B1932A6" w14:textId="77777777" w:rsidR="005E08AC" w:rsidRDefault="005E08AC" w:rsidP="005E08AC">
      <w:pPr>
        <w:pStyle w:val="LabCode"/>
      </w:pPr>
    </w:p>
    <w:p w14:paraId="20B8F35B" w14:textId="77777777" w:rsidR="005E08AC" w:rsidRDefault="005E08AC" w:rsidP="005E08AC">
      <w:pPr>
        <w:pStyle w:val="LabCode"/>
      </w:pPr>
      <w:r>
        <w:t>Your commands here...</w:t>
      </w:r>
    </w:p>
    <w:p w14:paraId="725CB6DB" w14:textId="77777777" w:rsidR="005E08AC" w:rsidRDefault="005E08AC" w:rsidP="005E08AC">
      <w:pPr>
        <w:pStyle w:val="LabCode"/>
      </w:pPr>
    </w:p>
    <w:p w14:paraId="69DFF6BA" w14:textId="77777777" w:rsidR="00C54A89" w:rsidRDefault="00326CE3" w:rsidP="00C54A89">
      <w:pPr>
        <w:pStyle w:val="NormalWeb"/>
        <w:keepNext/>
        <w:tabs>
          <w:tab w:val="left" w:pos="6109"/>
        </w:tabs>
      </w:pPr>
      <w:r>
        <w:t>You will be graded on coding style</w:t>
      </w:r>
      <w:r w:rsidR="00CB1EEE">
        <w:t xml:space="preserve"> as well as functionality</w:t>
      </w:r>
      <w:r w:rsidR="006C1DD2">
        <w:t>.</w:t>
      </w:r>
      <w:r>
        <w:t xml:space="preserve"> Lack of proper indentation and comments will result i</w:t>
      </w:r>
      <w:r w:rsidR="00CB1EEE">
        <w:t>n</w:t>
      </w:r>
      <w:r>
        <w:t xml:space="preserve"> a loss of marks.</w:t>
      </w:r>
    </w:p>
    <w:p w14:paraId="5009317C" w14:textId="77777777" w:rsidR="00326CE3" w:rsidRDefault="001F17A3" w:rsidP="00326CE3">
      <w:pPr>
        <w:pStyle w:val="StCode"/>
      </w:pPr>
      <w:r>
        <w:t>C</w:t>
      </w:r>
      <w:r w:rsidR="002B7D3E">
        <w:t>opy the entire function here.</w:t>
      </w:r>
    </w:p>
    <w:p w14:paraId="05B6F4E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wave2d</w:t>
      </w:r>
    </w:p>
    <w:p w14:paraId="56DED3C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Solving the diffusion/wave equation in 2-dimensions with the help of </w:t>
      </w:r>
    </w:p>
    <w:p w14:paraId="3D6F758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finite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divided difference approximation for a set of points in space over a time interval given the initial and boundary conditions.</w:t>
      </w:r>
    </w:p>
    <w:p w14:paraId="77FC75A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2B3AC86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Parameters</w:t>
      </w:r>
    </w:p>
    <w:p w14:paraId="0926385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==========</w:t>
      </w:r>
    </w:p>
    <w:p w14:paraId="1A4C01D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c = propagation speed of the wave</w:t>
      </w:r>
    </w:p>
    <w:p w14:paraId="70EED98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2x1 row vector of initial and final value of time </w:t>
      </w:r>
    </w:p>
    <w:p w14:paraId="161C4D7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56D488E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lastRenderedPageBreak/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2D (3D)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array of initial values</w:t>
      </w:r>
    </w:p>
    <w:p w14:paraId="3294C20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2D (3D)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array of initial rate of change values</w:t>
      </w:r>
    </w:p>
    <w:p w14:paraId="0FE3BA7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function that returns a 2D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nxxnyxnz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 array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with Finite real values for </w:t>
      </w:r>
    </w:p>
    <w:p w14:paraId="2E763F9A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   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Dirichlet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aN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for any insulated boundary values and -Inf for any unknown values </w:t>
      </w:r>
    </w:p>
    <w:p w14:paraId="0972C9E5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13B80C9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h = Step size in the space interval</w:t>
      </w:r>
    </w:p>
    <w:p w14:paraId="16C7D1C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Number of points to divide t-interval into</w:t>
      </w:r>
    </w:p>
    <w:p w14:paraId="0AC684E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</w:t>
      </w:r>
    </w:p>
    <w:p w14:paraId="7CE43BD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Return Values</w:t>
      </w:r>
    </w:p>
    <w:p w14:paraId="5AD8CFB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=============</w:t>
      </w:r>
    </w:p>
    <w:p w14:paraId="4AA4ADD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>%    t = A vector of all t values</w:t>
      </w:r>
    </w:p>
    <w:p w14:paraId="2AACEFB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%   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= A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(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xxnyxnzx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) matrix of all x, y, z, and t values</w:t>
      </w:r>
    </w:p>
    <w:p w14:paraId="4774E93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28009"/>
          <w:sz w:val="22"/>
          <w:lang w:val="en-US"/>
        </w:rPr>
        <w:t xml:space="preserve"> </w:t>
      </w:r>
    </w:p>
    <w:p w14:paraId="6B23C37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function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[t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] = wave2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d( c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, h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</w:p>
    <w:p w14:paraId="560F6A7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2873A81A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>% ARGUMENT CHECKING</w:t>
      </w:r>
    </w:p>
    <w:p w14:paraId="7804BD9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 c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 </w:t>
      </w:r>
    </w:p>
    <w:p w14:paraId="68EB3DD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23B18E5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>'the argument c is not a scala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6DAF9DB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0543439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0084A8F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 h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 </w:t>
      </w:r>
    </w:p>
    <w:p w14:paraId="7C51B1B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651A971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>'the argument h is not a scala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4824016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2856023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06A0BEB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2, 2] ) </w:t>
      </w:r>
    </w:p>
    <w:p w14:paraId="5FC25E0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3E9E3F0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matrix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57E505D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081E3DE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0B39D29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2, 2] ) </w:t>
      </w:r>
    </w:p>
    <w:p w14:paraId="44508E2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616A107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matrix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3D07463B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5B1E0F7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2B440D6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isa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bndr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function_handle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</w:p>
    <w:p w14:paraId="6CC281E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7CFE6D2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function handle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47AF7E1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32840B7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</w:t>
      </w:r>
    </w:p>
    <w:p w14:paraId="0EB9DF4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scalar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|| 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~= round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)  </w:t>
      </w:r>
    </w:p>
    <w:p w14:paraId="0BB68B7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75113FA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n intege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31C4BBD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lastRenderedPageBreak/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6366376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6367B17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ll( size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 == [1, 2] ) </w:t>
      </w:r>
    </w:p>
    <w:p w14:paraId="1C10470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37808EE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argument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t_i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is not a 2-dimensional row vector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59F663AB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5C5A82B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1755A06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4AF6E41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>% INITIALIZATION</w:t>
      </w:r>
    </w:p>
    <w:p w14:paraId="7C99E075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i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1);</w:t>
      </w:r>
    </w:p>
    <w:p w14:paraId="3644E3F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f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n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2);</w:t>
      </w:r>
    </w:p>
    <w:p w14:paraId="0BEB219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dt = (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f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-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i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)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/(</w:t>
      </w:r>
      <w:proofErr w:type="spellStart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- 1);</w:t>
      </w:r>
    </w:p>
    <w:p w14:paraId="5673D4E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t = 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linspace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i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tf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34BA725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6FC21D3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[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]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size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04E7D97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4D8E884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zeros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700E70F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>% Set solution matrix at initial time</w:t>
      </w:r>
    </w:p>
    <w:p w14:paraId="7510B2E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(:,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:, 1)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;</w:t>
      </w:r>
    </w:p>
    <w:p w14:paraId="1CAB6B6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77435C0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r = (c*dt/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h)^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2;</w:t>
      </w:r>
    </w:p>
    <w:p w14:paraId="6E2D5E3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5D8350B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>% ERROR AND WARNINGS</w:t>
      </w:r>
    </w:p>
    <w:p w14:paraId="11BD8C3A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Calculate the error ratio (c *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del_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/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h)^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>2. Throw an exception</w:t>
      </w:r>
    </w:p>
    <w:p w14:paraId="2FB9429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if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it is &gt;= 0.25</w:t>
      </w:r>
    </w:p>
    <w:p w14:paraId="713BA90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Provide a suitable value of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</w:t>
      </w:r>
    </w:p>
    <w:p w14:paraId="18D0C1D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err_ra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(c*dt/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h)^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2;</w:t>
      </w:r>
    </w:p>
    <w:p w14:paraId="1BA953D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</w:p>
    <w:p w14:paraId="4A010BF5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err_ra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&gt;= 0.25</w:t>
      </w:r>
    </w:p>
    <w:p w14:paraId="2534951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calculate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minimum integer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, so that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err_rat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 xml:space="preserve"> &lt; 1</w:t>
      </w:r>
    </w:p>
    <w:p w14:paraId="6D485A1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of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ceil((2*c*(tf-t0)/h) + 1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);</w:t>
      </w:r>
      <w:proofErr w:type="gramEnd"/>
    </w:p>
    <w:p w14:paraId="0BB4E9D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</w:p>
    <w:p w14:paraId="367AB91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throw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MException</w:t>
      </w:r>
      <w:proofErr w:type="spellEnd"/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r>
        <w:rPr>
          <w:rFonts w:ascii="Courier New" w:hAnsi="Courier New" w:cs="Courier New"/>
          <w:color w:val="AA04F9"/>
          <w:sz w:val="22"/>
          <w:lang w:val="en-US"/>
        </w:rPr>
        <w:t>'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MATLAB:invalid_argumen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>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1D1B69BF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AA04F9"/>
          <w:sz w:val="22"/>
          <w:lang w:val="en-US"/>
        </w:rPr>
        <w:t xml:space="preserve">'The ratio (c *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del_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/ </w:t>
      </w:r>
      <w:proofErr w:type="gramStart"/>
      <w:r>
        <w:rPr>
          <w:rFonts w:ascii="Courier New" w:hAnsi="Courier New" w:cs="Courier New"/>
          <w:color w:val="AA04F9"/>
          <w:sz w:val="22"/>
          <w:lang w:val="en-US"/>
        </w:rPr>
        <w:t>h)^</w:t>
      </w:r>
      <w:proofErr w:type="gramEnd"/>
      <w:r>
        <w:rPr>
          <w:rFonts w:ascii="Courier New" w:hAnsi="Courier New" w:cs="Courier New"/>
          <w:color w:val="AA04F9"/>
          <w:sz w:val="22"/>
          <w:lang w:val="en-US"/>
        </w:rPr>
        <w:t xml:space="preserve">2 = %f &gt;= 0.25, consider using </w:t>
      </w:r>
      <w:proofErr w:type="spellStart"/>
      <w:r>
        <w:rPr>
          <w:rFonts w:ascii="Courier New" w:hAnsi="Courier New" w:cs="Courier New"/>
          <w:color w:val="AA04F9"/>
          <w:sz w:val="22"/>
          <w:lang w:val="en-US"/>
        </w:rPr>
        <w:t>n_t</w:t>
      </w:r>
      <w:proofErr w:type="spellEnd"/>
      <w:r>
        <w:rPr>
          <w:rFonts w:ascii="Courier New" w:hAnsi="Courier New" w:cs="Courier New"/>
          <w:color w:val="AA04F9"/>
          <w:sz w:val="22"/>
          <w:lang w:val="en-US"/>
        </w:rPr>
        <w:t xml:space="preserve"> = %d'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3FB4755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err_ra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nof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09056F5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308DC21D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495C940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>% SOLVING</w:t>
      </w:r>
    </w:p>
    <w:p w14:paraId="7FA77A9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Go through all values in solution matrix and if it is -Inf and </w:t>
      </w:r>
    </w:p>
    <w:p w14:paraId="571655C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</w:t>
      </w:r>
      <w:proofErr w:type="gramStart"/>
      <w:r>
        <w:rPr>
          <w:rFonts w:ascii="Courier New" w:hAnsi="Courier New" w:cs="Courier New"/>
          <w:color w:val="028009"/>
          <w:sz w:val="22"/>
          <w:lang w:val="en-US"/>
        </w:rPr>
        <w:t>not</w:t>
      </w:r>
      <w:proofErr w:type="gramEnd"/>
      <w:r>
        <w:rPr>
          <w:rFonts w:ascii="Courier New" w:hAnsi="Courier New" w:cs="Courier New"/>
          <w:color w:val="028009"/>
          <w:sz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aN</w:t>
      </w:r>
      <w:proofErr w:type="spellEnd"/>
      <w:r>
        <w:rPr>
          <w:rFonts w:ascii="Courier New" w:hAnsi="Courier New" w:cs="Courier New"/>
          <w:color w:val="028009"/>
          <w:sz w:val="22"/>
          <w:lang w:val="en-US"/>
        </w:rPr>
        <w:t>, using finite difference formula find the corresponding value.</w:t>
      </w:r>
    </w:p>
    <w:p w14:paraId="0EE5C79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(:,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:, 2)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:, :, 1) + dt*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U_ini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;</w:t>
      </w:r>
    </w:p>
    <w:p w14:paraId="20263E27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762B194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it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3:n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t</w:t>
      </w:r>
    </w:p>
    <w:p w14:paraId="6E75EB6B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(:,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 :, it)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bndr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 t(it)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3CD5694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</w:p>
    <w:p w14:paraId="6234709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lastRenderedPageBreak/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ix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x</w:t>
      </w:r>
      <w:proofErr w:type="gramEnd"/>
    </w:p>
    <w:p w14:paraId="10CFC8EB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y</w:t>
      </w:r>
      <w:proofErr w:type="gramEnd"/>
    </w:p>
    <w:p w14:paraId="0E5B891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it) == -Inf</w:t>
      </w:r>
    </w:p>
    <w:p w14:paraId="68A7B15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tmp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it - 1);</w:t>
      </w:r>
    </w:p>
    <w:p w14:paraId="044A487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it) = 2*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tmp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-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it - 2);</w:t>
      </w:r>
    </w:p>
    <w:p w14:paraId="30CAE77B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</w:p>
    <w:p w14:paraId="731F22E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r>
        <w:rPr>
          <w:rFonts w:ascii="Courier New" w:hAnsi="Courier New" w:cs="Courier New"/>
          <w:color w:val="028009"/>
          <w:sz w:val="22"/>
          <w:lang w:val="en-US"/>
        </w:rPr>
        <w:t>% Use finite difference as a sum of differences</w:t>
      </w:r>
    </w:p>
    <w:p w14:paraId="0C8A4A11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x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[-1 1 0 0; 0 0 -1 1]</w:t>
      </w:r>
    </w:p>
    <w:p w14:paraId="30481B5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dix = ix + 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dx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1);</w:t>
      </w:r>
    </w:p>
    <w:p w14:paraId="594E6034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+ 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dx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2);</w:t>
      </w:r>
    </w:p>
    <w:p w14:paraId="2ECD852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</w:t>
      </w:r>
    </w:p>
    <w:p w14:paraId="1D7B0AD5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</w:t>
      </w:r>
      <w:r>
        <w:rPr>
          <w:rFonts w:ascii="Courier New" w:hAnsi="Courier New" w:cs="Courier New"/>
          <w:color w:val="028009"/>
          <w:sz w:val="22"/>
          <w:lang w:val="en-US"/>
        </w:rPr>
        <w:t xml:space="preserve">% Add the difference if it is not </w:t>
      </w:r>
      <w:proofErr w:type="spellStart"/>
      <w:r>
        <w:rPr>
          <w:rFonts w:ascii="Courier New" w:hAnsi="Courier New" w:cs="Courier New"/>
          <w:color w:val="028009"/>
          <w:sz w:val="22"/>
          <w:lang w:val="en-US"/>
        </w:rPr>
        <w:t>NaN</w:t>
      </w:r>
      <w:proofErr w:type="spellEnd"/>
    </w:p>
    <w:p w14:paraId="145B4E0C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~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isnan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d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it - 1) )</w:t>
      </w:r>
    </w:p>
    <w:p w14:paraId="0DCDCC7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   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it)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it) + </w:t>
      </w:r>
      <w:r>
        <w:rPr>
          <w:rFonts w:ascii="Courier New" w:hAnsi="Courier New" w:cs="Courier New"/>
          <w:color w:val="0E00FF"/>
          <w:sz w:val="22"/>
          <w:lang w:val="en-US"/>
        </w:rPr>
        <w:t>...</w:t>
      </w:r>
    </w:p>
    <w:p w14:paraId="2B29F495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        r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 xml:space="preserve">*(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_out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(dix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di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it - 1) -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tmp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);</w:t>
      </w:r>
    </w:p>
    <w:p w14:paraId="0398BB9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15606F70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2F9FD34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217968D2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9B6F6D6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0B285293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24F49B49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 xml:space="preserve"> </w:t>
      </w:r>
    </w:p>
    <w:p w14:paraId="56F5F6BE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3507ABD8" w14:textId="77777777" w:rsidR="00960AD9" w:rsidRDefault="00960AD9" w:rsidP="00960AD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</w:p>
    <w:p w14:paraId="0BBC3BD1" w14:textId="77777777" w:rsidR="00836858" w:rsidRDefault="00836858" w:rsidP="00836858">
      <w:pPr>
        <w:pStyle w:val="StCode"/>
      </w:pPr>
    </w:p>
    <w:p w14:paraId="4F4F6544" w14:textId="77777777" w:rsidR="00836858" w:rsidRDefault="00836858" w:rsidP="00836858">
      <w:pPr>
        <w:pStyle w:val="StCode"/>
      </w:pPr>
    </w:p>
    <w:p w14:paraId="33ECBF37" w14:textId="77777777" w:rsidR="00836858" w:rsidRPr="002B2162" w:rsidRDefault="00836858" w:rsidP="002B2162">
      <w:pPr>
        <w:pStyle w:val="StCode"/>
      </w:pPr>
      <w:r>
        <w:tab/>
      </w:r>
      <w:r>
        <w:rPr>
          <w:b/>
          <w:color w:val="FF0000"/>
        </w:rPr>
        <w:br w:type="page"/>
      </w:r>
    </w:p>
    <w:p w14:paraId="1C706ED5" w14:textId="77777777" w:rsidR="00BB7172" w:rsidRDefault="00E01F4F" w:rsidP="00E14EDE">
      <w:pPr>
        <w:pStyle w:val="NormalWeb"/>
        <w:keepNext/>
      </w:pPr>
      <w:r>
        <w:rPr>
          <w:b/>
          <w:color w:val="FF0000"/>
        </w:rPr>
        <w:lastRenderedPageBreak/>
        <w:t>6.</w:t>
      </w:r>
      <w:r w:rsidR="00BB7172">
        <w:rPr>
          <w:b/>
          <w:color w:val="FF0000"/>
        </w:rPr>
        <w:t>8</w:t>
      </w:r>
      <w:r w:rsidR="007C4A79">
        <w:t xml:space="preserve"> </w:t>
      </w:r>
      <w:r w:rsidR="00BB7172" w:rsidRPr="00BB7172">
        <w:rPr>
          <w:b/>
        </w:rPr>
        <w:t>Testing your Implementation</w:t>
      </w:r>
    </w:p>
    <w:p w14:paraId="2058B0A8" w14:textId="77777777" w:rsidR="00F15EBB" w:rsidRDefault="00E01F4F" w:rsidP="009B4467">
      <w:pPr>
        <w:pStyle w:val="NormalWeb"/>
        <w:keepNext/>
      </w:pPr>
      <w:r>
        <w:rPr>
          <w:b/>
          <w:color w:val="FF0000"/>
        </w:rPr>
        <w:t>6</w:t>
      </w:r>
      <w:r w:rsidR="002C2E10" w:rsidRPr="00A0747D">
        <w:rPr>
          <w:b/>
          <w:color w:val="FF0000"/>
        </w:rPr>
        <w:t>.</w:t>
      </w:r>
      <w:r w:rsidR="002C2E10">
        <w:rPr>
          <w:b/>
          <w:color w:val="FF0000"/>
        </w:rPr>
        <w:t>8</w:t>
      </w:r>
      <w:r w:rsidR="002C2E10" w:rsidRPr="002C2E10">
        <w:rPr>
          <w:b/>
          <w:i/>
          <w:color w:val="FF0000"/>
        </w:rPr>
        <w:t>a</w:t>
      </w:r>
      <w:r w:rsidR="002C2E10">
        <w:t xml:space="preserve"> </w:t>
      </w:r>
      <w:r w:rsidR="00E47489">
        <w:t xml:space="preserve">Suppose we have a cable of </w:t>
      </w:r>
      <w:r w:rsidR="008830B8">
        <w:t>diameter</w:t>
      </w:r>
      <w:r w:rsidR="00E47489">
        <w:t xml:space="preserve"> 1 </w:t>
      </w:r>
      <w:r w:rsidR="008830B8">
        <w:t>with an inner current-carrying cable of diameter 0.2.  Assume half of the outside of the cable is exposed to cooling that keeps the boundary at 0 °C while the other side is insulated.  Suppose also that initially, the interior cable is at 70 °C.</w:t>
      </w:r>
      <w:r w:rsidR="002A1D44">
        <w:t xml:space="preserve">  This setting </w:t>
      </w:r>
      <w:r w:rsidR="00F15EBB">
        <w:t>is shown in Figure 1.</w:t>
      </w:r>
      <w:r w:rsidR="008830B8">
        <w:t xml:space="preserve">  </w:t>
      </w:r>
    </w:p>
    <w:p w14:paraId="057DD741" w14:textId="77777777" w:rsidR="00F15EBB" w:rsidRDefault="00F15EBB" w:rsidP="00F15EBB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20C7EAAB" wp14:editId="30827704">
            <wp:extent cx="1300480" cy="901065"/>
            <wp:effectExtent l="19050" t="0" r="0" b="0"/>
            <wp:docPr id="4" name="Picture 3" descr="C:\Users\dwharder\Desktop\bla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wharder\Desktop\blah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0480" cy="9010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79142" w14:textId="77777777" w:rsidR="00F15EBB" w:rsidRDefault="00F15EBB" w:rsidP="00F15EBB">
      <w:pPr>
        <w:pStyle w:val="NormalWeb"/>
        <w:keepNext/>
        <w:jc w:val="center"/>
      </w:pPr>
      <w:r>
        <w:t>Figure 1.  A cooled coaxial cable embedded in a substrate.</w:t>
      </w:r>
    </w:p>
    <w:p w14:paraId="684C771A" w14:textId="77777777" w:rsidR="008830B8" w:rsidRDefault="002A1D44" w:rsidP="009C5484">
      <w:pPr>
        <w:pStyle w:val="NormalWeb"/>
        <w:keepNext/>
      </w:pPr>
      <w:r>
        <w:t>The following code defines the</w:t>
      </w:r>
      <w:r w:rsidR="008830B8">
        <w:t xml:space="preserve"> boundary conditions and the temperature in the interior of the cable.  The plot is shown in Figure </w:t>
      </w:r>
      <w:r w:rsidR="00F15EBB">
        <w:t>2</w:t>
      </w:r>
      <w:r w:rsidR="008830B8">
        <w:t xml:space="preserve"> and the last few entries indicate that the warmest temperature near the insulated surface is 51.0283 °C.</w:t>
      </w:r>
    </w:p>
    <w:p w14:paraId="58821063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n =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201;</w:t>
      </w:r>
      <w:proofErr w:type="gramEnd"/>
    </w:p>
    <w:p w14:paraId="10BB8E0B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>U = -Inf*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ones( n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, n );</w:t>
      </w:r>
    </w:p>
    <w:p w14:paraId="0644FAF1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1F5B92D8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FF"/>
          <w:sz w:val="20"/>
          <w:szCs w:val="20"/>
        </w:rPr>
        <w:t>for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j =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</w:p>
    <w:p w14:paraId="171D3127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30B8">
        <w:rPr>
          <w:rFonts w:ascii="Consolas" w:hAnsi="Consolas" w:cs="Consolas"/>
          <w:color w:val="0000FF"/>
          <w:sz w:val="20"/>
          <w:szCs w:val="20"/>
        </w:rPr>
        <w:t>for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k =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</w:p>
    <w:p w14:paraId="55F35FFC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x = (j - 1)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/(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n - 1);</w:t>
      </w:r>
    </w:p>
    <w:p w14:paraId="74B636F0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y = (k - 1)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/(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n - 1);</w:t>
      </w:r>
    </w:p>
    <w:p w14:paraId="0D6680B7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306492C5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r =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sqrt( (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x - 0.5)^2 + (y - 0.5)^2 );</w:t>
      </w:r>
    </w:p>
    <w:p w14:paraId="1D5F6271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6F50387A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8830B8">
        <w:rPr>
          <w:rFonts w:ascii="Consolas" w:hAnsi="Consolas" w:cs="Consolas"/>
          <w:color w:val="0000FF"/>
          <w:sz w:val="20"/>
          <w:szCs w:val="20"/>
        </w:rPr>
        <w:t>if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r &lt; 0.1</w:t>
      </w:r>
    </w:p>
    <w:p w14:paraId="73939FB2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U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j, k) = 7</w:t>
      </w:r>
      <w:r w:rsidRPr="008830B8">
        <w:rPr>
          <w:rFonts w:ascii="Consolas" w:hAnsi="Consolas" w:cs="Consolas"/>
          <w:color w:val="000000"/>
          <w:sz w:val="20"/>
          <w:szCs w:val="20"/>
        </w:rPr>
        <w:t>0;</w:t>
      </w:r>
    </w:p>
    <w:p w14:paraId="016267C7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8830B8">
        <w:rPr>
          <w:rFonts w:ascii="Consolas" w:hAnsi="Consolas" w:cs="Consolas"/>
          <w:color w:val="0000FF"/>
          <w:sz w:val="20"/>
          <w:szCs w:val="20"/>
        </w:rPr>
        <w:t>elseif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r &gt;= (n - 1)/(2*n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3733F75D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8830B8">
        <w:rPr>
          <w:rFonts w:ascii="Consolas" w:hAnsi="Consolas" w:cs="Consolas"/>
          <w:color w:val="0000FF"/>
          <w:sz w:val="20"/>
          <w:szCs w:val="20"/>
        </w:rPr>
        <w:t>if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y &lt;= 0.5</w:t>
      </w:r>
    </w:p>
    <w:p w14:paraId="5FA57BDB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U(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j, k) = 0;</w:t>
      </w:r>
    </w:p>
    <w:p w14:paraId="6A8D7A64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8830B8">
        <w:rPr>
          <w:rFonts w:ascii="Consolas" w:hAnsi="Consolas" w:cs="Consolas"/>
          <w:color w:val="0000FF"/>
          <w:sz w:val="20"/>
          <w:szCs w:val="20"/>
        </w:rPr>
        <w:t>else</w:t>
      </w:r>
    </w:p>
    <w:p w14:paraId="509D3581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U(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 xml:space="preserve">j, k) = </w:t>
      </w:r>
      <w:proofErr w:type="spellStart"/>
      <w:r w:rsidRPr="008830B8"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 w:rsidRPr="008830B8">
        <w:rPr>
          <w:rFonts w:ascii="Consolas" w:hAnsi="Consolas" w:cs="Consolas"/>
          <w:color w:val="000000"/>
          <w:sz w:val="20"/>
          <w:szCs w:val="20"/>
        </w:rPr>
        <w:t>;</w:t>
      </w:r>
    </w:p>
    <w:p w14:paraId="3A1A7446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8830B8">
        <w:rPr>
          <w:rFonts w:ascii="Consolas" w:hAnsi="Consolas" w:cs="Consolas"/>
          <w:color w:val="0000FF"/>
          <w:sz w:val="20"/>
          <w:szCs w:val="20"/>
        </w:rPr>
        <w:t>end</w:t>
      </w:r>
    </w:p>
    <w:p w14:paraId="23EB762D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8830B8">
        <w:rPr>
          <w:rFonts w:ascii="Consolas" w:hAnsi="Consolas" w:cs="Consolas"/>
          <w:color w:val="0000FF"/>
          <w:sz w:val="20"/>
          <w:szCs w:val="20"/>
        </w:rPr>
        <w:t>end</w:t>
      </w:r>
    </w:p>
    <w:p w14:paraId="1B216089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30B8">
        <w:rPr>
          <w:rFonts w:ascii="Consolas" w:hAnsi="Consolas" w:cs="Consolas"/>
          <w:color w:val="0000FF"/>
          <w:sz w:val="20"/>
          <w:szCs w:val="20"/>
        </w:rPr>
        <w:t>end</w:t>
      </w:r>
    </w:p>
    <w:p w14:paraId="6A81267B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FF"/>
          <w:sz w:val="20"/>
          <w:szCs w:val="20"/>
        </w:rPr>
        <w:t>end</w:t>
      </w:r>
    </w:p>
    <w:p w14:paraId="77AE3E28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color w:val="0000FF"/>
          <w:sz w:val="20"/>
          <w:szCs w:val="20"/>
        </w:rPr>
        <w:t xml:space="preserve"> </w:t>
      </w:r>
    </w:p>
    <w:p w14:paraId="72937FEF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 w:rsidRPr="008830B8">
        <w:rPr>
          <w:rFonts w:ascii="Consolas" w:hAnsi="Consolas" w:cs="Consolas"/>
          <w:color w:val="000000"/>
          <w:sz w:val="20"/>
          <w:szCs w:val="20"/>
        </w:rPr>
        <w:t>U_</w:t>
      </w:r>
      <w:r w:rsidR="00C147F4">
        <w:rPr>
          <w:rFonts w:ascii="Consolas" w:hAnsi="Consolas" w:cs="Consolas"/>
          <w:color w:val="000000"/>
          <w:sz w:val="20"/>
          <w:szCs w:val="20"/>
        </w:rPr>
        <w:t>steady</w:t>
      </w:r>
      <w:proofErr w:type="spellEnd"/>
      <w:r w:rsidRPr="008830B8">
        <w:rPr>
          <w:rFonts w:ascii="Consolas" w:hAnsi="Consolas" w:cs="Consolas"/>
          <w:color w:val="000000"/>
          <w:sz w:val="20"/>
          <w:szCs w:val="20"/>
        </w:rPr>
        <w:t xml:space="preserve"> = laplace2</w:t>
      </w: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>d( U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1F9FFA53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proofErr w:type="gramStart"/>
      <w:r w:rsidRPr="008830B8">
        <w:rPr>
          <w:rFonts w:ascii="Consolas" w:hAnsi="Consolas" w:cs="Consolas"/>
          <w:color w:val="000000"/>
          <w:sz w:val="20"/>
          <w:szCs w:val="20"/>
        </w:rPr>
        <w:t xml:space="preserve">mesh( </w:t>
      </w:r>
      <w:proofErr w:type="spellStart"/>
      <w:r w:rsidRPr="008830B8">
        <w:rPr>
          <w:rFonts w:ascii="Consolas" w:hAnsi="Consolas" w:cs="Consolas"/>
          <w:color w:val="000000"/>
          <w:sz w:val="20"/>
          <w:szCs w:val="20"/>
        </w:rPr>
        <w:t>U</w:t>
      </w:r>
      <w:proofErr w:type="gramEnd"/>
      <w:r w:rsidRPr="008830B8">
        <w:rPr>
          <w:rFonts w:ascii="Consolas" w:hAnsi="Consolas" w:cs="Consolas"/>
          <w:color w:val="000000"/>
          <w:sz w:val="20"/>
          <w:szCs w:val="20"/>
        </w:rPr>
        <w:t>_</w:t>
      </w:r>
      <w:r w:rsidR="00C147F4">
        <w:rPr>
          <w:rFonts w:ascii="Consolas" w:hAnsi="Consolas" w:cs="Consolas"/>
          <w:color w:val="000000"/>
          <w:sz w:val="20"/>
          <w:szCs w:val="20"/>
        </w:rPr>
        <w:t>steady</w:t>
      </w:r>
      <w:proofErr w:type="spellEnd"/>
      <w:r w:rsidRPr="008830B8"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5752F76D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8830B8">
        <w:rPr>
          <w:rFonts w:ascii="Consolas" w:hAnsi="Consolas" w:cs="Consolas"/>
          <w:color w:val="000000"/>
          <w:sz w:val="20"/>
          <w:szCs w:val="20"/>
        </w:rPr>
        <w:t>U_</w:t>
      </w:r>
      <w:proofErr w:type="gramStart"/>
      <w:r w:rsidR="00C147F4">
        <w:rPr>
          <w:rFonts w:ascii="Consolas" w:hAnsi="Consolas" w:cs="Consolas"/>
          <w:color w:val="000000"/>
          <w:sz w:val="20"/>
          <w:szCs w:val="20"/>
        </w:rPr>
        <w:t>steady</w:t>
      </w:r>
      <w:proofErr w:type="spellEnd"/>
      <w:r w:rsidR="006335EB">
        <w:rPr>
          <w:rFonts w:ascii="Consolas" w:hAnsi="Consolas" w:cs="Consolas"/>
          <w:color w:val="000000"/>
          <w:sz w:val="20"/>
          <w:szCs w:val="20"/>
        </w:rPr>
        <w:t>( round</w:t>
      </w:r>
      <w:proofErr w:type="gramEnd"/>
      <w:r w:rsidR="006335EB">
        <w:rPr>
          <w:rFonts w:ascii="Consolas" w:hAnsi="Consolas" w:cs="Consolas"/>
          <w:color w:val="000000"/>
          <w:sz w:val="20"/>
          <w:szCs w:val="20"/>
        </w:rPr>
        <w:t>( (n + 1)/2 ), (end -</w:t>
      </w:r>
      <w:r w:rsidRPr="008830B8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2</w:t>
      </w:r>
      <w:r w:rsidRPr="008830B8">
        <w:rPr>
          <w:rFonts w:ascii="Consolas" w:hAnsi="Consolas" w:cs="Consolas"/>
          <w:color w:val="000000"/>
          <w:sz w:val="20"/>
          <w:szCs w:val="20"/>
        </w:rPr>
        <w:t>):end )</w:t>
      </w:r>
    </w:p>
    <w:p w14:paraId="24EAF00F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 w:rsidRPr="008830B8">
        <w:rPr>
          <w:rFonts w:ascii="Consolas" w:hAnsi="Consolas" w:cs="Consolas"/>
          <w:sz w:val="20"/>
          <w:szCs w:val="20"/>
        </w:rPr>
        <w:t>ans</w:t>
      </w:r>
      <w:proofErr w:type="spellEnd"/>
      <w:r w:rsidRPr="008830B8">
        <w:rPr>
          <w:rFonts w:ascii="Consolas" w:hAnsi="Consolas" w:cs="Consolas"/>
          <w:sz w:val="20"/>
          <w:szCs w:val="20"/>
        </w:rPr>
        <w:t xml:space="preserve"> =</w:t>
      </w:r>
    </w:p>
    <w:p w14:paraId="640832A8" w14:textId="77777777" w:rsidR="008830B8" w:rsidRPr="008830B8" w:rsidRDefault="008830B8" w:rsidP="008830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8830B8">
        <w:rPr>
          <w:rFonts w:ascii="Consolas" w:hAnsi="Consolas" w:cs="Consolas"/>
          <w:sz w:val="20"/>
          <w:szCs w:val="20"/>
        </w:rPr>
        <w:t xml:space="preserve">  </w:t>
      </w:r>
      <w:r>
        <w:rPr>
          <w:rFonts w:ascii="Consolas" w:hAnsi="Consolas" w:cs="Consolas"/>
          <w:sz w:val="20"/>
          <w:szCs w:val="20"/>
        </w:rPr>
        <w:t xml:space="preserve">   </w:t>
      </w:r>
      <w:r w:rsidRPr="008830B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8830B8">
        <w:rPr>
          <w:rFonts w:ascii="Consolas" w:hAnsi="Consolas" w:cs="Consolas"/>
          <w:sz w:val="20"/>
          <w:szCs w:val="20"/>
        </w:rPr>
        <w:t xml:space="preserve">51.0303   51.0283       </w:t>
      </w:r>
      <w:proofErr w:type="spellStart"/>
      <w:r w:rsidRPr="008830B8">
        <w:rPr>
          <w:rFonts w:ascii="Consolas" w:hAnsi="Consolas" w:cs="Consolas"/>
          <w:sz w:val="20"/>
          <w:szCs w:val="20"/>
        </w:rPr>
        <w:t>NaN</w:t>
      </w:r>
      <w:proofErr w:type="spellEnd"/>
    </w:p>
    <w:p w14:paraId="298C549D" w14:textId="77777777" w:rsidR="009B4467" w:rsidRDefault="009B4467" w:rsidP="009B4467">
      <w:pPr>
        <w:pStyle w:val="NormalWeb"/>
        <w:keepNext/>
      </w:pPr>
      <w:r>
        <w:lastRenderedPageBreak/>
        <w:t xml:space="preserve"> </w:t>
      </w:r>
    </w:p>
    <w:p w14:paraId="0796CF00" w14:textId="77777777" w:rsidR="00E14EDE" w:rsidRDefault="008830B8" w:rsidP="00E14EDE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181CA694" wp14:editId="1E2F323E">
            <wp:extent cx="5330825" cy="4003040"/>
            <wp:effectExtent l="19050" t="0" r="3175" b="0"/>
            <wp:docPr id="1" name="Picture 2" descr="C:\Users\dwharder\Desktop\asdflsdfakljads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wharder\Desktop\asdflsdfakljadsf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825" cy="4003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830B8">
        <w:rPr>
          <w:noProof/>
        </w:rPr>
        <w:t xml:space="preserve"> </w:t>
      </w:r>
    </w:p>
    <w:p w14:paraId="3F8FDCCF" w14:textId="77777777" w:rsidR="00E14EDE" w:rsidRDefault="00E14EDE" w:rsidP="00E14EDE">
      <w:pPr>
        <w:pStyle w:val="Caption"/>
      </w:pPr>
      <w:bookmarkStart w:id="1" w:name="_Ref272934790"/>
      <w:r>
        <w:t xml:space="preserve">Figure </w:t>
      </w:r>
      <w:bookmarkEnd w:id="1"/>
      <w:r w:rsidR="00F15EBB">
        <w:t>2</w:t>
      </w:r>
      <w:r>
        <w:rPr>
          <w:noProof/>
        </w:rPr>
        <w:t xml:space="preserve">.  The </w:t>
      </w:r>
      <w:r w:rsidR="008830B8">
        <w:rPr>
          <w:noProof/>
        </w:rPr>
        <w:t xml:space="preserve">steady-state temperature when the interior cable is at 70 </w:t>
      </w:r>
      <w:r w:rsidR="008830B8">
        <w:t>°C</w:t>
      </w:r>
      <w:r>
        <w:rPr>
          <w:noProof/>
        </w:rPr>
        <w:t>.</w:t>
      </w:r>
    </w:p>
    <w:p w14:paraId="0D16D8AE" w14:textId="77777777" w:rsidR="00C147F4" w:rsidRPr="00900804" w:rsidRDefault="008830B8" w:rsidP="009C5484">
      <w:pPr>
        <w:pStyle w:val="NormalWeb"/>
      </w:pPr>
      <w:r>
        <w:t xml:space="preserve">Suppose that we </w:t>
      </w:r>
      <w:r w:rsidR="006E64FC">
        <w:t xml:space="preserve">must protect </w:t>
      </w:r>
      <w:r w:rsidR="00B337F3">
        <w:t xml:space="preserve">the exterior insulation </w:t>
      </w:r>
      <w:r w:rsidR="006E64FC">
        <w:t>f</w:t>
      </w:r>
      <w:r w:rsidR="009C5484">
        <w:t>rom</w:t>
      </w:r>
      <w:r w:rsidR="006E64FC">
        <w:t xml:space="preserve"> </w:t>
      </w:r>
      <w:r>
        <w:t>a surge that causes the i</w:t>
      </w:r>
      <w:r w:rsidR="00B661E6">
        <w:t>nterior cable to heat to 200</w:t>
      </w:r>
      <w:r w:rsidR="00362B04">
        <w:t>°C</w:t>
      </w:r>
      <w:r w:rsidR="006E64FC">
        <w:t xml:space="preserve"> for </w:t>
      </w:r>
      <w:r w:rsidR="009C5484">
        <w:t>duration of 0.1</w:t>
      </w:r>
      <w:r w:rsidR="006E64FC">
        <w:t>s</w:t>
      </w:r>
      <w:r w:rsidR="00B337F3">
        <w:t>. If</w:t>
      </w:r>
      <w:r w:rsidR="00362B04">
        <w:t xml:space="preserve"> the exterior insulation </w:t>
      </w:r>
      <w:r w:rsidR="00B337F3">
        <w:t>fails once it</w:t>
      </w:r>
      <w:r w:rsidR="00B661E6">
        <w:t>s temperature exceeds 120</w:t>
      </w:r>
      <w:r w:rsidR="00B337F3">
        <w:t>°C, e</w:t>
      </w:r>
      <w:r>
        <w:t xml:space="preserve">stimate the </w:t>
      </w:r>
      <w:r w:rsidR="00861AD8">
        <w:t>largest possible t</w:t>
      </w:r>
      <w:r>
        <w:t>hermal diffusivity coefficient</w:t>
      </w:r>
      <w:r w:rsidR="00C147F4">
        <w:t xml:space="preserve"> </w:t>
      </w:r>
      <w:r w:rsidR="00C147F4" w:rsidRPr="00C147F4">
        <w:rPr>
          <w:rFonts w:ascii="Symbol" w:hAnsi="Symbol"/>
          <w:i/>
        </w:rPr>
        <w:t></w:t>
      </w:r>
      <w:r>
        <w:t xml:space="preserve"> </w:t>
      </w:r>
      <w:r w:rsidR="00B337F3">
        <w:t xml:space="preserve">which prevents </w:t>
      </w:r>
      <w:r w:rsidR="00B661E6">
        <w:t>any</w:t>
      </w:r>
      <w:r w:rsidR="00B337F3">
        <w:t xml:space="preserve"> insulation failure</w:t>
      </w:r>
      <w:r w:rsidR="00C147F4">
        <w:t xml:space="preserve"> in a 1 s period</w:t>
      </w:r>
      <w:r w:rsidR="00311B1C">
        <w:t xml:space="preserve"> in which</w:t>
      </w:r>
      <w:r w:rsidR="006E64FC">
        <w:t xml:space="preserve"> </w:t>
      </w:r>
      <w:r w:rsidR="00B661E6">
        <w:t>the interior cable heats to 200°C in the first 0.1</w:t>
      </w:r>
      <w:r w:rsidR="006E64FC">
        <w:t>s</w:t>
      </w:r>
      <w:r w:rsidR="002D32F6">
        <w:t xml:space="preserve">, then cool down to </w:t>
      </w:r>
      <w:r w:rsidR="00B661E6">
        <w:t>70</w:t>
      </w:r>
      <w:r w:rsidR="006E64FC">
        <w:t>°C</w:t>
      </w:r>
      <w:r w:rsidR="002D32F6">
        <w:t xml:space="preserve"> in the next 0.9s</w:t>
      </w:r>
      <w:r w:rsidR="00C147F4">
        <w:t>.</w:t>
      </w:r>
      <w:r w:rsidR="002D32F6">
        <w:t xml:space="preserve"> U</w:t>
      </w:r>
      <w:r w:rsidR="003E0535">
        <w:t xml:space="preserve">se </w:t>
      </w:r>
      <w:r w:rsidR="00C147F4">
        <w:t xml:space="preserve">the output </w:t>
      </w:r>
      <w:proofErr w:type="spellStart"/>
      <w:r w:rsidR="00C147F4" w:rsidRPr="00C147F4">
        <w:rPr>
          <w:b/>
        </w:rPr>
        <w:t>U</w:t>
      </w:r>
      <w:r w:rsidR="00C147F4">
        <w:rPr>
          <w:vertAlign w:val="subscript"/>
        </w:rPr>
        <w:t>steady</w:t>
      </w:r>
      <w:proofErr w:type="spellEnd"/>
      <w:r w:rsidR="002D32F6">
        <w:t xml:space="preserve"> </w:t>
      </w:r>
      <w:r w:rsidR="00311B1C">
        <w:t>(</w:t>
      </w:r>
      <w:r w:rsidR="002D32F6">
        <w:t>with</w:t>
      </w:r>
      <w:r w:rsidR="003E0535">
        <w:t xml:space="preserve"> </w:t>
      </w:r>
      <w:r w:rsidR="003E0535">
        <w:rPr>
          <w:i/>
        </w:rPr>
        <w:t>n</w:t>
      </w:r>
      <w:r w:rsidR="003E0535">
        <w:t xml:space="preserve"> </w:t>
      </w:r>
      <w:r w:rsidR="002E2B50">
        <w:t>significantly smaller</w:t>
      </w:r>
      <w:r w:rsidR="002D32F6">
        <w:t xml:space="preserve"> than 201</w:t>
      </w:r>
      <w:r w:rsidR="00311B1C">
        <w:t>)</w:t>
      </w:r>
      <w:r w:rsidR="002E2B50">
        <w:t xml:space="preserve"> as an </w:t>
      </w:r>
      <w:r w:rsidR="00C147F4">
        <w:t xml:space="preserve">initial state to </w:t>
      </w:r>
      <w:r w:rsidR="00C147F4" w:rsidRPr="003E0535">
        <w:rPr>
          <w:rFonts w:ascii="Consolas" w:hAnsi="Consolas" w:cs="Consolas"/>
        </w:rPr>
        <w:t>diffusion2d</w:t>
      </w:r>
      <w:r w:rsidR="002D32F6">
        <w:rPr>
          <w:rFonts w:ascii="Consolas" w:hAnsi="Consolas" w:cs="Consolas"/>
        </w:rPr>
        <w:t>.</w:t>
      </w:r>
      <w:r w:rsidR="002D32F6">
        <w:t xml:space="preserve"> U</w:t>
      </w:r>
      <w:r w:rsidR="00C147F4">
        <w:t>se the</w:t>
      </w:r>
      <w:r w:rsidR="002D32F6">
        <w:t xml:space="preserve"> given</w:t>
      </w:r>
      <w:r w:rsidR="00C147F4">
        <w:t xml:space="preserve"> </w:t>
      </w:r>
      <w:r w:rsidR="002D32F6">
        <w:t xml:space="preserve">MATLAB </w:t>
      </w:r>
      <w:r w:rsidR="00C147F4">
        <w:t>cod</w:t>
      </w:r>
      <w:r w:rsidR="002D32F6">
        <w:t xml:space="preserve">e to construct </w:t>
      </w:r>
      <w:r w:rsidR="00B661E6">
        <w:t>the</w:t>
      </w:r>
      <w:r w:rsidR="002D32F6">
        <w:t xml:space="preserve"> </w:t>
      </w:r>
      <w:r w:rsidR="00C147F4">
        <w:t xml:space="preserve">function </w:t>
      </w:r>
      <w:proofErr w:type="spellStart"/>
      <w:r w:rsidR="00C147F4" w:rsidRPr="00C147F4">
        <w:rPr>
          <w:b/>
        </w:rPr>
        <w:t>U</w:t>
      </w:r>
      <w:r w:rsidR="00C147F4">
        <w:rPr>
          <w:vertAlign w:val="subscript"/>
        </w:rPr>
        <w:t>bndry</w:t>
      </w:r>
      <w:proofErr w:type="spellEnd"/>
      <w:r w:rsidR="00C147F4">
        <w:t>(</w:t>
      </w:r>
      <w:r w:rsidR="00C147F4" w:rsidRPr="00C147F4">
        <w:rPr>
          <w:i/>
        </w:rPr>
        <w:t>t</w:t>
      </w:r>
      <w:r w:rsidR="00B661E6">
        <w:t xml:space="preserve">), and note that, the code should be modified to account for the variation of the temperature of the internal cable between 200°C to 70°C as described above. </w:t>
      </w:r>
      <w:r w:rsidR="00311B1C">
        <w:t>When calling the function</w:t>
      </w:r>
      <w:r w:rsidR="002E2B50">
        <w:t xml:space="preserve"> </w:t>
      </w:r>
      <w:r w:rsidR="00311B1C" w:rsidRPr="003E0535">
        <w:rPr>
          <w:rFonts w:ascii="Consolas" w:hAnsi="Consolas" w:cs="Consolas"/>
        </w:rPr>
        <w:t>diffusion2d</w:t>
      </w:r>
      <w:r w:rsidR="00311B1C">
        <w:t>, r</w:t>
      </w:r>
      <w:r w:rsidR="002E2B50">
        <w:t xml:space="preserve">ecall that </w:t>
      </w:r>
      <w:r w:rsidR="002E2B50">
        <w:rPr>
          <w:i/>
        </w:rPr>
        <w:t>h</w:t>
      </w:r>
      <w:r w:rsidR="002E2B50">
        <w:t xml:space="preserve"> is </w:t>
      </w:r>
      <w:r w:rsidR="00900804">
        <w:t xml:space="preserve">inversely proportional to </w:t>
      </w:r>
      <w:proofErr w:type="spellStart"/>
      <w:r w:rsidR="00900804">
        <w:rPr>
          <w:i/>
        </w:rPr>
        <w:t>n</w:t>
      </w:r>
      <w:r w:rsidR="00900804">
        <w:rPr>
          <w:i/>
        </w:rPr>
        <w:softHyphen/>
      </w:r>
      <w:r w:rsidR="00900804">
        <w:rPr>
          <w:i/>
        </w:rPr>
        <w:softHyphen/>
      </w:r>
      <w:r w:rsidR="00900804">
        <w:rPr>
          <w:i/>
          <w:vertAlign w:val="subscript"/>
        </w:rPr>
        <w:t>x</w:t>
      </w:r>
      <w:proofErr w:type="spellEnd"/>
      <w:r w:rsidR="00900804">
        <w:t>.</w:t>
      </w:r>
    </w:p>
    <w:p w14:paraId="12A471AD" w14:textId="77777777" w:rsidR="002A0413" w:rsidRDefault="00C147F4" w:rsidP="006E64FC">
      <w:pPr>
        <w:pStyle w:val="NormalWeb"/>
      </w:pPr>
      <w:r>
        <w:t xml:space="preserve">Document what you did to approximate </w:t>
      </w:r>
      <w:r w:rsidRPr="00C147F4">
        <w:rPr>
          <w:rFonts w:ascii="Symbol" w:hAnsi="Symbol"/>
          <w:i/>
        </w:rPr>
        <w:t></w:t>
      </w:r>
      <w:r>
        <w:t xml:space="preserve"> and conclude with a statement of a reasonable value for </w:t>
      </w:r>
      <w:r w:rsidRPr="00C147F4">
        <w:rPr>
          <w:rFonts w:ascii="Symbol" w:hAnsi="Symbol"/>
          <w:i/>
        </w:rPr>
        <w:t></w:t>
      </w:r>
      <w:r>
        <w:t xml:space="preserve">.  Full marks are awarded for having </w:t>
      </w:r>
      <w:r w:rsidR="00C43274">
        <w:t xml:space="preserve">reasonable documentation and </w:t>
      </w:r>
      <w:r>
        <w:t xml:space="preserve">a relative error of less than 0.05 (5 %) </w:t>
      </w:r>
      <w:r w:rsidR="00C43274">
        <w:t xml:space="preserve">that does not exceed the maximum value.  More marks will be deduced for having too large a value of </w:t>
      </w:r>
      <w:r w:rsidR="00C43274" w:rsidRPr="00C147F4">
        <w:rPr>
          <w:rFonts w:ascii="Symbol" w:hAnsi="Symbol"/>
          <w:i/>
        </w:rPr>
        <w:t></w:t>
      </w:r>
      <w:r w:rsidR="00C43274">
        <w:t xml:space="preserve"> than too small. Your documentation must support your recommended value of </w:t>
      </w:r>
      <w:r w:rsidR="00C43274" w:rsidRPr="00C147F4">
        <w:rPr>
          <w:rFonts w:ascii="Symbol" w:hAnsi="Symbol"/>
          <w:i/>
        </w:rPr>
        <w:t></w:t>
      </w:r>
      <w:r w:rsidR="00C43274">
        <w:t>.</w:t>
      </w:r>
    </w:p>
    <w:p w14:paraId="0D5F9B58" w14:textId="77777777" w:rsidR="002A0413" w:rsidRDefault="002A0413">
      <w:pPr>
        <w:spacing w:before="0" w:after="200"/>
        <w:rPr>
          <w:rFonts w:eastAsia="Times New Roman" w:cs="Times New Roman"/>
          <w:szCs w:val="24"/>
          <w:lang w:eastAsia="en-CA"/>
        </w:rPr>
      </w:pPr>
      <w:r>
        <w:br w:type="page"/>
      </w:r>
    </w:p>
    <w:p w14:paraId="64F79980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lastRenderedPageBreak/>
        <w:t>function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[U] = U6_bnd_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a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t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x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z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 xml:space="preserve">  )</w:t>
      </w:r>
    </w:p>
    <w:p w14:paraId="09C8B8B1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n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01;</w:t>
      </w:r>
      <w:proofErr w:type="gramEnd"/>
    </w:p>
    <w:p w14:paraId="74621512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U = -Inf*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ones( n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, n );</w:t>
      </w:r>
    </w:p>
    <w:p w14:paraId="71CF4B46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3887A076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</w:t>
      </w:r>
      <w:proofErr w:type="gramEnd"/>
    </w:p>
    <w:p w14:paraId="4623953A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</w:t>
      </w:r>
      <w:proofErr w:type="gramEnd"/>
    </w:p>
    <w:p w14:paraId="5E209B0D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x = (j - 1)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/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n - 1);</w:t>
      </w:r>
    </w:p>
    <w:p w14:paraId="23E9186B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y = (k - 1)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/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n - 1);</w:t>
      </w:r>
    </w:p>
    <w:p w14:paraId="405A7A6B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6A172187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r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sqrt( 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x - 0.5)^2 + (y - 0.5)^2 );</w:t>
      </w:r>
    </w:p>
    <w:p w14:paraId="146E1CE6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5F5769C3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r &lt; 0.1 &amp;&amp; t == 0.1</w:t>
      </w:r>
    </w:p>
    <w:p w14:paraId="37813F3F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U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j, k) = 200;</w:t>
      </w:r>
    </w:p>
    <w:p w14:paraId="746432D1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else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r &lt; 0.1 &amp;&amp; t == 1</w:t>
      </w:r>
    </w:p>
    <w:p w14:paraId="42FE8173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U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j, k) = 70;</w:t>
      </w:r>
    </w:p>
    <w:p w14:paraId="38B8E6A1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else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r &gt;= (n - 1)/(2*n)</w:t>
      </w:r>
    </w:p>
    <w:p w14:paraId="28747DC4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y &lt;= 0.5</w:t>
      </w:r>
    </w:p>
    <w:p w14:paraId="1809826D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U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j, k) = 0;</w:t>
      </w:r>
    </w:p>
    <w:p w14:paraId="3FDD483E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else</w:t>
      </w:r>
    </w:p>
    <w:p w14:paraId="272958A7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U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j, k) =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NaN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;</w:t>
      </w:r>
    </w:p>
    <w:p w14:paraId="783AC83F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022100F7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72EC2BF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67F1EA03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6AB50A7" w14:textId="77777777" w:rsidR="006E34AB" w:rsidRDefault="006E34AB" w:rsidP="006E34AB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052C8822" w14:textId="0F34EAEA" w:rsidR="006E34AB" w:rsidRDefault="006E34AB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color w:val="000000"/>
          <w:sz w:val="22"/>
          <w:lang w:val="en-US"/>
        </w:rPr>
      </w:pPr>
    </w:p>
    <w:p w14:paraId="6EA800A1" w14:textId="77777777" w:rsidR="006E34AB" w:rsidRDefault="006E34AB">
      <w:pPr>
        <w:spacing w:before="0" w:after="200"/>
        <w:rPr>
          <w:rFonts w:cs="Times New Roman"/>
          <w:b/>
          <w:bCs/>
          <w:color w:val="000000"/>
          <w:sz w:val="28"/>
          <w:szCs w:val="28"/>
          <w:u w:val="single"/>
          <w:lang w:val="en-US"/>
        </w:rPr>
      </w:pPr>
      <w:r>
        <w:rPr>
          <w:rFonts w:cs="Times New Roman"/>
          <w:b/>
          <w:bCs/>
          <w:color w:val="000000"/>
          <w:sz w:val="28"/>
          <w:szCs w:val="28"/>
          <w:u w:val="single"/>
          <w:lang w:val="en-US"/>
        </w:rPr>
        <w:br w:type="page"/>
      </w:r>
    </w:p>
    <w:p w14:paraId="7C24DA7C" w14:textId="17568E91" w:rsidR="006E34AB" w:rsidRPr="006E34AB" w:rsidRDefault="006E34AB" w:rsidP="002A0413">
      <w:pPr>
        <w:autoSpaceDE w:val="0"/>
        <w:autoSpaceDN w:val="0"/>
        <w:adjustRightInd w:val="0"/>
        <w:spacing w:before="0" w:after="0" w:line="240" w:lineRule="auto"/>
        <w:rPr>
          <w:rFonts w:cs="Times New Roman"/>
          <w:b/>
          <w:bCs/>
          <w:color w:val="000000"/>
          <w:sz w:val="28"/>
          <w:szCs w:val="28"/>
          <w:u w:val="single"/>
          <w:lang w:val="en-US"/>
        </w:rPr>
      </w:pPr>
      <w:r w:rsidRPr="006E34AB">
        <w:rPr>
          <w:rFonts w:cs="Times New Roman"/>
          <w:b/>
          <w:bCs/>
          <w:color w:val="000000"/>
          <w:sz w:val="28"/>
          <w:szCs w:val="28"/>
          <w:u w:val="single"/>
          <w:lang w:val="en-US"/>
        </w:rPr>
        <w:lastRenderedPageBreak/>
        <w:t xml:space="preserve">And then a script was run to determine k value </w:t>
      </w:r>
    </w:p>
    <w:p w14:paraId="694F03ED" w14:textId="77777777" w:rsidR="006E34AB" w:rsidRDefault="006E34AB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color w:val="000000"/>
          <w:sz w:val="22"/>
          <w:lang w:val="en-US"/>
        </w:rPr>
      </w:pPr>
    </w:p>
    <w:p w14:paraId="29A3BB75" w14:textId="1844097C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>greater = [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];</w:t>
      </w:r>
      <w:proofErr w:type="gramEnd"/>
    </w:p>
    <w:p w14:paraId="095B4BBA" w14:textId="19017400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k = </w:t>
      </w:r>
      <w:proofErr w:type="spellStart"/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linspace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0.01, 1000, 10)</w:t>
      </w:r>
    </w:p>
    <w:p w14:paraId="0E74D858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</w:p>
    <w:p w14:paraId="339C5D2B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[t, U] = diffusion2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d( k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 xml:space="preserve">, 0.1, </w:t>
      </w:r>
      <w:proofErr w:type="spellStart"/>
      <w:r>
        <w:rPr>
          <w:rFonts w:ascii="Courier New" w:hAnsi="Courier New" w:cs="Courier New"/>
          <w:color w:val="000000"/>
          <w:sz w:val="22"/>
          <w:lang w:val="en-US"/>
        </w:rPr>
        <w:t>U_steady</w:t>
      </w:r>
      <w:proofErr w:type="spellEnd"/>
      <w:r>
        <w:rPr>
          <w:rFonts w:ascii="Courier New" w:hAnsi="Courier New" w:cs="Courier New"/>
          <w:color w:val="000000"/>
          <w:sz w:val="22"/>
          <w:lang w:val="en-US"/>
        </w:rPr>
        <w:t>, @U6_bnd_a, [0, 1], 51 );</w:t>
      </w:r>
    </w:p>
    <w:p w14:paraId="10AF131D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z = [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];</w:t>
      </w:r>
      <w:proofErr w:type="gramEnd"/>
    </w:p>
    <w:p w14:paraId="277D06DE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n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01;</w:t>
      </w:r>
      <w:proofErr w:type="gramEnd"/>
    </w:p>
    <w:p w14:paraId="027D497F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j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</w:t>
      </w:r>
      <w:proofErr w:type="gramEnd"/>
    </w:p>
    <w:p w14:paraId="1B792E42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for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f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:n</w:t>
      </w:r>
      <w:proofErr w:type="gramEnd"/>
    </w:p>
    <w:p w14:paraId="12F05866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x = (j - 1)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/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n - 1);</w:t>
      </w:r>
    </w:p>
    <w:p w14:paraId="297BF0F0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y = (f - 1)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/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n - 1);</w:t>
      </w:r>
    </w:p>
    <w:p w14:paraId="12D6DD4A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57F418E7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r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sqrt( 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x - 0.5)^2 + (y - 0.5)^2 );</w:t>
      </w:r>
    </w:p>
    <w:p w14:paraId="4A6C3886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</w:p>
    <w:p w14:paraId="34C14805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r &gt; 0.1 &amp;&amp; r &lt; (n - 1)/(2*n)</w:t>
      </w:r>
    </w:p>
    <w:p w14:paraId="75F4AB66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</w:p>
    <w:p w14:paraId="4660621D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if</w:t>
      </w:r>
      <w:r>
        <w:rPr>
          <w:rFonts w:ascii="Courier New" w:hAnsi="Courier New" w:cs="Courier New"/>
          <w:color w:val="000000"/>
          <w:sz w:val="22"/>
          <w:lang w:val="en-US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U(</w:t>
      </w:r>
      <w:proofErr w:type="gramEnd"/>
      <w:r>
        <w:rPr>
          <w:rFonts w:ascii="Courier New" w:hAnsi="Courier New" w:cs="Courier New"/>
          <w:color w:val="000000"/>
          <w:sz w:val="22"/>
          <w:lang w:val="en-US"/>
        </w:rPr>
        <w:t>j, f) &gt; 120</w:t>
      </w:r>
    </w:p>
    <w:p w14:paraId="7AA0C853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    z(end+1) = 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1;</w:t>
      </w:r>
      <w:proofErr w:type="gramEnd"/>
    </w:p>
    <w:p w14:paraId="05321789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6DBD8E27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1C034E87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5E85B4C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</w:t>
      </w: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7E034CAB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00000"/>
          <w:sz w:val="22"/>
          <w:lang w:val="en-US"/>
        </w:rPr>
        <w:t xml:space="preserve">    greater(end+1) = sum(z</w:t>
      </w:r>
      <w:proofErr w:type="gramStart"/>
      <w:r>
        <w:rPr>
          <w:rFonts w:ascii="Courier New" w:hAnsi="Courier New" w:cs="Courier New"/>
          <w:color w:val="000000"/>
          <w:sz w:val="22"/>
          <w:lang w:val="en-US"/>
        </w:rPr>
        <w:t>);</w:t>
      </w:r>
      <w:proofErr w:type="gramEnd"/>
    </w:p>
    <w:p w14:paraId="5FA1490F" w14:textId="77777777" w:rsidR="002A0413" w:rsidRDefault="002A0413" w:rsidP="002A0413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color w:val="0E00FF"/>
          <w:sz w:val="22"/>
          <w:lang w:val="en-US"/>
        </w:rPr>
        <w:t>end</w:t>
      </w:r>
    </w:p>
    <w:p w14:paraId="408338C5" w14:textId="44D81856" w:rsidR="00E60FCB" w:rsidRDefault="006E34AB" w:rsidP="006E64FC">
      <w:pPr>
        <w:pStyle w:val="NormalWeb"/>
        <w:rPr>
          <w:b/>
          <w:color w:val="FF0000"/>
        </w:rPr>
      </w:pPr>
      <w:r>
        <w:rPr>
          <w:b/>
          <w:bCs/>
          <w:color w:val="000000"/>
          <w:sz w:val="28"/>
          <w:szCs w:val="28"/>
          <w:u w:val="single"/>
          <w:lang w:val="en-US"/>
        </w:rPr>
        <w:t>However, no value of K in the selected range had a temperature of 120.</w:t>
      </w:r>
      <w:r w:rsidR="00E60FCB">
        <w:rPr>
          <w:b/>
          <w:color w:val="FF0000"/>
        </w:rPr>
        <w:br w:type="page"/>
      </w:r>
    </w:p>
    <w:p w14:paraId="0525A1D4" w14:textId="77777777" w:rsidR="006E64FC" w:rsidRPr="00D01381" w:rsidRDefault="00E01F4F" w:rsidP="00053CF7">
      <w:r>
        <w:rPr>
          <w:b/>
          <w:color w:val="FF0000"/>
        </w:rPr>
        <w:lastRenderedPageBreak/>
        <w:t>6</w:t>
      </w:r>
      <w:r w:rsidR="002C2E10" w:rsidRPr="00A0747D">
        <w:rPr>
          <w:b/>
          <w:color w:val="FF0000"/>
        </w:rPr>
        <w:t>.</w:t>
      </w:r>
      <w:r w:rsidR="002C2E10">
        <w:rPr>
          <w:b/>
          <w:color w:val="FF0000"/>
        </w:rPr>
        <w:t>8</w:t>
      </w:r>
      <w:r w:rsidR="002C2E10">
        <w:rPr>
          <w:b/>
          <w:i/>
          <w:color w:val="FF0000"/>
        </w:rPr>
        <w:t>b</w:t>
      </w:r>
      <w:r w:rsidR="002C2E10">
        <w:t xml:space="preserve"> </w:t>
      </w:r>
      <w:r w:rsidR="00D01381">
        <w:t xml:space="preserve">Suppose you have a cylinder of </w:t>
      </w:r>
      <w:r w:rsidR="006E64FC">
        <w:t xml:space="preserve">material that </w:t>
      </w:r>
      <w:r w:rsidR="00D01381">
        <w:t xml:space="preserve">you want to dope with </w:t>
      </w:r>
      <w:r w:rsidR="006E64FC">
        <w:t>another element</w:t>
      </w:r>
      <w:r w:rsidR="00D01381">
        <w:t xml:space="preserve">.  To </w:t>
      </w:r>
      <w:r w:rsidR="00053CF7">
        <w:t>perform</w:t>
      </w:r>
      <w:r w:rsidR="00D01381">
        <w:t xml:space="preserve"> this</w:t>
      </w:r>
      <w:r w:rsidR="00DE634E">
        <w:t xml:space="preserve"> doping</w:t>
      </w:r>
      <w:r w:rsidR="002356FA">
        <w:t xml:space="preserve">, </w:t>
      </w:r>
      <w:r w:rsidR="00F15EBB">
        <w:t xml:space="preserve">the </w:t>
      </w:r>
      <w:r w:rsidR="006E64FC">
        <w:t>cylinder</w:t>
      </w:r>
      <w:r w:rsidR="00F15EBB">
        <w:t xml:space="preserve"> </w:t>
      </w:r>
      <w:r w:rsidR="002356FA">
        <w:t xml:space="preserve">is placed </w:t>
      </w:r>
      <w:r w:rsidR="00F15EBB">
        <w:t xml:space="preserve">into a bath providing a source of </w:t>
      </w:r>
      <w:r w:rsidR="00DE634E">
        <w:t xml:space="preserve">the doping </w:t>
      </w:r>
      <w:r w:rsidR="006E64FC">
        <w:t>element</w:t>
      </w:r>
      <w:r w:rsidR="00F15EBB">
        <w:t xml:space="preserve"> atoms at a concentration of </w:t>
      </w:r>
      <w:proofErr w:type="spellStart"/>
      <w:r w:rsidR="006E64FC" w:rsidRPr="006E64FC">
        <w:rPr>
          <w:i/>
        </w:rPr>
        <w:t>c</w:t>
      </w:r>
      <w:r w:rsidR="006E64FC">
        <w:rPr>
          <w:vertAlign w:val="subscript"/>
        </w:rPr>
        <w:t>bath</w:t>
      </w:r>
      <w:proofErr w:type="spellEnd"/>
      <w:r w:rsidR="006E64FC">
        <w:t xml:space="preserve"> = </w:t>
      </w:r>
      <w:r w:rsidR="00F15EBB">
        <w:t>1</w:t>
      </w:r>
      <w:r w:rsidR="00DE634E">
        <w:t>. The cylinder will</w:t>
      </w:r>
      <w:r w:rsidR="00F15EBB">
        <w:t xml:space="preserve"> remain in contact with the bath </w:t>
      </w:r>
      <w:r w:rsidR="00AF52C4">
        <w:t>for 10 s</w:t>
      </w:r>
      <w:r w:rsidR="00DE634E">
        <w:t xml:space="preserve">. After these 10s, </w:t>
      </w:r>
      <w:r w:rsidR="00AF52C4">
        <w:t>the cylinder is removed from the bath</w:t>
      </w:r>
      <w:r w:rsidR="00DE634E">
        <w:t xml:space="preserve">, its boundaries are insulated, and the doping material is allowed to </w:t>
      </w:r>
      <w:r w:rsidR="00AF52C4">
        <w:t>continue diffusing i</w:t>
      </w:r>
      <w:r w:rsidR="00DE634E">
        <w:t>nternally for another 10s.  After these 20</w:t>
      </w:r>
      <w:r w:rsidR="00AF52C4">
        <w:t>s</w:t>
      </w:r>
      <w:r w:rsidR="00DE634E">
        <w:t xml:space="preserve"> of diffusion (inside and outside of the bath)</w:t>
      </w:r>
      <w:r w:rsidR="00AF52C4">
        <w:t>, the cylinder is cooled to</w:t>
      </w:r>
      <w:r w:rsidR="00DE634E">
        <w:t xml:space="preserve"> the</w:t>
      </w:r>
      <w:r w:rsidR="00AF52C4">
        <w:t xml:space="preserve"> room temperature and the diffusion stops</w:t>
      </w:r>
      <w:r w:rsidR="002356FA">
        <w:t xml:space="preserve">. </w:t>
      </w:r>
      <w:r w:rsidR="006E64FC">
        <w:t xml:space="preserve">The base of </w:t>
      </w:r>
      <w:r w:rsidR="002356FA">
        <w:t xml:space="preserve">the </w:t>
      </w:r>
      <w:r w:rsidR="006E64FC">
        <w:t>cylinder is a circle of radius 0.5 centered at (.5, .5, 0)</w:t>
      </w:r>
      <w:r w:rsidR="002E57E4">
        <w:t xml:space="preserve"> and the diffusion coefficient</w:t>
      </w:r>
      <m:oMath>
        <m:r>
          <w:rPr>
            <w:rFonts w:ascii="Cambria Math" w:hAnsi="Cambria Math"/>
          </w:rPr>
          <m:t xml:space="preserve"> κ=4</m:t>
        </m:r>
      </m:oMath>
      <w:r w:rsidR="006E64FC">
        <w:t>.</w:t>
      </w:r>
    </w:p>
    <w:p w14:paraId="0FBE07B4" w14:textId="77777777" w:rsidR="00E2356B" w:rsidRDefault="00E2356B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>
        <w:t>The following code constructs the matrix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AF52C4">
        <w:rPr>
          <w:rFonts w:ascii="Consolas" w:hAnsi="Consolas" w:cs="Consolas"/>
          <w:sz w:val="20"/>
          <w:szCs w:val="20"/>
        </w:rPr>
        <w:t>U_init</w:t>
      </w:r>
      <w:proofErr w:type="spellEnd"/>
      <w:r>
        <w:t>:</w:t>
      </w:r>
    </w:p>
    <w:p w14:paraId="083A3506" w14:textId="77777777" w:rsidR="00E2356B" w:rsidRDefault="00E2356B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3C10D63C" w14:textId="77777777" w:rsid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 w:rsidRPr="00AF52C4">
        <w:rPr>
          <w:rFonts w:ascii="Consolas" w:hAnsi="Consolas" w:cs="Consolas"/>
          <w:sz w:val="20"/>
          <w:szCs w:val="20"/>
        </w:rPr>
        <w:t xml:space="preserve">n = </w:t>
      </w:r>
      <w:proofErr w:type="gramStart"/>
      <w:r w:rsidRPr="00AF52C4">
        <w:rPr>
          <w:rFonts w:ascii="Consolas" w:hAnsi="Consolas" w:cs="Consolas"/>
          <w:sz w:val="20"/>
          <w:szCs w:val="20"/>
        </w:rPr>
        <w:t>21;</w:t>
      </w:r>
      <w:proofErr w:type="gramEnd"/>
    </w:p>
    <w:p w14:paraId="6CF79855" w14:textId="77777777" w:rsidR="00095BD6" w:rsidRPr="00AF52C4" w:rsidRDefault="00095BD6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spellStart"/>
      <w:r>
        <w:rPr>
          <w:rFonts w:ascii="Consolas" w:hAnsi="Consolas" w:cs="Consolas"/>
          <w:sz w:val="20"/>
          <w:szCs w:val="20"/>
        </w:rPr>
        <w:t>c_bath</w:t>
      </w:r>
      <w:proofErr w:type="spellEnd"/>
      <w:r>
        <w:rPr>
          <w:rFonts w:ascii="Consolas" w:hAnsi="Consolas" w:cs="Consolas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sz w:val="20"/>
          <w:szCs w:val="20"/>
        </w:rPr>
        <w:t>1;</w:t>
      </w:r>
      <w:proofErr w:type="gramEnd"/>
    </w:p>
    <w:p w14:paraId="719BDB3A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spellStart"/>
      <w:r w:rsidRPr="00AF52C4">
        <w:rPr>
          <w:rFonts w:ascii="Consolas" w:hAnsi="Consolas" w:cs="Consolas"/>
          <w:sz w:val="20"/>
          <w:szCs w:val="20"/>
        </w:rPr>
        <w:t>U_init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AF52C4">
        <w:rPr>
          <w:rFonts w:ascii="Consolas" w:hAnsi="Consolas" w:cs="Consolas"/>
          <w:sz w:val="20"/>
          <w:szCs w:val="20"/>
        </w:rPr>
        <w:t>zeros( n</w:t>
      </w:r>
      <w:proofErr w:type="gramEnd"/>
      <w:r w:rsidRPr="00AF52C4">
        <w:rPr>
          <w:rFonts w:ascii="Consolas" w:hAnsi="Consolas" w:cs="Consolas"/>
          <w:sz w:val="20"/>
          <w:szCs w:val="20"/>
        </w:rPr>
        <w:t>, n, n );</w:t>
      </w:r>
    </w:p>
    <w:p w14:paraId="03364512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spellStart"/>
      <w:r w:rsidRPr="00AF52C4">
        <w:rPr>
          <w:rFonts w:ascii="Consolas" w:hAnsi="Consolas" w:cs="Consolas"/>
          <w:sz w:val="20"/>
          <w:szCs w:val="20"/>
        </w:rPr>
        <w:t>U_init</w:t>
      </w:r>
      <w:proofErr w:type="spellEnd"/>
      <w:proofErr w:type="gramStart"/>
      <w:r w:rsidRPr="00AF52C4">
        <w:rPr>
          <w:rFonts w:ascii="Consolas" w:hAnsi="Consolas" w:cs="Consolas"/>
          <w:sz w:val="20"/>
          <w:szCs w:val="20"/>
        </w:rPr>
        <w:t>(:,</w:t>
      </w:r>
      <w:proofErr w:type="gramEnd"/>
      <w:r w:rsidRPr="00AF52C4">
        <w:rPr>
          <w:rFonts w:ascii="Consolas" w:hAnsi="Consolas" w:cs="Consolas"/>
          <w:sz w:val="20"/>
          <w:szCs w:val="20"/>
        </w:rPr>
        <w:t xml:space="preserve"> :, [1, end]) = </w:t>
      </w:r>
      <w:proofErr w:type="spellStart"/>
      <w:r w:rsidR="00095BD6">
        <w:rPr>
          <w:rFonts w:ascii="Consolas" w:hAnsi="Consolas" w:cs="Consolas"/>
          <w:sz w:val="20"/>
          <w:szCs w:val="20"/>
        </w:rPr>
        <w:t>c_bath</w:t>
      </w:r>
      <w:proofErr w:type="spellEnd"/>
      <w:r w:rsidRPr="00AF52C4">
        <w:rPr>
          <w:rFonts w:ascii="Consolas" w:hAnsi="Consolas" w:cs="Consolas"/>
          <w:sz w:val="20"/>
          <w:szCs w:val="20"/>
        </w:rPr>
        <w:t>;</w:t>
      </w:r>
    </w:p>
    <w:p w14:paraId="540486E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</w:t>
      </w:r>
    </w:p>
    <w:p w14:paraId="4CB80AB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for </w:t>
      </w:r>
      <w:proofErr w:type="spellStart"/>
      <w:r w:rsidRPr="00AF52C4">
        <w:rPr>
          <w:rFonts w:ascii="Consolas" w:hAnsi="Consolas" w:cs="Consolas"/>
          <w:sz w:val="20"/>
          <w:szCs w:val="20"/>
        </w:rPr>
        <w:t>i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AF52C4">
        <w:rPr>
          <w:rFonts w:ascii="Consolas" w:hAnsi="Consolas" w:cs="Consolas"/>
          <w:sz w:val="20"/>
          <w:szCs w:val="20"/>
        </w:rPr>
        <w:t>1:n</w:t>
      </w:r>
      <w:proofErr w:type="gramEnd"/>
    </w:p>
    <w:p w14:paraId="4B7FBAD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for j = </w:t>
      </w:r>
      <w:proofErr w:type="gramStart"/>
      <w:r w:rsidRPr="00AF52C4">
        <w:rPr>
          <w:rFonts w:ascii="Consolas" w:hAnsi="Consolas" w:cs="Consolas"/>
          <w:sz w:val="20"/>
          <w:szCs w:val="20"/>
        </w:rPr>
        <w:t>1:n</w:t>
      </w:r>
      <w:proofErr w:type="gramEnd"/>
    </w:p>
    <w:p w14:paraId="7E2F91F5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    for k = </w:t>
      </w:r>
      <w:proofErr w:type="gramStart"/>
      <w:r w:rsidRPr="00AF52C4">
        <w:rPr>
          <w:rFonts w:ascii="Consolas" w:hAnsi="Consolas" w:cs="Consolas"/>
          <w:sz w:val="20"/>
          <w:szCs w:val="20"/>
        </w:rPr>
        <w:t>1:n</w:t>
      </w:r>
      <w:proofErr w:type="gramEnd"/>
    </w:p>
    <w:p w14:paraId="01FF6BA1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AF52C4">
        <w:rPr>
          <w:rFonts w:ascii="Consolas" w:hAnsi="Consolas" w:cs="Consolas"/>
          <w:sz w:val="20"/>
          <w:szCs w:val="20"/>
        </w:rPr>
        <w:t xml:space="preserve">            </w:t>
      </w:r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x</w:t>
      </w:r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 xml:space="preserve"> = (i - 1)/(n - 1);</w:t>
      </w:r>
    </w:p>
    <w:p w14:paraId="3ED0AA46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    </w:t>
      </w:r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y</w:t>
      </w:r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 xml:space="preserve"> = (j - 1)/(n - 1);</w:t>
      </w:r>
    </w:p>
    <w:p w14:paraId="66210E68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</w:t>
      </w:r>
    </w:p>
    <w:p w14:paraId="1D32877F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    </w:t>
      </w:r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r</w:t>
      </w:r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 xml:space="preserve"> =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sqr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 (x - 0.5)^2 + (y - 0.5)^2 );</w:t>
      </w:r>
    </w:p>
    <w:p w14:paraId="3684D334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</w:t>
      </w:r>
    </w:p>
    <w:p w14:paraId="20A730FC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    </w:t>
      </w:r>
      <w:r w:rsidRPr="00AF52C4">
        <w:rPr>
          <w:rFonts w:ascii="Consolas" w:hAnsi="Consolas" w:cs="Consolas"/>
          <w:sz w:val="20"/>
          <w:szCs w:val="20"/>
        </w:rPr>
        <w:t>if r &gt;= 0.5</w:t>
      </w:r>
    </w:p>
    <w:p w14:paraId="490EE4C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AF52C4">
        <w:rPr>
          <w:rFonts w:ascii="Consolas" w:hAnsi="Consolas" w:cs="Consolas"/>
          <w:sz w:val="20"/>
          <w:szCs w:val="20"/>
        </w:rPr>
        <w:t>U_</w:t>
      </w:r>
      <w:proofErr w:type="gramStart"/>
      <w:r w:rsidRPr="00AF52C4">
        <w:rPr>
          <w:rFonts w:ascii="Consolas" w:hAnsi="Consolas" w:cs="Consolas"/>
          <w:sz w:val="20"/>
          <w:szCs w:val="20"/>
        </w:rPr>
        <w:t>init</w:t>
      </w:r>
      <w:proofErr w:type="spellEnd"/>
      <w:r w:rsidRPr="00AF52C4">
        <w:rPr>
          <w:rFonts w:ascii="Consolas" w:hAnsi="Consolas" w:cs="Consolas"/>
          <w:sz w:val="20"/>
          <w:szCs w:val="20"/>
        </w:rPr>
        <w:t>(</w:t>
      </w:r>
      <w:proofErr w:type="spellStart"/>
      <w:proofErr w:type="gramEnd"/>
      <w:r w:rsidRPr="00AF52C4">
        <w:rPr>
          <w:rFonts w:ascii="Consolas" w:hAnsi="Consolas" w:cs="Consolas"/>
          <w:sz w:val="20"/>
          <w:szCs w:val="20"/>
        </w:rPr>
        <w:t>i</w:t>
      </w:r>
      <w:proofErr w:type="spellEnd"/>
      <w:r w:rsidRPr="00AF52C4">
        <w:rPr>
          <w:rFonts w:ascii="Consolas" w:hAnsi="Consolas" w:cs="Consolas"/>
          <w:sz w:val="20"/>
          <w:szCs w:val="20"/>
        </w:rPr>
        <w:t>, j, k) = 1;</w:t>
      </w:r>
    </w:p>
    <w:p w14:paraId="5B6B66BB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        end</w:t>
      </w:r>
    </w:p>
    <w:p w14:paraId="4250F5DD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    end</w:t>
      </w:r>
    </w:p>
    <w:p w14:paraId="36F508A3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end</w:t>
      </w:r>
    </w:p>
    <w:p w14:paraId="7159178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>end</w:t>
      </w:r>
    </w:p>
    <w:p w14:paraId="01E8665F" w14:textId="77777777" w:rsid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4BABF333" w14:textId="77777777" w:rsidR="00E2356B" w:rsidRDefault="00E2356B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1E9DB736" w14:textId="77777777" w:rsidR="00E2356B" w:rsidRDefault="00E2356B" w:rsidP="00E2356B">
      <w:pPr>
        <w:spacing w:before="0" w:after="200"/>
      </w:pPr>
      <w:r>
        <w:t>The boundary value function is given here:</w:t>
      </w:r>
    </w:p>
    <w:p w14:paraId="238A4845" w14:textId="77777777" w:rsidR="00E2356B" w:rsidRPr="006D1693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function</w:t>
      </w:r>
      <w:proofErr w:type="spellEnd"/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 xml:space="preserve"> [U] = u6b_bndry( t, n1, n2, n3 )</w:t>
      </w:r>
    </w:p>
    <w:p w14:paraId="0B0334A5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</w:t>
      </w:r>
      <w:proofErr w:type="spellStart"/>
      <w:r w:rsidRPr="001D2765">
        <w:rPr>
          <w:rFonts w:ascii="Consolas" w:hAnsi="Consolas" w:cs="Consolas"/>
          <w:sz w:val="20"/>
          <w:szCs w:val="20"/>
        </w:rPr>
        <w:t>c_bath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sz w:val="20"/>
          <w:szCs w:val="20"/>
        </w:rPr>
        <w:t>1</w:t>
      </w:r>
      <w:r w:rsidRPr="001D2765">
        <w:rPr>
          <w:rFonts w:ascii="Consolas" w:hAnsi="Consolas" w:cs="Consolas"/>
          <w:sz w:val="20"/>
          <w:szCs w:val="20"/>
        </w:rPr>
        <w:t>;</w:t>
      </w:r>
      <w:proofErr w:type="gramEnd"/>
    </w:p>
    <w:p w14:paraId="15074C8D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</w:t>
      </w:r>
      <w:proofErr w:type="spellStart"/>
      <w:r w:rsidRPr="001D2765">
        <w:rPr>
          <w:rFonts w:ascii="Consolas" w:hAnsi="Consolas" w:cs="Consolas"/>
          <w:sz w:val="20"/>
          <w:szCs w:val="20"/>
        </w:rPr>
        <w:t>T_bath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sz w:val="20"/>
          <w:szCs w:val="20"/>
        </w:rPr>
        <w:t>10</w:t>
      </w:r>
      <w:r w:rsidRPr="001D2765">
        <w:rPr>
          <w:rFonts w:ascii="Consolas" w:hAnsi="Consolas" w:cs="Consolas"/>
          <w:sz w:val="20"/>
          <w:szCs w:val="20"/>
        </w:rPr>
        <w:t>;</w:t>
      </w:r>
      <w:proofErr w:type="gramEnd"/>
    </w:p>
    <w:p w14:paraId="54106FF3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</w:t>
      </w:r>
    </w:p>
    <w:p w14:paraId="15A395FF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if t &lt;= </w:t>
      </w:r>
      <w:proofErr w:type="spellStart"/>
      <w:r w:rsidRPr="001D2765">
        <w:rPr>
          <w:rFonts w:ascii="Consolas" w:hAnsi="Consolas" w:cs="Consolas"/>
          <w:sz w:val="20"/>
          <w:szCs w:val="20"/>
        </w:rPr>
        <w:t>T_bath</w:t>
      </w:r>
      <w:proofErr w:type="spellEnd"/>
    </w:p>
    <w:p w14:paraId="3FBE0D83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</w:t>
      </w:r>
      <w:proofErr w:type="spellStart"/>
      <w:r w:rsidRPr="001D2765">
        <w:rPr>
          <w:rFonts w:ascii="Consolas" w:hAnsi="Consolas" w:cs="Consolas"/>
          <w:sz w:val="20"/>
          <w:szCs w:val="20"/>
        </w:rPr>
        <w:t>val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sz w:val="20"/>
          <w:szCs w:val="20"/>
        </w:rPr>
        <w:t>c_</w:t>
      </w:r>
      <w:proofErr w:type="gramStart"/>
      <w:r w:rsidRPr="001D2765">
        <w:rPr>
          <w:rFonts w:ascii="Consolas" w:hAnsi="Consolas" w:cs="Consolas"/>
          <w:sz w:val="20"/>
          <w:szCs w:val="20"/>
        </w:rPr>
        <w:t>bath</w:t>
      </w:r>
      <w:proofErr w:type="spellEnd"/>
      <w:r w:rsidRPr="001D2765">
        <w:rPr>
          <w:rFonts w:ascii="Consolas" w:hAnsi="Consolas" w:cs="Consolas"/>
          <w:sz w:val="20"/>
          <w:szCs w:val="20"/>
        </w:rPr>
        <w:t>;</w:t>
      </w:r>
      <w:proofErr w:type="gramEnd"/>
    </w:p>
    <w:p w14:paraId="79192511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else</w:t>
      </w:r>
    </w:p>
    <w:p w14:paraId="54AFEC25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</w:t>
      </w:r>
      <w:proofErr w:type="spellStart"/>
      <w:r w:rsidRPr="001D2765">
        <w:rPr>
          <w:rFonts w:ascii="Consolas" w:hAnsi="Consolas" w:cs="Consolas"/>
          <w:sz w:val="20"/>
          <w:szCs w:val="20"/>
        </w:rPr>
        <w:t>val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 = </w:t>
      </w:r>
      <w:proofErr w:type="spellStart"/>
      <w:proofErr w:type="gramStart"/>
      <w:r w:rsidRPr="001D2765">
        <w:rPr>
          <w:rFonts w:ascii="Consolas" w:hAnsi="Consolas" w:cs="Consolas"/>
          <w:sz w:val="20"/>
          <w:szCs w:val="20"/>
        </w:rPr>
        <w:t>NaN</w:t>
      </w:r>
      <w:proofErr w:type="spellEnd"/>
      <w:r w:rsidRPr="001D2765">
        <w:rPr>
          <w:rFonts w:ascii="Consolas" w:hAnsi="Consolas" w:cs="Consolas"/>
          <w:sz w:val="20"/>
          <w:szCs w:val="20"/>
        </w:rPr>
        <w:t>;</w:t>
      </w:r>
      <w:proofErr w:type="gramEnd"/>
    </w:p>
    <w:p w14:paraId="7C0321BA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end</w:t>
      </w:r>
    </w:p>
    <w:p w14:paraId="1F31D80E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</w:t>
      </w:r>
    </w:p>
    <w:p w14:paraId="563A51BF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U = -Inf*</w:t>
      </w:r>
      <w:proofErr w:type="gramStart"/>
      <w:r w:rsidRPr="001D2765">
        <w:rPr>
          <w:rFonts w:ascii="Consolas" w:hAnsi="Consolas" w:cs="Consolas"/>
          <w:sz w:val="20"/>
          <w:szCs w:val="20"/>
        </w:rPr>
        <w:t>ones( n</w:t>
      </w:r>
      <w:proofErr w:type="gramEnd"/>
      <w:r w:rsidRPr="001D2765">
        <w:rPr>
          <w:rFonts w:ascii="Consolas" w:hAnsi="Consolas" w:cs="Consolas"/>
          <w:sz w:val="20"/>
          <w:szCs w:val="20"/>
        </w:rPr>
        <w:t>1, n2, n3 );</w:t>
      </w:r>
    </w:p>
    <w:p w14:paraId="165F033A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U</w:t>
      </w:r>
      <w:proofErr w:type="gramStart"/>
      <w:r w:rsidRPr="001D2765">
        <w:rPr>
          <w:rFonts w:ascii="Consolas" w:hAnsi="Consolas" w:cs="Consolas"/>
          <w:sz w:val="20"/>
          <w:szCs w:val="20"/>
        </w:rPr>
        <w:t>(:,</w:t>
      </w:r>
      <w:proofErr w:type="gramEnd"/>
      <w:r w:rsidRPr="001D2765">
        <w:rPr>
          <w:rFonts w:ascii="Consolas" w:hAnsi="Consolas" w:cs="Consolas"/>
          <w:sz w:val="20"/>
          <w:szCs w:val="20"/>
        </w:rPr>
        <w:t xml:space="preserve"> :, [1, end]) = </w:t>
      </w:r>
      <w:proofErr w:type="spellStart"/>
      <w:r w:rsidRPr="001D2765">
        <w:rPr>
          <w:rFonts w:ascii="Consolas" w:hAnsi="Consolas" w:cs="Consolas"/>
          <w:sz w:val="20"/>
          <w:szCs w:val="20"/>
        </w:rPr>
        <w:t>val</w:t>
      </w:r>
      <w:proofErr w:type="spellEnd"/>
      <w:r w:rsidRPr="001D2765">
        <w:rPr>
          <w:rFonts w:ascii="Consolas" w:hAnsi="Consolas" w:cs="Consolas"/>
          <w:sz w:val="20"/>
          <w:szCs w:val="20"/>
        </w:rPr>
        <w:t>;</w:t>
      </w:r>
    </w:p>
    <w:p w14:paraId="560B7EB1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</w:t>
      </w:r>
    </w:p>
    <w:p w14:paraId="1208361A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for </w:t>
      </w:r>
      <w:proofErr w:type="spellStart"/>
      <w:r w:rsidRPr="001D2765">
        <w:rPr>
          <w:rFonts w:ascii="Consolas" w:hAnsi="Consolas" w:cs="Consolas"/>
          <w:sz w:val="20"/>
          <w:szCs w:val="20"/>
        </w:rPr>
        <w:t>i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1D2765">
        <w:rPr>
          <w:rFonts w:ascii="Consolas" w:hAnsi="Consolas" w:cs="Consolas"/>
          <w:sz w:val="20"/>
          <w:szCs w:val="20"/>
        </w:rPr>
        <w:t>1:n</w:t>
      </w:r>
      <w:proofErr w:type="gramEnd"/>
      <w:r w:rsidRPr="001D2765">
        <w:rPr>
          <w:rFonts w:ascii="Consolas" w:hAnsi="Consolas" w:cs="Consolas"/>
          <w:sz w:val="20"/>
          <w:szCs w:val="20"/>
        </w:rPr>
        <w:t>1</w:t>
      </w:r>
    </w:p>
    <w:p w14:paraId="60104934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for j = </w:t>
      </w:r>
      <w:proofErr w:type="gramStart"/>
      <w:r w:rsidRPr="001D2765">
        <w:rPr>
          <w:rFonts w:ascii="Consolas" w:hAnsi="Consolas" w:cs="Consolas"/>
          <w:sz w:val="20"/>
          <w:szCs w:val="20"/>
        </w:rPr>
        <w:t>1:n</w:t>
      </w:r>
      <w:proofErr w:type="gramEnd"/>
      <w:r w:rsidRPr="001D2765">
        <w:rPr>
          <w:rFonts w:ascii="Consolas" w:hAnsi="Consolas" w:cs="Consolas"/>
          <w:sz w:val="20"/>
          <w:szCs w:val="20"/>
        </w:rPr>
        <w:t>2</w:t>
      </w:r>
    </w:p>
    <w:p w14:paraId="6BD52DD9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    for k = </w:t>
      </w:r>
      <w:proofErr w:type="gramStart"/>
      <w:r w:rsidRPr="001D2765">
        <w:rPr>
          <w:rFonts w:ascii="Consolas" w:hAnsi="Consolas" w:cs="Consolas"/>
          <w:sz w:val="20"/>
          <w:szCs w:val="20"/>
        </w:rPr>
        <w:t>1:n</w:t>
      </w:r>
      <w:proofErr w:type="gramEnd"/>
      <w:r w:rsidRPr="001D2765">
        <w:rPr>
          <w:rFonts w:ascii="Consolas" w:hAnsi="Consolas" w:cs="Consolas"/>
          <w:sz w:val="20"/>
          <w:szCs w:val="20"/>
        </w:rPr>
        <w:t>3</w:t>
      </w:r>
    </w:p>
    <w:p w14:paraId="6C4CD57D" w14:textId="77777777" w:rsidR="00E2356B" w:rsidRPr="00E2356B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lastRenderedPageBreak/>
        <w:t xml:space="preserve">                </w:t>
      </w:r>
      <w:r w:rsidRPr="00E2356B">
        <w:rPr>
          <w:rFonts w:ascii="Consolas" w:hAnsi="Consolas" w:cs="Consolas"/>
          <w:sz w:val="20"/>
          <w:szCs w:val="20"/>
        </w:rPr>
        <w:t>x = (</w:t>
      </w:r>
      <w:proofErr w:type="spellStart"/>
      <w:r w:rsidRPr="00E2356B">
        <w:rPr>
          <w:rFonts w:ascii="Consolas" w:hAnsi="Consolas" w:cs="Consolas"/>
          <w:sz w:val="20"/>
          <w:szCs w:val="20"/>
        </w:rPr>
        <w:t>i</w:t>
      </w:r>
      <w:proofErr w:type="spellEnd"/>
      <w:r w:rsidRPr="00E2356B">
        <w:rPr>
          <w:rFonts w:ascii="Consolas" w:hAnsi="Consolas" w:cs="Consolas"/>
          <w:sz w:val="20"/>
          <w:szCs w:val="20"/>
        </w:rPr>
        <w:t xml:space="preserve"> - 1)</w:t>
      </w:r>
      <w:proofErr w:type="gramStart"/>
      <w:r w:rsidRPr="00E2356B">
        <w:rPr>
          <w:rFonts w:ascii="Consolas" w:hAnsi="Consolas" w:cs="Consolas"/>
          <w:sz w:val="20"/>
          <w:szCs w:val="20"/>
        </w:rPr>
        <w:t>/(</w:t>
      </w:r>
      <w:proofErr w:type="gramEnd"/>
      <w:r w:rsidRPr="00E2356B">
        <w:rPr>
          <w:rFonts w:ascii="Consolas" w:hAnsi="Consolas" w:cs="Consolas"/>
          <w:sz w:val="20"/>
          <w:szCs w:val="20"/>
        </w:rPr>
        <w:t>n1 - 1);</w:t>
      </w:r>
    </w:p>
    <w:p w14:paraId="5AA71FC2" w14:textId="77777777" w:rsidR="00E2356B" w:rsidRPr="00E2356B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E2356B">
        <w:rPr>
          <w:rFonts w:ascii="Consolas" w:hAnsi="Consolas" w:cs="Consolas"/>
          <w:sz w:val="20"/>
          <w:szCs w:val="20"/>
        </w:rPr>
        <w:t xml:space="preserve">                y = (j - 1)</w:t>
      </w:r>
      <w:proofErr w:type="gramStart"/>
      <w:r w:rsidRPr="00E2356B">
        <w:rPr>
          <w:rFonts w:ascii="Consolas" w:hAnsi="Consolas" w:cs="Consolas"/>
          <w:sz w:val="20"/>
          <w:szCs w:val="20"/>
        </w:rPr>
        <w:t>/(</w:t>
      </w:r>
      <w:proofErr w:type="gramEnd"/>
      <w:r w:rsidRPr="00E2356B">
        <w:rPr>
          <w:rFonts w:ascii="Consolas" w:hAnsi="Consolas" w:cs="Consolas"/>
          <w:sz w:val="20"/>
          <w:szCs w:val="20"/>
        </w:rPr>
        <w:t>n2 - 1);</w:t>
      </w:r>
    </w:p>
    <w:p w14:paraId="587A3F59" w14:textId="77777777" w:rsidR="00E2356B" w:rsidRPr="00E2356B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E2356B">
        <w:rPr>
          <w:rFonts w:ascii="Consolas" w:hAnsi="Consolas" w:cs="Consolas"/>
          <w:sz w:val="20"/>
          <w:szCs w:val="20"/>
        </w:rPr>
        <w:t xml:space="preserve"> </w:t>
      </w:r>
    </w:p>
    <w:p w14:paraId="64DD2C6C" w14:textId="77777777" w:rsidR="00E2356B" w:rsidRPr="00E2356B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E2356B">
        <w:rPr>
          <w:rFonts w:ascii="Consolas" w:hAnsi="Consolas" w:cs="Consolas"/>
          <w:sz w:val="20"/>
          <w:szCs w:val="20"/>
        </w:rPr>
        <w:t xml:space="preserve">                r = </w:t>
      </w:r>
      <w:proofErr w:type="gramStart"/>
      <w:r w:rsidRPr="00E2356B">
        <w:rPr>
          <w:rFonts w:ascii="Consolas" w:hAnsi="Consolas" w:cs="Consolas"/>
          <w:sz w:val="20"/>
          <w:szCs w:val="20"/>
        </w:rPr>
        <w:t>sqrt( (</w:t>
      </w:r>
      <w:proofErr w:type="gramEnd"/>
      <w:r w:rsidRPr="00E2356B">
        <w:rPr>
          <w:rFonts w:ascii="Consolas" w:hAnsi="Consolas" w:cs="Consolas"/>
          <w:sz w:val="20"/>
          <w:szCs w:val="20"/>
        </w:rPr>
        <w:t>x - 0.5)^2 + (y - 0.5)^2 );</w:t>
      </w:r>
    </w:p>
    <w:p w14:paraId="13FE0514" w14:textId="77777777" w:rsidR="00E2356B" w:rsidRPr="00E2356B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E2356B">
        <w:rPr>
          <w:rFonts w:ascii="Consolas" w:hAnsi="Consolas" w:cs="Consolas"/>
          <w:sz w:val="20"/>
          <w:szCs w:val="20"/>
        </w:rPr>
        <w:t xml:space="preserve"> </w:t>
      </w:r>
    </w:p>
    <w:p w14:paraId="13157B94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E2356B">
        <w:rPr>
          <w:rFonts w:ascii="Consolas" w:hAnsi="Consolas" w:cs="Consolas"/>
          <w:sz w:val="20"/>
          <w:szCs w:val="20"/>
        </w:rPr>
        <w:t xml:space="preserve">                </w:t>
      </w:r>
      <w:r w:rsidRPr="001D2765">
        <w:rPr>
          <w:rFonts w:ascii="Consolas" w:hAnsi="Consolas" w:cs="Consolas"/>
          <w:sz w:val="20"/>
          <w:szCs w:val="20"/>
        </w:rPr>
        <w:t>if r &gt;= 0.5</w:t>
      </w:r>
    </w:p>
    <w:p w14:paraId="3A328FCB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            </w:t>
      </w:r>
      <w:proofErr w:type="gramStart"/>
      <w:r w:rsidRPr="001D2765">
        <w:rPr>
          <w:rFonts w:ascii="Consolas" w:hAnsi="Consolas" w:cs="Consolas"/>
          <w:sz w:val="20"/>
          <w:szCs w:val="20"/>
        </w:rPr>
        <w:t>U(</w:t>
      </w:r>
      <w:proofErr w:type="spellStart"/>
      <w:proofErr w:type="gramEnd"/>
      <w:r w:rsidRPr="001D2765">
        <w:rPr>
          <w:rFonts w:ascii="Consolas" w:hAnsi="Consolas" w:cs="Consolas"/>
          <w:sz w:val="20"/>
          <w:szCs w:val="20"/>
        </w:rPr>
        <w:t>i</w:t>
      </w:r>
      <w:proofErr w:type="spellEnd"/>
      <w:r w:rsidRPr="001D2765">
        <w:rPr>
          <w:rFonts w:ascii="Consolas" w:hAnsi="Consolas" w:cs="Consolas"/>
          <w:sz w:val="20"/>
          <w:szCs w:val="20"/>
        </w:rPr>
        <w:t xml:space="preserve">, j, k) = </w:t>
      </w:r>
      <w:proofErr w:type="spellStart"/>
      <w:r w:rsidRPr="001D2765">
        <w:rPr>
          <w:rFonts w:ascii="Consolas" w:hAnsi="Consolas" w:cs="Consolas"/>
          <w:sz w:val="20"/>
          <w:szCs w:val="20"/>
        </w:rPr>
        <w:t>val</w:t>
      </w:r>
      <w:proofErr w:type="spellEnd"/>
      <w:r w:rsidRPr="001D2765">
        <w:rPr>
          <w:rFonts w:ascii="Consolas" w:hAnsi="Consolas" w:cs="Consolas"/>
          <w:sz w:val="20"/>
          <w:szCs w:val="20"/>
        </w:rPr>
        <w:t>;</w:t>
      </w:r>
    </w:p>
    <w:p w14:paraId="40C32CF9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        end</w:t>
      </w:r>
    </w:p>
    <w:p w14:paraId="1AA11836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    end</w:t>
      </w:r>
    </w:p>
    <w:p w14:paraId="312A9B99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    end</w:t>
      </w:r>
    </w:p>
    <w:p w14:paraId="4A9FF71A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 xml:space="preserve">    end</w:t>
      </w:r>
    </w:p>
    <w:p w14:paraId="75D774F6" w14:textId="77777777" w:rsidR="00E2356B" w:rsidRPr="001D2765" w:rsidRDefault="00E2356B" w:rsidP="00E2356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1D2765">
        <w:rPr>
          <w:rFonts w:ascii="Consolas" w:hAnsi="Consolas" w:cs="Consolas"/>
          <w:sz w:val="20"/>
          <w:szCs w:val="20"/>
        </w:rPr>
        <w:t>end</w:t>
      </w:r>
    </w:p>
    <w:p w14:paraId="65AEFD5F" w14:textId="77777777" w:rsidR="00E2356B" w:rsidRDefault="00E2356B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053B1708" w14:textId="77777777" w:rsidR="00E2356B" w:rsidRDefault="00E2356B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46EF4880" w14:textId="77777777" w:rsid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% Solve for the diffusion</w:t>
      </w:r>
    </w:p>
    <w:p w14:paraId="64BD31FC" w14:textId="77777777" w:rsidR="00095BD6" w:rsidRPr="00AF52C4" w:rsidRDefault="00095BD6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spellStart"/>
      <w:r>
        <w:rPr>
          <w:rFonts w:ascii="Consolas" w:hAnsi="Consolas" w:cs="Consolas"/>
          <w:sz w:val="20"/>
          <w:szCs w:val="20"/>
        </w:rPr>
        <w:t>T_final</w:t>
      </w:r>
      <w:proofErr w:type="spellEnd"/>
      <w:r>
        <w:rPr>
          <w:rFonts w:ascii="Consolas" w:hAnsi="Consolas" w:cs="Consolas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sz w:val="20"/>
          <w:szCs w:val="20"/>
        </w:rPr>
        <w:t>20;</w:t>
      </w:r>
      <w:proofErr w:type="gramEnd"/>
    </w:p>
    <w:p w14:paraId="4933886F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spellStart"/>
      <w:r w:rsidRPr="00AF52C4">
        <w:rPr>
          <w:rFonts w:ascii="Consolas" w:hAnsi="Consolas" w:cs="Consolas"/>
          <w:sz w:val="20"/>
          <w:szCs w:val="20"/>
        </w:rPr>
        <w:t>n_t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AF52C4">
        <w:rPr>
          <w:rFonts w:ascii="Consolas" w:hAnsi="Consolas" w:cs="Consolas"/>
          <w:sz w:val="20"/>
          <w:szCs w:val="20"/>
        </w:rPr>
        <w:t>500;</w:t>
      </w:r>
      <w:proofErr w:type="gramEnd"/>
    </w:p>
    <w:p w14:paraId="5905D5C7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>[</w:t>
      </w:r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t</w:t>
      </w:r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U_</w:t>
      </w:r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] = diffusion3d( 4, 1,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U_ini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, @u6</w:t>
      </w:r>
      <w:r w:rsidR="00095BD6" w:rsidRPr="006D1693">
        <w:rPr>
          <w:rFonts w:ascii="Consolas" w:hAnsi="Consolas" w:cs="Consolas"/>
          <w:sz w:val="20"/>
          <w:szCs w:val="20"/>
          <w:lang w:val="fr-CA"/>
        </w:rPr>
        <w:t xml:space="preserve">b_bndry, [0, </w:t>
      </w:r>
      <w:proofErr w:type="spellStart"/>
      <w:r w:rsidR="00095BD6" w:rsidRPr="006D1693">
        <w:rPr>
          <w:rFonts w:ascii="Consolas" w:hAnsi="Consolas" w:cs="Consolas"/>
          <w:sz w:val="20"/>
          <w:szCs w:val="20"/>
          <w:lang w:val="fr-CA"/>
        </w:rPr>
        <w:t>T_final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],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);</w:t>
      </w:r>
    </w:p>
    <w:p w14:paraId="4FE709C2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</w:p>
    <w:p w14:paraId="6D6E48D7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sz w:val="20"/>
          <w:szCs w:val="20"/>
        </w:rPr>
        <w:t xml:space="preserve">% Find the minimum and maximum concentrations </w:t>
      </w:r>
      <w:r w:rsidR="00C62208">
        <w:rPr>
          <w:rFonts w:ascii="Consolas" w:hAnsi="Consolas" w:cs="Consolas"/>
          <w:sz w:val="20"/>
          <w:szCs w:val="20"/>
        </w:rPr>
        <w:t xml:space="preserve">in the cylinder </w:t>
      </w:r>
      <w:r>
        <w:rPr>
          <w:rFonts w:ascii="Consolas" w:hAnsi="Consolas" w:cs="Consolas"/>
          <w:sz w:val="20"/>
          <w:szCs w:val="20"/>
        </w:rPr>
        <w:t>for each point in time</w:t>
      </w:r>
      <w:r>
        <w:rPr>
          <w:rFonts w:ascii="Consolas" w:hAnsi="Consolas" w:cs="Consolas"/>
          <w:sz w:val="20"/>
          <w:szCs w:val="20"/>
        </w:rPr>
        <w:br/>
      </w:r>
      <w:proofErr w:type="spellStart"/>
      <w:r w:rsidR="00095BD6">
        <w:rPr>
          <w:rFonts w:ascii="Consolas" w:hAnsi="Consolas" w:cs="Consolas"/>
          <w:sz w:val="20"/>
          <w:szCs w:val="20"/>
        </w:rPr>
        <w:t>c_ma</w:t>
      </w:r>
      <w:r w:rsidRPr="00AF52C4">
        <w:rPr>
          <w:rFonts w:ascii="Consolas" w:hAnsi="Consolas" w:cs="Consolas"/>
          <w:sz w:val="20"/>
          <w:szCs w:val="20"/>
        </w:rPr>
        <w:t>x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AF52C4">
        <w:rPr>
          <w:rFonts w:ascii="Consolas" w:hAnsi="Consolas" w:cs="Consolas"/>
          <w:sz w:val="20"/>
          <w:szCs w:val="20"/>
        </w:rPr>
        <w:t>zeros( 1</w:t>
      </w:r>
      <w:proofErr w:type="gramEnd"/>
      <w:r w:rsidRPr="00AF52C4">
        <w:rPr>
          <w:rFonts w:ascii="Consolas" w:hAnsi="Consolas" w:cs="Consolas"/>
          <w:sz w:val="20"/>
          <w:szCs w:val="20"/>
        </w:rPr>
        <w:t xml:space="preserve">, </w:t>
      </w:r>
      <w:proofErr w:type="spellStart"/>
      <w:r w:rsidRPr="00AF52C4">
        <w:rPr>
          <w:rFonts w:ascii="Consolas" w:hAnsi="Consolas" w:cs="Consolas"/>
          <w:sz w:val="20"/>
          <w:szCs w:val="20"/>
        </w:rPr>
        <w:t>n_t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);</w:t>
      </w:r>
    </w:p>
    <w:p w14:paraId="3AED597D" w14:textId="77777777" w:rsidR="00AF52C4" w:rsidRPr="006D1693" w:rsidRDefault="00095BD6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sz w:val="20"/>
          <w:szCs w:val="20"/>
          <w:lang w:val="fr-CA"/>
        </w:rPr>
        <w:t>c</w:t>
      </w:r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>_min</w:t>
      </w:r>
      <w:proofErr w:type="spellEnd"/>
      <w:r w:rsidR="00AF52C4" w:rsidRPr="006D1693">
        <w:rPr>
          <w:rFonts w:ascii="Consolas" w:hAnsi="Consolas" w:cs="Consolas"/>
          <w:sz w:val="20"/>
          <w:szCs w:val="20"/>
          <w:lang w:val="fr-CA"/>
        </w:rPr>
        <w:t xml:space="preserve"> = </w:t>
      </w:r>
      <w:proofErr w:type="spellStart"/>
      <w:r w:rsidR="00AF52C4" w:rsidRPr="006D1693">
        <w:rPr>
          <w:rFonts w:ascii="Consolas" w:hAnsi="Consolas" w:cs="Consolas"/>
          <w:sz w:val="20"/>
          <w:szCs w:val="20"/>
          <w:lang w:val="fr-CA"/>
        </w:rPr>
        <w:t>zeros</w:t>
      </w:r>
      <w:proofErr w:type="spellEnd"/>
      <w:r w:rsidR="00AF52C4" w:rsidRPr="006D1693">
        <w:rPr>
          <w:rFonts w:ascii="Consolas" w:hAnsi="Consolas" w:cs="Consolas"/>
          <w:sz w:val="20"/>
          <w:szCs w:val="20"/>
          <w:lang w:val="fr-CA"/>
        </w:rPr>
        <w:t xml:space="preserve">( 1, </w:t>
      </w:r>
      <w:proofErr w:type="spellStart"/>
      <w:r w:rsidR="00AF52C4" w:rsidRPr="006D1693">
        <w:rPr>
          <w:rFonts w:ascii="Consolas" w:hAnsi="Consolas" w:cs="Consolas"/>
          <w:sz w:val="20"/>
          <w:szCs w:val="20"/>
          <w:lang w:val="fr-CA"/>
        </w:rPr>
        <w:t>n_t</w:t>
      </w:r>
      <w:proofErr w:type="spellEnd"/>
      <w:r w:rsidR="00AF52C4" w:rsidRPr="006D1693">
        <w:rPr>
          <w:rFonts w:ascii="Consolas" w:hAnsi="Consolas" w:cs="Consolas"/>
          <w:sz w:val="20"/>
          <w:szCs w:val="20"/>
          <w:lang w:val="fr-CA"/>
        </w:rPr>
        <w:t xml:space="preserve"> );</w:t>
      </w:r>
    </w:p>
    <w:p w14:paraId="3E8EF424" w14:textId="77777777" w:rsidR="00AF52C4" w:rsidRPr="006D1693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  <w:lang w:val="fr-CA"/>
        </w:rPr>
      </w:pPr>
    </w:p>
    <w:p w14:paraId="0D38D9DB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for </w:t>
      </w:r>
      <w:r>
        <w:rPr>
          <w:rFonts w:ascii="Consolas" w:hAnsi="Consolas" w:cs="Consolas"/>
          <w:sz w:val="20"/>
          <w:szCs w:val="20"/>
        </w:rPr>
        <w:t>k</w:t>
      </w:r>
      <w:r w:rsidRPr="00AF52C4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AF52C4">
        <w:rPr>
          <w:rFonts w:ascii="Consolas" w:hAnsi="Consolas" w:cs="Consolas"/>
          <w:sz w:val="20"/>
          <w:szCs w:val="20"/>
        </w:rPr>
        <w:t>1:n</w:t>
      </w:r>
      <w:proofErr w:type="gramEnd"/>
      <w:r w:rsidRPr="00AF52C4">
        <w:rPr>
          <w:rFonts w:ascii="Consolas" w:hAnsi="Consolas" w:cs="Consolas"/>
          <w:sz w:val="20"/>
          <w:szCs w:val="20"/>
        </w:rPr>
        <w:t>_t</w:t>
      </w:r>
    </w:p>
    <w:p w14:paraId="590A52B1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095BD6">
        <w:rPr>
          <w:rFonts w:ascii="Consolas" w:hAnsi="Consolas" w:cs="Consolas"/>
          <w:sz w:val="20"/>
          <w:szCs w:val="20"/>
        </w:rPr>
        <w:t>c_ma</w:t>
      </w:r>
      <w:r>
        <w:rPr>
          <w:rFonts w:ascii="Consolas" w:hAnsi="Consolas" w:cs="Consolas"/>
          <w:sz w:val="20"/>
          <w:szCs w:val="20"/>
        </w:rPr>
        <w:t>x</w:t>
      </w:r>
      <w:proofErr w:type="spellEnd"/>
      <w:r>
        <w:rPr>
          <w:rFonts w:ascii="Consolas" w:hAnsi="Consolas" w:cs="Consolas"/>
          <w:sz w:val="20"/>
          <w:szCs w:val="20"/>
        </w:rPr>
        <w:t>(k</w:t>
      </w:r>
      <w:r w:rsidRPr="00AF52C4">
        <w:rPr>
          <w:rFonts w:ascii="Consolas" w:hAnsi="Consolas" w:cs="Consolas"/>
          <w:sz w:val="20"/>
          <w:szCs w:val="20"/>
        </w:rPr>
        <w:t xml:space="preserve">) = </w:t>
      </w:r>
      <w:proofErr w:type="gramStart"/>
      <w:r w:rsidRPr="00AF52C4">
        <w:rPr>
          <w:rFonts w:ascii="Consolas" w:hAnsi="Consolas" w:cs="Consolas"/>
          <w:sz w:val="20"/>
          <w:szCs w:val="20"/>
        </w:rPr>
        <w:t>max(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max</w:t>
      </w:r>
      <w:proofErr w:type="gramEnd"/>
      <w:r w:rsidRPr="00AF52C4">
        <w:rPr>
          <w:rFonts w:ascii="Consolas" w:hAnsi="Consolas" w:cs="Consolas"/>
          <w:sz w:val="20"/>
          <w:szCs w:val="20"/>
        </w:rPr>
        <w:t>(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max(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AF52C4">
        <w:rPr>
          <w:rFonts w:ascii="Consolas" w:hAnsi="Consolas" w:cs="Consolas"/>
          <w:sz w:val="20"/>
          <w:szCs w:val="20"/>
        </w:rPr>
        <w:t>U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AF52C4">
        <w:rPr>
          <w:rFonts w:ascii="Consolas" w:hAnsi="Consolas" w:cs="Consolas"/>
          <w:sz w:val="20"/>
          <w:szCs w:val="20"/>
        </w:rPr>
        <w:t>(:,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:,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:,</w:t>
      </w:r>
      <w:r>
        <w:rPr>
          <w:rFonts w:ascii="Consolas" w:hAnsi="Consolas" w:cs="Consolas"/>
          <w:sz w:val="20"/>
          <w:szCs w:val="20"/>
        </w:rPr>
        <w:t xml:space="preserve"> k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;</w:t>
      </w:r>
    </w:p>
    <w:p w14:paraId="7C13299D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    </w:t>
      </w:r>
      <w:proofErr w:type="spellStart"/>
      <w:r w:rsidR="00095BD6">
        <w:rPr>
          <w:rFonts w:ascii="Consolas" w:hAnsi="Consolas" w:cs="Consolas"/>
          <w:sz w:val="20"/>
          <w:szCs w:val="20"/>
        </w:rPr>
        <w:t>c_mi</w:t>
      </w:r>
      <w:r w:rsidRPr="00AF52C4">
        <w:rPr>
          <w:rFonts w:ascii="Consolas" w:hAnsi="Consolas" w:cs="Consolas"/>
          <w:sz w:val="20"/>
          <w:szCs w:val="20"/>
        </w:rPr>
        <w:t>n</w:t>
      </w:r>
      <w:proofErr w:type="spellEnd"/>
      <w:r w:rsidRPr="00AF52C4">
        <w:rPr>
          <w:rFonts w:ascii="Consolas" w:hAnsi="Consolas" w:cs="Consolas"/>
          <w:sz w:val="20"/>
          <w:szCs w:val="20"/>
        </w:rPr>
        <w:t>(</w:t>
      </w:r>
      <w:r>
        <w:rPr>
          <w:rFonts w:ascii="Consolas" w:hAnsi="Consolas" w:cs="Consolas"/>
          <w:sz w:val="20"/>
          <w:szCs w:val="20"/>
        </w:rPr>
        <w:t>k</w:t>
      </w:r>
      <w:r w:rsidRPr="00AF52C4">
        <w:rPr>
          <w:rFonts w:ascii="Consolas" w:hAnsi="Consolas" w:cs="Consolas"/>
          <w:sz w:val="20"/>
          <w:szCs w:val="20"/>
        </w:rPr>
        <w:t xml:space="preserve">) = </w:t>
      </w:r>
      <w:proofErr w:type="gramStart"/>
      <w:r w:rsidRPr="00AF52C4">
        <w:rPr>
          <w:rFonts w:ascii="Consolas" w:hAnsi="Consolas" w:cs="Consolas"/>
          <w:sz w:val="20"/>
          <w:szCs w:val="20"/>
        </w:rPr>
        <w:t>min(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min</w:t>
      </w:r>
      <w:proofErr w:type="gramEnd"/>
      <w:r w:rsidRPr="00AF52C4">
        <w:rPr>
          <w:rFonts w:ascii="Consolas" w:hAnsi="Consolas" w:cs="Consolas"/>
          <w:sz w:val="20"/>
          <w:szCs w:val="20"/>
        </w:rPr>
        <w:t>(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min(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AF52C4">
        <w:rPr>
          <w:rFonts w:ascii="Consolas" w:hAnsi="Consolas" w:cs="Consolas"/>
          <w:sz w:val="20"/>
          <w:szCs w:val="20"/>
        </w:rPr>
        <w:t>U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AF52C4">
        <w:rPr>
          <w:rFonts w:ascii="Consolas" w:hAnsi="Consolas" w:cs="Consolas"/>
          <w:sz w:val="20"/>
          <w:szCs w:val="20"/>
        </w:rPr>
        <w:t>(:,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:,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:,</w:t>
      </w:r>
      <w:r>
        <w:rPr>
          <w:rFonts w:ascii="Consolas" w:hAnsi="Consolas" w:cs="Consolas"/>
          <w:sz w:val="20"/>
          <w:szCs w:val="20"/>
        </w:rPr>
        <w:t xml:space="preserve"> k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AF52C4">
        <w:rPr>
          <w:rFonts w:ascii="Consolas" w:hAnsi="Consolas" w:cs="Consolas"/>
          <w:sz w:val="20"/>
          <w:szCs w:val="20"/>
        </w:rPr>
        <w:t>);</w:t>
      </w:r>
    </w:p>
    <w:p w14:paraId="063059A9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>end</w:t>
      </w:r>
    </w:p>
    <w:p w14:paraId="07EC51FC" w14:textId="77777777" w:rsid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</w:p>
    <w:p w14:paraId="1011DCC2" w14:textId="77777777" w:rsid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% Plot the minimum and maximum temperatures</w:t>
      </w:r>
    </w:p>
    <w:p w14:paraId="184EB866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gramStart"/>
      <w:r w:rsidRPr="00AF52C4">
        <w:rPr>
          <w:rFonts w:ascii="Consolas" w:hAnsi="Consolas" w:cs="Consolas"/>
          <w:sz w:val="20"/>
          <w:szCs w:val="20"/>
        </w:rPr>
        <w:t>plot( t</w:t>
      </w:r>
      <w:proofErr w:type="gramEnd"/>
      <w:r w:rsidRPr="00AF52C4">
        <w:rPr>
          <w:rFonts w:ascii="Consolas" w:hAnsi="Consolas" w:cs="Consolas"/>
          <w:sz w:val="20"/>
          <w:szCs w:val="20"/>
        </w:rPr>
        <w:t xml:space="preserve">, </w:t>
      </w:r>
      <w:proofErr w:type="spellStart"/>
      <w:r w:rsidR="00095BD6">
        <w:rPr>
          <w:rFonts w:ascii="Consolas" w:hAnsi="Consolas" w:cs="Consolas"/>
          <w:sz w:val="20"/>
          <w:szCs w:val="20"/>
        </w:rPr>
        <w:t>c_ma</w:t>
      </w:r>
      <w:r w:rsidRPr="00AF52C4">
        <w:rPr>
          <w:rFonts w:ascii="Consolas" w:hAnsi="Consolas" w:cs="Consolas"/>
          <w:sz w:val="20"/>
          <w:szCs w:val="20"/>
        </w:rPr>
        <w:t>x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);</w:t>
      </w:r>
    </w:p>
    <w:p w14:paraId="1F04E431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AF52C4">
        <w:rPr>
          <w:rFonts w:ascii="Consolas" w:hAnsi="Consolas" w:cs="Consolas"/>
          <w:sz w:val="20"/>
          <w:szCs w:val="20"/>
        </w:rPr>
        <w:t xml:space="preserve">hold </w:t>
      </w:r>
      <w:proofErr w:type="gramStart"/>
      <w:r w:rsidRPr="00AF52C4">
        <w:rPr>
          <w:rFonts w:ascii="Consolas" w:hAnsi="Consolas" w:cs="Consolas"/>
          <w:sz w:val="20"/>
          <w:szCs w:val="20"/>
        </w:rPr>
        <w:t>on;</w:t>
      </w:r>
      <w:proofErr w:type="gramEnd"/>
    </w:p>
    <w:p w14:paraId="19B2FC0D" w14:textId="77777777" w:rsidR="00AF52C4" w:rsidRPr="00AF52C4" w:rsidRDefault="00AF52C4" w:rsidP="00AF52C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proofErr w:type="gramStart"/>
      <w:r w:rsidRPr="00AF52C4">
        <w:rPr>
          <w:rFonts w:ascii="Consolas" w:hAnsi="Consolas" w:cs="Consolas"/>
          <w:sz w:val="20"/>
          <w:szCs w:val="20"/>
        </w:rPr>
        <w:t>plot( t</w:t>
      </w:r>
      <w:proofErr w:type="gramEnd"/>
      <w:r w:rsidRPr="00AF52C4">
        <w:rPr>
          <w:rFonts w:ascii="Consolas" w:hAnsi="Consolas" w:cs="Consolas"/>
          <w:sz w:val="20"/>
          <w:szCs w:val="20"/>
        </w:rPr>
        <w:t xml:space="preserve">, </w:t>
      </w:r>
      <w:proofErr w:type="spellStart"/>
      <w:r w:rsidR="00095BD6">
        <w:rPr>
          <w:rFonts w:ascii="Consolas" w:hAnsi="Consolas" w:cs="Consolas"/>
          <w:sz w:val="20"/>
          <w:szCs w:val="20"/>
        </w:rPr>
        <w:t>c_mi</w:t>
      </w:r>
      <w:r w:rsidRPr="00AF52C4">
        <w:rPr>
          <w:rFonts w:ascii="Consolas" w:hAnsi="Consolas" w:cs="Consolas"/>
          <w:sz w:val="20"/>
          <w:szCs w:val="20"/>
        </w:rPr>
        <w:t>n</w:t>
      </w:r>
      <w:proofErr w:type="spellEnd"/>
      <w:r w:rsidRPr="00AF52C4">
        <w:rPr>
          <w:rFonts w:ascii="Consolas" w:hAnsi="Consolas" w:cs="Consolas"/>
          <w:sz w:val="20"/>
          <w:szCs w:val="20"/>
        </w:rPr>
        <w:t xml:space="preserve"> );</w:t>
      </w:r>
    </w:p>
    <w:p w14:paraId="027C46CF" w14:textId="77777777" w:rsidR="001D2765" w:rsidRDefault="001D2765">
      <w:pPr>
        <w:spacing w:before="0" w:after="200"/>
      </w:pPr>
    </w:p>
    <w:p w14:paraId="74B51CA2" w14:textId="77777777" w:rsidR="006E64FC" w:rsidRDefault="006E64FC">
      <w:pPr>
        <w:spacing w:before="0" w:after="200"/>
      </w:pPr>
      <w:r>
        <w:br w:type="page"/>
      </w:r>
    </w:p>
    <w:p w14:paraId="63185DDA" w14:textId="77777777" w:rsidR="00CC334B" w:rsidRDefault="00CC334B" w:rsidP="00053CF7">
      <w:pPr>
        <w:pStyle w:val="NormalWeb"/>
      </w:pPr>
      <w:r>
        <w:lastRenderedPageBreak/>
        <w:t>The last t</w:t>
      </w:r>
      <w:r w:rsidR="00053CF7">
        <w:t>hree</w:t>
      </w:r>
      <w:r>
        <w:t xml:space="preserve"> lines </w:t>
      </w:r>
      <w:r w:rsidR="00053CF7">
        <w:t>plot</w:t>
      </w:r>
      <w:r>
        <w:t xml:space="preserve"> the minimum and maximum concentrations within the cylinder and the plot is shown in Figure 3.</w:t>
      </w:r>
    </w:p>
    <w:p w14:paraId="38D54D70" w14:textId="77777777" w:rsidR="00F632F0" w:rsidRDefault="00CC334B" w:rsidP="00CC334B">
      <w:pPr>
        <w:pStyle w:val="NormalWeb"/>
        <w:jc w:val="center"/>
      </w:pPr>
      <w:r>
        <w:rPr>
          <w:noProof/>
        </w:rPr>
        <w:drawing>
          <wp:inline distT="0" distB="0" distL="0" distR="0" wp14:anchorId="13A72A06" wp14:editId="0F03F62F">
            <wp:extent cx="3137323" cy="2355888"/>
            <wp:effectExtent l="19050" t="0" r="5927" b="0"/>
            <wp:docPr id="8" name="Picture 4" descr="C:\Users\dwharder\Desktop\xxxx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wharder\Desktop\xxxxx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569" cy="23568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881F9" w14:textId="77777777" w:rsidR="00CC334B" w:rsidRDefault="00CC334B" w:rsidP="00CC334B">
      <w:pPr>
        <w:pStyle w:val="NormalWeb"/>
        <w:jc w:val="center"/>
      </w:pPr>
      <w:r>
        <w:t>Figure 3.  The minimum and maximum concentrations.</w:t>
      </w:r>
    </w:p>
    <w:p w14:paraId="636F27D0" w14:textId="77777777" w:rsidR="00095BD6" w:rsidRDefault="00CC334B" w:rsidP="00CC334B">
      <w:pPr>
        <w:pStyle w:val="NormalWeb"/>
      </w:pPr>
      <w:r>
        <w:t>After 20 s, the minimum and maximum concentrations are 0.9744</w:t>
      </w:r>
      <w:r w:rsidR="00DA4D9F">
        <w:t xml:space="preserve"> and 0.9749.  If the target is to have a concentration of 1, the </w:t>
      </w:r>
      <w:r w:rsidR="00095BD6">
        <w:t xml:space="preserve">maximum </w:t>
      </w:r>
      <w:r w:rsidR="00DA4D9F">
        <w:t>absolute error would be</w:t>
      </w:r>
    </w:p>
    <w:p w14:paraId="3A574828" w14:textId="77777777" w:rsidR="00CC334B" w:rsidRDefault="00095BD6" w:rsidP="00095BD6">
      <w:pPr>
        <w:pStyle w:val="NormalWeb"/>
        <w:jc w:val="center"/>
      </w:pPr>
      <w:r>
        <w:t xml:space="preserve">|1 – 0.9744| = </w:t>
      </w:r>
      <w:r w:rsidR="00DA4D9F" w:rsidRPr="00DA4D9F">
        <w:t>0.0256</w:t>
      </w:r>
      <w:r w:rsidR="00DA4D9F">
        <w:t>.</w:t>
      </w:r>
    </w:p>
    <w:p w14:paraId="4177E818" w14:textId="77777777" w:rsidR="00CC334B" w:rsidRDefault="00232366" w:rsidP="00CC334B">
      <w:pPr>
        <w:pStyle w:val="NormalWeb"/>
      </w:pPr>
      <w:r>
        <w:t>There are three variables that we can modify:</w:t>
      </w:r>
    </w:p>
    <w:p w14:paraId="300FB816" w14:textId="77777777" w:rsidR="00232366" w:rsidRDefault="00232366" w:rsidP="00232366">
      <w:pPr>
        <w:pStyle w:val="NormalWeb"/>
        <w:numPr>
          <w:ilvl w:val="0"/>
          <w:numId w:val="21"/>
        </w:numPr>
      </w:pPr>
      <w:r>
        <w:t>The concentration of the bath</w:t>
      </w:r>
      <w:r w:rsidR="0027777C">
        <w:t xml:space="preserve"> (</w:t>
      </w:r>
      <w:proofErr w:type="spellStart"/>
      <w:r w:rsidR="0027777C">
        <w:rPr>
          <w:i/>
        </w:rPr>
        <w:t>c</w:t>
      </w:r>
      <w:r w:rsidR="0027777C">
        <w:rPr>
          <w:vertAlign w:val="subscript"/>
        </w:rPr>
        <w:t>bath</w:t>
      </w:r>
      <w:proofErr w:type="spellEnd"/>
      <w:r w:rsidR="0027777C">
        <w:t>) by using a higher (but fixed) concentration</w:t>
      </w:r>
      <w:r>
        <w:t>,</w:t>
      </w:r>
    </w:p>
    <w:p w14:paraId="6615F5E3" w14:textId="77777777" w:rsidR="00232366" w:rsidRDefault="00232366" w:rsidP="00232366">
      <w:pPr>
        <w:pStyle w:val="NormalWeb"/>
        <w:numPr>
          <w:ilvl w:val="0"/>
          <w:numId w:val="21"/>
        </w:numPr>
      </w:pPr>
      <w:r>
        <w:t xml:space="preserve">The </w:t>
      </w:r>
      <w:proofErr w:type="gramStart"/>
      <w:r>
        <w:t>time period</w:t>
      </w:r>
      <w:proofErr w:type="gramEnd"/>
      <w:r>
        <w:t xml:space="preserve"> that the cylinder is immersed in the bath</w:t>
      </w:r>
      <w:r w:rsidR="0027777C">
        <w:t xml:space="preserve">, </w:t>
      </w:r>
      <w:proofErr w:type="spellStart"/>
      <w:r w:rsidR="0027777C">
        <w:rPr>
          <w:i/>
        </w:rPr>
        <w:t>T</w:t>
      </w:r>
      <w:r w:rsidR="0027777C">
        <w:rPr>
          <w:vertAlign w:val="subscript"/>
        </w:rPr>
        <w:t>bath</w:t>
      </w:r>
      <w:proofErr w:type="spellEnd"/>
      <w:r>
        <w:t>, and</w:t>
      </w:r>
    </w:p>
    <w:p w14:paraId="7386F3C2" w14:textId="77777777" w:rsidR="00095BD6" w:rsidRDefault="00232366" w:rsidP="00095BD6">
      <w:pPr>
        <w:pStyle w:val="NormalWeb"/>
        <w:numPr>
          <w:ilvl w:val="0"/>
          <w:numId w:val="21"/>
        </w:numPr>
      </w:pPr>
      <w:r>
        <w:t xml:space="preserve">The </w:t>
      </w:r>
      <w:proofErr w:type="gramStart"/>
      <w:r>
        <w:t>time period</w:t>
      </w:r>
      <w:proofErr w:type="gramEnd"/>
      <w:r>
        <w:t xml:space="preserve"> during which the cylinder is removed from the bath but allowed to continue diffusing</w:t>
      </w:r>
      <w:r w:rsidR="0027777C">
        <w:t>, (</w:t>
      </w:r>
      <w:proofErr w:type="spellStart"/>
      <w:r w:rsidR="0027777C">
        <w:rPr>
          <w:i/>
        </w:rPr>
        <w:t>T</w:t>
      </w:r>
      <w:r w:rsidR="0027777C">
        <w:rPr>
          <w:vertAlign w:val="subscript"/>
        </w:rPr>
        <w:t>bath</w:t>
      </w:r>
      <w:proofErr w:type="spellEnd"/>
      <w:r w:rsidR="0027777C" w:rsidRPr="0027777C">
        <w:t>,</w:t>
      </w:r>
      <w:r w:rsidR="0027777C">
        <w:rPr>
          <w:i/>
        </w:rPr>
        <w:t xml:space="preserve"> </w:t>
      </w:r>
      <w:proofErr w:type="spellStart"/>
      <w:r w:rsidR="0027777C">
        <w:rPr>
          <w:i/>
        </w:rPr>
        <w:t>T</w:t>
      </w:r>
      <w:r w:rsidR="0027777C">
        <w:rPr>
          <w:vertAlign w:val="subscript"/>
        </w:rPr>
        <w:t>final</w:t>
      </w:r>
      <w:proofErr w:type="spellEnd"/>
      <w:r w:rsidR="0027777C">
        <w:t>].</w:t>
      </w:r>
    </w:p>
    <w:p w14:paraId="1B4241B4" w14:textId="77777777" w:rsidR="00095BD6" w:rsidRDefault="00232366" w:rsidP="00E2356B">
      <w:pPr>
        <w:pStyle w:val="NormalWeb"/>
      </w:pPr>
      <w:r>
        <w:t xml:space="preserve">Your goal </w:t>
      </w:r>
      <w:r w:rsidR="00E2356B">
        <w:t>is</w:t>
      </w:r>
      <w:r>
        <w:t xml:space="preserve"> to minimize the total tim</w:t>
      </w:r>
      <w:r w:rsidR="00DA4D9F">
        <w:t>e req</w:t>
      </w:r>
      <w:r w:rsidR="00B1733A">
        <w:t xml:space="preserve">uired to keep the cylinder at </w:t>
      </w:r>
      <w:r w:rsidR="00876A9B">
        <w:t xml:space="preserve">a </w:t>
      </w:r>
      <w:r w:rsidR="00DA4D9F">
        <w:t>high temperature</w:t>
      </w:r>
      <w:r w:rsidR="00E2356B">
        <w:t xml:space="preserve"> (</w:t>
      </w:r>
      <w:proofErr w:type="gramStart"/>
      <w:r w:rsidR="00E2356B">
        <w:t>i.e.</w:t>
      </w:r>
      <w:proofErr w:type="gramEnd"/>
      <w:r w:rsidR="00E2356B">
        <w:t xml:space="preserve"> the total diffusion time inside and outside of the bath)</w:t>
      </w:r>
      <w:r w:rsidR="00DA4D9F">
        <w:t xml:space="preserve"> and to minimize the largest absolute error from an expected concentration of 1.</w:t>
      </w:r>
      <w:r w:rsidR="00620A66">
        <w:t xml:space="preserve"> </w:t>
      </w:r>
      <w:r w:rsidR="00095BD6">
        <w:t>Complete Table 1 with your values.</w:t>
      </w:r>
    </w:p>
    <w:p w14:paraId="57DF6357" w14:textId="77777777" w:rsidR="00095BD6" w:rsidRDefault="00095BD6" w:rsidP="00095BD6">
      <w:pPr>
        <w:pStyle w:val="NormalWeb"/>
        <w:jc w:val="center"/>
      </w:pPr>
      <w:r>
        <w:t>Table 1.  Values used to dope the cylinder.</w:t>
      </w:r>
    </w:p>
    <w:tbl>
      <w:tblPr>
        <w:tblStyle w:val="TableGrid"/>
        <w:tblW w:w="0" w:type="auto"/>
        <w:tblInd w:w="2376" w:type="dxa"/>
        <w:tblLook w:val="04A0" w:firstRow="1" w:lastRow="0" w:firstColumn="1" w:lastColumn="0" w:noHBand="0" w:noVBand="1"/>
      </w:tblPr>
      <w:tblGrid>
        <w:gridCol w:w="1418"/>
        <w:gridCol w:w="2268"/>
      </w:tblGrid>
      <w:tr w:rsidR="00095BD6" w14:paraId="2A93A1E1" w14:textId="77777777" w:rsidTr="00095BD6">
        <w:tc>
          <w:tcPr>
            <w:tcW w:w="1418" w:type="dxa"/>
          </w:tcPr>
          <w:p w14:paraId="2FF2EF5A" w14:textId="77777777" w:rsidR="00095BD6" w:rsidRPr="00095BD6" w:rsidRDefault="00095BD6" w:rsidP="00095BD6">
            <w:pPr>
              <w:pStyle w:val="NormalWeb"/>
              <w:jc w:val="center"/>
              <w:rPr>
                <w:b/>
              </w:rPr>
            </w:pPr>
            <w:r w:rsidRPr="00095BD6">
              <w:rPr>
                <w:b/>
              </w:rPr>
              <w:t>Variable</w:t>
            </w:r>
          </w:p>
        </w:tc>
        <w:tc>
          <w:tcPr>
            <w:tcW w:w="2268" w:type="dxa"/>
          </w:tcPr>
          <w:p w14:paraId="15D51502" w14:textId="77777777" w:rsidR="00095BD6" w:rsidRPr="00095BD6" w:rsidRDefault="00095BD6" w:rsidP="00095BD6">
            <w:pPr>
              <w:pStyle w:val="NormalWeb"/>
              <w:jc w:val="center"/>
              <w:rPr>
                <w:b/>
              </w:rPr>
            </w:pPr>
            <w:r w:rsidRPr="00095BD6">
              <w:rPr>
                <w:b/>
              </w:rPr>
              <w:t>Value</w:t>
            </w:r>
          </w:p>
        </w:tc>
      </w:tr>
      <w:tr w:rsidR="00095BD6" w14:paraId="6C8AD397" w14:textId="77777777" w:rsidTr="00095BD6">
        <w:tc>
          <w:tcPr>
            <w:tcW w:w="1418" w:type="dxa"/>
          </w:tcPr>
          <w:p w14:paraId="7CB5F865" w14:textId="77777777" w:rsidR="00095BD6" w:rsidRPr="00095BD6" w:rsidRDefault="00095BD6" w:rsidP="00095BD6">
            <w:pPr>
              <w:pStyle w:val="NormalWeb"/>
              <w:jc w:val="center"/>
              <w:rPr>
                <w:vertAlign w:val="subscript"/>
              </w:rPr>
            </w:pPr>
            <w:proofErr w:type="spellStart"/>
            <w:r w:rsidRPr="00095BD6">
              <w:rPr>
                <w:i/>
              </w:rPr>
              <w:t>T</w:t>
            </w:r>
            <w:r>
              <w:rPr>
                <w:vertAlign w:val="subscript"/>
              </w:rPr>
              <w:t>bath</w:t>
            </w:r>
            <w:proofErr w:type="spellEnd"/>
          </w:p>
        </w:tc>
        <w:tc>
          <w:tcPr>
            <w:tcW w:w="2268" w:type="dxa"/>
          </w:tcPr>
          <w:p w14:paraId="6C073BB7" w14:textId="5A19FE72" w:rsidR="00095BD6" w:rsidRDefault="00171556" w:rsidP="00095BD6">
            <w:pPr>
              <w:pStyle w:val="StText"/>
              <w:jc w:val="center"/>
            </w:pPr>
            <w:r>
              <w:t>1.9</w:t>
            </w:r>
          </w:p>
        </w:tc>
      </w:tr>
      <w:tr w:rsidR="00095BD6" w14:paraId="3FD8B1E2" w14:textId="77777777" w:rsidTr="00095BD6">
        <w:tc>
          <w:tcPr>
            <w:tcW w:w="1418" w:type="dxa"/>
          </w:tcPr>
          <w:p w14:paraId="24E4284A" w14:textId="77777777" w:rsidR="00095BD6" w:rsidRPr="00095BD6" w:rsidRDefault="00095BD6" w:rsidP="00095BD6">
            <w:pPr>
              <w:pStyle w:val="NormalWeb"/>
              <w:jc w:val="center"/>
              <w:rPr>
                <w:vertAlign w:val="subscript"/>
              </w:rPr>
            </w:pPr>
            <w:proofErr w:type="spellStart"/>
            <w:r w:rsidRPr="00095BD6">
              <w:rPr>
                <w:i/>
              </w:rPr>
              <w:t>T</w:t>
            </w:r>
            <w:r>
              <w:rPr>
                <w:vertAlign w:val="subscript"/>
              </w:rPr>
              <w:t>final</w:t>
            </w:r>
            <w:proofErr w:type="spellEnd"/>
          </w:p>
        </w:tc>
        <w:tc>
          <w:tcPr>
            <w:tcW w:w="2268" w:type="dxa"/>
          </w:tcPr>
          <w:p w14:paraId="5FEA7007" w14:textId="72ECA25B" w:rsidR="00095BD6" w:rsidRDefault="00171556" w:rsidP="00095BD6">
            <w:pPr>
              <w:pStyle w:val="StText"/>
              <w:jc w:val="center"/>
            </w:pPr>
            <w:r>
              <w:t>2</w:t>
            </w:r>
          </w:p>
        </w:tc>
      </w:tr>
      <w:tr w:rsidR="00095BD6" w14:paraId="1011B5EF" w14:textId="77777777" w:rsidTr="00095BD6">
        <w:tc>
          <w:tcPr>
            <w:tcW w:w="1418" w:type="dxa"/>
          </w:tcPr>
          <w:p w14:paraId="772CEFCF" w14:textId="77777777" w:rsidR="00095BD6" w:rsidRPr="00095BD6" w:rsidRDefault="00095BD6" w:rsidP="00095BD6">
            <w:pPr>
              <w:pStyle w:val="NormalWeb"/>
              <w:jc w:val="center"/>
              <w:rPr>
                <w:vertAlign w:val="subscript"/>
              </w:rPr>
            </w:pPr>
            <w:proofErr w:type="spellStart"/>
            <w:r>
              <w:rPr>
                <w:i/>
              </w:rPr>
              <w:t>c</w:t>
            </w:r>
            <w:r>
              <w:rPr>
                <w:vertAlign w:val="subscript"/>
              </w:rPr>
              <w:t>bath</w:t>
            </w:r>
            <w:proofErr w:type="spellEnd"/>
          </w:p>
        </w:tc>
        <w:tc>
          <w:tcPr>
            <w:tcW w:w="2268" w:type="dxa"/>
          </w:tcPr>
          <w:p w14:paraId="11F8C7B2" w14:textId="1B1D08C5" w:rsidR="00095BD6" w:rsidRDefault="00171556" w:rsidP="00095BD6">
            <w:pPr>
              <w:pStyle w:val="StText"/>
              <w:jc w:val="center"/>
            </w:pPr>
            <w:r>
              <w:t>10</w:t>
            </w:r>
          </w:p>
        </w:tc>
      </w:tr>
      <w:tr w:rsidR="00095BD6" w14:paraId="0DD2D081" w14:textId="77777777" w:rsidTr="00095BD6">
        <w:tc>
          <w:tcPr>
            <w:tcW w:w="1418" w:type="dxa"/>
          </w:tcPr>
          <w:p w14:paraId="127D4321" w14:textId="77777777" w:rsidR="00095BD6" w:rsidRPr="00095BD6" w:rsidRDefault="00095BD6" w:rsidP="00095BD6">
            <w:pPr>
              <w:pStyle w:val="NormalWeb"/>
              <w:jc w:val="center"/>
              <w:rPr>
                <w:vertAlign w:val="subscript"/>
              </w:rPr>
            </w:pPr>
            <w:proofErr w:type="spellStart"/>
            <w:r>
              <w:rPr>
                <w:i/>
              </w:rPr>
              <w:t>c</w:t>
            </w:r>
            <w:r>
              <w:rPr>
                <w:i/>
              </w:rPr>
              <w:softHyphen/>
            </w:r>
            <w:r>
              <w:rPr>
                <w:vertAlign w:val="subscript"/>
              </w:rPr>
              <w:t>min</w:t>
            </w:r>
            <w:proofErr w:type="spellEnd"/>
            <w:r>
              <w:t xml:space="preserve"> at </w:t>
            </w:r>
            <w:proofErr w:type="spellStart"/>
            <w:r>
              <w:rPr>
                <w:i/>
              </w:rPr>
              <w:t>T</w:t>
            </w:r>
            <w:r>
              <w:softHyphen/>
            </w:r>
            <w:r>
              <w:rPr>
                <w:vertAlign w:val="subscript"/>
              </w:rPr>
              <w:t>final</w:t>
            </w:r>
            <w:proofErr w:type="spellEnd"/>
          </w:p>
        </w:tc>
        <w:tc>
          <w:tcPr>
            <w:tcW w:w="2268" w:type="dxa"/>
          </w:tcPr>
          <w:p w14:paraId="6A851065" w14:textId="48496526" w:rsidR="00095BD6" w:rsidRDefault="00171556" w:rsidP="00095BD6">
            <w:pPr>
              <w:pStyle w:val="StText"/>
              <w:jc w:val="center"/>
            </w:pPr>
            <w:r>
              <w:t>0.9930</w:t>
            </w:r>
          </w:p>
        </w:tc>
      </w:tr>
      <w:tr w:rsidR="00095BD6" w14:paraId="6DFA1526" w14:textId="77777777" w:rsidTr="00095BD6">
        <w:tc>
          <w:tcPr>
            <w:tcW w:w="1418" w:type="dxa"/>
          </w:tcPr>
          <w:p w14:paraId="6B95A839" w14:textId="77777777" w:rsidR="00095BD6" w:rsidRDefault="00095BD6" w:rsidP="00095BD6">
            <w:pPr>
              <w:pStyle w:val="NormalWeb"/>
              <w:jc w:val="center"/>
              <w:rPr>
                <w:i/>
              </w:rPr>
            </w:pPr>
            <w:proofErr w:type="spellStart"/>
            <w:r>
              <w:rPr>
                <w:i/>
              </w:rPr>
              <w:t>c</w:t>
            </w:r>
            <w:r>
              <w:rPr>
                <w:i/>
              </w:rPr>
              <w:softHyphen/>
            </w:r>
            <w:r>
              <w:rPr>
                <w:vertAlign w:val="subscript"/>
              </w:rPr>
              <w:t>max</w:t>
            </w:r>
            <w:proofErr w:type="spellEnd"/>
            <w:r>
              <w:t xml:space="preserve"> at </w:t>
            </w:r>
            <w:proofErr w:type="spellStart"/>
            <w:r>
              <w:rPr>
                <w:i/>
              </w:rPr>
              <w:t>T</w:t>
            </w:r>
            <w:r>
              <w:softHyphen/>
            </w:r>
            <w:r>
              <w:rPr>
                <w:vertAlign w:val="subscript"/>
              </w:rPr>
              <w:t>final</w:t>
            </w:r>
            <w:proofErr w:type="spellEnd"/>
          </w:p>
        </w:tc>
        <w:tc>
          <w:tcPr>
            <w:tcW w:w="2268" w:type="dxa"/>
          </w:tcPr>
          <w:p w14:paraId="676377DC" w14:textId="5B617732" w:rsidR="00095BD6" w:rsidRDefault="00171556" w:rsidP="00095BD6">
            <w:pPr>
              <w:pStyle w:val="StText"/>
              <w:jc w:val="center"/>
            </w:pPr>
            <w:r>
              <w:t>9.6464</w:t>
            </w:r>
          </w:p>
        </w:tc>
      </w:tr>
    </w:tbl>
    <w:p w14:paraId="2E0A5807" w14:textId="77777777" w:rsidR="00620A66" w:rsidRDefault="00620A66" w:rsidP="00C62208">
      <w:pPr>
        <w:pStyle w:val="NormalWeb"/>
      </w:pPr>
    </w:p>
    <w:p w14:paraId="5DDFDCE2" w14:textId="77777777" w:rsidR="00232366" w:rsidRPr="00DA4D9F" w:rsidRDefault="00DA4D9F" w:rsidP="00C62208">
      <w:pPr>
        <w:pStyle w:val="NormalWeb"/>
      </w:pPr>
      <w:r>
        <w:lastRenderedPageBreak/>
        <w:t xml:space="preserve">You should calculate your </w:t>
      </w:r>
      <w:r w:rsidR="00C62208">
        <w:t>grade</w:t>
      </w:r>
      <w:r>
        <w:t xml:space="preserve"> on this question </w:t>
      </w:r>
      <w:r w:rsidR="00C62208">
        <w:t xml:space="preserve">as follows: </w:t>
      </w:r>
    </w:p>
    <w:p w14:paraId="7029A9DB" w14:textId="77777777" w:rsidR="00DA4D9F" w:rsidRDefault="00DA4D9F" w:rsidP="00232366">
      <w:pPr>
        <w:pStyle w:val="NormalWeb"/>
        <w:rPr>
          <w:rFonts w:ascii="Consolas" w:hAnsi="Consolas" w:cs="Consolas"/>
        </w:rPr>
      </w:pPr>
      <w:r w:rsidRPr="00DA4D9F">
        <w:rPr>
          <w:rFonts w:ascii="Consolas" w:hAnsi="Consolas" w:cs="Consolas"/>
        </w:rPr>
        <w:t xml:space="preserve">&gt;&gt; 10 </w:t>
      </w:r>
      <w:r w:rsidR="00C62208">
        <w:rPr>
          <w:rFonts w:ascii="Consolas" w:hAnsi="Consolas" w:cs="Consolas"/>
        </w:rPr>
        <w:t>–</w:t>
      </w:r>
      <w:r w:rsidRPr="00DA4D9F">
        <w:rPr>
          <w:rFonts w:ascii="Consolas" w:hAnsi="Consolas" w:cs="Consolas"/>
        </w:rPr>
        <w:t xml:space="preserve"> </w:t>
      </w:r>
      <w:proofErr w:type="spellStart"/>
      <w:r w:rsidRPr="00DA4D9F">
        <w:rPr>
          <w:rFonts w:ascii="Consolas" w:hAnsi="Consolas" w:cs="Consolas"/>
        </w:rPr>
        <w:t>T</w:t>
      </w:r>
      <w:r w:rsidR="00C62208">
        <w:rPr>
          <w:rFonts w:ascii="Consolas" w:hAnsi="Consolas" w:cs="Consolas"/>
        </w:rPr>
        <w:t>_final</w:t>
      </w:r>
      <w:proofErr w:type="spellEnd"/>
      <w:r w:rsidRPr="00DA4D9F"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>-</w:t>
      </w:r>
      <w:r w:rsidRPr="00DA4D9F">
        <w:rPr>
          <w:rFonts w:ascii="Consolas" w:hAnsi="Consolas" w:cs="Consolas"/>
        </w:rPr>
        <w:t xml:space="preserve"> log</w:t>
      </w:r>
      <w:proofErr w:type="gramStart"/>
      <w:r>
        <w:rPr>
          <w:rFonts w:ascii="Consolas" w:hAnsi="Consolas" w:cs="Consolas"/>
        </w:rPr>
        <w:t>2</w:t>
      </w:r>
      <w:r w:rsidRPr="00DA4D9F">
        <w:rPr>
          <w:rFonts w:ascii="Consolas" w:hAnsi="Consolas" w:cs="Consolas"/>
        </w:rPr>
        <w:t xml:space="preserve">( </w:t>
      </w:r>
      <w:r>
        <w:rPr>
          <w:rFonts w:ascii="Consolas" w:hAnsi="Consolas" w:cs="Consolas"/>
        </w:rPr>
        <w:t>delta</w:t>
      </w:r>
      <w:proofErr w:type="gramEnd"/>
      <w:r w:rsidRPr="00DA4D9F">
        <w:rPr>
          <w:rFonts w:ascii="Consolas" w:hAnsi="Consolas" w:cs="Consolas"/>
        </w:rPr>
        <w:t xml:space="preserve"> )</w:t>
      </w:r>
    </w:p>
    <w:p w14:paraId="09663C02" w14:textId="77777777" w:rsidR="00DA4D9F" w:rsidRPr="00DA4D9F" w:rsidRDefault="00C62208" w:rsidP="00C62208">
      <w:pPr>
        <w:pStyle w:val="NormalWeb"/>
      </w:pPr>
      <w:r>
        <w:t xml:space="preserve">where </w:t>
      </w:r>
      <w:proofErr w:type="spellStart"/>
      <w:r w:rsidRPr="00DA4D9F">
        <w:rPr>
          <w:rFonts w:ascii="Consolas" w:hAnsi="Consolas" w:cs="Consolas"/>
        </w:rPr>
        <w:t>T</w:t>
      </w:r>
      <w:r>
        <w:rPr>
          <w:rFonts w:ascii="Consolas" w:hAnsi="Consolas" w:cs="Consolas"/>
        </w:rPr>
        <w:t>_final</w:t>
      </w:r>
      <w:proofErr w:type="spellEnd"/>
      <w:r>
        <w:t xml:space="preserve"> is the total</w:t>
      </w:r>
      <w:r w:rsidR="00B1733A">
        <w:t xml:space="preserve"> time the cylinder is kept at </w:t>
      </w:r>
      <w:r w:rsidR="00876A9B">
        <w:t xml:space="preserve">a </w:t>
      </w:r>
      <w:r>
        <w:t xml:space="preserve">high temperature, and </w:t>
      </w:r>
      <w:r>
        <w:rPr>
          <w:rFonts w:ascii="Consolas" w:hAnsi="Consolas" w:cs="Consolas"/>
        </w:rPr>
        <w:t>delta</w:t>
      </w:r>
      <w:r>
        <w:t xml:space="preserve"> is the maximum absolute error of the concentration from 1, i.e. </w:t>
      </w:r>
      <w:r>
        <w:rPr>
          <w:rFonts w:ascii="Consolas" w:hAnsi="Consolas" w:cs="Consolas"/>
        </w:rPr>
        <w:t>delta = max(abs(</w:t>
      </w:r>
      <w:proofErr w:type="spellStart"/>
      <w:r>
        <w:rPr>
          <w:rFonts w:ascii="Consolas" w:hAnsi="Consolas" w:cs="Consolas"/>
        </w:rPr>
        <w:t>c_max</w:t>
      </w:r>
      <w:proofErr w:type="spellEnd"/>
      <w:r>
        <w:rPr>
          <w:rFonts w:ascii="Consolas" w:hAnsi="Consolas" w:cs="Consolas"/>
        </w:rPr>
        <w:t>(end)-1</w:t>
      </w:r>
      <w:proofErr w:type="gramStart"/>
      <w:r>
        <w:rPr>
          <w:rFonts w:ascii="Consolas" w:hAnsi="Consolas" w:cs="Consolas"/>
        </w:rPr>
        <w:t>),abs</w:t>
      </w:r>
      <w:proofErr w:type="gram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c_min</w:t>
      </w:r>
      <w:proofErr w:type="spellEnd"/>
      <w:r>
        <w:rPr>
          <w:rFonts w:ascii="Consolas" w:hAnsi="Consolas" w:cs="Consolas"/>
        </w:rPr>
        <w:t>(end)-1))</w:t>
      </w:r>
      <w:r>
        <w:t xml:space="preserve">. </w:t>
      </w:r>
      <w:r w:rsidR="00DA4D9F">
        <w:t xml:space="preserve">Calculate your grade and copy-and-paste your solutions here.  </w:t>
      </w:r>
    </w:p>
    <w:p w14:paraId="7F055C9A" w14:textId="77777777" w:rsidR="00171556" w:rsidRDefault="00171556" w:rsidP="00171556">
      <w:pPr>
        <w:pStyle w:val="StCode"/>
      </w:pPr>
      <w:r>
        <w:t xml:space="preserve">&gt;&gt; </w:t>
      </w:r>
      <w:proofErr w:type="spellStart"/>
      <w:r>
        <w:t>c_max</w:t>
      </w:r>
      <w:proofErr w:type="spellEnd"/>
      <w:r>
        <w:t>(end)</w:t>
      </w:r>
    </w:p>
    <w:p w14:paraId="0BBE8B8A" w14:textId="77777777" w:rsidR="00171556" w:rsidRDefault="00171556" w:rsidP="00171556">
      <w:pPr>
        <w:pStyle w:val="StCode"/>
      </w:pPr>
    </w:p>
    <w:p w14:paraId="27FBEFE5" w14:textId="77777777" w:rsidR="00171556" w:rsidRDefault="00171556" w:rsidP="00171556">
      <w:pPr>
        <w:pStyle w:val="StCode"/>
      </w:pPr>
      <w:proofErr w:type="spellStart"/>
      <w:r>
        <w:t>ans</w:t>
      </w:r>
      <w:proofErr w:type="spellEnd"/>
      <w:r>
        <w:t xml:space="preserve"> =</w:t>
      </w:r>
    </w:p>
    <w:p w14:paraId="072EF7F7" w14:textId="77777777" w:rsidR="00171556" w:rsidRDefault="00171556" w:rsidP="00171556">
      <w:pPr>
        <w:pStyle w:val="StCode"/>
      </w:pPr>
    </w:p>
    <w:p w14:paraId="2FEB750E" w14:textId="77777777" w:rsidR="00171556" w:rsidRDefault="00171556" w:rsidP="00171556">
      <w:pPr>
        <w:pStyle w:val="StCode"/>
      </w:pPr>
      <w:r>
        <w:t xml:space="preserve">    9.6464</w:t>
      </w:r>
    </w:p>
    <w:p w14:paraId="76F66802" w14:textId="77777777" w:rsidR="00171556" w:rsidRDefault="00171556" w:rsidP="00171556">
      <w:pPr>
        <w:pStyle w:val="StCode"/>
      </w:pPr>
    </w:p>
    <w:p w14:paraId="66011155" w14:textId="77777777" w:rsidR="00171556" w:rsidRDefault="00171556" w:rsidP="00171556">
      <w:pPr>
        <w:pStyle w:val="StCode"/>
      </w:pPr>
      <w:r>
        <w:t xml:space="preserve">&gt;&gt; </w:t>
      </w:r>
      <w:proofErr w:type="spellStart"/>
      <w:r>
        <w:t>c_min</w:t>
      </w:r>
      <w:proofErr w:type="spellEnd"/>
      <w:r>
        <w:t>(end)</w:t>
      </w:r>
    </w:p>
    <w:p w14:paraId="5202C66A" w14:textId="77777777" w:rsidR="00171556" w:rsidRDefault="00171556" w:rsidP="00171556">
      <w:pPr>
        <w:pStyle w:val="StCode"/>
      </w:pPr>
    </w:p>
    <w:p w14:paraId="4F82B6DC" w14:textId="77777777" w:rsidR="00171556" w:rsidRDefault="00171556" w:rsidP="00171556">
      <w:pPr>
        <w:pStyle w:val="StCode"/>
      </w:pPr>
      <w:proofErr w:type="spellStart"/>
      <w:r>
        <w:t>ans</w:t>
      </w:r>
      <w:proofErr w:type="spellEnd"/>
      <w:r>
        <w:t xml:space="preserve"> =</w:t>
      </w:r>
    </w:p>
    <w:p w14:paraId="64ADF468" w14:textId="77777777" w:rsidR="00171556" w:rsidRDefault="00171556" w:rsidP="00171556">
      <w:pPr>
        <w:pStyle w:val="StCode"/>
      </w:pPr>
    </w:p>
    <w:p w14:paraId="12DF4909" w14:textId="32F36934" w:rsidR="00171556" w:rsidRDefault="00171556" w:rsidP="00171556">
      <w:pPr>
        <w:pStyle w:val="StCode"/>
      </w:pPr>
      <w:r>
        <w:t xml:space="preserve">    0.9930</w:t>
      </w:r>
    </w:p>
    <w:p w14:paraId="527D90EB" w14:textId="77777777" w:rsidR="00171556" w:rsidRDefault="00171556" w:rsidP="00171556">
      <w:pPr>
        <w:pStyle w:val="StCode"/>
      </w:pPr>
    </w:p>
    <w:p w14:paraId="3607AFF8" w14:textId="77777777" w:rsidR="00171556" w:rsidRDefault="00171556" w:rsidP="00171556">
      <w:pPr>
        <w:pStyle w:val="StCode"/>
      </w:pPr>
      <w:r>
        <w:t>grade =</w:t>
      </w:r>
    </w:p>
    <w:p w14:paraId="5FF6804E" w14:textId="77777777" w:rsidR="00171556" w:rsidRDefault="00171556" w:rsidP="00171556">
      <w:pPr>
        <w:pStyle w:val="StCode"/>
      </w:pPr>
    </w:p>
    <w:p w14:paraId="0A69163C" w14:textId="0EA5078E" w:rsidR="00171556" w:rsidRDefault="00171556" w:rsidP="00171556">
      <w:pPr>
        <w:pStyle w:val="StCode"/>
      </w:pPr>
      <w:r>
        <w:t xml:space="preserve">    4.8879</w:t>
      </w:r>
    </w:p>
    <w:p w14:paraId="7F445731" w14:textId="77777777" w:rsidR="00F632F0" w:rsidRDefault="00F632F0">
      <w:pPr>
        <w:spacing w:before="0" w:after="200"/>
      </w:pPr>
      <w:r>
        <w:br w:type="page"/>
      </w:r>
    </w:p>
    <w:p w14:paraId="7BD1FD7D" w14:textId="77777777" w:rsidR="00F4435D" w:rsidRDefault="004A6D59" w:rsidP="00F4435D">
      <w:pPr>
        <w:pStyle w:val="NormalWeb"/>
        <w:keepNext/>
      </w:pPr>
      <w:r>
        <w:rPr>
          <w:b/>
          <w:color w:val="FF0000"/>
        </w:rPr>
        <w:lastRenderedPageBreak/>
        <w:t>6</w:t>
      </w:r>
      <w:r w:rsidR="00F4435D" w:rsidRPr="00A0747D">
        <w:rPr>
          <w:b/>
          <w:color w:val="FF0000"/>
        </w:rPr>
        <w:t>.</w:t>
      </w:r>
      <w:r w:rsidR="00F4435D">
        <w:rPr>
          <w:b/>
          <w:color w:val="FF0000"/>
        </w:rPr>
        <w:t>8</w:t>
      </w:r>
      <w:r w:rsidR="00F4435D">
        <w:rPr>
          <w:b/>
          <w:i/>
          <w:color w:val="FF0000"/>
        </w:rPr>
        <w:t>c</w:t>
      </w:r>
      <w:r w:rsidR="00F4435D">
        <w:rPr>
          <w:b/>
          <w:color w:val="FF0000"/>
        </w:rPr>
        <w:t>-</w:t>
      </w:r>
      <w:r w:rsidR="00F4435D">
        <w:rPr>
          <w:b/>
          <w:i/>
          <w:color w:val="FF0000"/>
        </w:rPr>
        <w:t>d</w:t>
      </w:r>
      <w:r w:rsidR="00F4435D">
        <w:t xml:space="preserve"> </w:t>
      </w:r>
      <w:proofErr w:type="gramStart"/>
      <w:r w:rsidR="00F4435D">
        <w:t>The</w:t>
      </w:r>
      <w:proofErr w:type="gramEnd"/>
      <w:r w:rsidR="00F4435D">
        <w:t xml:space="preserve"> following two questions demonstrate the relationship between waves and conic sections.</w:t>
      </w:r>
    </w:p>
    <w:p w14:paraId="41F6AD01" w14:textId="77777777" w:rsidR="00EA0DD8" w:rsidRDefault="004A6D59" w:rsidP="00EA0DD8">
      <w:pPr>
        <w:pStyle w:val="NormalWeb"/>
        <w:keepNext/>
      </w:pPr>
      <w:r>
        <w:rPr>
          <w:b/>
          <w:color w:val="FF0000"/>
        </w:rPr>
        <w:t>6</w:t>
      </w:r>
      <w:r w:rsidR="00EA0DD8" w:rsidRPr="00A0747D">
        <w:rPr>
          <w:b/>
          <w:color w:val="FF0000"/>
        </w:rPr>
        <w:t>.</w:t>
      </w:r>
      <w:r w:rsidR="00EA0DD8">
        <w:rPr>
          <w:b/>
          <w:color w:val="FF0000"/>
        </w:rPr>
        <w:t>8</w:t>
      </w:r>
      <w:r w:rsidR="00EA0DD8">
        <w:rPr>
          <w:b/>
          <w:i/>
          <w:color w:val="FF0000"/>
        </w:rPr>
        <w:t>c</w:t>
      </w:r>
      <w:r w:rsidR="00886B5A">
        <w:t xml:space="preserve"> </w:t>
      </w:r>
      <w:proofErr w:type="gramStart"/>
      <w:r w:rsidR="00580D55">
        <w:t>An</w:t>
      </w:r>
      <w:proofErr w:type="gramEnd"/>
      <w:r w:rsidR="00580D55">
        <w:t xml:space="preserve"> example</w:t>
      </w:r>
      <w:r w:rsidR="006E5DE8">
        <w:t xml:space="preserve"> (pg. 59)</w:t>
      </w:r>
      <w:r w:rsidR="00580D55">
        <w:t xml:space="preserve"> in the presentation demonstrates the response when a disturbance is made in the middle of a cup containing a liquid.  If, however, the disturbance is made to the right of centre, waves travel to the walls of the cup, reflect, and concentrate, though less cleanly, at a point symmetric through the centre of the cup.  The first step is shown in Figure 4</w:t>
      </w:r>
      <w:r w:rsidR="000C0FF9">
        <w:t>,</w:t>
      </w:r>
      <w:r w:rsidR="00580D55">
        <w:t xml:space="preserve"> while after the wave begins to cross the cup, there are numerous transient waves appearing behind the initial wave, as shown in Figure 5.</w:t>
      </w:r>
    </w:p>
    <w:p w14:paraId="2F57DE4C" w14:textId="77777777" w:rsidR="00580D55" w:rsidRDefault="00580D55" w:rsidP="00580D55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26081FEC" wp14:editId="20BD7914">
            <wp:extent cx="3600000" cy="2700631"/>
            <wp:effectExtent l="19050" t="0" r="450" b="0"/>
            <wp:docPr id="2" name="Picture 2" descr="C:\Users\dwharder\Desktop\blah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wharder\Desktop\blah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6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7E8C4" w14:textId="77777777" w:rsidR="00580D55" w:rsidRDefault="00580D55" w:rsidP="00580D55">
      <w:pPr>
        <w:pStyle w:val="NormalWeb"/>
        <w:keepNext/>
        <w:jc w:val="center"/>
      </w:pPr>
      <w:r>
        <w:t>Figure 4.  An off-centred disturbance.</w:t>
      </w:r>
    </w:p>
    <w:p w14:paraId="39A99B45" w14:textId="77777777" w:rsidR="00580D55" w:rsidRDefault="00580D55" w:rsidP="00580D55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1FDAADAA" wp14:editId="23450B7B">
            <wp:extent cx="3600000" cy="2699139"/>
            <wp:effectExtent l="19050" t="0" r="450" b="0"/>
            <wp:docPr id="6" name="Picture 5" descr="C:\Users\dwharder\Desktop\bla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wharder\Desktop\blah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699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66768" w14:textId="77777777" w:rsidR="00580D55" w:rsidRDefault="00580D55" w:rsidP="00580D55">
      <w:pPr>
        <w:pStyle w:val="NormalWeb"/>
        <w:keepNext/>
        <w:jc w:val="center"/>
      </w:pPr>
      <w:r>
        <w:t xml:space="preserve">Figure </w:t>
      </w:r>
      <w:r w:rsidR="00C71300">
        <w:t xml:space="preserve">5. The wave after 60 seconds with </w:t>
      </w:r>
      <w:r w:rsidR="000C0FF9">
        <w:t>t</w:t>
      </w:r>
      <w:r w:rsidR="00C71300">
        <w:t xml:space="preserve">ransient waves </w:t>
      </w:r>
      <w:r>
        <w:t>forming after the wave front.</w:t>
      </w:r>
    </w:p>
    <w:p w14:paraId="02A9C33F" w14:textId="77777777" w:rsidR="00580D55" w:rsidRDefault="00580D55" w:rsidP="00580D55">
      <w:pPr>
        <w:pStyle w:val="NormalWeb"/>
        <w:keepNext/>
      </w:pPr>
      <w:r>
        <w:lastRenderedPageBreak/>
        <w:t xml:space="preserve">The wave never really reconstitutes itself at the </w:t>
      </w:r>
      <w:r w:rsidR="004A6D59">
        <w:t>symmetric point, as is shown in Figure 6.</w:t>
      </w:r>
    </w:p>
    <w:p w14:paraId="45B3FFC9" w14:textId="77777777" w:rsidR="004A6D59" w:rsidRDefault="004A6D59" w:rsidP="004A6D59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2AD6346B" wp14:editId="76A5B254">
            <wp:extent cx="3600000" cy="2704332"/>
            <wp:effectExtent l="19050" t="0" r="450" b="0"/>
            <wp:docPr id="9" name="Picture 7" descr="C:\Users\dwharder\Desktop\bla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wharder\Desktop\blah2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43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888D5" w14:textId="77777777" w:rsidR="004A6D59" w:rsidRDefault="004A6D59" w:rsidP="004A6D59">
      <w:pPr>
        <w:pStyle w:val="NormalWeb"/>
        <w:keepNext/>
        <w:jc w:val="center"/>
      </w:pPr>
      <w:r>
        <w:t>Figure 6.  The image</w:t>
      </w:r>
      <w:r w:rsidR="000C0FF9">
        <w:t xml:space="preserve"> with the deepest trough at 113</w:t>
      </w:r>
      <w:r>
        <w:t>s.</w:t>
      </w:r>
    </w:p>
    <w:p w14:paraId="36561072" w14:textId="77777777" w:rsidR="004A6D59" w:rsidRDefault="004A6D59" w:rsidP="000C0FF9">
      <w:pPr>
        <w:pStyle w:val="NormalWeb"/>
        <w:keepNext/>
      </w:pPr>
      <w:r>
        <w:t xml:space="preserve">By the time the </w:t>
      </w:r>
      <w:r w:rsidR="0086547A">
        <w:t>crests reach the original po</w:t>
      </w:r>
      <w:r w:rsidR="000C0FF9">
        <w:t xml:space="preserve">int, it creates two peaks </w:t>
      </w:r>
      <w:r w:rsidR="0086547A">
        <w:t xml:space="preserve">at </w:t>
      </w:r>
      <w:r>
        <w:t>222</w:t>
      </w:r>
      <w:r w:rsidR="0086547A">
        <w:t>s</w:t>
      </w:r>
      <w:r w:rsidR="000C0FF9">
        <w:t xml:space="preserve"> and 267</w:t>
      </w:r>
      <w:r>
        <w:t>s</w:t>
      </w:r>
      <w:r w:rsidR="000C0FF9">
        <w:t xml:space="preserve">, as </w:t>
      </w:r>
      <w:r w:rsidR="0086547A">
        <w:t>shown in Figure 7.</w:t>
      </w:r>
    </w:p>
    <w:p w14:paraId="1EC1C0AE" w14:textId="77777777" w:rsidR="0086547A" w:rsidRDefault="0086547A" w:rsidP="0086547A">
      <w:pPr>
        <w:pStyle w:val="NormalWeb"/>
        <w:keepNext/>
        <w:jc w:val="center"/>
      </w:pPr>
      <w:r>
        <w:rPr>
          <w:noProof/>
        </w:rPr>
        <w:drawing>
          <wp:inline distT="0" distB="0" distL="0" distR="0" wp14:anchorId="4DB728F7" wp14:editId="06AB6DAA">
            <wp:extent cx="2520000" cy="1890648"/>
            <wp:effectExtent l="19050" t="0" r="0" b="0"/>
            <wp:docPr id="10" name="Picture 8" descr="C:\Users\dwharder\Desktop\blah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wharder\Desktop\blah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6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9AD5BE" wp14:editId="4406C2B3">
            <wp:extent cx="2520000" cy="1890648"/>
            <wp:effectExtent l="19050" t="0" r="0" b="0"/>
            <wp:docPr id="11" name="Picture 9" descr="C:\Users\dwharder\Desktop\bla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wharder\Desktop\blah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6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98FD5" w14:textId="77777777" w:rsidR="0086547A" w:rsidRDefault="0086547A" w:rsidP="0086547A">
      <w:pPr>
        <w:pStyle w:val="NormalWeb"/>
        <w:keepNext/>
        <w:jc w:val="center"/>
      </w:pPr>
      <w:r>
        <w:t>Figure 7.  Reflection peaks formed at 222</w:t>
      </w:r>
      <w:r w:rsidR="000C0FF9">
        <w:t>s and 267</w:t>
      </w:r>
      <w:r>
        <w:t>s.</w:t>
      </w:r>
    </w:p>
    <w:p w14:paraId="2BDF8FD5" w14:textId="77777777" w:rsidR="0086547A" w:rsidRDefault="0086547A">
      <w:pPr>
        <w:spacing w:before="0" w:after="200"/>
        <w:rPr>
          <w:rFonts w:eastAsia="Times New Roman" w:cs="Times New Roman"/>
          <w:szCs w:val="24"/>
          <w:lang w:eastAsia="en-CA"/>
        </w:rPr>
      </w:pPr>
      <w:r>
        <w:br w:type="page"/>
      </w:r>
    </w:p>
    <w:p w14:paraId="3A9DB3B9" w14:textId="77777777" w:rsidR="004A6D59" w:rsidRDefault="004A6D59" w:rsidP="004A6D59">
      <w:pPr>
        <w:pStyle w:val="NormalWeb"/>
        <w:keepNext/>
      </w:pPr>
      <w:r>
        <w:lastRenderedPageBreak/>
        <w:t>These images were generated using the script</w:t>
      </w:r>
    </w:p>
    <w:p w14:paraId="4F0495C6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101;</w:t>
      </w:r>
    </w:p>
    <w:p w14:paraId="7DF2B766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_init = </w:t>
      </w: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( 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, n );</w:t>
      </w:r>
    </w:p>
    <w:p w14:paraId="6372C887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dU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_init =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( n, n );</w:t>
      </w:r>
    </w:p>
    <w:p w14:paraId="4583C247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</w:t>
      </w:r>
    </w:p>
    <w:p w14:paraId="6AC0F276" w14:textId="77777777" w:rsidR="004A6D59" w:rsidRP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4A6D59">
        <w:rPr>
          <w:rFonts w:ascii="Consolas" w:hAnsi="Consolas" w:cs="Consolas"/>
          <w:color w:val="0000FF"/>
          <w:sz w:val="20"/>
          <w:szCs w:val="20"/>
        </w:rPr>
        <w:t>for</w:t>
      </w:r>
      <w:r w:rsidRPr="004A6D59">
        <w:rPr>
          <w:rFonts w:ascii="Consolas" w:hAnsi="Consolas" w:cs="Consolas"/>
          <w:color w:val="000000"/>
          <w:sz w:val="20"/>
          <w:szCs w:val="20"/>
        </w:rPr>
        <w:t xml:space="preserve"> j = </w:t>
      </w:r>
      <w:proofErr w:type="gramStart"/>
      <w:r w:rsidRPr="004A6D59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</w:p>
    <w:p w14:paraId="07227C73" w14:textId="77777777" w:rsid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A6D5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4A6D59">
        <w:rPr>
          <w:rFonts w:ascii="Consolas" w:hAnsi="Consolas" w:cs="Consolas"/>
          <w:color w:val="0000FF"/>
          <w:sz w:val="20"/>
          <w:szCs w:val="20"/>
        </w:rPr>
        <w:t>for</w:t>
      </w:r>
      <w:r w:rsidRPr="004A6D59">
        <w:rPr>
          <w:rFonts w:ascii="Consolas" w:hAnsi="Consolas" w:cs="Consolas"/>
          <w:color w:val="000000"/>
          <w:sz w:val="20"/>
          <w:szCs w:val="20"/>
        </w:rPr>
        <w:t xml:space="preserve"> k = </w:t>
      </w:r>
      <w:proofErr w:type="gramStart"/>
      <w:r w:rsidRPr="004A6D59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</w:p>
    <w:p w14:paraId="510D0A9D" w14:textId="77777777" w:rsidR="004A6D59" w:rsidRP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% (x, y) is a point in [0, 1] x [0, 1]</w:t>
      </w:r>
    </w:p>
    <w:p w14:paraId="7C5D03C5" w14:textId="77777777" w:rsidR="004A6D59" w:rsidRP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4A6D59">
        <w:rPr>
          <w:rFonts w:ascii="Consolas" w:hAnsi="Consolas" w:cs="Consolas"/>
          <w:color w:val="000000"/>
          <w:sz w:val="20"/>
          <w:szCs w:val="20"/>
        </w:rPr>
        <w:t xml:space="preserve">        x = (j - 1)</w:t>
      </w:r>
      <w:proofErr w:type="gramStart"/>
      <w:r w:rsidRPr="004A6D59">
        <w:rPr>
          <w:rFonts w:ascii="Consolas" w:hAnsi="Consolas" w:cs="Consolas"/>
          <w:color w:val="000000"/>
          <w:sz w:val="20"/>
          <w:szCs w:val="20"/>
        </w:rPr>
        <w:t>/(</w:t>
      </w:r>
      <w:proofErr w:type="gramEnd"/>
      <w:r w:rsidRPr="004A6D59">
        <w:rPr>
          <w:rFonts w:ascii="Consolas" w:hAnsi="Consolas" w:cs="Consolas"/>
          <w:color w:val="000000"/>
          <w:sz w:val="20"/>
          <w:szCs w:val="20"/>
        </w:rPr>
        <w:t>n - 1);</w:t>
      </w:r>
    </w:p>
    <w:p w14:paraId="17669B7F" w14:textId="77777777" w:rsidR="004A6D59" w:rsidRP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4A6D59">
        <w:rPr>
          <w:rFonts w:ascii="Consolas" w:hAnsi="Consolas" w:cs="Consolas"/>
          <w:color w:val="000000"/>
          <w:sz w:val="20"/>
          <w:szCs w:val="20"/>
        </w:rPr>
        <w:t xml:space="preserve">        y = (k - 1)</w:t>
      </w:r>
      <w:proofErr w:type="gramStart"/>
      <w:r w:rsidRPr="004A6D59">
        <w:rPr>
          <w:rFonts w:ascii="Consolas" w:hAnsi="Consolas" w:cs="Consolas"/>
          <w:color w:val="000000"/>
          <w:sz w:val="20"/>
          <w:szCs w:val="20"/>
        </w:rPr>
        <w:t>/(</w:t>
      </w:r>
      <w:proofErr w:type="gramEnd"/>
      <w:r w:rsidRPr="004A6D59">
        <w:rPr>
          <w:rFonts w:ascii="Consolas" w:hAnsi="Consolas" w:cs="Consolas"/>
          <w:color w:val="000000"/>
          <w:sz w:val="20"/>
          <w:szCs w:val="20"/>
        </w:rPr>
        <w:t>n - 1);</w:t>
      </w:r>
    </w:p>
    <w:p w14:paraId="56682596" w14:textId="77777777" w:rsid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A6D5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7476CC26" w14:textId="77777777" w:rsidR="004A6D59" w:rsidRPr="004A6D59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% The initial disturbance is centred at (0.25, 0.5)</w:t>
      </w:r>
    </w:p>
    <w:p w14:paraId="0C82B3C9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4A6D5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init(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j, k) =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exp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( -1000*((x - 0.25)^2 + (y - 0.5)^2) );</w:t>
      </w:r>
    </w:p>
    <w:p w14:paraId="0D37E1BE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</w:t>
      </w:r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end</w:t>
      </w:r>
      <w:proofErr w:type="gramEnd"/>
    </w:p>
    <w:p w14:paraId="33DBE095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end</w:t>
      </w:r>
      <w:proofErr w:type="gramEnd"/>
    </w:p>
    <w:p w14:paraId="15439491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 xml:space="preserve"> </w:t>
      </w:r>
    </w:p>
    <w:p w14:paraId="5CA72962" w14:textId="77777777" w:rsidR="004A6D59" w:rsidRPr="006D1693" w:rsidRDefault="004A6D59" w:rsidP="004A6D5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[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t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, 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] = wave2d( 1, 1, 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init, d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init, @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bndry, [0, 300], 650 );</w:t>
      </w:r>
    </w:p>
    <w:p w14:paraId="13EB82F9" w14:textId="77777777" w:rsidR="003B0F11" w:rsidRPr="003B0F11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3B0F11">
        <w:rPr>
          <w:rFonts w:ascii="Consolas" w:hAnsi="Consolas" w:cs="Consolas"/>
          <w:color w:val="000000"/>
          <w:sz w:val="20"/>
          <w:szCs w:val="20"/>
        </w:rPr>
        <w:t>frames6</w:t>
      </w:r>
      <w:r>
        <w:rPr>
          <w:rFonts w:ascii="Consolas" w:hAnsi="Consolas" w:cs="Consolas"/>
          <w:color w:val="000000"/>
          <w:sz w:val="20"/>
          <w:szCs w:val="20"/>
        </w:rPr>
        <w:t>c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 w:rsidRPr="003B0F11">
        <w:rPr>
          <w:rFonts w:ascii="Consolas" w:hAnsi="Consolas" w:cs="Consolas"/>
          <w:color w:val="000000"/>
          <w:sz w:val="20"/>
          <w:szCs w:val="20"/>
        </w:rPr>
        <w:t>animate( U</w:t>
      </w:r>
      <w:proofErr w:type="gramEnd"/>
      <w:r w:rsidRPr="003B0F11">
        <w:rPr>
          <w:rFonts w:ascii="Consolas" w:hAnsi="Consolas" w:cs="Consolas"/>
          <w:color w:val="000000"/>
          <w:sz w:val="20"/>
          <w:szCs w:val="20"/>
        </w:rPr>
        <w:t>6</w:t>
      </w:r>
      <w:r>
        <w:rPr>
          <w:rFonts w:ascii="Consolas" w:hAnsi="Consolas" w:cs="Consolas"/>
          <w:color w:val="000000"/>
          <w:sz w:val="20"/>
          <w:szCs w:val="20"/>
        </w:rPr>
        <w:t>c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4D0C5349" w14:textId="77777777" w:rsidR="004A6D59" w:rsidRDefault="0086547A" w:rsidP="004A6D59">
      <w:pPr>
        <w:pStyle w:val="NormalWeb"/>
        <w:keepNext/>
      </w:pPr>
      <w:r>
        <w:t>The boundary conditions are provided by</w:t>
      </w:r>
    </w:p>
    <w:p w14:paraId="6CE406A3" w14:textId="77777777" w:rsidR="0086547A" w:rsidRPr="006D1693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function</w:t>
      </w:r>
      <w:proofErr w:type="spellEnd"/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[U] = U6</w:t>
      </w:r>
      <w:r w:rsidR="003B0F11" w:rsidRPr="006D1693">
        <w:rPr>
          <w:rFonts w:ascii="Consolas" w:hAnsi="Consolas" w:cs="Consolas"/>
          <w:color w:val="000000"/>
          <w:sz w:val="20"/>
          <w:szCs w:val="20"/>
          <w:lang w:val="fr-CA"/>
        </w:rPr>
        <w:t>c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_bndry( t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</w:t>
      </w:r>
    </w:p>
    <w:p w14:paraId="02DF835F" w14:textId="77777777" w:rsidR="0086547A" w:rsidRPr="006D1693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U = -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Inf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*</w:t>
      </w: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one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53BF7335" w14:textId="77777777" w:rsidR="0086547A" w:rsidRPr="006D1693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</w:t>
      </w:r>
    </w:p>
    <w:p w14:paraId="72B38BB9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</w:t>
      </w:r>
      <w:r w:rsidRPr="0086547A">
        <w:rPr>
          <w:rFonts w:ascii="Consolas" w:hAnsi="Consolas" w:cs="Consolas"/>
          <w:color w:val="0000FF"/>
          <w:sz w:val="20"/>
          <w:szCs w:val="20"/>
        </w:rPr>
        <w:t>for</w:t>
      </w:r>
      <w:r w:rsidRPr="0086547A">
        <w:rPr>
          <w:rFonts w:ascii="Consolas" w:hAnsi="Consolas" w:cs="Consolas"/>
          <w:color w:val="000000"/>
          <w:sz w:val="20"/>
          <w:szCs w:val="20"/>
        </w:rPr>
        <w:t xml:space="preserve"> j = 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>_x</w:t>
      </w:r>
    </w:p>
    <w:p w14:paraId="6D043662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86547A">
        <w:rPr>
          <w:rFonts w:ascii="Consolas" w:hAnsi="Consolas" w:cs="Consolas"/>
          <w:color w:val="0000FF"/>
          <w:sz w:val="20"/>
          <w:szCs w:val="20"/>
        </w:rPr>
        <w:t>for</w:t>
      </w:r>
      <w:r w:rsidRPr="0086547A">
        <w:rPr>
          <w:rFonts w:ascii="Consolas" w:hAnsi="Consolas" w:cs="Consolas"/>
          <w:color w:val="000000"/>
          <w:sz w:val="20"/>
          <w:szCs w:val="20"/>
        </w:rPr>
        <w:t xml:space="preserve"> k = 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>_y</w:t>
      </w:r>
    </w:p>
    <w:p w14:paraId="55A7494F" w14:textId="77777777" w:rsidR="0086547A" w:rsidRPr="004A6D59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% (x, y) is a point in [0, 1] x [0, 1]</w:t>
      </w:r>
    </w:p>
    <w:p w14:paraId="0DB43158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    x = (j - 1)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/(</w:t>
      </w:r>
      <w:proofErr w:type="spellStart"/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>n_x</w:t>
      </w:r>
      <w:proofErr w:type="spellEnd"/>
      <w:r w:rsidRPr="0086547A">
        <w:rPr>
          <w:rFonts w:ascii="Consolas" w:hAnsi="Consolas" w:cs="Consolas"/>
          <w:color w:val="000000"/>
          <w:sz w:val="20"/>
          <w:szCs w:val="20"/>
        </w:rPr>
        <w:t xml:space="preserve"> - 1);</w:t>
      </w:r>
    </w:p>
    <w:p w14:paraId="54D5C80C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    y = (k - 1)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/(</w:t>
      </w:r>
      <w:proofErr w:type="spellStart"/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>n_y</w:t>
      </w:r>
      <w:proofErr w:type="spellEnd"/>
      <w:r w:rsidRPr="0086547A">
        <w:rPr>
          <w:rFonts w:ascii="Consolas" w:hAnsi="Consolas" w:cs="Consolas"/>
          <w:color w:val="000000"/>
          <w:sz w:val="20"/>
          <w:szCs w:val="20"/>
        </w:rPr>
        <w:t xml:space="preserve"> - 1);</w:t>
      </w:r>
    </w:p>
    <w:p w14:paraId="28684E5A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928BF1" w14:textId="77777777" w:rsid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% Determine if a point is outside a circle of radius 0.5</w:t>
      </w:r>
    </w:p>
    <w:p w14:paraId="450F6DB3" w14:textId="77777777" w:rsidR="0086547A" w:rsidRPr="004A6D59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%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entre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t the point (0.5, 0.5)</w:t>
      </w:r>
    </w:p>
    <w:p w14:paraId="7BF03B00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86547A">
        <w:rPr>
          <w:rFonts w:ascii="Consolas" w:hAnsi="Consolas" w:cs="Consolas"/>
          <w:color w:val="0000FF"/>
          <w:sz w:val="20"/>
          <w:szCs w:val="20"/>
        </w:rPr>
        <w:t>if</w:t>
      </w:r>
      <w:r w:rsidRPr="0086547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sqrt( (</w:t>
      </w:r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>x - 0.5)^2 + (y - 0.5)^2 ) &gt;= 0.5</w:t>
      </w:r>
    </w:p>
    <w:p w14:paraId="4A145A12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proofErr w:type="gramStart"/>
      <w:r w:rsidRPr="0086547A">
        <w:rPr>
          <w:rFonts w:ascii="Consolas" w:hAnsi="Consolas" w:cs="Consolas"/>
          <w:color w:val="000000"/>
          <w:sz w:val="20"/>
          <w:szCs w:val="20"/>
        </w:rPr>
        <w:t>U(</w:t>
      </w:r>
      <w:proofErr w:type="gramEnd"/>
      <w:r w:rsidRPr="0086547A">
        <w:rPr>
          <w:rFonts w:ascii="Consolas" w:hAnsi="Consolas" w:cs="Consolas"/>
          <w:color w:val="000000"/>
          <w:sz w:val="20"/>
          <w:szCs w:val="20"/>
        </w:rPr>
        <w:t xml:space="preserve">j, k)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 w:rsidRPr="0086547A">
        <w:rPr>
          <w:rFonts w:ascii="Consolas" w:hAnsi="Consolas" w:cs="Consolas"/>
          <w:color w:val="000000"/>
          <w:sz w:val="20"/>
          <w:szCs w:val="20"/>
        </w:rPr>
        <w:t>;</w:t>
      </w:r>
    </w:p>
    <w:p w14:paraId="09D0541C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86547A">
        <w:rPr>
          <w:rFonts w:ascii="Consolas" w:hAnsi="Consolas" w:cs="Consolas"/>
          <w:color w:val="0000FF"/>
          <w:sz w:val="20"/>
          <w:szCs w:val="20"/>
        </w:rPr>
        <w:t>end</w:t>
      </w:r>
    </w:p>
    <w:p w14:paraId="18377B69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86547A">
        <w:rPr>
          <w:rFonts w:ascii="Consolas" w:hAnsi="Consolas" w:cs="Consolas"/>
          <w:color w:val="0000FF"/>
          <w:sz w:val="20"/>
          <w:szCs w:val="20"/>
        </w:rPr>
        <w:t>end</w:t>
      </w:r>
    </w:p>
    <w:p w14:paraId="23861854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6547A">
        <w:rPr>
          <w:rFonts w:ascii="Consolas" w:hAnsi="Consolas" w:cs="Consolas"/>
          <w:color w:val="0000FF"/>
          <w:sz w:val="20"/>
          <w:szCs w:val="20"/>
        </w:rPr>
        <w:t>end</w:t>
      </w:r>
    </w:p>
    <w:p w14:paraId="6A60164B" w14:textId="77777777" w:rsidR="0086547A" w:rsidRPr="0086547A" w:rsidRDefault="0086547A" w:rsidP="008654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86547A">
        <w:rPr>
          <w:rFonts w:ascii="Consolas" w:hAnsi="Consolas" w:cs="Consolas"/>
          <w:color w:val="0000FF"/>
          <w:sz w:val="20"/>
          <w:szCs w:val="20"/>
        </w:rPr>
        <w:t>end</w:t>
      </w:r>
    </w:p>
    <w:p w14:paraId="03443BE7" w14:textId="77777777" w:rsidR="003B0F11" w:rsidRDefault="003B0F11">
      <w:pPr>
        <w:spacing w:before="0" w:after="200"/>
      </w:pPr>
      <w:r>
        <w:br w:type="page"/>
      </w:r>
    </w:p>
    <w:p w14:paraId="6BBABBAC" w14:textId="77777777" w:rsidR="00AD6139" w:rsidRDefault="0086547A" w:rsidP="00AD6139">
      <w:r>
        <w:lastRenderedPageBreak/>
        <w:t xml:space="preserve">Your task is to </w:t>
      </w:r>
      <w:r w:rsidR="003B0F11">
        <w:t xml:space="preserve">find a shape </w:t>
      </w:r>
      <w:r w:rsidR="00AD6139">
        <w:t xml:space="preserve">with area greater than 1 </w:t>
      </w:r>
      <w:r w:rsidR="003B0F11">
        <w:t>that allows a deformation at (0.5, 0.5) to be reasonably well reconstructed at the point (1.5, 0.5).  You can modify the script as follows but you must find the appropriate boundary conditions.</w:t>
      </w:r>
      <w:r w:rsidR="00AD6139">
        <w:t xml:space="preserve">  </w:t>
      </w:r>
    </w:p>
    <w:p w14:paraId="75BE9C83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201;</w:t>
      </w:r>
    </w:p>
    <w:p w14:paraId="2C873511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101;</w:t>
      </w:r>
    </w:p>
    <w:p w14:paraId="5A0BA12B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U6c_init = </w:t>
      </w: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0B32E037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dU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6c_init =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39D05F8B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</w:p>
    <w:p w14:paraId="09EE2EDE" w14:textId="77777777" w:rsidR="003B0F11" w:rsidRPr="003B0F11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3B0F11">
        <w:rPr>
          <w:rFonts w:ascii="Consolas" w:hAnsi="Consolas" w:cs="Consolas"/>
          <w:color w:val="0000FF"/>
          <w:sz w:val="20"/>
          <w:szCs w:val="20"/>
        </w:rPr>
        <w:t>for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j = </w:t>
      </w:r>
      <w:proofErr w:type="gramStart"/>
      <w:r w:rsidRPr="003B0F11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3B0F11">
        <w:rPr>
          <w:rFonts w:ascii="Consolas" w:hAnsi="Consolas" w:cs="Consolas"/>
          <w:color w:val="000000"/>
          <w:sz w:val="20"/>
          <w:szCs w:val="20"/>
        </w:rPr>
        <w:t>_x</w:t>
      </w:r>
    </w:p>
    <w:p w14:paraId="1188A62F" w14:textId="77777777" w:rsidR="003B0F11" w:rsidRPr="003B0F11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3B0F1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B0F11">
        <w:rPr>
          <w:rFonts w:ascii="Consolas" w:hAnsi="Consolas" w:cs="Consolas"/>
          <w:color w:val="0000FF"/>
          <w:sz w:val="20"/>
          <w:szCs w:val="20"/>
        </w:rPr>
        <w:t>for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k = </w:t>
      </w:r>
      <w:proofErr w:type="gramStart"/>
      <w:r w:rsidRPr="003B0F11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3B0F11">
        <w:rPr>
          <w:rFonts w:ascii="Consolas" w:hAnsi="Consolas" w:cs="Consolas"/>
          <w:color w:val="000000"/>
          <w:sz w:val="20"/>
          <w:szCs w:val="20"/>
        </w:rPr>
        <w:t>_y</w:t>
      </w:r>
    </w:p>
    <w:p w14:paraId="425C2101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3B0F11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x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2*(j - 1)/(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- 1);</w:t>
      </w:r>
    </w:p>
    <w:p w14:paraId="636B0B96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    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y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(k - 1)/(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- 1);</w:t>
      </w:r>
    </w:p>
    <w:p w14:paraId="1CA86CBC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    </w:t>
      </w:r>
    </w:p>
    <w:p w14:paraId="046029B7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    U6c_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init(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j, k) =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exp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( -1000*((x - 0.5)^2 + (y - 0.5)^2) );</w:t>
      </w:r>
    </w:p>
    <w:p w14:paraId="782CF48B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</w:t>
      </w:r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end</w:t>
      </w:r>
      <w:proofErr w:type="gramEnd"/>
    </w:p>
    <w:p w14:paraId="6FAE78FF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20"/>
          <w:szCs w:val="20"/>
          <w:lang w:val="fr-CA"/>
        </w:rPr>
      </w:pPr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end</w:t>
      </w:r>
      <w:proofErr w:type="gramEnd"/>
    </w:p>
    <w:p w14:paraId="1364BC43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</w:p>
    <w:p w14:paraId="1A96FFED" w14:textId="77777777" w:rsidR="003B0F11" w:rsidRPr="006D1693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[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t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6c, U6c] = wave2d( 1, 1, U6c_init, dU6c_init, @U6c_bndry, [0, 350], 710 );</w:t>
      </w:r>
    </w:p>
    <w:p w14:paraId="2DE4F9AC" w14:textId="77777777" w:rsidR="003B0F11" w:rsidRPr="00AD6139" w:rsidRDefault="003B0F11" w:rsidP="003B0F1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3B0F11">
        <w:rPr>
          <w:rFonts w:ascii="Consolas" w:hAnsi="Consolas" w:cs="Consolas"/>
          <w:color w:val="000000"/>
          <w:sz w:val="20"/>
          <w:szCs w:val="20"/>
        </w:rPr>
        <w:t>frames6</w:t>
      </w:r>
      <w:r>
        <w:rPr>
          <w:rFonts w:ascii="Consolas" w:hAnsi="Consolas" w:cs="Consolas"/>
          <w:color w:val="000000"/>
          <w:sz w:val="20"/>
          <w:szCs w:val="20"/>
        </w:rPr>
        <w:t>c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 w:rsidRPr="003B0F11">
        <w:rPr>
          <w:rFonts w:ascii="Consolas" w:hAnsi="Consolas" w:cs="Consolas"/>
          <w:color w:val="000000"/>
          <w:sz w:val="20"/>
          <w:szCs w:val="20"/>
        </w:rPr>
        <w:t>animate( U</w:t>
      </w:r>
      <w:proofErr w:type="gramEnd"/>
      <w:r w:rsidRPr="003B0F11">
        <w:rPr>
          <w:rFonts w:ascii="Consolas" w:hAnsi="Consolas" w:cs="Consolas"/>
          <w:color w:val="000000"/>
          <w:sz w:val="20"/>
          <w:szCs w:val="20"/>
        </w:rPr>
        <w:t>6</w:t>
      </w:r>
      <w:r>
        <w:rPr>
          <w:rFonts w:ascii="Consolas" w:hAnsi="Consolas" w:cs="Consolas"/>
          <w:color w:val="000000"/>
          <w:sz w:val="20"/>
          <w:szCs w:val="20"/>
        </w:rPr>
        <w:t>c</w:t>
      </w:r>
      <w:r w:rsidRPr="003B0F11"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444AF567" w14:textId="77777777" w:rsidR="00AD6139" w:rsidRDefault="00AD6139" w:rsidP="00AD6139">
      <w:r>
        <w:t xml:space="preserve">You should determine which time slice </w:t>
      </w:r>
      <w:proofErr w:type="spellStart"/>
      <w:r>
        <w:rPr>
          <w:i/>
        </w:rPr>
        <w:t>t</w:t>
      </w:r>
      <w:r>
        <w:rPr>
          <w:vertAlign w:val="subscript"/>
        </w:rPr>
        <w:t>min</w:t>
      </w:r>
      <w:proofErr w:type="spellEnd"/>
      <w:r>
        <w:t xml:space="preserve"> has the largest negative value </w:t>
      </w:r>
      <w:r w:rsidR="00F53125">
        <w:t xml:space="preserve">at the point (1.5, 0.5) </w:t>
      </w:r>
      <w:r>
        <w:t>and enter it here:</w:t>
      </w:r>
    </w:p>
    <w:p w14:paraId="0AB559EC" w14:textId="77777777" w:rsidR="00AD6139" w:rsidRPr="006D1693" w:rsidRDefault="00401B1F" w:rsidP="00AD6139">
      <w:pPr>
        <w:pStyle w:val="StCode"/>
        <w:rPr>
          <w:color w:val="auto"/>
          <w:lang w:val="fr-CA"/>
        </w:rPr>
      </w:pPr>
      <w:r w:rsidRPr="006D1693">
        <w:rPr>
          <w:color w:val="auto"/>
          <w:lang w:val="fr-CA"/>
        </w:rPr>
        <w:t>&gt;&gt; [</w:t>
      </w:r>
      <w:proofErr w:type="spellStart"/>
      <w:r w:rsidRPr="006D1693">
        <w:rPr>
          <w:color w:val="auto"/>
          <w:lang w:val="fr-CA"/>
        </w:rPr>
        <w:t>z_min</w:t>
      </w:r>
      <w:proofErr w:type="spellEnd"/>
      <w:r w:rsidRPr="006D1693">
        <w:rPr>
          <w:color w:val="auto"/>
          <w:lang w:val="fr-CA"/>
        </w:rPr>
        <w:t xml:space="preserve">, </w:t>
      </w:r>
      <w:proofErr w:type="spellStart"/>
      <w:r w:rsidRPr="006D1693">
        <w:rPr>
          <w:color w:val="auto"/>
          <w:lang w:val="fr-CA"/>
        </w:rPr>
        <w:t>t_min</w:t>
      </w:r>
      <w:proofErr w:type="spellEnd"/>
      <w:r w:rsidRPr="006D1693">
        <w:rPr>
          <w:color w:val="auto"/>
          <w:lang w:val="fr-CA"/>
        </w:rPr>
        <w:t xml:space="preserve">] = </w:t>
      </w:r>
      <w:proofErr w:type="gramStart"/>
      <w:r w:rsidR="00AD6139" w:rsidRPr="006D1693">
        <w:rPr>
          <w:color w:val="auto"/>
          <w:lang w:val="fr-CA"/>
        </w:rPr>
        <w:t>min( U</w:t>
      </w:r>
      <w:proofErr w:type="gramEnd"/>
      <w:r w:rsidR="00AD6139" w:rsidRPr="006D1693">
        <w:rPr>
          <w:color w:val="auto"/>
          <w:lang w:val="fr-CA"/>
        </w:rPr>
        <w:t>6c(</w:t>
      </w:r>
      <w:r w:rsidRPr="006D1693">
        <w:rPr>
          <w:color w:val="auto"/>
          <w:lang w:val="fr-CA"/>
        </w:rPr>
        <w:t>151</w:t>
      </w:r>
      <w:r w:rsidR="00AD6139" w:rsidRPr="006D1693">
        <w:rPr>
          <w:color w:val="auto"/>
          <w:lang w:val="fr-CA"/>
        </w:rPr>
        <w:t xml:space="preserve">, </w:t>
      </w:r>
      <w:r w:rsidRPr="006D1693">
        <w:rPr>
          <w:color w:val="auto"/>
          <w:lang w:val="fr-CA"/>
        </w:rPr>
        <w:t>51</w:t>
      </w:r>
      <w:r w:rsidR="00AD6139" w:rsidRPr="006D1693">
        <w:rPr>
          <w:color w:val="auto"/>
          <w:lang w:val="fr-CA"/>
        </w:rPr>
        <w:t xml:space="preserve">, </w:t>
      </w:r>
      <w:r w:rsidRPr="006D1693">
        <w:rPr>
          <w:color w:val="auto"/>
          <w:lang w:val="fr-CA"/>
        </w:rPr>
        <w:t xml:space="preserve">:) </w:t>
      </w:r>
      <w:r w:rsidR="00C71300">
        <w:rPr>
          <w:color w:val="auto"/>
          <w:lang w:val="fr-CA"/>
        </w:rPr>
        <w:t>)</w:t>
      </w:r>
    </w:p>
    <w:p w14:paraId="6A475C9E" w14:textId="77777777" w:rsidR="00401B1F" w:rsidRPr="00401B1F" w:rsidRDefault="00C71300" w:rsidP="00401B1F">
      <w:pPr>
        <w:pStyle w:val="StCode"/>
        <w:rPr>
          <w:color w:val="auto"/>
        </w:rPr>
      </w:pPr>
      <w:r>
        <w:rPr>
          <w:color w:val="auto"/>
        </w:rPr>
        <w:t xml:space="preserve">&gt;&gt; </w:t>
      </w:r>
      <w:proofErr w:type="gramStart"/>
      <w:r>
        <w:rPr>
          <w:color w:val="auto"/>
        </w:rPr>
        <w:t xml:space="preserve">t( </w:t>
      </w:r>
      <w:proofErr w:type="spellStart"/>
      <w:r>
        <w:rPr>
          <w:color w:val="auto"/>
        </w:rPr>
        <w:t>t</w:t>
      </w:r>
      <w:proofErr w:type="gramEnd"/>
      <w:r>
        <w:rPr>
          <w:color w:val="auto"/>
        </w:rPr>
        <w:t>_min</w:t>
      </w:r>
      <w:proofErr w:type="spellEnd"/>
      <w:r>
        <w:rPr>
          <w:color w:val="auto"/>
        </w:rPr>
        <w:t xml:space="preserve"> )</w:t>
      </w:r>
    </w:p>
    <w:p w14:paraId="4EB907D8" w14:textId="77777777" w:rsidR="00C71300" w:rsidRDefault="00C71300" w:rsidP="00C71300">
      <w:pPr>
        <w:pStyle w:val="StCode"/>
      </w:pPr>
    </w:p>
    <w:p w14:paraId="2B6EB945" w14:textId="77777777" w:rsidR="00C71300" w:rsidRDefault="00C71300" w:rsidP="00C71300">
      <w:pPr>
        <w:pStyle w:val="StCode"/>
      </w:pPr>
      <w:r w:rsidRPr="00420D55">
        <w:t xml:space="preserve">Copy and paste your </w:t>
      </w:r>
      <w:proofErr w:type="spellStart"/>
      <w:r w:rsidRPr="00420D55">
        <w:t>Matlab</w:t>
      </w:r>
      <w:proofErr w:type="spellEnd"/>
      <w:r w:rsidRPr="00420D55">
        <w:t xml:space="preserve"> output here.</w:t>
      </w:r>
    </w:p>
    <w:p w14:paraId="51C650B3" w14:textId="77777777" w:rsidR="00AD6139" w:rsidRDefault="00AD6139" w:rsidP="00AD6139">
      <w:pPr>
        <w:pStyle w:val="StCode"/>
      </w:pPr>
    </w:p>
    <w:p w14:paraId="4012CB8D" w14:textId="77777777" w:rsidR="00C71300" w:rsidRDefault="00C71300" w:rsidP="00AD6139">
      <w:pPr>
        <w:pStyle w:val="StCode"/>
      </w:pPr>
    </w:p>
    <w:p w14:paraId="2C17C8F9" w14:textId="77777777" w:rsidR="00AD6139" w:rsidRDefault="00AD6139">
      <w:pPr>
        <w:spacing w:before="0" w:after="200"/>
      </w:pPr>
      <w:r>
        <w:t>and you should copy an image of that frame into Figure 8.</w:t>
      </w:r>
    </w:p>
    <w:p w14:paraId="2785CFC0" w14:textId="77777777" w:rsidR="00AD6139" w:rsidRDefault="00AD6139" w:rsidP="00AD6139">
      <w:pPr>
        <w:spacing w:before="0" w:after="200"/>
        <w:jc w:val="center"/>
      </w:pPr>
      <w:r w:rsidRPr="00AD6139">
        <w:rPr>
          <w:noProof/>
          <w:lang w:eastAsia="en-CA"/>
        </w:rPr>
        <w:drawing>
          <wp:inline distT="0" distB="0" distL="0" distR="0" wp14:anchorId="52681D6D" wp14:editId="7F3DB49D">
            <wp:extent cx="3037840" cy="1518920"/>
            <wp:effectExtent l="19050" t="0" r="0" b="0"/>
            <wp:docPr id="12" name="Picture 27" descr="C:\Users\dwharder\Desktop\wee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dwharder\Desktop\weef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840" cy="1518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FC3AD" w14:textId="77777777" w:rsidR="003B0F11" w:rsidRDefault="00AD6139" w:rsidP="00AD6139">
      <w:pPr>
        <w:spacing w:before="0" w:after="200"/>
        <w:jc w:val="center"/>
      </w:pPr>
      <w:r>
        <w:t>Figure 8.  The point at which the minimum is achieved.</w:t>
      </w:r>
      <w:r w:rsidR="003B0F11">
        <w:br w:type="page"/>
      </w:r>
    </w:p>
    <w:p w14:paraId="6782B643" w14:textId="77777777" w:rsidR="003B0F11" w:rsidRPr="0027777C" w:rsidRDefault="003B0F11" w:rsidP="00D43B3C">
      <w:r>
        <w:rPr>
          <w:b/>
          <w:color w:val="FF0000"/>
        </w:rPr>
        <w:lastRenderedPageBreak/>
        <w:t>6</w:t>
      </w:r>
      <w:r w:rsidRPr="00A0747D">
        <w:rPr>
          <w:b/>
          <w:color w:val="FF0000"/>
        </w:rPr>
        <w:t>.</w:t>
      </w:r>
      <w:r>
        <w:rPr>
          <w:b/>
          <w:color w:val="FF0000"/>
        </w:rPr>
        <w:t>8</w:t>
      </w:r>
      <w:r>
        <w:rPr>
          <w:b/>
          <w:i/>
          <w:color w:val="FF0000"/>
        </w:rPr>
        <w:t xml:space="preserve">d </w:t>
      </w:r>
      <w:r w:rsidR="008D6F7D">
        <w:t>Consider</w:t>
      </w:r>
      <w:r w:rsidR="00443A68">
        <w:t xml:space="preserve"> a </w:t>
      </w:r>
      <w:r w:rsidR="008D6F7D">
        <w:t>sinusoidal signal</w:t>
      </w:r>
      <w:r w:rsidR="00443A68">
        <w:t xml:space="preserve"> formed </w:t>
      </w:r>
      <w:r w:rsidR="008D6F7D">
        <w:t xml:space="preserve">at one </w:t>
      </w:r>
      <w:r w:rsidR="004C238E">
        <w:t>face</w:t>
      </w:r>
      <w:r w:rsidR="008D6F7D">
        <w:t xml:space="preserve"> of a cube </w:t>
      </w:r>
      <w:r w:rsidR="004C238E">
        <w:t>which has an edge length equal to 1. The cube</w:t>
      </w:r>
      <w:r w:rsidR="008D6F7D">
        <w:t xml:space="preserve"> has </w:t>
      </w:r>
      <w:r w:rsidR="00443A68">
        <w:t>all</w:t>
      </w:r>
      <w:r w:rsidR="004C238E">
        <w:t xml:space="preserve"> the other faces</w:t>
      </w:r>
      <w:r w:rsidR="00443A68">
        <w:t xml:space="preserve"> insula</w:t>
      </w:r>
      <w:r w:rsidR="004C238E">
        <w:t>ted, and t</w:t>
      </w:r>
      <w:r w:rsidR="00443A68">
        <w:t>he ref</w:t>
      </w:r>
      <w:r w:rsidR="004C238E">
        <w:t>lection of the wave</w:t>
      </w:r>
      <w:r w:rsidR="00D43B3C">
        <w:t xml:space="preserve"> from the face opposite to the one where the sinusoidal signal exists</w:t>
      </w:r>
      <w:r w:rsidR="004C238E">
        <w:t xml:space="preserve"> is perfect. H</w:t>
      </w:r>
      <w:r w:rsidR="00D842CE">
        <w:t>owever, the signal strength (the amplitude) is not very large at any one point</w:t>
      </w:r>
      <w:r w:rsidR="004C238E">
        <w:t xml:space="preserve"> in the cube</w:t>
      </w:r>
      <w:r w:rsidR="008D6F7D">
        <w:t xml:space="preserve">. </w:t>
      </w:r>
      <w:r w:rsidR="00443A68">
        <w:t>Your goal is to change the shape of the wall</w:t>
      </w:r>
      <w:r w:rsidR="00D842CE">
        <w:t xml:space="preserve"> </w:t>
      </w:r>
      <w:r w:rsidR="0027777C">
        <w:t>near</w:t>
      </w:r>
      <w:r w:rsidR="00D842CE">
        <w:t xml:space="preserve"> </w:t>
      </w:r>
      <w:r w:rsidR="00D842CE">
        <w:rPr>
          <w:i/>
        </w:rPr>
        <w:t>x</w:t>
      </w:r>
      <w:r w:rsidR="00D842CE">
        <w:t xml:space="preserve"> = 0</w:t>
      </w:r>
      <w:r w:rsidR="00443A68">
        <w:t xml:space="preserve"> </w:t>
      </w:r>
      <w:r w:rsidR="004C238E">
        <w:t xml:space="preserve">(the face opposite to the sinusoidal signal) </w:t>
      </w:r>
      <w:proofErr w:type="gramStart"/>
      <w:r w:rsidR="00443A68">
        <w:t>in order to</w:t>
      </w:r>
      <w:proofErr w:type="gramEnd"/>
      <w:r w:rsidR="00443A68">
        <w:t xml:space="preserve"> focus the signal at the point (0.25, 0.5, 0.5)</w:t>
      </w:r>
      <w:r w:rsidR="00D842CE">
        <w:t>.</w:t>
      </w:r>
      <w:r w:rsidR="004C238E">
        <w:t xml:space="preserve"> </w:t>
      </w:r>
      <w:r w:rsidR="0027777C">
        <w:t xml:space="preserve">Currently, the wall at </w:t>
      </w:r>
      <w:r w:rsidR="0027777C">
        <w:rPr>
          <w:i/>
        </w:rPr>
        <w:t>x</w:t>
      </w:r>
      <w:r w:rsidR="004C238E">
        <w:t xml:space="preserve"> = 0 is straight. Hence, another 3D-boundary shape should</w:t>
      </w:r>
      <w:r w:rsidR="0027777C">
        <w:t xml:space="preserve"> be used to</w:t>
      </w:r>
      <w:r w:rsidR="004C238E">
        <w:t xml:space="preserve"> focus the reflecting waves to the mentioned</w:t>
      </w:r>
      <w:r w:rsidR="0027777C">
        <w:t xml:space="preserve"> point.</w:t>
      </w:r>
    </w:p>
    <w:p w14:paraId="1C971031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3</w:t>
      </w:r>
      <w:r w:rsidR="00D842CE" w:rsidRPr="006D1693">
        <w:rPr>
          <w:rFonts w:ascii="Consolas" w:hAnsi="Consolas" w:cs="Consolas"/>
          <w:color w:val="000000"/>
          <w:sz w:val="20"/>
          <w:szCs w:val="20"/>
          <w:lang w:val="fr-CA"/>
        </w:rPr>
        <w:t>3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;</w:t>
      </w:r>
    </w:p>
    <w:p w14:paraId="6A54F832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3</w:t>
      </w:r>
      <w:r w:rsidR="00D842CE" w:rsidRPr="006D1693">
        <w:rPr>
          <w:rFonts w:ascii="Consolas" w:hAnsi="Consolas" w:cs="Consolas"/>
          <w:color w:val="000000"/>
          <w:sz w:val="20"/>
          <w:szCs w:val="20"/>
          <w:lang w:val="fr-CA"/>
        </w:rPr>
        <w:t>3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;</w:t>
      </w:r>
    </w:p>
    <w:p w14:paraId="58C2928B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z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= 3</w:t>
      </w:r>
      <w:r w:rsidR="00D842CE" w:rsidRPr="006D1693">
        <w:rPr>
          <w:rFonts w:ascii="Consolas" w:hAnsi="Consolas" w:cs="Consolas"/>
          <w:color w:val="000000"/>
          <w:sz w:val="20"/>
          <w:szCs w:val="20"/>
          <w:lang w:val="fr-CA"/>
        </w:rPr>
        <w:t>3</w:t>
      </w: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;</w:t>
      </w:r>
    </w:p>
    <w:p w14:paraId="3B7CCC6B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U6d_init = </w:t>
      </w: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z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3DBAEA41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dU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6d_init =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zero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z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46B9A118" w14:textId="77777777" w:rsidR="00443A68" w:rsidRPr="006D1693" w:rsidRDefault="00443A68" w:rsidP="00443A6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[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t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6d, U6d] = wave3d( 1, 1, U6d_init, dU6d_init, @U6d_bndry, [0, 60], 150 );</w:t>
      </w:r>
    </w:p>
    <w:p w14:paraId="5A65FB9F" w14:textId="77777777" w:rsidR="00D842CE" w:rsidRPr="006D1693" w:rsidRDefault="00D842CE">
      <w:pPr>
        <w:spacing w:before="0" w:after="200"/>
        <w:rPr>
          <w:rFonts w:ascii="Consolas" w:hAnsi="Consolas" w:cs="Consolas"/>
          <w:lang w:val="fr-CA"/>
        </w:rPr>
      </w:pPr>
    </w:p>
    <w:p w14:paraId="1572DDCD" w14:textId="77777777" w:rsidR="00D842CE" w:rsidRPr="006D1693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proofErr w:type="spellStart"/>
      <w:proofErr w:type="gramStart"/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>function</w:t>
      </w:r>
      <w:proofErr w:type="spellEnd"/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[U] = U6d_bndry( t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z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</w:t>
      </w:r>
    </w:p>
    <w:p w14:paraId="72B3CF8C" w14:textId="77777777" w:rsidR="00D842CE" w:rsidRPr="006D1693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U = -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Inf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*</w:t>
      </w:r>
      <w:proofErr w:type="spellStart"/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ones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(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_x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, </w:t>
      </w:r>
      <w:proofErr w:type="spell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n_z</w:t>
      </w:r>
      <w:proofErr w:type="spell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);</w:t>
      </w:r>
    </w:p>
    <w:p w14:paraId="772E1209" w14:textId="77777777" w:rsidR="00D842CE" w:rsidRPr="006D1693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</w:t>
      </w:r>
      <w:proofErr w:type="gramStart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U(</w:t>
      </w:r>
      <w:proofErr w:type="gramEnd"/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>end,:,:) = sin(t).*(t &lt;= 2*pi);</w:t>
      </w:r>
    </w:p>
    <w:p w14:paraId="3D76DDED" w14:textId="77777777" w:rsidR="00D842CE" w:rsidRPr="006D1693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  <w:lang w:val="fr-CA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</w:t>
      </w:r>
    </w:p>
    <w:p w14:paraId="142CB447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6D1693">
        <w:rPr>
          <w:rFonts w:ascii="Consolas" w:hAnsi="Consolas" w:cs="Consolas"/>
          <w:color w:val="000000"/>
          <w:sz w:val="20"/>
          <w:szCs w:val="20"/>
          <w:lang w:val="fr-CA"/>
        </w:rPr>
        <w:t xml:space="preserve">    </w:t>
      </w:r>
      <w:r w:rsidRPr="00D842CE">
        <w:rPr>
          <w:rFonts w:ascii="Consolas" w:hAnsi="Consolas" w:cs="Consolas"/>
          <w:color w:val="000000"/>
          <w:sz w:val="20"/>
          <w:szCs w:val="20"/>
        </w:rPr>
        <w:t>U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(:,</w:t>
      </w:r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 xml:space="preserve">[1,end],:) = </w:t>
      </w:r>
      <w:proofErr w:type="spellStart"/>
      <w:r w:rsidRPr="00D842CE"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>;</w:t>
      </w:r>
    </w:p>
    <w:p w14:paraId="120CBFD8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U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(:,:,</w:t>
      </w:r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 xml:space="preserve">[1,end]) = </w:t>
      </w:r>
      <w:proofErr w:type="spellStart"/>
      <w:r w:rsidRPr="00D842CE"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>;</w:t>
      </w:r>
    </w:p>
    <w:p w14:paraId="0E286FDA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4057C261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842CE">
        <w:rPr>
          <w:rFonts w:ascii="Consolas" w:hAnsi="Consolas" w:cs="Consolas"/>
          <w:color w:val="0000FF"/>
          <w:sz w:val="20"/>
          <w:szCs w:val="20"/>
        </w:rPr>
        <w:t>for</w:t>
      </w:r>
      <w:r w:rsidRPr="00D842C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842C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_x</w:t>
      </w:r>
    </w:p>
    <w:p w14:paraId="01C8E852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D842CE">
        <w:rPr>
          <w:rFonts w:ascii="Consolas" w:hAnsi="Consolas" w:cs="Consolas"/>
          <w:color w:val="0000FF"/>
          <w:sz w:val="20"/>
          <w:szCs w:val="20"/>
        </w:rPr>
        <w:t>for</w:t>
      </w:r>
      <w:r w:rsidRPr="00D842CE">
        <w:rPr>
          <w:rFonts w:ascii="Consolas" w:hAnsi="Consolas" w:cs="Consolas"/>
          <w:color w:val="000000"/>
          <w:sz w:val="20"/>
          <w:szCs w:val="20"/>
        </w:rPr>
        <w:t xml:space="preserve"> j = 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_y</w:t>
      </w:r>
    </w:p>
    <w:p w14:paraId="1385468B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D842CE">
        <w:rPr>
          <w:rFonts w:ascii="Consolas" w:hAnsi="Consolas" w:cs="Consolas"/>
          <w:color w:val="0000FF"/>
          <w:sz w:val="20"/>
          <w:szCs w:val="20"/>
        </w:rPr>
        <w:t>for</w:t>
      </w:r>
      <w:r w:rsidRPr="00D842CE">
        <w:rPr>
          <w:rFonts w:ascii="Consolas" w:hAnsi="Consolas" w:cs="Consolas"/>
          <w:color w:val="000000"/>
          <w:sz w:val="20"/>
          <w:szCs w:val="20"/>
        </w:rPr>
        <w:t xml:space="preserve"> k = 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1:n</w:t>
      </w:r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_z</w:t>
      </w:r>
    </w:p>
    <w:p w14:paraId="7AEFF12D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    x = (</w:t>
      </w:r>
      <w:proofErr w:type="spellStart"/>
      <w:r w:rsidRPr="00D842C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 - 1)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/(</w:t>
      </w:r>
      <w:proofErr w:type="spellStart"/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n_x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 - 1);</w:t>
      </w:r>
    </w:p>
    <w:p w14:paraId="62044268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    y = (j - 1)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/(</w:t>
      </w:r>
      <w:proofErr w:type="spellStart"/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n_y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 - 1);</w:t>
      </w:r>
    </w:p>
    <w:p w14:paraId="587481BF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    z = (k - 1)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/(</w:t>
      </w:r>
      <w:proofErr w:type="spellStart"/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n_z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 - 1);</w:t>
      </w:r>
    </w:p>
    <w:p w14:paraId="08A260CB" w14:textId="77777777" w:rsid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8680E82" w14:textId="77777777" w:rsidR="0027777C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% Modify this to determine which points at the end</w:t>
      </w:r>
      <w:r>
        <w:rPr>
          <w:rFonts w:ascii="Consolas" w:hAnsi="Consolas" w:cs="Consolas"/>
          <w:color w:val="000000"/>
          <w:sz w:val="20"/>
          <w:szCs w:val="20"/>
        </w:rPr>
        <w:br/>
        <w:t xml:space="preserve">                % of the region will be set to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to reflect and</w:t>
      </w:r>
      <w:r>
        <w:rPr>
          <w:rFonts w:ascii="Consolas" w:hAnsi="Consolas" w:cs="Consolas"/>
          <w:color w:val="000000"/>
          <w:sz w:val="20"/>
          <w:szCs w:val="20"/>
        </w:rPr>
        <w:br/>
        <w:t xml:space="preserve">                % focus the signal.  Consider the example where </w:t>
      </w:r>
      <w:r>
        <w:rPr>
          <w:rFonts w:ascii="Consolas" w:hAnsi="Consolas" w:cs="Consolas"/>
          <w:color w:val="000000"/>
          <w:sz w:val="20"/>
          <w:szCs w:val="20"/>
        </w:rPr>
        <w:br/>
        <w:t xml:space="preserve">                % the points were determined by the distance from </w:t>
      </w:r>
      <w:r>
        <w:rPr>
          <w:rFonts w:ascii="Consolas" w:hAnsi="Consolas" w:cs="Consolas"/>
          <w:color w:val="000000"/>
          <w:sz w:val="20"/>
          <w:szCs w:val="20"/>
        </w:rPr>
        <w:br/>
        <w:t xml:space="preserve">                % the centre of a circle.</w:t>
      </w:r>
    </w:p>
    <w:p w14:paraId="2B0164FF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6F8C6752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842CE">
        <w:rPr>
          <w:rFonts w:ascii="Consolas" w:hAnsi="Consolas" w:cs="Consolas"/>
          <w:color w:val="0000FF"/>
          <w:sz w:val="20"/>
          <w:szCs w:val="20"/>
        </w:rPr>
        <w:t>if</w:t>
      </w:r>
      <w:r w:rsidRPr="00D842CE">
        <w:rPr>
          <w:rFonts w:ascii="Consolas" w:hAnsi="Consolas" w:cs="Consolas"/>
          <w:color w:val="000000"/>
          <w:sz w:val="20"/>
          <w:szCs w:val="20"/>
        </w:rPr>
        <w:t xml:space="preserve"> x</w:t>
      </w:r>
      <w:r>
        <w:rPr>
          <w:rFonts w:ascii="Consolas" w:hAnsi="Consolas" w:cs="Consolas"/>
          <w:color w:val="000000"/>
          <w:sz w:val="20"/>
          <w:szCs w:val="20"/>
        </w:rPr>
        <w:t xml:space="preserve"> == 0</w:t>
      </w:r>
    </w:p>
    <w:p w14:paraId="7864A913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842CE">
        <w:rPr>
          <w:rFonts w:ascii="Consolas" w:hAnsi="Consolas" w:cs="Consolas"/>
          <w:color w:val="000000"/>
          <w:sz w:val="20"/>
          <w:szCs w:val="20"/>
        </w:rPr>
        <w:t>U(</w:t>
      </w:r>
      <w:proofErr w:type="spellStart"/>
      <w:proofErr w:type="gramEnd"/>
      <w:r w:rsidRPr="00D842C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 xml:space="preserve">, j, k) = </w:t>
      </w:r>
      <w:proofErr w:type="spellStart"/>
      <w:r w:rsidRPr="00D842CE">
        <w:rPr>
          <w:rFonts w:ascii="Consolas" w:hAnsi="Consolas" w:cs="Consolas"/>
          <w:color w:val="000000"/>
          <w:sz w:val="20"/>
          <w:szCs w:val="20"/>
        </w:rPr>
        <w:t>NaN</w:t>
      </w:r>
      <w:proofErr w:type="spellEnd"/>
      <w:r w:rsidRPr="00D842CE">
        <w:rPr>
          <w:rFonts w:ascii="Consolas" w:hAnsi="Consolas" w:cs="Consolas"/>
          <w:color w:val="000000"/>
          <w:sz w:val="20"/>
          <w:szCs w:val="20"/>
        </w:rPr>
        <w:t>;</w:t>
      </w:r>
    </w:p>
    <w:p w14:paraId="48B73A82" w14:textId="77777777" w:rsid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20"/>
          <w:szCs w:val="20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  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842C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e</w:t>
      </w:r>
      <w:r w:rsidRPr="00D842CE">
        <w:rPr>
          <w:rFonts w:ascii="Consolas" w:hAnsi="Consolas" w:cs="Consolas"/>
          <w:color w:val="0000FF"/>
          <w:sz w:val="20"/>
          <w:szCs w:val="20"/>
        </w:rPr>
        <w:t>nd</w:t>
      </w:r>
    </w:p>
    <w:p w14:paraId="384C69C4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color w:val="0000FF"/>
          <w:sz w:val="20"/>
          <w:szCs w:val="20"/>
        </w:rPr>
        <w:t xml:space="preserve">            end</w:t>
      </w:r>
    </w:p>
    <w:p w14:paraId="66824431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D842CE">
        <w:rPr>
          <w:rFonts w:ascii="Consolas" w:hAnsi="Consolas" w:cs="Consolas"/>
          <w:color w:val="0000FF"/>
          <w:sz w:val="20"/>
          <w:szCs w:val="20"/>
        </w:rPr>
        <w:t>end</w:t>
      </w:r>
    </w:p>
    <w:p w14:paraId="2E7EEA49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  <w:r w:rsidRPr="00D842C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842CE">
        <w:rPr>
          <w:rFonts w:ascii="Consolas" w:hAnsi="Consolas" w:cs="Consolas"/>
          <w:color w:val="0000FF"/>
          <w:sz w:val="20"/>
          <w:szCs w:val="20"/>
        </w:rPr>
        <w:t>end</w:t>
      </w:r>
    </w:p>
    <w:p w14:paraId="55EECE3B" w14:textId="77777777" w:rsid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20"/>
          <w:szCs w:val="20"/>
        </w:rPr>
      </w:pPr>
      <w:r w:rsidRPr="00D842CE">
        <w:rPr>
          <w:rFonts w:ascii="Consolas" w:hAnsi="Consolas" w:cs="Consolas"/>
          <w:color w:val="0000FF"/>
          <w:sz w:val="20"/>
          <w:szCs w:val="20"/>
        </w:rPr>
        <w:t>end</w:t>
      </w:r>
    </w:p>
    <w:p w14:paraId="456A93DC" w14:textId="77777777" w:rsidR="00D842CE" w:rsidRPr="00D842CE" w:rsidRDefault="00D842CE" w:rsidP="00D842C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szCs w:val="24"/>
        </w:rPr>
      </w:pPr>
    </w:p>
    <w:p w14:paraId="24B74460" w14:textId="77777777" w:rsidR="003B0F11" w:rsidRDefault="00D842CE">
      <w:pPr>
        <w:spacing w:before="0" w:after="200"/>
      </w:pPr>
      <w:r>
        <w:t xml:space="preserve">Indicate the maximum value of the signal.  Your grade will be based on the maximum you achieve close to the point (0.25, 0.5, 0.5).  </w:t>
      </w:r>
    </w:p>
    <w:p w14:paraId="25C6EE78" w14:textId="77777777" w:rsidR="00D842CE" w:rsidRDefault="00D842CE">
      <w:pPr>
        <w:spacing w:before="0" w:after="200"/>
      </w:pPr>
      <w:r>
        <w:t>Indicate in a paragraph what your strategy will be for designing the reflector.</w:t>
      </w:r>
    </w:p>
    <w:p w14:paraId="5BB73208" w14:textId="77777777" w:rsidR="00D842CE" w:rsidRDefault="00D842CE" w:rsidP="00D842CE">
      <w:pPr>
        <w:pStyle w:val="StText"/>
      </w:pPr>
      <w:r>
        <w:lastRenderedPageBreak/>
        <w:t>Your paragraph here.</w:t>
      </w:r>
    </w:p>
    <w:p w14:paraId="1E073ED7" w14:textId="77777777" w:rsidR="00D842CE" w:rsidRDefault="00D842CE" w:rsidP="00D842CE">
      <w:pPr>
        <w:pStyle w:val="StText"/>
      </w:pPr>
    </w:p>
    <w:p w14:paraId="17028118" w14:textId="77777777" w:rsidR="00D842CE" w:rsidRPr="00D842CE" w:rsidRDefault="00D842CE" w:rsidP="00D842CE">
      <w:pPr>
        <w:spacing w:before="0" w:after="200"/>
      </w:pPr>
      <w:r>
        <w:t xml:space="preserve">Copy your modified </w:t>
      </w:r>
      <w:r w:rsidRPr="00D842CE">
        <w:rPr>
          <w:b/>
        </w:rPr>
        <w:t>U</w:t>
      </w:r>
      <w:r>
        <w:rPr>
          <w:vertAlign w:val="subscript"/>
        </w:rPr>
        <w:t xml:space="preserve">6d, </w:t>
      </w:r>
      <w:proofErr w:type="spellStart"/>
      <w:r>
        <w:rPr>
          <w:vertAlign w:val="subscript"/>
        </w:rPr>
        <w:t>bndry</w:t>
      </w:r>
      <w:proofErr w:type="spellEnd"/>
      <w:r>
        <w:t xml:space="preserve"> function here:</w:t>
      </w:r>
    </w:p>
    <w:p w14:paraId="561F3807" w14:textId="77777777" w:rsidR="00D842CE" w:rsidRPr="006D1693" w:rsidRDefault="00D842CE" w:rsidP="00D842CE">
      <w:pPr>
        <w:pStyle w:val="StCode"/>
        <w:rPr>
          <w:lang w:val="fr-CA"/>
        </w:rPr>
      </w:pPr>
      <w:proofErr w:type="spellStart"/>
      <w:proofErr w:type="gramStart"/>
      <w:r w:rsidRPr="006D1693">
        <w:rPr>
          <w:lang w:val="fr-CA"/>
        </w:rPr>
        <w:t>function</w:t>
      </w:r>
      <w:proofErr w:type="spellEnd"/>
      <w:proofErr w:type="gramEnd"/>
      <w:r w:rsidRPr="006D1693">
        <w:rPr>
          <w:lang w:val="fr-CA"/>
        </w:rPr>
        <w:t xml:space="preserve"> [U] = U6d_bndry( t, </w:t>
      </w:r>
      <w:proofErr w:type="spellStart"/>
      <w:r w:rsidRPr="006D1693">
        <w:rPr>
          <w:lang w:val="fr-CA"/>
        </w:rPr>
        <w:t>n_x</w:t>
      </w:r>
      <w:proofErr w:type="spellEnd"/>
      <w:r w:rsidRPr="006D1693">
        <w:rPr>
          <w:lang w:val="fr-CA"/>
        </w:rPr>
        <w:t xml:space="preserve">, </w:t>
      </w:r>
      <w:proofErr w:type="spellStart"/>
      <w:r w:rsidRPr="006D1693">
        <w:rPr>
          <w:lang w:val="fr-CA"/>
        </w:rPr>
        <w:t>n_y</w:t>
      </w:r>
      <w:proofErr w:type="spellEnd"/>
      <w:r w:rsidRPr="006D1693">
        <w:rPr>
          <w:lang w:val="fr-CA"/>
        </w:rPr>
        <w:t xml:space="preserve">, </w:t>
      </w:r>
      <w:proofErr w:type="spellStart"/>
      <w:r w:rsidRPr="006D1693">
        <w:rPr>
          <w:lang w:val="fr-CA"/>
        </w:rPr>
        <w:t>n_z</w:t>
      </w:r>
      <w:proofErr w:type="spellEnd"/>
      <w:r w:rsidRPr="006D1693">
        <w:rPr>
          <w:lang w:val="fr-CA"/>
        </w:rPr>
        <w:t xml:space="preserve"> )</w:t>
      </w:r>
    </w:p>
    <w:p w14:paraId="06B55B3C" w14:textId="77777777" w:rsidR="00D842CE" w:rsidRPr="006D1693" w:rsidRDefault="00D842CE" w:rsidP="00D842CE">
      <w:pPr>
        <w:pStyle w:val="StCode"/>
        <w:rPr>
          <w:lang w:val="fr-CA"/>
        </w:rPr>
      </w:pPr>
    </w:p>
    <w:p w14:paraId="7679B57B" w14:textId="77777777" w:rsidR="00D842CE" w:rsidRPr="006D1693" w:rsidRDefault="00D842CE" w:rsidP="00D842CE">
      <w:pPr>
        <w:pStyle w:val="StCode"/>
        <w:rPr>
          <w:lang w:val="fr-CA"/>
        </w:rPr>
      </w:pPr>
    </w:p>
    <w:p w14:paraId="363421BA" w14:textId="77777777" w:rsidR="00D842CE" w:rsidRDefault="00D842CE" w:rsidP="00D842CE">
      <w:pPr>
        <w:spacing w:before="0" w:after="200"/>
      </w:pPr>
      <w:r>
        <w:t>Indicate the maximum signal</w:t>
      </w:r>
      <w:r w:rsidR="0027777C">
        <w:t xml:space="preserve"> </w:t>
      </w:r>
      <w:r>
        <w:t>strength</w:t>
      </w:r>
      <w:r w:rsidR="0027777C">
        <w:t xml:space="preserve"> (maximum value in </w:t>
      </w:r>
      <w:proofErr w:type="spellStart"/>
      <w:r w:rsidR="0027777C" w:rsidRPr="0027777C">
        <w:rPr>
          <w:b/>
        </w:rPr>
        <w:t>U</w:t>
      </w:r>
      <w:r w:rsidR="00933829">
        <w:rPr>
          <w:vertAlign w:val="subscript"/>
        </w:rPr>
        <w:t>out</w:t>
      </w:r>
      <w:proofErr w:type="spellEnd"/>
      <w:r w:rsidR="0027777C">
        <w:t>)</w:t>
      </w:r>
      <w:r>
        <w:t xml:space="preserve"> value in the 60 s.</w:t>
      </w:r>
    </w:p>
    <w:p w14:paraId="08FEA1BC" w14:textId="77777777" w:rsidR="00D842CE" w:rsidRDefault="00401B1F" w:rsidP="00D842CE">
      <w:pPr>
        <w:pStyle w:val="StCode"/>
        <w:rPr>
          <w:color w:val="auto"/>
        </w:rPr>
      </w:pPr>
      <w:r>
        <w:rPr>
          <w:color w:val="auto"/>
        </w:rPr>
        <w:t xml:space="preserve">&gt;&gt; </w:t>
      </w:r>
      <w:proofErr w:type="gramStart"/>
      <w:r w:rsidR="00DA757D" w:rsidRPr="00401B1F">
        <w:rPr>
          <w:color w:val="auto"/>
        </w:rPr>
        <w:t xml:space="preserve">max( </w:t>
      </w:r>
      <w:proofErr w:type="spellStart"/>
      <w:r w:rsidR="00DA757D" w:rsidRPr="00401B1F">
        <w:rPr>
          <w:color w:val="auto"/>
        </w:rPr>
        <w:t>U</w:t>
      </w:r>
      <w:proofErr w:type="gramEnd"/>
      <w:r w:rsidR="00DA757D" w:rsidRPr="00401B1F">
        <w:rPr>
          <w:color w:val="auto"/>
        </w:rPr>
        <w:t>_</w:t>
      </w:r>
      <w:r w:rsidR="00933829">
        <w:rPr>
          <w:color w:val="auto"/>
        </w:rPr>
        <w:t>out</w:t>
      </w:r>
      <w:proofErr w:type="spellEnd"/>
      <w:r w:rsidR="00DA757D" w:rsidRPr="00401B1F">
        <w:rPr>
          <w:color w:val="auto"/>
        </w:rPr>
        <w:t>( 9, 17, 17, : ) );</w:t>
      </w:r>
    </w:p>
    <w:p w14:paraId="2B8F4F83" w14:textId="77777777" w:rsidR="001A06F4" w:rsidRPr="00401B1F" w:rsidRDefault="001A06F4" w:rsidP="00D842CE">
      <w:pPr>
        <w:pStyle w:val="StCode"/>
        <w:rPr>
          <w:color w:val="auto"/>
        </w:rPr>
      </w:pPr>
    </w:p>
    <w:p w14:paraId="33EA207E" w14:textId="77777777" w:rsidR="00401B1F" w:rsidRDefault="00401B1F" w:rsidP="00401B1F">
      <w:pPr>
        <w:pStyle w:val="StCode"/>
      </w:pPr>
      <w:r w:rsidRPr="00420D55">
        <w:t xml:space="preserve">Copy and paste your </w:t>
      </w:r>
      <w:proofErr w:type="spellStart"/>
      <w:r w:rsidRPr="00420D55">
        <w:t>Matlab</w:t>
      </w:r>
      <w:proofErr w:type="spellEnd"/>
      <w:r w:rsidRPr="00420D55">
        <w:t xml:space="preserve"> output here.</w:t>
      </w:r>
    </w:p>
    <w:p w14:paraId="37ED5BB0" w14:textId="77777777" w:rsidR="00D842CE" w:rsidRDefault="00D842CE" w:rsidP="001F3AB9">
      <w:pPr>
        <w:tabs>
          <w:tab w:val="center" w:pos="4320"/>
        </w:tabs>
        <w:spacing w:before="0" w:after="200"/>
      </w:pPr>
      <w:r>
        <w:br w:type="page"/>
      </w:r>
    </w:p>
    <w:p w14:paraId="27E34794" w14:textId="77777777" w:rsidR="00D45CA5" w:rsidRDefault="004A6D59" w:rsidP="00EF0C7B">
      <w:pPr>
        <w:pStyle w:val="NormalWeb"/>
        <w:keepNext/>
      </w:pPr>
      <w:r>
        <w:rPr>
          <w:b/>
          <w:color w:val="FF0000"/>
        </w:rPr>
        <w:lastRenderedPageBreak/>
        <w:t>6</w:t>
      </w:r>
      <w:r w:rsidR="002C2E10" w:rsidRPr="00A0747D">
        <w:rPr>
          <w:b/>
          <w:color w:val="FF0000"/>
        </w:rPr>
        <w:t>.</w:t>
      </w:r>
      <w:r w:rsidR="002C2E10">
        <w:rPr>
          <w:b/>
          <w:color w:val="FF0000"/>
        </w:rPr>
        <w:t>8</w:t>
      </w:r>
      <w:r w:rsidR="00EA0DD8" w:rsidRPr="00EA0DD8">
        <w:rPr>
          <w:b/>
          <w:i/>
          <w:color w:val="FF0000"/>
        </w:rPr>
        <w:t>e</w:t>
      </w:r>
      <w:r w:rsidR="002C2E10">
        <w:t xml:space="preserve"> </w:t>
      </w:r>
      <w:bookmarkEnd w:id="0"/>
      <w:proofErr w:type="gramStart"/>
      <w:r w:rsidR="008D6C7A">
        <w:t>T</w:t>
      </w:r>
      <w:r w:rsidR="00331020">
        <w:t>he</w:t>
      </w:r>
      <w:proofErr w:type="gramEnd"/>
      <w:r w:rsidR="00331020">
        <w:t xml:space="preserve"> code presented in the slides </w:t>
      </w:r>
      <w:r w:rsidR="001F3AB9">
        <w:t xml:space="preserve">for the </w:t>
      </w:r>
      <w:r w:rsidR="001F3AB9" w:rsidRPr="001F3AB9">
        <w:rPr>
          <w:rFonts w:ascii="Consolas" w:hAnsi="Consolas" w:cs="Consolas"/>
        </w:rPr>
        <w:t>diffusion2d</w:t>
      </w:r>
      <w:r w:rsidR="001F3AB9">
        <w:t xml:space="preserve"> function </w:t>
      </w:r>
      <w:r w:rsidR="00EF0C7B">
        <w:t>has</w:t>
      </w:r>
      <w:r w:rsidR="00331020">
        <w:t xml:space="preserve"> a triply nested for loop:</w:t>
      </w:r>
    </w:p>
    <w:p w14:paraId="553DCE08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for it = </w:t>
      </w:r>
      <w:proofErr w:type="gramStart"/>
      <w:r w:rsidRPr="00331020">
        <w:rPr>
          <w:rFonts w:ascii="Consolas" w:eastAsia="+mn-ea" w:hAnsi="Consolas" w:cs="Consolas"/>
          <w:kern w:val="24"/>
          <w:sz w:val="16"/>
          <w:szCs w:val="20"/>
        </w:rPr>
        <w:t>2:n</w:t>
      </w:r>
      <w:proofErr w:type="gramEnd"/>
      <w:r w:rsidRPr="00331020">
        <w:rPr>
          <w:rFonts w:ascii="Consolas" w:eastAsia="+mn-ea" w:hAnsi="Consolas" w:cs="Consolas"/>
          <w:kern w:val="24"/>
          <w:sz w:val="16"/>
          <w:szCs w:val="20"/>
        </w:rPr>
        <w:t>_t</w:t>
      </w:r>
    </w:p>
    <w:p w14:paraId="3F15FDDF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proofErr w:type="gramStart"/>
      <w:r w:rsidRPr="00331020">
        <w:rPr>
          <w:rFonts w:ascii="Consolas" w:eastAsia="+mn-ea" w:hAnsi="Consolas" w:cs="Consolas"/>
          <w:kern w:val="24"/>
          <w:sz w:val="16"/>
          <w:szCs w:val="20"/>
        </w:rPr>
        <w:t>(:,</w:t>
      </w:r>
      <w:proofErr w:type="gram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:, it) = </w:t>
      </w:r>
      <w:proofErr w:type="spellStart"/>
      <w:r w:rsidRPr="00331020">
        <w:rPr>
          <w:rFonts w:ascii="Consolas" w:eastAsia="+mn-ea" w:hAnsi="Consolas" w:cs="Consolas"/>
          <w:kern w:val="24"/>
          <w:sz w:val="16"/>
          <w:szCs w:val="20"/>
        </w:rPr>
        <w:t>U_bndry</w:t>
      </w:r>
      <w:proofErr w:type="spell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( </w:t>
      </w:r>
      <w:proofErr w:type="spellStart"/>
      <w:r w:rsidRPr="00331020">
        <w:rPr>
          <w:rFonts w:ascii="Consolas" w:eastAsia="+mn-ea" w:hAnsi="Consolas" w:cs="Consolas"/>
          <w:kern w:val="24"/>
          <w:sz w:val="16"/>
          <w:szCs w:val="20"/>
        </w:rPr>
        <w:t>ts</w:t>
      </w:r>
      <w:proofErr w:type="spell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(it), </w:t>
      </w:r>
      <w:proofErr w:type="spellStart"/>
      <w:r w:rsidRPr="00331020">
        <w:rPr>
          <w:rFonts w:ascii="Consolas" w:eastAsia="+mn-ea" w:hAnsi="Consolas" w:cs="Consolas"/>
          <w:kern w:val="24"/>
          <w:sz w:val="16"/>
          <w:szCs w:val="20"/>
        </w:rPr>
        <w:t>n_x</w:t>
      </w:r>
      <w:proofErr w:type="spell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, </w:t>
      </w:r>
      <w:proofErr w:type="spellStart"/>
      <w:r w:rsidRPr="00331020">
        <w:rPr>
          <w:rFonts w:ascii="Consolas" w:eastAsia="+mn-ea" w:hAnsi="Consolas" w:cs="Consolas"/>
          <w:kern w:val="24"/>
          <w:sz w:val="16"/>
          <w:szCs w:val="20"/>
        </w:rPr>
        <w:t>n_y</w:t>
      </w:r>
      <w:proofErr w:type="spell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);</w:t>
      </w:r>
    </w:p>
    <w:p w14:paraId="49B91C3E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</w:t>
      </w:r>
    </w:p>
    <w:p w14:paraId="5D7D5442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for ix = </w:t>
      </w:r>
      <w:proofErr w:type="gramStart"/>
      <w:r w:rsidRPr="00331020">
        <w:rPr>
          <w:rFonts w:ascii="Consolas" w:eastAsia="+mn-ea" w:hAnsi="Consolas" w:cs="Consolas"/>
          <w:kern w:val="24"/>
          <w:sz w:val="16"/>
          <w:szCs w:val="20"/>
        </w:rPr>
        <w:t>1:n</w:t>
      </w:r>
      <w:proofErr w:type="gramEnd"/>
      <w:r w:rsidRPr="00331020">
        <w:rPr>
          <w:rFonts w:ascii="Consolas" w:eastAsia="+mn-ea" w:hAnsi="Consolas" w:cs="Consolas"/>
          <w:kern w:val="24"/>
          <w:sz w:val="16"/>
          <w:szCs w:val="20"/>
        </w:rPr>
        <w:t>_x</w:t>
      </w:r>
    </w:p>
    <w:p w14:paraId="2C164ABC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    for </w:t>
      </w:r>
      <w:proofErr w:type="spellStart"/>
      <w:r w:rsidRPr="00331020">
        <w:rPr>
          <w:rFonts w:ascii="Consolas" w:eastAsia="+mn-ea" w:hAnsi="Consolas" w:cs="Consolas"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= </w:t>
      </w:r>
      <w:proofErr w:type="gramStart"/>
      <w:r w:rsidRPr="00331020">
        <w:rPr>
          <w:rFonts w:ascii="Consolas" w:eastAsia="+mn-ea" w:hAnsi="Consolas" w:cs="Consolas"/>
          <w:kern w:val="24"/>
          <w:sz w:val="16"/>
          <w:szCs w:val="20"/>
        </w:rPr>
        <w:t>1:n</w:t>
      </w:r>
      <w:proofErr w:type="gramEnd"/>
      <w:r w:rsidRPr="00331020">
        <w:rPr>
          <w:rFonts w:ascii="Consolas" w:eastAsia="+mn-ea" w:hAnsi="Consolas" w:cs="Consolas"/>
          <w:kern w:val="24"/>
          <w:sz w:val="16"/>
          <w:szCs w:val="20"/>
        </w:rPr>
        <w:t>_y</w:t>
      </w:r>
    </w:p>
    <w:p w14:paraId="6E3DD135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if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r w:rsidR="00EA0DD8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</w:t>
      </w: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, it) == -Inf </w:t>
      </w:r>
    </w:p>
    <w:p w14:paraId="548FBFF6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Utmp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=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r w:rsidR="00EA0DD8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</w:t>
      </w: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, it - 1</w:t>
      </w:r>
      <w:proofErr w:type="gram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);</w:t>
      </w:r>
      <w:proofErr w:type="gramEnd"/>
    </w:p>
    <w:p w14:paraId="29C414D0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r w:rsidR="00EA0DD8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</w:t>
      </w: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, it) = </w:t>
      </w:r>
      <w:proofErr w:type="spellStart"/>
      <w:proofErr w:type="gram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Utmp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;</w:t>
      </w:r>
      <w:proofErr w:type="gramEnd"/>
    </w:p>
    <w:p w14:paraId="625F3E3C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</w:t>
      </w:r>
    </w:p>
    <w:p w14:paraId="7AE3795B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for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dx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= [-1 1 0 0; 0 0 -1 1]</w:t>
      </w:r>
    </w:p>
    <w:p w14:paraId="03B3980A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dix = ix + </w:t>
      </w:r>
      <w:proofErr w:type="spellStart"/>
      <w:proofErr w:type="gram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dx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(</w:t>
      </w:r>
      <w:proofErr w:type="gram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1);</w:t>
      </w:r>
    </w:p>
    <w:p w14:paraId="1BDC7467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d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=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+ </w:t>
      </w:r>
      <w:proofErr w:type="spellStart"/>
      <w:proofErr w:type="gram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dx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(</w:t>
      </w:r>
      <w:proofErr w:type="gram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2);</w:t>
      </w:r>
    </w:p>
    <w:p w14:paraId="736A52CE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if ~</w:t>
      </w:r>
      <w:proofErr w:type="spellStart"/>
      <w:proofErr w:type="gram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snan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U</w:t>
      </w:r>
      <w:proofErr w:type="gramEnd"/>
      <w:r w:rsidR="00EA0DD8">
        <w:rPr>
          <w:rFonts w:ascii="Consolas" w:eastAsia="+mn-ea" w:hAnsi="Consolas" w:cs="Consolas"/>
          <w:bCs/>
          <w:kern w:val="24"/>
          <w:sz w:val="16"/>
          <w:szCs w:val="20"/>
        </w:rPr>
        <w:t>_</w:t>
      </w:r>
      <w:r w:rsidR="00933829">
        <w:rPr>
          <w:rFonts w:ascii="Consolas" w:eastAsia="+mn-ea" w:hAnsi="Consolas" w:cs="Consolas"/>
          <w:bCs/>
          <w:kern w:val="24"/>
          <w:sz w:val="16"/>
          <w:szCs w:val="20"/>
        </w:rPr>
        <w:t>out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d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d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, it - 1) )</w:t>
      </w:r>
    </w:p>
    <w:p w14:paraId="50F79C4D" w14:textId="77777777" w:rsidR="00EA0DD8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rFonts w:ascii="Consolas" w:eastAsia="+mn-ea" w:hAnsi="Consolas" w:cs="Consolas"/>
          <w:bCs/>
          <w:kern w:val="24"/>
          <w:sz w:val="16"/>
          <w:szCs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   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r w:rsidR="00EA0DD8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</w:t>
      </w: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, it) = </w:t>
      </w:r>
      <w:proofErr w:type="spellStart"/>
      <w:r w:rsidR="00EA0DD8">
        <w:rPr>
          <w:rFonts w:ascii="Consolas" w:eastAsia="+mn-ea" w:hAnsi="Consolas" w:cs="Consolas"/>
          <w:kern w:val="24"/>
          <w:sz w:val="16"/>
          <w:szCs w:val="20"/>
        </w:rPr>
        <w:t>U_</w:t>
      </w:r>
      <w:r w:rsidR="00933829">
        <w:rPr>
          <w:rFonts w:ascii="Consolas" w:eastAsia="+mn-ea" w:hAnsi="Consolas" w:cs="Consolas"/>
          <w:kern w:val="24"/>
          <w:sz w:val="16"/>
          <w:szCs w:val="20"/>
        </w:rPr>
        <w:t>out</w:t>
      </w:r>
      <w:proofErr w:type="spellEnd"/>
      <w:r w:rsidR="00EA0DD8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</w:t>
      </w: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ix, </w:t>
      </w:r>
      <w:proofErr w:type="spellStart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iy</w:t>
      </w:r>
      <w:proofErr w:type="spellEnd"/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>, it) +</w:t>
      </w:r>
      <w:r w:rsidR="00EA0DD8">
        <w:rPr>
          <w:rFonts w:ascii="Consolas" w:eastAsia="+mn-ea" w:hAnsi="Consolas" w:cs="Consolas"/>
          <w:bCs/>
          <w:kern w:val="24"/>
          <w:sz w:val="16"/>
          <w:szCs w:val="20"/>
        </w:rPr>
        <w:t xml:space="preserve"> ...</w:t>
      </w:r>
    </w:p>
    <w:p w14:paraId="46340C5D" w14:textId="77777777" w:rsidR="00331020" w:rsidRPr="00331020" w:rsidRDefault="00EA0DD8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                         </w:t>
      </w:r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r</w:t>
      </w:r>
      <w:proofErr w:type="gramStart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*( </w:t>
      </w:r>
      <w:proofErr w:type="spellStart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>U</w:t>
      </w:r>
      <w:proofErr w:type="gramEnd"/>
      <w:r>
        <w:rPr>
          <w:rFonts w:ascii="Consolas" w:eastAsia="+mn-ea" w:hAnsi="Consolas" w:cs="Consolas"/>
          <w:bCs/>
          <w:kern w:val="24"/>
          <w:sz w:val="16"/>
          <w:szCs w:val="20"/>
        </w:rPr>
        <w:t>_</w:t>
      </w:r>
      <w:r w:rsidR="00933829">
        <w:rPr>
          <w:rFonts w:ascii="Consolas" w:eastAsia="+mn-ea" w:hAnsi="Consolas" w:cs="Consolas"/>
          <w:bCs/>
          <w:kern w:val="24"/>
          <w:sz w:val="16"/>
          <w:szCs w:val="20"/>
        </w:rPr>
        <w:t>out</w:t>
      </w:r>
      <w:proofErr w:type="spellEnd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(dix, </w:t>
      </w:r>
      <w:proofErr w:type="spellStart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>diy</w:t>
      </w:r>
      <w:proofErr w:type="spellEnd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, it - 1) - </w:t>
      </w:r>
      <w:proofErr w:type="spellStart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>Utmp</w:t>
      </w:r>
      <w:proofErr w:type="spellEnd"/>
      <w:r w:rsidR="00331020"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);</w:t>
      </w:r>
    </w:p>
    <w:p w14:paraId="55CB362F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    end</w:t>
      </w:r>
    </w:p>
    <w:p w14:paraId="6FEA8037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    end</w:t>
      </w:r>
    </w:p>
    <w:p w14:paraId="1245A157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bCs/>
          <w:kern w:val="24"/>
          <w:sz w:val="16"/>
          <w:szCs w:val="20"/>
        </w:rPr>
        <w:t xml:space="preserve">                end</w:t>
      </w:r>
    </w:p>
    <w:p w14:paraId="144B34B0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    end</w:t>
      </w:r>
    </w:p>
    <w:p w14:paraId="2431129D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    end</w:t>
      </w:r>
    </w:p>
    <w:p w14:paraId="09A3E03D" w14:textId="77777777" w:rsidR="00331020" w:rsidRPr="00331020" w:rsidRDefault="00331020" w:rsidP="00331020">
      <w:pPr>
        <w:pStyle w:val="NormalWeb"/>
        <w:kinsoku w:val="0"/>
        <w:overflowPunct w:val="0"/>
        <w:spacing w:before="48" w:beforeAutospacing="0" w:after="0" w:afterAutospacing="0"/>
        <w:ind w:left="360" w:hanging="360"/>
        <w:textAlignment w:val="baseline"/>
        <w:rPr>
          <w:sz w:val="20"/>
        </w:rPr>
      </w:pPr>
      <w:r w:rsidRPr="00331020">
        <w:rPr>
          <w:rFonts w:ascii="Consolas" w:eastAsia="+mn-ea" w:hAnsi="Consolas" w:cs="Consolas"/>
          <w:kern w:val="24"/>
          <w:sz w:val="16"/>
          <w:szCs w:val="20"/>
        </w:rPr>
        <w:t xml:space="preserve">    end</w:t>
      </w:r>
    </w:p>
    <w:p w14:paraId="6EDE3769" w14:textId="77777777" w:rsidR="00331020" w:rsidRDefault="00331020" w:rsidP="00331020">
      <w:pPr>
        <w:pStyle w:val="Default"/>
      </w:pPr>
    </w:p>
    <w:p w14:paraId="5E009A46" w14:textId="77777777" w:rsidR="00331020" w:rsidRPr="00331020" w:rsidRDefault="008D6C7A" w:rsidP="00331020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st for your knowledge, t</w:t>
      </w:r>
      <w:r w:rsidR="00331020">
        <w:rPr>
          <w:rFonts w:ascii="Times New Roman" w:hAnsi="Times New Roman" w:cs="Times New Roman"/>
        </w:rPr>
        <w:t>he following code</w:t>
      </w:r>
      <w:r w:rsidR="006D1693">
        <w:rPr>
          <w:rFonts w:ascii="Times New Roman" w:hAnsi="Times New Roman" w:cs="Times New Roman"/>
        </w:rPr>
        <w:t xml:space="preserve"> is an equivalent to the previous code but uses only one for loop</w:t>
      </w:r>
      <w:r w:rsidR="00331020">
        <w:rPr>
          <w:rFonts w:ascii="Times New Roman" w:hAnsi="Times New Roman" w:cs="Times New Roman"/>
        </w:rPr>
        <w:t>:</w:t>
      </w:r>
    </w:p>
    <w:p w14:paraId="582B5542" w14:textId="77777777" w:rsidR="00331020" w:rsidRDefault="00331020" w:rsidP="00331020">
      <w:pPr>
        <w:pStyle w:val="Default"/>
      </w:pPr>
    </w:p>
    <w:p w14:paraId="1172990D" w14:textId="77777777" w:rsidR="00331020" w:rsidRP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 w:rsidRPr="00331020">
        <w:rPr>
          <w:rFonts w:ascii="Consolas" w:hAnsi="Consolas" w:cs="Consolas"/>
          <w:color w:val="0000FF"/>
          <w:sz w:val="20"/>
          <w:szCs w:val="20"/>
        </w:rPr>
        <w:t xml:space="preserve">for </w:t>
      </w:r>
      <w:r w:rsidRPr="00331020">
        <w:rPr>
          <w:rFonts w:ascii="Consolas" w:hAnsi="Consolas" w:cs="Consolas"/>
          <w:sz w:val="20"/>
          <w:szCs w:val="20"/>
        </w:rPr>
        <w:t xml:space="preserve">it = </w:t>
      </w:r>
      <w:proofErr w:type="gramStart"/>
      <w:r w:rsidRPr="00331020">
        <w:rPr>
          <w:rFonts w:ascii="Consolas" w:hAnsi="Consolas" w:cs="Consolas"/>
          <w:sz w:val="20"/>
          <w:szCs w:val="20"/>
        </w:rPr>
        <w:t>2:n</w:t>
      </w:r>
      <w:proofErr w:type="gramEnd"/>
      <w:r w:rsidRPr="00331020">
        <w:rPr>
          <w:rFonts w:ascii="Consolas" w:hAnsi="Consolas" w:cs="Consolas"/>
          <w:sz w:val="20"/>
          <w:szCs w:val="20"/>
        </w:rPr>
        <w:t xml:space="preserve">_t </w:t>
      </w:r>
    </w:p>
    <w:p w14:paraId="7466338E" w14:textId="77777777" w:rsidR="00331020" w:rsidRP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r w:rsidR="00EA0DD8">
        <w:rPr>
          <w:rFonts w:ascii="Consolas" w:hAnsi="Consolas" w:cs="Consolas"/>
          <w:sz w:val="20"/>
          <w:szCs w:val="20"/>
        </w:rPr>
        <w:t>U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proofErr w:type="gramStart"/>
      <w:r w:rsidRPr="00331020">
        <w:rPr>
          <w:rFonts w:ascii="Consolas" w:hAnsi="Consolas" w:cs="Consolas"/>
          <w:sz w:val="20"/>
          <w:szCs w:val="20"/>
        </w:rPr>
        <w:t>(:,</w:t>
      </w:r>
      <w:proofErr w:type="gramEnd"/>
      <w:r w:rsidRPr="00331020">
        <w:rPr>
          <w:rFonts w:ascii="Consolas" w:hAnsi="Consolas" w:cs="Consolas"/>
          <w:sz w:val="20"/>
          <w:szCs w:val="20"/>
        </w:rPr>
        <w:t xml:space="preserve"> :, it) = </w:t>
      </w:r>
      <w:proofErr w:type="spellStart"/>
      <w:r w:rsidRPr="00331020">
        <w:rPr>
          <w:rFonts w:ascii="Consolas" w:hAnsi="Consolas" w:cs="Consolas"/>
          <w:sz w:val="20"/>
          <w:szCs w:val="20"/>
        </w:rPr>
        <w:t>U_bndry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( </w:t>
      </w:r>
      <w:proofErr w:type="spellStart"/>
      <w:r w:rsidRPr="00331020">
        <w:rPr>
          <w:rFonts w:ascii="Consolas" w:hAnsi="Consolas" w:cs="Consolas"/>
          <w:sz w:val="20"/>
          <w:szCs w:val="20"/>
        </w:rPr>
        <w:t>ts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(it),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, </w:t>
      </w:r>
      <w:proofErr w:type="spellStart"/>
      <w:r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 ); </w:t>
      </w:r>
    </w:p>
    <w:p w14:paraId="0FD4B265" w14:textId="77777777" w:rsid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</w:p>
    <w:p w14:paraId="6DCC7E11" w14:textId="77777777" w:rsidR="00331020" w:rsidRP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 = </w:t>
      </w:r>
      <w:proofErr w:type="gramStart"/>
      <w:r w:rsidRPr="00331020">
        <w:rPr>
          <w:rFonts w:ascii="Consolas" w:hAnsi="Consolas" w:cs="Consolas"/>
          <w:sz w:val="20"/>
          <w:szCs w:val="20"/>
        </w:rPr>
        <w:t>find(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U</w:t>
      </w:r>
      <w:proofErr w:type="gramEnd"/>
      <w:r w:rsidR="00EA0DD8"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="00EA0DD8"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==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Inf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 xml:space="preserve">); </w:t>
      </w:r>
    </w:p>
    <w:p w14:paraId="590D46EA" w14:textId="77777777" w:rsid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</w:p>
    <w:p w14:paraId="6D6658D8" w14:textId="77777777" w:rsidR="00331020" w:rsidRPr="00331020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r w:rsidRPr="00331020">
        <w:rPr>
          <w:rFonts w:ascii="Consolas" w:hAnsi="Consolas" w:cs="Consolas"/>
          <w:sz w:val="20"/>
          <w:szCs w:val="20"/>
        </w:rPr>
        <w:t>U</w:t>
      </w:r>
      <w:r w:rsidR="00EA0DD8"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proofErr w:type="spellStart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 w:rsidRPr="00331020">
        <w:rPr>
          <w:rFonts w:ascii="Consolas" w:hAnsi="Consolas" w:cs="Consolas"/>
          <w:sz w:val="20"/>
          <w:szCs w:val="20"/>
        </w:rPr>
        <w:t xml:space="preserve">) = </w:t>
      </w:r>
      <w:proofErr w:type="spellStart"/>
      <w:r w:rsidR="00EA0DD8" w:rsidRPr="00331020">
        <w:rPr>
          <w:rFonts w:ascii="Consolas" w:hAnsi="Consolas" w:cs="Consolas"/>
          <w:sz w:val="20"/>
          <w:szCs w:val="20"/>
        </w:rPr>
        <w:t>U</w:t>
      </w:r>
      <w:r w:rsidR="00EA0DD8">
        <w:rPr>
          <w:rFonts w:ascii="Consolas" w:hAnsi="Consolas" w:cs="Consolas"/>
          <w:sz w:val="20"/>
          <w:szCs w:val="20"/>
        </w:rPr>
        <w:t>_</w:t>
      </w:r>
      <w:proofErr w:type="gramStart"/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proofErr w:type="spellStart"/>
      <w:proofErr w:type="gramEnd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Pr="00331020">
        <w:rPr>
          <w:rFonts w:ascii="Consolas" w:hAnsi="Consolas" w:cs="Consolas"/>
          <w:sz w:val="20"/>
          <w:szCs w:val="20"/>
        </w:rPr>
        <w:t>*</w:t>
      </w:r>
      <w:proofErr w:type="spellStart"/>
      <w:r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Pr="00331020">
        <w:rPr>
          <w:rFonts w:ascii="Consolas" w:hAnsi="Consolas" w:cs="Consolas"/>
          <w:sz w:val="20"/>
          <w:szCs w:val="20"/>
        </w:rPr>
        <w:t>) + r *</w:t>
      </w:r>
      <w:r>
        <w:rPr>
          <w:rFonts w:ascii="Consolas" w:hAnsi="Consolas" w:cs="Consolas"/>
          <w:sz w:val="20"/>
          <w:szCs w:val="20"/>
        </w:rPr>
        <w:t xml:space="preserve"> (               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color w:val="0000FF"/>
          <w:sz w:val="20"/>
          <w:szCs w:val="20"/>
        </w:rPr>
        <w:t xml:space="preserve">... </w:t>
      </w:r>
    </w:p>
    <w:p w14:paraId="0A6B4E82" w14:textId="77777777" w:rsidR="00331020" w:rsidRP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</w:t>
      </w:r>
      <w:r w:rsidRPr="00331020">
        <w:rPr>
          <w:rFonts w:ascii="Consolas" w:hAnsi="Consolas" w:cs="Consolas"/>
          <w:sz w:val="20"/>
          <w:szCs w:val="20"/>
        </w:rPr>
        <w:t>~</w:t>
      </w:r>
      <w:proofErr w:type="spellStart"/>
      <w:proofErr w:type="gramStart"/>
      <w:r w:rsidRPr="00331020">
        <w:rPr>
          <w:rFonts w:ascii="Consolas" w:hAnsi="Consolas" w:cs="Consolas"/>
          <w:sz w:val="20"/>
          <w:szCs w:val="20"/>
        </w:rPr>
        <w:t>isnan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EA0DD8" w:rsidRPr="00331020">
        <w:rPr>
          <w:rFonts w:ascii="Consolas" w:hAnsi="Consolas" w:cs="Consolas"/>
          <w:sz w:val="20"/>
          <w:szCs w:val="20"/>
        </w:rPr>
        <w:t>U</w:t>
      </w:r>
      <w:proofErr w:type="gramEnd"/>
      <w:r w:rsidR="00EA0DD8"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proofErr w:type="spellStart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1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Pr="00331020">
        <w:rPr>
          <w:rFonts w:ascii="Consolas" w:hAnsi="Consolas" w:cs="Consolas"/>
          <w:sz w:val="20"/>
          <w:szCs w:val="20"/>
        </w:rPr>
        <w:t>*</w:t>
      </w:r>
      <w:proofErr w:type="spellStart"/>
      <w:r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Pr="00331020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) .*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          </w:t>
      </w:r>
      <w:r w:rsidR="00EA0DD8">
        <w:rPr>
          <w:rFonts w:ascii="Consolas" w:hAnsi="Consolas" w:cs="Consolas"/>
          <w:sz w:val="20"/>
          <w:szCs w:val="20"/>
        </w:rPr>
        <w:t xml:space="preserve">     </w:t>
      </w:r>
      <w:r w:rsidRPr="00331020">
        <w:rPr>
          <w:rFonts w:ascii="Consolas" w:hAnsi="Consolas" w:cs="Consolas"/>
          <w:sz w:val="20"/>
          <w:szCs w:val="20"/>
        </w:rPr>
        <w:t xml:space="preserve">... </w:t>
      </w:r>
    </w:p>
    <w:p w14:paraId="51AF8467" w14:textId="77777777" w:rsidR="00331020" w:rsidRPr="006D1693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  <w:lang w:val="fr-CA"/>
        </w:rPr>
      </w:pPr>
      <w:r>
        <w:rPr>
          <w:rFonts w:ascii="Consolas" w:hAnsi="Consolas" w:cs="Consolas"/>
          <w:sz w:val="20"/>
          <w:szCs w:val="20"/>
        </w:rPr>
        <w:t xml:space="preserve">        </w:t>
      </w:r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U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>_</w:t>
      </w:r>
      <w:proofErr w:type="gramStart"/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 1 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 - 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) 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 xml:space="preserve">... </w:t>
      </w:r>
    </w:p>
    <w:p w14:paraId="55773F94" w14:textId="77777777" w:rsidR="00EA0DD8" w:rsidRPr="006D1693" w:rsidRDefault="00331020" w:rsidP="00331020">
      <w:pPr>
        <w:pStyle w:val="Default"/>
        <w:rPr>
          <w:rFonts w:ascii="Consolas" w:hAnsi="Consolas" w:cs="Consolas"/>
          <w:sz w:val="20"/>
          <w:szCs w:val="20"/>
          <w:lang w:val="fr-CA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</w:t>
      </w:r>
    </w:p>
    <w:p w14:paraId="5ACEFAA3" w14:textId="77777777" w:rsidR="00331020" w:rsidRPr="00331020" w:rsidRDefault="00EA0DD8" w:rsidP="00331020">
      <w:pPr>
        <w:pStyle w:val="Default"/>
        <w:rPr>
          <w:rFonts w:ascii="Consolas" w:hAnsi="Consolas" w:cs="Consolas"/>
          <w:sz w:val="20"/>
          <w:szCs w:val="20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</w:t>
      </w:r>
      <w:r w:rsidR="00331020" w:rsidRPr="006D1693">
        <w:rPr>
          <w:rFonts w:ascii="Consolas" w:hAnsi="Consolas" w:cs="Consolas"/>
          <w:sz w:val="20"/>
          <w:szCs w:val="20"/>
          <w:lang w:val="fr-CA"/>
        </w:rPr>
        <w:t xml:space="preserve">     </w:t>
      </w:r>
      <w:r w:rsidR="00331020">
        <w:rPr>
          <w:rFonts w:ascii="Consolas" w:hAnsi="Consolas" w:cs="Consolas"/>
          <w:sz w:val="20"/>
          <w:szCs w:val="20"/>
        </w:rPr>
        <w:t xml:space="preserve">+ </w:t>
      </w:r>
      <w:r w:rsidR="00331020" w:rsidRPr="00331020">
        <w:rPr>
          <w:rFonts w:ascii="Consolas" w:hAnsi="Consolas" w:cs="Consolas"/>
          <w:sz w:val="20"/>
          <w:szCs w:val="20"/>
        </w:rPr>
        <w:t>~</w:t>
      </w:r>
      <w:proofErr w:type="spellStart"/>
      <w:proofErr w:type="gramStart"/>
      <w:r w:rsidR="00331020" w:rsidRPr="00331020">
        <w:rPr>
          <w:rFonts w:ascii="Consolas" w:hAnsi="Consolas" w:cs="Consolas"/>
          <w:sz w:val="20"/>
          <w:szCs w:val="20"/>
        </w:rPr>
        <w:t>isnan</w:t>
      </w:r>
      <w:proofErr w:type="spellEnd"/>
      <w:r w:rsidR="00331020" w:rsidRPr="00331020">
        <w:rPr>
          <w:rFonts w:ascii="Consolas" w:hAnsi="Consolas" w:cs="Consolas"/>
          <w:sz w:val="20"/>
          <w:szCs w:val="20"/>
        </w:rPr>
        <w:t>(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U</w:t>
      </w:r>
      <w:proofErr w:type="gramEnd"/>
      <w:r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="00331020" w:rsidRPr="00331020">
        <w:rPr>
          <w:rFonts w:ascii="Consolas" w:hAnsi="Consolas" w:cs="Consolas"/>
          <w:sz w:val="20"/>
          <w:szCs w:val="20"/>
        </w:rPr>
        <w:t>(</w:t>
      </w:r>
      <w:proofErr w:type="spellStart"/>
      <w:r w:rsidR="00331020" w:rsidRPr="00331020">
        <w:rPr>
          <w:rFonts w:ascii="Consolas" w:hAnsi="Consolas" w:cs="Consolas"/>
          <w:sz w:val="20"/>
          <w:szCs w:val="20"/>
        </w:rPr>
        <w:t>idx</w:t>
      </w:r>
      <w:proofErr w:type="spellEnd"/>
      <w:r w:rsidR="00331020">
        <w:rPr>
          <w:rFonts w:ascii="Consolas" w:hAnsi="Consolas" w:cs="Consolas"/>
          <w:sz w:val="20"/>
          <w:szCs w:val="20"/>
        </w:rPr>
        <w:t xml:space="preserve"> </w:t>
      </w:r>
      <w:r w:rsidR="00331020" w:rsidRPr="00331020">
        <w:rPr>
          <w:rFonts w:ascii="Consolas" w:hAnsi="Consolas" w:cs="Consolas"/>
          <w:sz w:val="20"/>
          <w:szCs w:val="20"/>
        </w:rPr>
        <w:t>+</w:t>
      </w:r>
      <w:r w:rsidR="00331020">
        <w:rPr>
          <w:rFonts w:ascii="Consolas" w:hAnsi="Consolas" w:cs="Consolas"/>
          <w:sz w:val="20"/>
          <w:szCs w:val="20"/>
        </w:rPr>
        <w:t xml:space="preserve"> </w:t>
      </w:r>
      <w:r w:rsidR="00331020" w:rsidRPr="00331020">
        <w:rPr>
          <w:rFonts w:ascii="Consolas" w:hAnsi="Consolas" w:cs="Consolas"/>
          <w:sz w:val="20"/>
          <w:szCs w:val="20"/>
        </w:rPr>
        <w:t>1</w:t>
      </w:r>
      <w:r w:rsidR="00331020">
        <w:rPr>
          <w:rFonts w:ascii="Consolas" w:hAnsi="Consolas" w:cs="Consolas"/>
          <w:sz w:val="20"/>
          <w:szCs w:val="20"/>
        </w:rPr>
        <w:t xml:space="preserve"> </w:t>
      </w:r>
      <w:r w:rsidR="00331020" w:rsidRPr="00331020">
        <w:rPr>
          <w:rFonts w:ascii="Consolas" w:hAnsi="Consolas" w:cs="Consolas"/>
          <w:sz w:val="20"/>
          <w:szCs w:val="20"/>
        </w:rPr>
        <w:t>-</w:t>
      </w:r>
      <w:r w:rsidR="00331020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331020"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="00331020" w:rsidRPr="00331020">
        <w:rPr>
          <w:rFonts w:ascii="Consolas" w:hAnsi="Consolas" w:cs="Consolas"/>
          <w:sz w:val="20"/>
          <w:szCs w:val="20"/>
        </w:rPr>
        <w:t>*</w:t>
      </w:r>
      <w:proofErr w:type="spellStart"/>
      <w:r w:rsidR="00331020"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="00331020" w:rsidRPr="00331020">
        <w:rPr>
          <w:rFonts w:ascii="Consolas" w:hAnsi="Consolas" w:cs="Consolas"/>
          <w:sz w:val="20"/>
          <w:szCs w:val="20"/>
        </w:rPr>
        <w:t>)</w:t>
      </w:r>
      <w:r w:rsidR="00331020">
        <w:rPr>
          <w:rFonts w:ascii="Consolas" w:hAnsi="Consolas" w:cs="Consolas"/>
          <w:sz w:val="20"/>
          <w:szCs w:val="20"/>
        </w:rPr>
        <w:t xml:space="preserve"> </w:t>
      </w:r>
      <w:r w:rsidR="00331020" w:rsidRPr="00331020">
        <w:rPr>
          <w:rFonts w:ascii="Consolas" w:hAnsi="Consolas" w:cs="Consolas"/>
          <w:sz w:val="20"/>
          <w:szCs w:val="20"/>
        </w:rPr>
        <w:t xml:space="preserve">) .* </w:t>
      </w:r>
      <w:r w:rsidR="00331020">
        <w:rPr>
          <w:rFonts w:ascii="Consolas" w:hAnsi="Consolas" w:cs="Consolas"/>
          <w:sz w:val="20"/>
          <w:szCs w:val="20"/>
        </w:rPr>
        <w:t xml:space="preserve">         </w:t>
      </w:r>
      <w:r>
        <w:rPr>
          <w:rFonts w:ascii="Consolas" w:hAnsi="Consolas" w:cs="Consolas"/>
          <w:sz w:val="20"/>
          <w:szCs w:val="20"/>
        </w:rPr>
        <w:t xml:space="preserve">     </w:t>
      </w:r>
      <w:r w:rsidR="00331020" w:rsidRPr="00331020">
        <w:rPr>
          <w:rFonts w:ascii="Consolas" w:hAnsi="Consolas" w:cs="Consolas"/>
          <w:sz w:val="20"/>
          <w:szCs w:val="20"/>
        </w:rPr>
        <w:t xml:space="preserve">... </w:t>
      </w:r>
    </w:p>
    <w:p w14:paraId="5172324E" w14:textId="77777777" w:rsidR="00331020" w:rsidRPr="006D1693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  <w:lang w:val="fr-CA"/>
        </w:rPr>
      </w:pPr>
      <w:r>
        <w:rPr>
          <w:rFonts w:ascii="Consolas" w:hAnsi="Consolas" w:cs="Consolas"/>
          <w:sz w:val="20"/>
          <w:szCs w:val="20"/>
        </w:rPr>
        <w:t xml:space="preserve">        </w:t>
      </w:r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proofErr w:type="gramStart"/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+  1 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 - 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) </w:t>
      </w:r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 xml:space="preserve">... </w:t>
      </w:r>
    </w:p>
    <w:p w14:paraId="2500B42D" w14:textId="77777777" w:rsidR="00EA0DD8" w:rsidRPr="006D1693" w:rsidRDefault="00EA0DD8" w:rsidP="00331020">
      <w:pPr>
        <w:pStyle w:val="Default"/>
        <w:rPr>
          <w:rFonts w:ascii="Consolas" w:hAnsi="Consolas" w:cs="Consolas"/>
          <w:sz w:val="20"/>
          <w:szCs w:val="20"/>
          <w:lang w:val="fr-CA"/>
        </w:rPr>
      </w:pPr>
    </w:p>
    <w:p w14:paraId="270CF405" w14:textId="77777777" w:rsidR="00331020" w:rsidRPr="00331020" w:rsidRDefault="00331020" w:rsidP="00331020">
      <w:pPr>
        <w:pStyle w:val="Default"/>
        <w:rPr>
          <w:rFonts w:ascii="Consolas" w:hAnsi="Consolas" w:cs="Consolas"/>
          <w:color w:val="234060"/>
          <w:sz w:val="20"/>
          <w:szCs w:val="20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</w:t>
      </w:r>
      <w:r w:rsidRPr="00331020">
        <w:rPr>
          <w:rFonts w:ascii="Consolas" w:hAnsi="Consolas" w:cs="Consolas"/>
          <w:sz w:val="20"/>
          <w:szCs w:val="20"/>
        </w:rPr>
        <w:t>+ ~</w:t>
      </w:r>
      <w:proofErr w:type="spellStart"/>
      <w:proofErr w:type="gramStart"/>
      <w:r w:rsidRPr="00331020">
        <w:rPr>
          <w:rFonts w:ascii="Consolas" w:hAnsi="Consolas" w:cs="Consolas"/>
          <w:sz w:val="20"/>
          <w:szCs w:val="20"/>
        </w:rPr>
        <w:t>isnan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EA0DD8" w:rsidRPr="00331020">
        <w:rPr>
          <w:rFonts w:ascii="Consolas" w:hAnsi="Consolas" w:cs="Consolas"/>
          <w:sz w:val="20"/>
          <w:szCs w:val="20"/>
        </w:rPr>
        <w:t>U</w:t>
      </w:r>
      <w:proofErr w:type="gramEnd"/>
      <w:r w:rsidR="00EA0DD8"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proofErr w:type="spellStart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Pr="00331020">
        <w:rPr>
          <w:rFonts w:ascii="Consolas" w:hAnsi="Consolas" w:cs="Consolas"/>
          <w:sz w:val="20"/>
          <w:szCs w:val="20"/>
        </w:rPr>
        <w:t>*</w:t>
      </w:r>
      <w:proofErr w:type="spellStart"/>
      <w:r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Pr="00331020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) .*</w:t>
      </w:r>
      <w:r>
        <w:rPr>
          <w:rFonts w:ascii="Consolas" w:hAnsi="Consolas" w:cs="Consolas"/>
          <w:sz w:val="20"/>
          <w:szCs w:val="20"/>
        </w:rPr>
        <w:t xml:space="preserve">     </w:t>
      </w:r>
      <w:r w:rsidRPr="00331020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  </w:t>
      </w:r>
      <w:r w:rsidR="00EA0DD8">
        <w:rPr>
          <w:rFonts w:ascii="Consolas" w:hAnsi="Consolas" w:cs="Consolas"/>
          <w:sz w:val="20"/>
          <w:szCs w:val="20"/>
        </w:rPr>
        <w:t xml:space="preserve">     </w:t>
      </w:r>
      <w:r w:rsidRPr="00331020">
        <w:rPr>
          <w:rFonts w:ascii="Consolas" w:hAnsi="Consolas" w:cs="Consolas"/>
          <w:color w:val="234060"/>
          <w:sz w:val="20"/>
          <w:szCs w:val="20"/>
        </w:rPr>
        <w:t xml:space="preserve">... </w:t>
      </w:r>
    </w:p>
    <w:p w14:paraId="36FA3D35" w14:textId="77777777" w:rsidR="00331020" w:rsidRPr="006D1693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  <w:lang w:val="fr-CA"/>
        </w:rPr>
      </w:pPr>
      <w:r>
        <w:rPr>
          <w:rFonts w:ascii="Consolas" w:hAnsi="Consolas" w:cs="Consolas"/>
          <w:sz w:val="20"/>
          <w:szCs w:val="20"/>
        </w:rPr>
        <w:t xml:space="preserve">        </w:t>
      </w:r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proofErr w:type="gramStart"/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 - 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 -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) 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 xml:space="preserve">... </w:t>
      </w:r>
    </w:p>
    <w:p w14:paraId="390AE87B" w14:textId="77777777" w:rsidR="00EA0DD8" w:rsidRPr="006D1693" w:rsidRDefault="00EA0DD8" w:rsidP="00331020">
      <w:pPr>
        <w:pStyle w:val="Default"/>
        <w:rPr>
          <w:rFonts w:ascii="Consolas" w:hAnsi="Consolas" w:cs="Consolas"/>
          <w:sz w:val="20"/>
          <w:szCs w:val="20"/>
          <w:lang w:val="fr-CA"/>
        </w:rPr>
      </w:pPr>
    </w:p>
    <w:p w14:paraId="7285826F" w14:textId="77777777" w:rsidR="00331020" w:rsidRP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    </w:t>
      </w:r>
      <w:r w:rsidRPr="00331020">
        <w:rPr>
          <w:rFonts w:ascii="Consolas" w:hAnsi="Consolas" w:cs="Consolas"/>
          <w:sz w:val="20"/>
          <w:szCs w:val="20"/>
        </w:rPr>
        <w:t>+ ~</w:t>
      </w:r>
      <w:proofErr w:type="spellStart"/>
      <w:proofErr w:type="gramStart"/>
      <w:r w:rsidRPr="00331020">
        <w:rPr>
          <w:rFonts w:ascii="Consolas" w:hAnsi="Consolas" w:cs="Consolas"/>
          <w:sz w:val="20"/>
          <w:szCs w:val="20"/>
        </w:rPr>
        <w:t>isnan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r w:rsidR="00EA0DD8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="00EA0DD8" w:rsidRPr="00331020">
        <w:rPr>
          <w:rFonts w:ascii="Consolas" w:hAnsi="Consolas" w:cs="Consolas"/>
          <w:sz w:val="20"/>
          <w:szCs w:val="20"/>
        </w:rPr>
        <w:t>U</w:t>
      </w:r>
      <w:proofErr w:type="gramEnd"/>
      <w:r w:rsidR="00EA0DD8">
        <w:rPr>
          <w:rFonts w:ascii="Consolas" w:hAnsi="Consolas" w:cs="Consolas"/>
          <w:sz w:val="20"/>
          <w:szCs w:val="20"/>
        </w:rPr>
        <w:t>_</w:t>
      </w:r>
      <w:r w:rsidR="00933829">
        <w:rPr>
          <w:rFonts w:ascii="Consolas" w:hAnsi="Consolas" w:cs="Consolas"/>
          <w:sz w:val="20"/>
          <w:szCs w:val="20"/>
        </w:rPr>
        <w:t>out</w:t>
      </w:r>
      <w:proofErr w:type="spellEnd"/>
      <w:r w:rsidRPr="00331020">
        <w:rPr>
          <w:rFonts w:ascii="Consolas" w:hAnsi="Consolas" w:cs="Consolas"/>
          <w:sz w:val="20"/>
          <w:szCs w:val="20"/>
        </w:rPr>
        <w:t>(</w:t>
      </w:r>
      <w:proofErr w:type="spellStart"/>
      <w:r w:rsidRPr="00331020">
        <w:rPr>
          <w:rFonts w:ascii="Consolas" w:hAnsi="Consolas" w:cs="Consolas"/>
          <w:sz w:val="20"/>
          <w:szCs w:val="20"/>
        </w:rPr>
        <w:t>id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+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>-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331020">
        <w:rPr>
          <w:rFonts w:ascii="Consolas" w:hAnsi="Consolas" w:cs="Consolas"/>
          <w:sz w:val="20"/>
          <w:szCs w:val="20"/>
        </w:rPr>
        <w:t>n_x</w:t>
      </w:r>
      <w:proofErr w:type="spellEnd"/>
      <w:r w:rsidRPr="00331020">
        <w:rPr>
          <w:rFonts w:ascii="Consolas" w:hAnsi="Consolas" w:cs="Consolas"/>
          <w:sz w:val="20"/>
          <w:szCs w:val="20"/>
        </w:rPr>
        <w:t>*</w:t>
      </w:r>
      <w:proofErr w:type="spellStart"/>
      <w:r w:rsidRPr="00331020">
        <w:rPr>
          <w:rFonts w:ascii="Consolas" w:hAnsi="Consolas" w:cs="Consolas"/>
          <w:sz w:val="20"/>
          <w:szCs w:val="20"/>
        </w:rPr>
        <w:t>n_y</w:t>
      </w:r>
      <w:proofErr w:type="spellEnd"/>
      <w:r w:rsidRPr="00331020">
        <w:rPr>
          <w:rFonts w:ascii="Consolas" w:hAnsi="Consolas" w:cs="Consolas"/>
          <w:sz w:val="20"/>
          <w:szCs w:val="20"/>
        </w:rPr>
        <w:t>)</w:t>
      </w:r>
      <w:r>
        <w:rPr>
          <w:rFonts w:ascii="Consolas" w:hAnsi="Consolas" w:cs="Consolas"/>
          <w:sz w:val="20"/>
          <w:szCs w:val="20"/>
        </w:rPr>
        <w:t xml:space="preserve"> </w:t>
      </w:r>
      <w:r w:rsidRPr="00331020">
        <w:rPr>
          <w:rFonts w:ascii="Consolas" w:hAnsi="Consolas" w:cs="Consolas"/>
          <w:sz w:val="20"/>
          <w:szCs w:val="20"/>
        </w:rPr>
        <w:t xml:space="preserve">) .* </w:t>
      </w:r>
      <w:r>
        <w:rPr>
          <w:rFonts w:ascii="Consolas" w:hAnsi="Consolas" w:cs="Consolas"/>
          <w:sz w:val="20"/>
          <w:szCs w:val="20"/>
        </w:rPr>
        <w:t xml:space="preserve"> </w:t>
      </w:r>
      <w:r w:rsidR="00EA0DD8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 xml:space="preserve">     ...</w:t>
      </w:r>
    </w:p>
    <w:p w14:paraId="06E9CEAB" w14:textId="77777777" w:rsidR="00331020" w:rsidRPr="006D1693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  <w:lang w:val="fr-CA"/>
        </w:rPr>
      </w:pPr>
      <w:r>
        <w:rPr>
          <w:rFonts w:ascii="Consolas" w:hAnsi="Consolas" w:cs="Consolas"/>
          <w:sz w:val="20"/>
          <w:szCs w:val="20"/>
        </w:rPr>
        <w:t xml:space="preserve">        </w:t>
      </w:r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proofErr w:type="gramStart"/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proofErr w:type="gramEnd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sz w:val="20"/>
          <w:szCs w:val="20"/>
          <w:lang w:val="fr-CA"/>
        </w:rPr>
        <w:t>+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sz w:val="20"/>
          <w:szCs w:val="20"/>
          <w:lang w:val="fr-CA"/>
        </w:rPr>
        <w:t>-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)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sz w:val="20"/>
          <w:szCs w:val="20"/>
          <w:lang w:val="fr-CA"/>
        </w:rPr>
        <w:t>-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proofErr w:type="spellStart"/>
      <w:r w:rsidR="00EA0DD8" w:rsidRPr="006D1693">
        <w:rPr>
          <w:rFonts w:ascii="Consolas" w:hAnsi="Consolas" w:cs="Consolas"/>
          <w:sz w:val="20"/>
          <w:szCs w:val="20"/>
          <w:lang w:val="fr-CA"/>
        </w:rPr>
        <w:t>U_</w:t>
      </w:r>
      <w:r w:rsidR="00933829" w:rsidRPr="006D1693">
        <w:rPr>
          <w:rFonts w:ascii="Consolas" w:hAnsi="Consolas" w:cs="Consolas"/>
          <w:sz w:val="20"/>
          <w:szCs w:val="20"/>
          <w:lang w:val="fr-CA"/>
        </w:rPr>
        <w:t>out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(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idx</w:t>
      </w:r>
      <w:proofErr w:type="spellEnd"/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r w:rsidRPr="006D1693">
        <w:rPr>
          <w:rFonts w:ascii="Consolas" w:hAnsi="Consolas" w:cs="Consolas"/>
          <w:sz w:val="20"/>
          <w:szCs w:val="20"/>
          <w:lang w:val="fr-CA"/>
        </w:rPr>
        <w:t>-</w:t>
      </w:r>
      <w:r w:rsidR="00EA0DD8" w:rsidRPr="006D1693">
        <w:rPr>
          <w:rFonts w:ascii="Consolas" w:hAnsi="Consolas" w:cs="Consolas"/>
          <w:sz w:val="20"/>
          <w:szCs w:val="20"/>
          <w:lang w:val="fr-CA"/>
        </w:rPr>
        <w:t xml:space="preserve"> 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x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>*</w:t>
      </w:r>
      <w:proofErr w:type="spellStart"/>
      <w:r w:rsidRPr="006D1693">
        <w:rPr>
          <w:rFonts w:ascii="Consolas" w:hAnsi="Consolas" w:cs="Consolas"/>
          <w:sz w:val="20"/>
          <w:szCs w:val="20"/>
          <w:lang w:val="fr-CA"/>
        </w:rPr>
        <w:t>n_y</w:t>
      </w:r>
      <w:proofErr w:type="spellEnd"/>
      <w:r w:rsidRPr="006D1693">
        <w:rPr>
          <w:rFonts w:ascii="Consolas" w:hAnsi="Consolas" w:cs="Consolas"/>
          <w:sz w:val="20"/>
          <w:szCs w:val="20"/>
          <w:lang w:val="fr-CA"/>
        </w:rPr>
        <w:t xml:space="preserve">))  </w:t>
      </w:r>
      <w:r w:rsidRPr="006D1693">
        <w:rPr>
          <w:rFonts w:ascii="Consolas" w:hAnsi="Consolas" w:cs="Consolas"/>
          <w:color w:val="0000FF"/>
          <w:sz w:val="20"/>
          <w:szCs w:val="20"/>
          <w:lang w:val="fr-CA"/>
        </w:rPr>
        <w:t xml:space="preserve">... </w:t>
      </w:r>
    </w:p>
    <w:p w14:paraId="52AA30CA" w14:textId="77777777" w:rsidR="00331020" w:rsidRDefault="00331020" w:rsidP="00331020">
      <w:pPr>
        <w:pStyle w:val="Default"/>
        <w:rPr>
          <w:rFonts w:ascii="Consolas" w:hAnsi="Consolas" w:cs="Consolas"/>
          <w:sz w:val="20"/>
          <w:szCs w:val="20"/>
        </w:rPr>
      </w:pPr>
      <w:r w:rsidRPr="006D1693">
        <w:rPr>
          <w:rFonts w:ascii="Consolas" w:hAnsi="Consolas" w:cs="Consolas"/>
          <w:sz w:val="20"/>
          <w:szCs w:val="20"/>
          <w:lang w:val="fr-CA"/>
        </w:rPr>
        <w:t xml:space="preserve">    </w:t>
      </w:r>
      <w:r w:rsidRPr="00331020">
        <w:rPr>
          <w:rFonts w:ascii="Consolas" w:hAnsi="Consolas" w:cs="Consolas"/>
          <w:sz w:val="20"/>
          <w:szCs w:val="20"/>
        </w:rPr>
        <w:t>);</w:t>
      </w:r>
    </w:p>
    <w:p w14:paraId="661E97D6" w14:textId="77777777" w:rsidR="00331020" w:rsidRDefault="00331020" w:rsidP="00331020">
      <w:pPr>
        <w:pStyle w:val="Default"/>
        <w:rPr>
          <w:rFonts w:ascii="Consolas" w:hAnsi="Consolas" w:cs="Consolas"/>
          <w:color w:val="0000FF"/>
          <w:sz w:val="20"/>
          <w:szCs w:val="20"/>
        </w:rPr>
      </w:pPr>
      <w:r w:rsidRPr="00331020">
        <w:rPr>
          <w:rFonts w:ascii="Consolas" w:hAnsi="Consolas" w:cs="Consolas"/>
          <w:color w:val="0000FF"/>
          <w:sz w:val="20"/>
          <w:szCs w:val="20"/>
        </w:rPr>
        <w:t>end</w:t>
      </w:r>
    </w:p>
    <w:p w14:paraId="3EB3E082" w14:textId="77777777" w:rsidR="00EA0DD8" w:rsidRDefault="00EA0DD8">
      <w:pPr>
        <w:spacing w:before="0" w:after="200"/>
        <w:rPr>
          <w:rFonts w:ascii="Consolas" w:hAnsi="Consolas" w:cs="Consolas"/>
          <w:color w:val="000000"/>
          <w:szCs w:val="24"/>
        </w:rPr>
      </w:pPr>
    </w:p>
    <w:p w14:paraId="15B8A70F" w14:textId="77777777" w:rsidR="000C1199" w:rsidRDefault="000C1199">
      <w:pPr>
        <w:spacing w:before="0" w:after="200"/>
        <w:rPr>
          <w:rFonts w:ascii="Consolas" w:hAnsi="Consolas" w:cs="Consolas"/>
          <w:color w:val="000000"/>
          <w:szCs w:val="24"/>
        </w:rPr>
      </w:pPr>
      <w:r>
        <w:rPr>
          <w:rFonts w:ascii="Consolas" w:hAnsi="Consolas" w:cs="Consolas"/>
          <w:color w:val="000000"/>
          <w:szCs w:val="24"/>
        </w:rPr>
        <w:t>*NOTE: THIS IS JUST FOR LEARNING PURPOSES. NO ANSWERS NEED BE GIVEN FOR THIS QUESTION</w:t>
      </w:r>
    </w:p>
    <w:sectPr w:rsidR="000C1199" w:rsidSect="00740957">
      <w:footerReference w:type="default" r:id="rId19"/>
      <w:pgSz w:w="12240" w:h="15840"/>
      <w:pgMar w:top="1440" w:right="1440" w:bottom="1440" w:left="216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D37A3" w14:textId="77777777" w:rsidR="000F1785" w:rsidRDefault="000F1785" w:rsidP="002B5F2F">
      <w:pPr>
        <w:spacing w:before="0" w:after="0" w:line="240" w:lineRule="auto"/>
      </w:pPr>
      <w:r>
        <w:separator/>
      </w:r>
    </w:p>
  </w:endnote>
  <w:endnote w:type="continuationSeparator" w:id="0">
    <w:p w14:paraId="6E103488" w14:textId="77777777" w:rsidR="000F1785" w:rsidRDefault="000F1785" w:rsidP="002B5F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e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5115704"/>
      <w:docPartObj>
        <w:docPartGallery w:val="Page Numbers (Bottom of Page)"/>
        <w:docPartUnique/>
      </w:docPartObj>
    </w:sdtPr>
    <w:sdtEndPr/>
    <w:sdtContent>
      <w:p w14:paraId="49B8182E" w14:textId="77777777" w:rsidR="008D6F7D" w:rsidRDefault="007F1A5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119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848AA2" w14:textId="77777777" w:rsidR="008D6F7D" w:rsidRPr="002B5F2F" w:rsidRDefault="008D6F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40AE6" w14:textId="77777777" w:rsidR="000F1785" w:rsidRDefault="000F1785" w:rsidP="002B5F2F">
      <w:pPr>
        <w:spacing w:before="0" w:after="0" w:line="240" w:lineRule="auto"/>
      </w:pPr>
      <w:r>
        <w:separator/>
      </w:r>
    </w:p>
  </w:footnote>
  <w:footnote w:type="continuationSeparator" w:id="0">
    <w:p w14:paraId="04C428F3" w14:textId="77777777" w:rsidR="000F1785" w:rsidRDefault="000F1785" w:rsidP="002B5F2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E2D0B"/>
    <w:multiLevelType w:val="hybridMultilevel"/>
    <w:tmpl w:val="1DF0F27A"/>
    <w:lvl w:ilvl="0" w:tplc="B130F2D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640493"/>
    <w:multiLevelType w:val="multilevel"/>
    <w:tmpl w:val="F6D60560"/>
    <w:lvl w:ilvl="0">
      <w:start w:val="1"/>
      <w:numFmt w:val="decimal"/>
      <w:lvlText w:val="%1"/>
      <w:lvlJc w:val="left"/>
      <w:pPr>
        <w:tabs>
          <w:tab w:val="num" w:pos="284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4" w:hanging="454"/>
      </w:pPr>
      <w:rPr>
        <w:rFonts w:hint="default"/>
      </w:rPr>
    </w:lvl>
  </w:abstractNum>
  <w:abstractNum w:abstractNumId="2" w15:restartNumberingAfterBreak="0">
    <w:nsid w:val="279659E9"/>
    <w:multiLevelType w:val="hybridMultilevel"/>
    <w:tmpl w:val="FCCA9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60CDA"/>
    <w:multiLevelType w:val="hybridMultilevel"/>
    <w:tmpl w:val="C558456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A1AEE"/>
    <w:multiLevelType w:val="hybridMultilevel"/>
    <w:tmpl w:val="A414FE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319AE"/>
    <w:multiLevelType w:val="hybridMultilevel"/>
    <w:tmpl w:val="A4BAE9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757924"/>
    <w:multiLevelType w:val="hybridMultilevel"/>
    <w:tmpl w:val="3AAAF4D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7C31BF"/>
    <w:multiLevelType w:val="hybridMultilevel"/>
    <w:tmpl w:val="776CF3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491994"/>
    <w:multiLevelType w:val="hybridMultilevel"/>
    <w:tmpl w:val="0EA89A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15238C"/>
    <w:multiLevelType w:val="hybridMultilevel"/>
    <w:tmpl w:val="C1BE0E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1E7BB3"/>
    <w:multiLevelType w:val="hybridMultilevel"/>
    <w:tmpl w:val="C00C0F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22E14"/>
    <w:multiLevelType w:val="hybridMultilevel"/>
    <w:tmpl w:val="41E8F3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EC3D8F"/>
    <w:multiLevelType w:val="hybridMultilevel"/>
    <w:tmpl w:val="B54000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E0A30"/>
    <w:multiLevelType w:val="hybridMultilevel"/>
    <w:tmpl w:val="EBEA16EC"/>
    <w:lvl w:ilvl="0" w:tplc="1009000F">
      <w:start w:val="1"/>
      <w:numFmt w:val="decimal"/>
      <w:lvlText w:val="%1."/>
      <w:lvlJc w:val="left"/>
      <w:pPr>
        <w:ind w:left="771" w:hanging="360"/>
      </w:pPr>
    </w:lvl>
    <w:lvl w:ilvl="1" w:tplc="10090019" w:tentative="1">
      <w:start w:val="1"/>
      <w:numFmt w:val="lowerLetter"/>
      <w:lvlText w:val="%2."/>
      <w:lvlJc w:val="left"/>
      <w:pPr>
        <w:ind w:left="1491" w:hanging="360"/>
      </w:pPr>
    </w:lvl>
    <w:lvl w:ilvl="2" w:tplc="1009001B" w:tentative="1">
      <w:start w:val="1"/>
      <w:numFmt w:val="lowerRoman"/>
      <w:lvlText w:val="%3."/>
      <w:lvlJc w:val="right"/>
      <w:pPr>
        <w:ind w:left="2211" w:hanging="180"/>
      </w:pPr>
    </w:lvl>
    <w:lvl w:ilvl="3" w:tplc="1009000F" w:tentative="1">
      <w:start w:val="1"/>
      <w:numFmt w:val="decimal"/>
      <w:lvlText w:val="%4."/>
      <w:lvlJc w:val="left"/>
      <w:pPr>
        <w:ind w:left="2931" w:hanging="360"/>
      </w:pPr>
    </w:lvl>
    <w:lvl w:ilvl="4" w:tplc="10090019" w:tentative="1">
      <w:start w:val="1"/>
      <w:numFmt w:val="lowerLetter"/>
      <w:lvlText w:val="%5."/>
      <w:lvlJc w:val="left"/>
      <w:pPr>
        <w:ind w:left="3651" w:hanging="360"/>
      </w:pPr>
    </w:lvl>
    <w:lvl w:ilvl="5" w:tplc="1009001B" w:tentative="1">
      <w:start w:val="1"/>
      <w:numFmt w:val="lowerRoman"/>
      <w:lvlText w:val="%6."/>
      <w:lvlJc w:val="right"/>
      <w:pPr>
        <w:ind w:left="4371" w:hanging="180"/>
      </w:pPr>
    </w:lvl>
    <w:lvl w:ilvl="6" w:tplc="1009000F" w:tentative="1">
      <w:start w:val="1"/>
      <w:numFmt w:val="decimal"/>
      <w:lvlText w:val="%7."/>
      <w:lvlJc w:val="left"/>
      <w:pPr>
        <w:ind w:left="5091" w:hanging="360"/>
      </w:pPr>
    </w:lvl>
    <w:lvl w:ilvl="7" w:tplc="10090019" w:tentative="1">
      <w:start w:val="1"/>
      <w:numFmt w:val="lowerLetter"/>
      <w:lvlText w:val="%8."/>
      <w:lvlJc w:val="left"/>
      <w:pPr>
        <w:ind w:left="5811" w:hanging="360"/>
      </w:pPr>
    </w:lvl>
    <w:lvl w:ilvl="8" w:tplc="10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14" w15:restartNumberingAfterBreak="0">
    <w:nsid w:val="5D18302F"/>
    <w:multiLevelType w:val="multilevel"/>
    <w:tmpl w:val="C59217C4"/>
    <w:lvl w:ilvl="0">
      <w:start w:val="1"/>
      <w:numFmt w:val="upperLetter"/>
      <w:lvlText w:val="Appendix %1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7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7"/>
        </w:tabs>
        <w:ind w:left="0" w:firstLine="0"/>
      </w:pPr>
      <w:rPr>
        <w:rFonts w:hint="default"/>
      </w:rPr>
    </w:lvl>
  </w:abstractNum>
  <w:abstractNum w:abstractNumId="15" w15:restartNumberingAfterBreak="0">
    <w:nsid w:val="5D7057FD"/>
    <w:multiLevelType w:val="multilevel"/>
    <w:tmpl w:val="DCF8993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5DF41E5D"/>
    <w:multiLevelType w:val="hybridMultilevel"/>
    <w:tmpl w:val="0EF88D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514FC5"/>
    <w:multiLevelType w:val="hybridMultilevel"/>
    <w:tmpl w:val="C558456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B210D2"/>
    <w:multiLevelType w:val="multilevel"/>
    <w:tmpl w:val="E1CAAD78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6CC17F9D"/>
    <w:multiLevelType w:val="hybridMultilevel"/>
    <w:tmpl w:val="19BEE8FE"/>
    <w:lvl w:ilvl="0" w:tplc="E7F654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05852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F23FD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4CB0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88402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128BD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8ED4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0D86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3E0D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11C0C24"/>
    <w:multiLevelType w:val="hybridMultilevel"/>
    <w:tmpl w:val="DB46C5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18"/>
  </w:num>
  <w:num w:numId="5">
    <w:abstractNumId w:val="15"/>
  </w:num>
  <w:num w:numId="6">
    <w:abstractNumId w:val="6"/>
  </w:num>
  <w:num w:numId="7">
    <w:abstractNumId w:val="10"/>
  </w:num>
  <w:num w:numId="8">
    <w:abstractNumId w:val="2"/>
  </w:num>
  <w:num w:numId="9">
    <w:abstractNumId w:val="20"/>
  </w:num>
  <w:num w:numId="10">
    <w:abstractNumId w:val="5"/>
  </w:num>
  <w:num w:numId="11">
    <w:abstractNumId w:val="9"/>
  </w:num>
  <w:num w:numId="12">
    <w:abstractNumId w:val="12"/>
  </w:num>
  <w:num w:numId="13">
    <w:abstractNumId w:val="16"/>
  </w:num>
  <w:num w:numId="14">
    <w:abstractNumId w:val="13"/>
  </w:num>
  <w:num w:numId="15">
    <w:abstractNumId w:val="17"/>
  </w:num>
  <w:num w:numId="16">
    <w:abstractNumId w:val="11"/>
  </w:num>
  <w:num w:numId="17">
    <w:abstractNumId w:val="7"/>
  </w:num>
  <w:num w:numId="18">
    <w:abstractNumId w:val="8"/>
  </w:num>
  <w:num w:numId="19">
    <w:abstractNumId w:val="19"/>
  </w:num>
  <w:num w:numId="20">
    <w:abstractNumId w:val="3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zOyNDQ2szQ2NzRQ0lEKTi0uzszPAykwrAUAjVKnGiwAAAA="/>
  </w:docVars>
  <w:rsids>
    <w:rsidRoot w:val="002B5F2F"/>
    <w:rsid w:val="00004233"/>
    <w:rsid w:val="0000555E"/>
    <w:rsid w:val="0000612F"/>
    <w:rsid w:val="00011075"/>
    <w:rsid w:val="000435CC"/>
    <w:rsid w:val="00045611"/>
    <w:rsid w:val="00051D42"/>
    <w:rsid w:val="00052EEC"/>
    <w:rsid w:val="00053CF7"/>
    <w:rsid w:val="000677C8"/>
    <w:rsid w:val="000733F1"/>
    <w:rsid w:val="00074584"/>
    <w:rsid w:val="00074B9B"/>
    <w:rsid w:val="00075C90"/>
    <w:rsid w:val="000763ED"/>
    <w:rsid w:val="0008588E"/>
    <w:rsid w:val="00091972"/>
    <w:rsid w:val="000934F6"/>
    <w:rsid w:val="00095BD6"/>
    <w:rsid w:val="000A679D"/>
    <w:rsid w:val="000A7256"/>
    <w:rsid w:val="000B4E50"/>
    <w:rsid w:val="000B6B86"/>
    <w:rsid w:val="000B70DF"/>
    <w:rsid w:val="000C0976"/>
    <w:rsid w:val="000C0FF9"/>
    <w:rsid w:val="000C1199"/>
    <w:rsid w:val="000C7199"/>
    <w:rsid w:val="000F0805"/>
    <w:rsid w:val="000F1785"/>
    <w:rsid w:val="0010194C"/>
    <w:rsid w:val="00107204"/>
    <w:rsid w:val="00107270"/>
    <w:rsid w:val="00117820"/>
    <w:rsid w:val="00117CC7"/>
    <w:rsid w:val="001263F1"/>
    <w:rsid w:val="001469A8"/>
    <w:rsid w:val="00156CAC"/>
    <w:rsid w:val="00167E6D"/>
    <w:rsid w:val="00171556"/>
    <w:rsid w:val="0018596E"/>
    <w:rsid w:val="001904AD"/>
    <w:rsid w:val="0019301A"/>
    <w:rsid w:val="001A06F4"/>
    <w:rsid w:val="001B6F10"/>
    <w:rsid w:val="001C5071"/>
    <w:rsid w:val="001C68B0"/>
    <w:rsid w:val="001D2765"/>
    <w:rsid w:val="001F17A3"/>
    <w:rsid w:val="001F3AB9"/>
    <w:rsid w:val="00213A43"/>
    <w:rsid w:val="00220889"/>
    <w:rsid w:val="00232366"/>
    <w:rsid w:val="002356FA"/>
    <w:rsid w:val="00260B27"/>
    <w:rsid w:val="002650AF"/>
    <w:rsid w:val="002764E3"/>
    <w:rsid w:val="0027777C"/>
    <w:rsid w:val="00284AE7"/>
    <w:rsid w:val="00284B22"/>
    <w:rsid w:val="00286D55"/>
    <w:rsid w:val="002960BA"/>
    <w:rsid w:val="002A0413"/>
    <w:rsid w:val="002A1D44"/>
    <w:rsid w:val="002A2722"/>
    <w:rsid w:val="002B2162"/>
    <w:rsid w:val="002B5F2F"/>
    <w:rsid w:val="002B6FAD"/>
    <w:rsid w:val="002B7D3E"/>
    <w:rsid w:val="002C0D10"/>
    <w:rsid w:val="002C13CB"/>
    <w:rsid w:val="002C2E10"/>
    <w:rsid w:val="002D0691"/>
    <w:rsid w:val="002D2FCE"/>
    <w:rsid w:val="002D32F6"/>
    <w:rsid w:val="002D33FA"/>
    <w:rsid w:val="002D470E"/>
    <w:rsid w:val="002E0AFE"/>
    <w:rsid w:val="002E2B50"/>
    <w:rsid w:val="002E57E4"/>
    <w:rsid w:val="002F2F5B"/>
    <w:rsid w:val="00303CEF"/>
    <w:rsid w:val="003058D0"/>
    <w:rsid w:val="00311B1C"/>
    <w:rsid w:val="00321C20"/>
    <w:rsid w:val="003253D9"/>
    <w:rsid w:val="00326CE3"/>
    <w:rsid w:val="00327F7F"/>
    <w:rsid w:val="00331020"/>
    <w:rsid w:val="0033424E"/>
    <w:rsid w:val="0033535F"/>
    <w:rsid w:val="00362B04"/>
    <w:rsid w:val="0036523C"/>
    <w:rsid w:val="00386B21"/>
    <w:rsid w:val="003A451F"/>
    <w:rsid w:val="003B0F11"/>
    <w:rsid w:val="003C52E3"/>
    <w:rsid w:val="003C6E8E"/>
    <w:rsid w:val="003C794A"/>
    <w:rsid w:val="003D0629"/>
    <w:rsid w:val="003D0A82"/>
    <w:rsid w:val="003D2023"/>
    <w:rsid w:val="003E0535"/>
    <w:rsid w:val="003E2F86"/>
    <w:rsid w:val="003E6B2D"/>
    <w:rsid w:val="003F7EA8"/>
    <w:rsid w:val="0040097B"/>
    <w:rsid w:val="00401B1F"/>
    <w:rsid w:val="004048D5"/>
    <w:rsid w:val="00415D3D"/>
    <w:rsid w:val="00425557"/>
    <w:rsid w:val="00425EE3"/>
    <w:rsid w:val="00440A74"/>
    <w:rsid w:val="00443A68"/>
    <w:rsid w:val="0044676B"/>
    <w:rsid w:val="00463051"/>
    <w:rsid w:val="0046428A"/>
    <w:rsid w:val="00484E7D"/>
    <w:rsid w:val="00487C7E"/>
    <w:rsid w:val="00492856"/>
    <w:rsid w:val="004A6D59"/>
    <w:rsid w:val="004B3844"/>
    <w:rsid w:val="004B5049"/>
    <w:rsid w:val="004B527C"/>
    <w:rsid w:val="004C238E"/>
    <w:rsid w:val="004C2B74"/>
    <w:rsid w:val="004C2F59"/>
    <w:rsid w:val="004C7F4B"/>
    <w:rsid w:val="004D23D9"/>
    <w:rsid w:val="004F1DF2"/>
    <w:rsid w:val="004F6C8A"/>
    <w:rsid w:val="005027F4"/>
    <w:rsid w:val="00511CB0"/>
    <w:rsid w:val="005205EE"/>
    <w:rsid w:val="00520805"/>
    <w:rsid w:val="00520A27"/>
    <w:rsid w:val="005264F3"/>
    <w:rsid w:val="00527D2B"/>
    <w:rsid w:val="00530BE8"/>
    <w:rsid w:val="005359B5"/>
    <w:rsid w:val="00544877"/>
    <w:rsid w:val="00551D0D"/>
    <w:rsid w:val="00557957"/>
    <w:rsid w:val="00562852"/>
    <w:rsid w:val="00580D55"/>
    <w:rsid w:val="005A2D25"/>
    <w:rsid w:val="005A2E83"/>
    <w:rsid w:val="005B159B"/>
    <w:rsid w:val="005B44D9"/>
    <w:rsid w:val="005B7B29"/>
    <w:rsid w:val="005C3CB3"/>
    <w:rsid w:val="005E08AC"/>
    <w:rsid w:val="00620A66"/>
    <w:rsid w:val="006278F0"/>
    <w:rsid w:val="006335EB"/>
    <w:rsid w:val="0064154E"/>
    <w:rsid w:val="00646720"/>
    <w:rsid w:val="00665B95"/>
    <w:rsid w:val="00674F1A"/>
    <w:rsid w:val="00687700"/>
    <w:rsid w:val="00693640"/>
    <w:rsid w:val="006970C3"/>
    <w:rsid w:val="006A6DE3"/>
    <w:rsid w:val="006C13C7"/>
    <w:rsid w:val="006C1DD2"/>
    <w:rsid w:val="006C2909"/>
    <w:rsid w:val="006D1693"/>
    <w:rsid w:val="006D1FC7"/>
    <w:rsid w:val="006D7F53"/>
    <w:rsid w:val="006E0446"/>
    <w:rsid w:val="006E2FEC"/>
    <w:rsid w:val="006E34AB"/>
    <w:rsid w:val="006E5DE8"/>
    <w:rsid w:val="006E64FC"/>
    <w:rsid w:val="006E6B2F"/>
    <w:rsid w:val="006E7BE2"/>
    <w:rsid w:val="006F546F"/>
    <w:rsid w:val="00713E29"/>
    <w:rsid w:val="00716A37"/>
    <w:rsid w:val="00725550"/>
    <w:rsid w:val="00740957"/>
    <w:rsid w:val="0074243D"/>
    <w:rsid w:val="007511B7"/>
    <w:rsid w:val="0075320D"/>
    <w:rsid w:val="007534D7"/>
    <w:rsid w:val="00754733"/>
    <w:rsid w:val="007549AD"/>
    <w:rsid w:val="007641C5"/>
    <w:rsid w:val="0076526B"/>
    <w:rsid w:val="00771476"/>
    <w:rsid w:val="00771663"/>
    <w:rsid w:val="00772C04"/>
    <w:rsid w:val="00792074"/>
    <w:rsid w:val="0079254D"/>
    <w:rsid w:val="007960B1"/>
    <w:rsid w:val="00797544"/>
    <w:rsid w:val="007A2469"/>
    <w:rsid w:val="007A7215"/>
    <w:rsid w:val="007B397E"/>
    <w:rsid w:val="007B406F"/>
    <w:rsid w:val="007B7C09"/>
    <w:rsid w:val="007C4A79"/>
    <w:rsid w:val="007C6F56"/>
    <w:rsid w:val="007C758D"/>
    <w:rsid w:val="007D5C15"/>
    <w:rsid w:val="007F1A57"/>
    <w:rsid w:val="00803A01"/>
    <w:rsid w:val="008076C5"/>
    <w:rsid w:val="00814BBA"/>
    <w:rsid w:val="00821FF9"/>
    <w:rsid w:val="00827C09"/>
    <w:rsid w:val="00831340"/>
    <w:rsid w:val="008357F9"/>
    <w:rsid w:val="00836858"/>
    <w:rsid w:val="0083689B"/>
    <w:rsid w:val="008533AA"/>
    <w:rsid w:val="008567E0"/>
    <w:rsid w:val="008572DD"/>
    <w:rsid w:val="00861AD8"/>
    <w:rsid w:val="0086547A"/>
    <w:rsid w:val="00866450"/>
    <w:rsid w:val="00866674"/>
    <w:rsid w:val="008671DC"/>
    <w:rsid w:val="00876A9B"/>
    <w:rsid w:val="00881272"/>
    <w:rsid w:val="008830B8"/>
    <w:rsid w:val="00884490"/>
    <w:rsid w:val="00886B5A"/>
    <w:rsid w:val="0089011A"/>
    <w:rsid w:val="00890EAA"/>
    <w:rsid w:val="00895084"/>
    <w:rsid w:val="008B44DE"/>
    <w:rsid w:val="008B4E83"/>
    <w:rsid w:val="008C1F58"/>
    <w:rsid w:val="008D6C7A"/>
    <w:rsid w:val="008D6F7D"/>
    <w:rsid w:val="008D76EE"/>
    <w:rsid w:val="008E45B2"/>
    <w:rsid w:val="008F5278"/>
    <w:rsid w:val="008F5F7B"/>
    <w:rsid w:val="00900804"/>
    <w:rsid w:val="00914EE6"/>
    <w:rsid w:val="00922746"/>
    <w:rsid w:val="00933829"/>
    <w:rsid w:val="009456A0"/>
    <w:rsid w:val="00946C5D"/>
    <w:rsid w:val="00947962"/>
    <w:rsid w:val="00957BE1"/>
    <w:rsid w:val="00960AD9"/>
    <w:rsid w:val="009619CA"/>
    <w:rsid w:val="00967F68"/>
    <w:rsid w:val="00974585"/>
    <w:rsid w:val="0099292A"/>
    <w:rsid w:val="00993D77"/>
    <w:rsid w:val="009A2537"/>
    <w:rsid w:val="009A32EC"/>
    <w:rsid w:val="009A6B5F"/>
    <w:rsid w:val="009B0D76"/>
    <w:rsid w:val="009B4467"/>
    <w:rsid w:val="009C27F1"/>
    <w:rsid w:val="009C5484"/>
    <w:rsid w:val="009C575A"/>
    <w:rsid w:val="009D2D5E"/>
    <w:rsid w:val="009D40AB"/>
    <w:rsid w:val="009D58D1"/>
    <w:rsid w:val="009E3AE3"/>
    <w:rsid w:val="009E3DCC"/>
    <w:rsid w:val="009E49E8"/>
    <w:rsid w:val="009E7A71"/>
    <w:rsid w:val="009F657B"/>
    <w:rsid w:val="00A05A3A"/>
    <w:rsid w:val="00A06A13"/>
    <w:rsid w:val="00A0747D"/>
    <w:rsid w:val="00A10054"/>
    <w:rsid w:val="00A14605"/>
    <w:rsid w:val="00A15CF3"/>
    <w:rsid w:val="00A1774D"/>
    <w:rsid w:val="00A269BB"/>
    <w:rsid w:val="00A35682"/>
    <w:rsid w:val="00A363B1"/>
    <w:rsid w:val="00A55914"/>
    <w:rsid w:val="00A57CC2"/>
    <w:rsid w:val="00A749E9"/>
    <w:rsid w:val="00A82AC1"/>
    <w:rsid w:val="00A832EB"/>
    <w:rsid w:val="00A83D78"/>
    <w:rsid w:val="00A86732"/>
    <w:rsid w:val="00AA57D9"/>
    <w:rsid w:val="00AB7EF0"/>
    <w:rsid w:val="00AC0C03"/>
    <w:rsid w:val="00AC1744"/>
    <w:rsid w:val="00AC292B"/>
    <w:rsid w:val="00AC385F"/>
    <w:rsid w:val="00AC780D"/>
    <w:rsid w:val="00AD48D6"/>
    <w:rsid w:val="00AD6139"/>
    <w:rsid w:val="00AE40DD"/>
    <w:rsid w:val="00AF1B54"/>
    <w:rsid w:val="00AF3220"/>
    <w:rsid w:val="00AF52C4"/>
    <w:rsid w:val="00B11A73"/>
    <w:rsid w:val="00B13B17"/>
    <w:rsid w:val="00B1733A"/>
    <w:rsid w:val="00B2429B"/>
    <w:rsid w:val="00B3050E"/>
    <w:rsid w:val="00B337F3"/>
    <w:rsid w:val="00B36097"/>
    <w:rsid w:val="00B37540"/>
    <w:rsid w:val="00B53A38"/>
    <w:rsid w:val="00B66100"/>
    <w:rsid w:val="00B661E6"/>
    <w:rsid w:val="00B72338"/>
    <w:rsid w:val="00B778DB"/>
    <w:rsid w:val="00B80783"/>
    <w:rsid w:val="00B878ED"/>
    <w:rsid w:val="00B97C59"/>
    <w:rsid w:val="00BB7172"/>
    <w:rsid w:val="00BC28FC"/>
    <w:rsid w:val="00BC3778"/>
    <w:rsid w:val="00BE66F7"/>
    <w:rsid w:val="00BF1056"/>
    <w:rsid w:val="00BF181E"/>
    <w:rsid w:val="00BF2751"/>
    <w:rsid w:val="00C061B9"/>
    <w:rsid w:val="00C070D6"/>
    <w:rsid w:val="00C147F4"/>
    <w:rsid w:val="00C16001"/>
    <w:rsid w:val="00C229E1"/>
    <w:rsid w:val="00C252A3"/>
    <w:rsid w:val="00C26172"/>
    <w:rsid w:val="00C37163"/>
    <w:rsid w:val="00C43274"/>
    <w:rsid w:val="00C44B48"/>
    <w:rsid w:val="00C527B7"/>
    <w:rsid w:val="00C543A9"/>
    <w:rsid w:val="00C54A89"/>
    <w:rsid w:val="00C54F39"/>
    <w:rsid w:val="00C62208"/>
    <w:rsid w:val="00C65C34"/>
    <w:rsid w:val="00C70D5B"/>
    <w:rsid w:val="00C71300"/>
    <w:rsid w:val="00C74D57"/>
    <w:rsid w:val="00C77F95"/>
    <w:rsid w:val="00C86C4C"/>
    <w:rsid w:val="00CA61EF"/>
    <w:rsid w:val="00CB1EEE"/>
    <w:rsid w:val="00CC0BB2"/>
    <w:rsid w:val="00CC334B"/>
    <w:rsid w:val="00CC69EC"/>
    <w:rsid w:val="00CD21B0"/>
    <w:rsid w:val="00CD5D5C"/>
    <w:rsid w:val="00CD60B4"/>
    <w:rsid w:val="00CD61FA"/>
    <w:rsid w:val="00CE18A8"/>
    <w:rsid w:val="00CE1F0E"/>
    <w:rsid w:val="00CE3C5A"/>
    <w:rsid w:val="00CE6312"/>
    <w:rsid w:val="00D01381"/>
    <w:rsid w:val="00D12C01"/>
    <w:rsid w:val="00D43B3C"/>
    <w:rsid w:val="00D4413E"/>
    <w:rsid w:val="00D45905"/>
    <w:rsid w:val="00D45CA5"/>
    <w:rsid w:val="00D5491F"/>
    <w:rsid w:val="00D6571B"/>
    <w:rsid w:val="00D7006C"/>
    <w:rsid w:val="00D7024B"/>
    <w:rsid w:val="00D73B13"/>
    <w:rsid w:val="00D81506"/>
    <w:rsid w:val="00D842CE"/>
    <w:rsid w:val="00D9086F"/>
    <w:rsid w:val="00D90AF5"/>
    <w:rsid w:val="00D9167C"/>
    <w:rsid w:val="00D96675"/>
    <w:rsid w:val="00DA4D9F"/>
    <w:rsid w:val="00DA757D"/>
    <w:rsid w:val="00DB628C"/>
    <w:rsid w:val="00DB6FB3"/>
    <w:rsid w:val="00DC4793"/>
    <w:rsid w:val="00DE3357"/>
    <w:rsid w:val="00DE634E"/>
    <w:rsid w:val="00DF1325"/>
    <w:rsid w:val="00DF60FC"/>
    <w:rsid w:val="00DF69B3"/>
    <w:rsid w:val="00E013C2"/>
    <w:rsid w:val="00E01F4F"/>
    <w:rsid w:val="00E028BD"/>
    <w:rsid w:val="00E11D14"/>
    <w:rsid w:val="00E14C9F"/>
    <w:rsid w:val="00E14CE7"/>
    <w:rsid w:val="00E14EDE"/>
    <w:rsid w:val="00E2356B"/>
    <w:rsid w:val="00E235B8"/>
    <w:rsid w:val="00E24E9B"/>
    <w:rsid w:val="00E319C9"/>
    <w:rsid w:val="00E33CD5"/>
    <w:rsid w:val="00E43F80"/>
    <w:rsid w:val="00E46348"/>
    <w:rsid w:val="00E47489"/>
    <w:rsid w:val="00E570AD"/>
    <w:rsid w:val="00E60FCB"/>
    <w:rsid w:val="00E6494E"/>
    <w:rsid w:val="00E6542C"/>
    <w:rsid w:val="00E84961"/>
    <w:rsid w:val="00E922E1"/>
    <w:rsid w:val="00EA087A"/>
    <w:rsid w:val="00EA0DD8"/>
    <w:rsid w:val="00EB2E49"/>
    <w:rsid w:val="00EB4604"/>
    <w:rsid w:val="00EB462A"/>
    <w:rsid w:val="00EC2BA0"/>
    <w:rsid w:val="00ED182A"/>
    <w:rsid w:val="00ED342C"/>
    <w:rsid w:val="00EE56EF"/>
    <w:rsid w:val="00EF0C7B"/>
    <w:rsid w:val="00EF691D"/>
    <w:rsid w:val="00F01E61"/>
    <w:rsid w:val="00F12690"/>
    <w:rsid w:val="00F15EBB"/>
    <w:rsid w:val="00F25C41"/>
    <w:rsid w:val="00F30EEC"/>
    <w:rsid w:val="00F32E36"/>
    <w:rsid w:val="00F4060A"/>
    <w:rsid w:val="00F4140E"/>
    <w:rsid w:val="00F4435D"/>
    <w:rsid w:val="00F448DD"/>
    <w:rsid w:val="00F4587B"/>
    <w:rsid w:val="00F50FB1"/>
    <w:rsid w:val="00F51DDF"/>
    <w:rsid w:val="00F53125"/>
    <w:rsid w:val="00F563DE"/>
    <w:rsid w:val="00F618C1"/>
    <w:rsid w:val="00F632F0"/>
    <w:rsid w:val="00F808BB"/>
    <w:rsid w:val="00F82AFB"/>
    <w:rsid w:val="00F86F8B"/>
    <w:rsid w:val="00F87922"/>
    <w:rsid w:val="00F955CA"/>
    <w:rsid w:val="00FA2451"/>
    <w:rsid w:val="00FA2CDE"/>
    <w:rsid w:val="00FA768E"/>
    <w:rsid w:val="00FB2A0A"/>
    <w:rsid w:val="00FB72E1"/>
    <w:rsid w:val="00FC11B9"/>
    <w:rsid w:val="00FC1DE3"/>
    <w:rsid w:val="00FE1E82"/>
    <w:rsid w:val="00FE26EE"/>
    <w:rsid w:val="00FE7714"/>
    <w:rsid w:val="00FF2A8A"/>
    <w:rsid w:val="00FF7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AD49B4"/>
  <w15:docId w15:val="{D6751758-0AC3-408B-B886-48FB309BE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E9B"/>
    <w:pPr>
      <w:spacing w:before="240" w:after="24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4E9B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4E9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4E9B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4E9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E9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24E9B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NoSpacing">
    <w:name w:val="No Spacing"/>
    <w:uiPriority w:val="1"/>
    <w:qFormat/>
    <w:rsid w:val="00E24E9B"/>
    <w:pPr>
      <w:spacing w:after="0" w:line="240" w:lineRule="auto"/>
      <w:jc w:val="both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24E9B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semiHidden/>
    <w:unhideWhenUsed/>
    <w:rsid w:val="002B5F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B5F2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B5F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F2F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D76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D7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B0D76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A832EB"/>
    <w:pPr>
      <w:spacing w:before="0"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E24E9B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4E9B"/>
    <w:rPr>
      <w:rFonts w:asciiTheme="majorHAnsi" w:eastAsiaTheme="majorEastAsia" w:hAnsiTheme="majorHAnsi" w:cstheme="majorBid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A2451"/>
    <w:pPr>
      <w:spacing w:before="0" w:after="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A2451"/>
    <w:pPr>
      <w:spacing w:before="0" w:after="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E24E9B"/>
    <w:pPr>
      <w:spacing w:before="0" w:after="0" w:line="240" w:lineRule="auto"/>
      <w:jc w:val="center"/>
    </w:pPr>
    <w:rPr>
      <w:bCs/>
      <w:szCs w:val="18"/>
    </w:rPr>
  </w:style>
  <w:style w:type="table" w:styleId="TableGrid">
    <w:name w:val="Table Grid"/>
    <w:basedOn w:val="TableNormal"/>
    <w:uiPriority w:val="59"/>
    <w:rsid w:val="00D90A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D90AF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Figure">
    <w:name w:val="Figure"/>
    <w:basedOn w:val="Normal"/>
    <w:next w:val="Normal"/>
    <w:qFormat/>
    <w:rsid w:val="00E24E9B"/>
    <w:pPr>
      <w:spacing w:before="0" w:after="0"/>
      <w:jc w:val="center"/>
    </w:pPr>
  </w:style>
  <w:style w:type="paragraph" w:styleId="Bibliography">
    <w:name w:val="Bibliography"/>
    <w:basedOn w:val="Normal"/>
    <w:next w:val="Normal"/>
    <w:uiPriority w:val="37"/>
    <w:unhideWhenUsed/>
    <w:rsid w:val="00011075"/>
    <w:pPr>
      <w:spacing w:before="0" w:after="0" w:line="240" w:lineRule="auto"/>
    </w:pPr>
  </w:style>
  <w:style w:type="character" w:styleId="Emphasis">
    <w:name w:val="Emphasis"/>
    <w:basedOn w:val="DefaultParagraphFont"/>
    <w:uiPriority w:val="20"/>
    <w:qFormat/>
    <w:rsid w:val="00E24E9B"/>
    <w:rPr>
      <w:i/>
      <w:iCs/>
    </w:rPr>
  </w:style>
  <w:style w:type="paragraph" w:styleId="TableofFigures">
    <w:name w:val="table of figures"/>
    <w:basedOn w:val="Normal"/>
    <w:next w:val="Normal"/>
    <w:uiPriority w:val="99"/>
    <w:unhideWhenUsed/>
    <w:rsid w:val="00E33CD5"/>
    <w:pPr>
      <w:spacing w:before="0" w:after="0" w:line="240" w:lineRule="auto"/>
    </w:pPr>
  </w:style>
  <w:style w:type="paragraph" w:customStyle="1" w:styleId="MTDisplayEquation">
    <w:name w:val="MTDisplayEquation"/>
    <w:basedOn w:val="Normal"/>
    <w:next w:val="Normal"/>
    <w:link w:val="MTDisplayEquationChar"/>
    <w:rsid w:val="00CE1F0E"/>
    <w:pPr>
      <w:tabs>
        <w:tab w:val="center" w:pos="4680"/>
        <w:tab w:val="right" w:pos="9360"/>
      </w:tabs>
      <w:jc w:val="center"/>
    </w:pPr>
  </w:style>
  <w:style w:type="character" w:customStyle="1" w:styleId="MTDisplayEquationChar">
    <w:name w:val="MTDisplayEquation Char"/>
    <w:basedOn w:val="DefaultParagraphFont"/>
    <w:link w:val="MTDisplayEquation"/>
    <w:rsid w:val="00CE1F0E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278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78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78F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78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78F0"/>
    <w:rPr>
      <w:rFonts w:ascii="Times New Roman" w:hAnsi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A06A13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styleId="PlaceholderText">
    <w:name w:val="Placeholder Text"/>
    <w:basedOn w:val="DefaultParagraphFont"/>
    <w:uiPriority w:val="99"/>
    <w:semiHidden/>
    <w:rsid w:val="00DB6FB3"/>
    <w:rPr>
      <w:color w:val="808080"/>
    </w:rPr>
  </w:style>
  <w:style w:type="character" w:styleId="HTMLTypewriter">
    <w:name w:val="HTML Typewriter"/>
    <w:basedOn w:val="DefaultParagraphFont"/>
    <w:uiPriority w:val="99"/>
    <w:semiHidden/>
    <w:unhideWhenUsed/>
    <w:rsid w:val="00DB6FB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F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FB3"/>
    <w:rPr>
      <w:rFonts w:ascii="Courier New" w:eastAsia="Times New Roman" w:hAnsi="Courier New" w:cs="Courier New"/>
      <w:sz w:val="20"/>
      <w:szCs w:val="20"/>
      <w:lang w:eastAsia="en-CA"/>
    </w:rPr>
  </w:style>
  <w:style w:type="paragraph" w:customStyle="1" w:styleId="LabCode">
    <w:name w:val="Lab Code"/>
    <w:qFormat/>
    <w:rsid w:val="00E24E9B"/>
    <w:pPr>
      <w:tabs>
        <w:tab w:val="left" w:pos="5632"/>
      </w:tabs>
      <w:spacing w:after="0"/>
    </w:pPr>
    <w:rPr>
      <w:rFonts w:ascii="Consolas" w:eastAsia="Times New Roman" w:hAnsi="Consolas" w:cs="Times New Roman"/>
      <w:sz w:val="24"/>
      <w:szCs w:val="24"/>
      <w:lang w:eastAsia="en-CA"/>
    </w:rPr>
  </w:style>
  <w:style w:type="paragraph" w:customStyle="1" w:styleId="StCode">
    <w:name w:val="St Code"/>
    <w:qFormat/>
    <w:rsid w:val="001263F1"/>
    <w:pPr>
      <w:spacing w:after="0" w:line="240" w:lineRule="auto"/>
    </w:pPr>
    <w:rPr>
      <w:rFonts w:ascii="Consolas" w:eastAsia="Times New Roman" w:hAnsi="Consolas" w:cs="Times New Roman"/>
      <w:color w:val="00B0F0"/>
      <w:sz w:val="20"/>
      <w:szCs w:val="24"/>
      <w:lang w:eastAsia="en-CA"/>
    </w:rPr>
  </w:style>
  <w:style w:type="paragraph" w:customStyle="1" w:styleId="StText">
    <w:name w:val="St Text"/>
    <w:qFormat/>
    <w:rsid w:val="00E24E9B"/>
    <w:pPr>
      <w:tabs>
        <w:tab w:val="left" w:pos="3664"/>
      </w:tabs>
      <w:spacing w:after="0" w:line="240" w:lineRule="auto"/>
    </w:pPr>
    <w:rPr>
      <w:rFonts w:ascii="Times New Roman" w:eastAsia="Times New Roman" w:hAnsi="Times New Roman" w:cs="Times New Roman"/>
      <w:color w:val="00B0F0"/>
      <w:sz w:val="24"/>
      <w:szCs w:val="24"/>
      <w:lang w:eastAsia="en-CA"/>
    </w:rPr>
  </w:style>
  <w:style w:type="paragraph" w:customStyle="1" w:styleId="Default">
    <w:name w:val="Default"/>
    <w:rsid w:val="00331020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20146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165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3756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084">
          <w:marLeft w:val="188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4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3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>
  <b:Source>
    <b:Tag>DHu54</b:Tag>
    <b:SourceType>Book</b:SourceType>
    <b:Guid>{022975B1-1DBB-4BE9-989D-5497B1FF6629}</b:Guid>
    <b:Author>
      <b:Author>
        <b:NameList>
          <b:Person>
            <b:Last>Huff</b:Last>
            <b:First>D.</b:First>
          </b:Person>
        </b:NameList>
      </b:Author>
    </b:Author>
    <b:Title>How to Lie with Statistics</b:Title>
    <b:Year>1954</b:Year>
    <b:City>New York</b:City>
    <b:Publisher>Norton</b:Publisher>
    <b:RefOrder>1</b:RefOrder>
  </b:Source>
</b:Sources>
</file>

<file path=customXml/itemProps1.xml><?xml version="1.0" encoding="utf-8"?>
<ds:datastoreItem xmlns:ds="http://schemas.openxmlformats.org/officeDocument/2006/customXml" ds:itemID="{9A9372A6-D12C-44DD-A630-2BDF2C996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62</TotalTime>
  <Pages>26</Pages>
  <Words>3812</Words>
  <Characters>21735</Characters>
  <Application>Microsoft Office Word</Application>
  <DocSecurity>0</DocSecurity>
  <Lines>18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2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uglas Wilhelm Harder</dc:creator>
  <cp:lastModifiedBy>Anish Shanmugam</cp:lastModifiedBy>
  <cp:revision>69</cp:revision>
  <cp:lastPrinted>2011-05-17T12:21:00Z</cp:lastPrinted>
  <dcterms:created xsi:type="dcterms:W3CDTF">2011-06-13T20:45:00Z</dcterms:created>
  <dcterms:modified xsi:type="dcterms:W3CDTF">2021-08-0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